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21289270"/>
        <w:docPartObj>
          <w:docPartGallery w:val="Cover Pages"/>
          <w:docPartUnique/>
        </w:docPartObj>
      </w:sdtPr>
      <w:sdtEndPr>
        <w:rPr>
          <w:b/>
          <w:sz w:val="28"/>
          <w:u w:val="single"/>
        </w:rPr>
      </w:sdtEndPr>
      <w:sdtContent>
        <w:p w14:paraId="49C37283" w14:textId="77777777" w:rsidR="005B56D0" w:rsidRDefault="005B56D0"/>
        <w:tbl>
          <w:tblPr>
            <w:tblpPr w:leftFromText="187" w:rightFromText="187" w:horzAnchor="margin" w:tblpXSpec="center" w:tblpY="2881"/>
            <w:tblW w:w="4201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852"/>
          </w:tblGrid>
          <w:tr w:rsidR="005B56D0" w14:paraId="0A3DD07C" w14:textId="77777777" w:rsidTr="00853D92">
            <w:trPr>
              <w:trHeight w:val="295"/>
            </w:trPr>
            <w:sdt>
              <w:sdtPr>
                <w:rPr>
                  <w:sz w:val="24"/>
                  <w:szCs w:val="24"/>
                </w:rPr>
                <w:alias w:val="Company"/>
                <w:id w:val="13406915"/>
                <w:placeholder>
                  <w:docPart w:val="771703EB1CA44AE49DFD4CC549B71C90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85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A0CDB16" w14:textId="77777777" w:rsidR="005B56D0" w:rsidRPr="000E09A6" w:rsidRDefault="005B56D0" w:rsidP="00853D92">
                    <w:pPr>
                      <w:pStyle w:val="NoSpacing"/>
                      <w:rPr>
                        <w:sz w:val="24"/>
                      </w:rPr>
                    </w:pPr>
                    <w:r w:rsidRPr="000E09A6">
                      <w:rPr>
                        <w:sz w:val="24"/>
                        <w:szCs w:val="24"/>
                      </w:rPr>
                      <w:t xml:space="preserve">MICROSOFT </w:t>
                    </w:r>
                    <w:r w:rsidR="00853D92">
                      <w:rPr>
                        <w:sz w:val="24"/>
                        <w:szCs w:val="24"/>
                      </w:rPr>
                      <w:t>WORDS</w:t>
                    </w:r>
                  </w:p>
                </w:tc>
              </w:sdtContent>
            </w:sdt>
          </w:tr>
          <w:tr w:rsidR="005B56D0" w14:paraId="76326AC4" w14:textId="77777777" w:rsidTr="00853D92">
            <w:trPr>
              <w:trHeight w:val="946"/>
            </w:trPr>
            <w:tc>
              <w:tcPr>
                <w:tcW w:w="7852" w:type="dxa"/>
              </w:tcPr>
              <w:sdt>
                <w:sdtPr>
                  <w:rPr>
                    <w:rFonts w:asciiTheme="majorHAnsi" w:eastAsiaTheme="majorEastAsia" w:hAnsiTheme="majorHAnsi" w:cstheme="majorBidi"/>
                    <w:sz w:val="88"/>
                    <w:szCs w:val="88"/>
                  </w:rPr>
                  <w:alias w:val="Title"/>
                  <w:id w:val="13406919"/>
                  <w:placeholder>
                    <w:docPart w:val="5ED2EBBC6F3F46F7B0E78792C6D54F5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073D155" w14:textId="77777777" w:rsidR="005B56D0" w:rsidRPr="000E09A6" w:rsidRDefault="005B56D0" w:rsidP="005B56D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</w:pPr>
                    <w:r w:rsidRPr="000E09A6"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  <w:t>AKTIVITI 1.1</w:t>
                    </w:r>
                  </w:p>
                </w:sdtContent>
              </w:sdt>
            </w:tc>
          </w:tr>
          <w:tr w:rsidR="005B56D0" w14:paraId="5B6D1E5D" w14:textId="77777777" w:rsidTr="00853D92">
            <w:trPr>
              <w:trHeight w:val="578"/>
            </w:trPr>
            <w:sdt>
              <w:sdtPr>
                <w:rPr>
                  <w:sz w:val="24"/>
                  <w:szCs w:val="24"/>
                </w:rPr>
                <w:alias w:val="Subtitle"/>
                <w:id w:val="13406923"/>
                <w:placeholder>
                  <w:docPart w:val="5ACFD8D5F9484B3A9BC26BE8E3916C8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85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736C696" w14:textId="77777777" w:rsidR="005B56D0" w:rsidRPr="000E09A6" w:rsidRDefault="00853D92" w:rsidP="00853D92">
                    <w:pPr>
                      <w:pStyle w:val="NoSpacing"/>
                      <w:rPr>
                        <w:sz w:val="24"/>
                      </w:rPr>
                    </w:pPr>
                    <w:r>
                      <w:rPr>
                        <w:sz w:val="24"/>
                        <w:szCs w:val="24"/>
                      </w:rPr>
                      <w:t>Membuat Memorandum (Kementerian – Jabatan / Jabatan – Kementerian)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5B56D0" w14:paraId="02C2A35B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sz w:val="28"/>
                    <w:szCs w:val="28"/>
                  </w:rPr>
                  <w:alias w:val="Author"/>
                  <w:id w:val="13406928"/>
                  <w:placeholder>
                    <w:docPart w:val="DBAFED1BB9B8488883232E65CBAF1555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0432C6A2" w14:textId="77777777" w:rsidR="005B56D0" w:rsidRPr="000E09A6" w:rsidRDefault="00853D92" w:rsidP="005B56D0">
                    <w:pPr>
                      <w:pStyle w:val="NoSpacing"/>
                      <w:rPr>
                        <w:sz w:val="28"/>
                        <w:szCs w:val="28"/>
                      </w:rPr>
                    </w:pPr>
                    <w:r>
                      <w:rPr>
                        <w:sz w:val="28"/>
                        <w:szCs w:val="28"/>
                      </w:rPr>
                      <w:t>LATIHAN PERISIAN MICROSOFT WORDS</w:t>
                    </w:r>
                  </w:p>
                </w:sdtContent>
              </w:sdt>
              <w:p w14:paraId="2AFAD718" w14:textId="77777777" w:rsidR="000E09A6" w:rsidRPr="000E09A6" w:rsidRDefault="000E09A6" w:rsidP="005B56D0">
                <w:pPr>
                  <w:pStyle w:val="NoSpacing"/>
                  <w:rPr>
                    <w:sz w:val="28"/>
                    <w:szCs w:val="28"/>
                  </w:rPr>
                </w:pPr>
                <w:r w:rsidRPr="000E09A6">
                  <w:rPr>
                    <w:sz w:val="28"/>
                    <w:szCs w:val="28"/>
                  </w:rPr>
                  <w:t>KEMENTERIAN HAL EHWAL DALAM NEGERI</w:t>
                </w:r>
              </w:p>
              <w:p w14:paraId="741A8DEE" w14:textId="77777777" w:rsidR="000E09A6" w:rsidRPr="000E09A6" w:rsidRDefault="000E09A6" w:rsidP="000E09A6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39C3D7FA" w14:textId="77777777" w:rsidR="000E09A6" w:rsidRPr="000E09A6" w:rsidRDefault="000E09A6" w:rsidP="000E09A6">
                <w:pPr>
                  <w:pStyle w:val="NoSpacing"/>
                  <w:jc w:val="both"/>
                  <w:rPr>
                    <w:color w:val="5B9BD5" w:themeColor="accent1"/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>A</w:t>
                </w:r>
                <w:r w:rsidR="00853D92">
                  <w:rPr>
                    <w:sz w:val="28"/>
                    <w:szCs w:val="28"/>
                  </w:rPr>
                  <w:t>k</w:t>
                </w:r>
                <w:r w:rsidRPr="000E09A6">
                  <w:rPr>
                    <w:sz w:val="28"/>
                    <w:szCs w:val="28"/>
                  </w:rPr>
                  <w:t>tiviti 1.1 ini</w:t>
                </w:r>
                <w:r>
                  <w:rPr>
                    <w:sz w:val="28"/>
                    <w:szCs w:val="28"/>
                  </w:rPr>
                  <w:t xml:space="preserve"> mengandungi p</w:t>
                </w:r>
                <w:r w:rsidRPr="000E09A6">
                  <w:rPr>
                    <w:sz w:val="28"/>
                    <w:szCs w:val="28"/>
                  </w:rPr>
                  <w:t xml:space="preserve">enerangan, cara-cara dan tunjuk ajar kepada pengguna-pengguna untuk mengunakan perisian Microsoft </w:t>
                </w:r>
                <w:r w:rsidR="00853D92">
                  <w:rPr>
                    <w:sz w:val="28"/>
                    <w:szCs w:val="28"/>
                  </w:rPr>
                  <w:t>Word</w:t>
                </w:r>
                <w:r w:rsidRPr="000E09A6">
                  <w:rPr>
                    <w:sz w:val="28"/>
                    <w:szCs w:val="28"/>
                  </w:rPr>
                  <w:t xml:space="preserve"> bagi menghasilkan </w:t>
                </w:r>
                <w:r w:rsidR="00853D92">
                  <w:rPr>
                    <w:sz w:val="28"/>
                    <w:szCs w:val="28"/>
                  </w:rPr>
                  <w:t>memorandum seperti yang dikehendaki.</w:t>
                </w:r>
              </w:p>
              <w:p w14:paraId="294156AE" w14:textId="77777777" w:rsidR="000E09A6" w:rsidRDefault="000E09A6" w:rsidP="000E09A6">
                <w:pPr>
                  <w:pStyle w:val="ListParagraph"/>
                  <w:tabs>
                    <w:tab w:val="left" w:pos="3330"/>
                  </w:tabs>
                  <w:spacing w:line="360" w:lineRule="auto"/>
                  <w:ind w:left="0"/>
                  <w:rPr>
                    <w:bCs/>
                    <w:iCs/>
                    <w:sz w:val="24"/>
                    <w:szCs w:val="20"/>
                  </w:rPr>
                </w:pPr>
              </w:p>
              <w:p w14:paraId="4AA72847" w14:textId="77777777" w:rsidR="000E09A6" w:rsidRDefault="000E09A6" w:rsidP="005B56D0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09C1082F" w14:textId="77777777" w:rsidR="005B56D0" w:rsidRDefault="005B56D0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4D63A520" w14:textId="77777777" w:rsidR="005B56D0" w:rsidRDefault="005B56D0">
                <w:pPr>
                  <w:pStyle w:val="NoSpacing"/>
                  <w:rPr>
                    <w:color w:val="5B9BD5" w:themeColor="accent1"/>
                  </w:rPr>
                </w:pPr>
              </w:p>
            </w:tc>
          </w:tr>
        </w:tbl>
        <w:p w14:paraId="00018EAA" w14:textId="77777777" w:rsidR="005B56D0" w:rsidRDefault="005B56D0">
          <w:pPr>
            <w:rPr>
              <w:b/>
              <w:sz w:val="28"/>
              <w:u w:val="single"/>
            </w:rPr>
          </w:pPr>
          <w:r>
            <w:rPr>
              <w:b/>
              <w:sz w:val="28"/>
              <w:u w:val="single"/>
            </w:rPr>
            <w:br w:type="page"/>
          </w:r>
        </w:p>
      </w:sdtContent>
    </w:sdt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-18370630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CAB081" w14:textId="7B9623C6" w:rsidR="00C30DD9" w:rsidRDefault="00C30DD9" w:rsidP="00427BD9">
          <w:pPr>
            <w:pStyle w:val="TOCHeading"/>
            <w:tabs>
              <w:tab w:val="left" w:pos="3547"/>
            </w:tabs>
          </w:pPr>
          <w:r>
            <w:t>Isi Kandungan</w:t>
          </w:r>
          <w:r w:rsidR="00427BD9">
            <w:tab/>
          </w:r>
        </w:p>
        <w:p w14:paraId="38E21DCC" w14:textId="77777777" w:rsidR="00886E17" w:rsidRPr="00886E17" w:rsidRDefault="00886E17" w:rsidP="00886E17"/>
        <w:p w14:paraId="21DB9E80" w14:textId="2D8AF09A" w:rsidR="00AD2BFC" w:rsidRDefault="00C30DD9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68508405" w:history="1">
            <w:r w:rsidR="00AD2BFC" w:rsidRPr="005D574E">
              <w:rPr>
                <w:rStyle w:val="Hyperlink"/>
                <w:rFonts w:asciiTheme="minorBidi" w:hAnsiTheme="minorBidi"/>
                <w:i/>
                <w:noProof/>
              </w:rPr>
              <w:t xml:space="preserve">1. </w:t>
            </w:r>
            <w:r w:rsidR="00AD2BFC" w:rsidRPr="005D574E">
              <w:rPr>
                <w:rStyle w:val="Hyperlink"/>
                <w:rFonts w:asciiTheme="minorBidi" w:hAnsiTheme="minorBidi"/>
                <w:noProof/>
              </w:rPr>
              <w:t>Memorandum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05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2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015C594A" w14:textId="6422155A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06" w:history="1">
            <w:r w:rsidR="00AD2BFC" w:rsidRPr="005D574E">
              <w:rPr>
                <w:rStyle w:val="Hyperlink"/>
                <w:rFonts w:asciiTheme="minorBidi" w:hAnsiTheme="minorBidi"/>
                <w:noProof/>
              </w:rPr>
              <w:t>1.1. Langkah Mula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06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2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EDA159E" w14:textId="0F898D05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07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2. Menetapkan Margin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07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3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1F7C2EE9" w14:textId="6476D468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08" w:history="1">
            <w:r w:rsidR="00AD2BFC" w:rsidRPr="005D574E">
              <w:rPr>
                <w:rStyle w:val="Hyperlink"/>
                <w:rFonts w:asciiTheme="minorBidi" w:hAnsiTheme="minorBidi"/>
                <w:noProof/>
              </w:rPr>
              <w:t>1.3. Header Memorandum, Daripada dan Kepada (Bahagian Awal)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08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4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7A205DC8" w14:textId="68DF6BF8" w:rsidR="00AD2BFC" w:rsidRDefault="006F3CE2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09" w:history="1">
            <w:r w:rsidR="00AD2BFC" w:rsidRPr="005D574E">
              <w:rPr>
                <w:rStyle w:val="Hyperlink"/>
                <w:rFonts w:asciiTheme="minorBidi" w:hAnsiTheme="minorBidi"/>
                <w:noProof/>
              </w:rPr>
              <w:t>1.3.1 Mengisi data pada header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09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4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6BACA40" w14:textId="36BCB5FA" w:rsidR="00AD2BFC" w:rsidRDefault="006F3CE2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0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3.2 Tab Spacing untuk Daripada dan Kepada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0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5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06EDD830" w14:textId="419F2D98" w:rsidR="00AD2BFC" w:rsidRDefault="006F3CE2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1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3.3 Memasukkan Garis Panjang Melintang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1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6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6D8B623B" w14:textId="419C3925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2" w:history="1">
            <w:r w:rsidR="00AD2BFC" w:rsidRPr="005D574E">
              <w:rPr>
                <w:rStyle w:val="Hyperlink"/>
                <w:rFonts w:asciiTheme="minorBidi" w:hAnsiTheme="minorBidi"/>
                <w:noProof/>
              </w:rPr>
              <w:t>1.4 Memberikan Rujukan, Tajuk dan Isi (Bahagian Tengah)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2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7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17446580" w14:textId="50000BC1" w:rsidR="00AD2BFC" w:rsidRDefault="006F3CE2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3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4.1 Perenggan bernombor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3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7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35F6A0EA" w14:textId="216E0914" w:rsidR="00AD2BFC" w:rsidRDefault="006F3CE2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4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4.2 Memasukkan gambar (kata pembuka)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4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8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5187FA70" w14:textId="0D569B61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5" w:history="1">
            <w:r w:rsidR="00AD2BFC" w:rsidRPr="005D574E">
              <w:rPr>
                <w:rStyle w:val="Hyperlink"/>
                <w:rFonts w:asciiTheme="minorBidi" w:hAnsiTheme="minorBidi"/>
                <w:noProof/>
              </w:rPr>
              <w:t>1.5 Pengunaan Slogan dan Tandatangan (Bahagian Penutup)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5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8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689F74D3" w14:textId="4B26AB18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6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6. Font Setting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6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9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851B033" w14:textId="7AFB2455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7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1.7. Mengubah Alignment &amp; Paragraph Spacing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7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0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00E15D70" w14:textId="776FFF50" w:rsidR="00AD2BFC" w:rsidRDefault="006F3CE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8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2. Surat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8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2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60CA3B0C" w14:textId="39029917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19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2.1 Langkah Mula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19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2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9481F64" w14:textId="54CE666E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0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2.2 Margin Settings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0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3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6EE91113" w14:textId="0D626933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1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2.3 Font Settings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1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3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7E40E642" w14:textId="7AB2838B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2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2.4 Alignment Settings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2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3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1ACE6299" w14:textId="540A890F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3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2.5 Isi Surat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3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4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7AA93B5B" w14:textId="778D2A65" w:rsidR="00AD2BFC" w:rsidRDefault="006F3CE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4" w:history="1">
            <w:r w:rsidR="00AD2BFC" w:rsidRPr="005D574E">
              <w:rPr>
                <w:rStyle w:val="Hyperlink"/>
                <w:rFonts w:ascii="Arial" w:hAnsi="Arial" w:cs="Arial"/>
                <w:bCs/>
                <w:noProof/>
              </w:rPr>
              <w:t>3. Minit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4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6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956FF9B" w14:textId="6196A6EB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5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1</w:t>
            </w:r>
            <w:r w:rsidR="00AD2BFC" w:rsidRPr="005D574E">
              <w:rPr>
                <w:rStyle w:val="Hyperlink"/>
                <w:rFonts w:ascii="Arial" w:hAnsi="Arial" w:cs="Arial"/>
                <w:b/>
                <w:bCs/>
                <w:noProof/>
              </w:rPr>
              <w:t xml:space="preserve"> </w:t>
            </w:r>
            <w:r w:rsidR="00AD2BFC" w:rsidRPr="005D574E">
              <w:rPr>
                <w:rStyle w:val="Hyperlink"/>
                <w:rFonts w:ascii="Arial" w:hAnsi="Arial" w:cs="Arial"/>
                <w:noProof/>
              </w:rPr>
              <w:t>Langkah Mula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5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7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2998A65E" w14:textId="4387A3D3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6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2</w:t>
            </w:r>
            <w:r w:rsidR="00AD2BFC" w:rsidRPr="005D574E">
              <w:rPr>
                <w:rStyle w:val="Hyperlink"/>
                <w:rFonts w:ascii="Arial" w:hAnsi="Arial" w:cs="Arial"/>
                <w:b/>
                <w:bCs/>
                <w:noProof/>
              </w:rPr>
              <w:t xml:space="preserve"> </w:t>
            </w:r>
            <w:r w:rsidR="00AD2BFC" w:rsidRPr="005D574E">
              <w:rPr>
                <w:rStyle w:val="Hyperlink"/>
                <w:rFonts w:ascii="Arial" w:hAnsi="Arial" w:cs="Arial"/>
                <w:noProof/>
              </w:rPr>
              <w:t>Menetapkan Margin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6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8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23B0C034" w14:textId="3AF27DF8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8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3 Font Setting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8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8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ECA51EC" w14:textId="7981681C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29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4 Isi Minit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29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19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2B5AC11" w14:textId="351FC3CC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30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5</w:t>
            </w:r>
            <w:r w:rsidR="00AD2BFC" w:rsidRPr="005D574E">
              <w:rPr>
                <w:rStyle w:val="Hyperlink"/>
                <w:rFonts w:ascii="Arial" w:hAnsi="Arial" w:cs="Arial"/>
                <w:b/>
                <w:bCs/>
                <w:noProof/>
              </w:rPr>
              <w:t xml:space="preserve"> </w:t>
            </w:r>
            <w:r w:rsidR="00AD2BFC" w:rsidRPr="005D574E">
              <w:rPr>
                <w:rStyle w:val="Hyperlink"/>
                <w:rFonts w:ascii="Arial" w:hAnsi="Arial" w:cs="Arial"/>
                <w:noProof/>
              </w:rPr>
              <w:t>Mengunakan Tab Spacing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30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20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4E96E024" w14:textId="1F829F6C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31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6</w:t>
            </w:r>
            <w:r w:rsidR="00AD2BFC" w:rsidRPr="005D574E">
              <w:rPr>
                <w:rStyle w:val="Hyperlink"/>
                <w:rFonts w:ascii="Arial" w:hAnsi="Arial" w:cs="Arial"/>
                <w:b/>
                <w:bCs/>
                <w:noProof/>
              </w:rPr>
              <w:t xml:space="preserve"> </w:t>
            </w:r>
            <w:r w:rsidR="00AD2BFC" w:rsidRPr="005D574E">
              <w:rPr>
                <w:rStyle w:val="Hyperlink"/>
                <w:rFonts w:ascii="Arial" w:hAnsi="Arial" w:cs="Arial"/>
                <w:noProof/>
              </w:rPr>
              <w:t>Mengubahkan Alignment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31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21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0D21A85D" w14:textId="32543DDB" w:rsidR="00AD2BFC" w:rsidRDefault="006F3CE2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68508432" w:history="1">
            <w:r w:rsidR="00AD2BFC" w:rsidRPr="005D574E">
              <w:rPr>
                <w:rStyle w:val="Hyperlink"/>
                <w:rFonts w:ascii="Arial" w:hAnsi="Arial" w:cs="Arial"/>
                <w:noProof/>
              </w:rPr>
              <w:t>3.7</w:t>
            </w:r>
            <w:r w:rsidR="00AD2BFC" w:rsidRPr="005D574E">
              <w:rPr>
                <w:rStyle w:val="Hyperlink"/>
                <w:rFonts w:ascii="Arial" w:hAnsi="Arial" w:cs="Arial"/>
                <w:b/>
                <w:bCs/>
                <w:noProof/>
              </w:rPr>
              <w:t xml:space="preserve"> </w:t>
            </w:r>
            <w:r w:rsidR="00AD2BFC" w:rsidRPr="005D574E">
              <w:rPr>
                <w:rStyle w:val="Hyperlink"/>
                <w:rFonts w:ascii="Arial" w:hAnsi="Arial" w:cs="Arial"/>
                <w:noProof/>
              </w:rPr>
              <w:t>Mengubahkan Spacing</w:t>
            </w:r>
            <w:r w:rsidR="00AD2BFC">
              <w:rPr>
                <w:noProof/>
                <w:webHidden/>
              </w:rPr>
              <w:tab/>
            </w:r>
            <w:r w:rsidR="00AD2BFC">
              <w:rPr>
                <w:noProof/>
                <w:webHidden/>
              </w:rPr>
              <w:fldChar w:fldCharType="begin"/>
            </w:r>
            <w:r w:rsidR="00AD2BFC">
              <w:rPr>
                <w:noProof/>
                <w:webHidden/>
              </w:rPr>
              <w:instrText xml:space="preserve"> PAGEREF _Toc68508432 \h </w:instrText>
            </w:r>
            <w:r w:rsidR="00AD2BFC">
              <w:rPr>
                <w:noProof/>
                <w:webHidden/>
              </w:rPr>
            </w:r>
            <w:r w:rsidR="00AD2BFC">
              <w:rPr>
                <w:noProof/>
                <w:webHidden/>
              </w:rPr>
              <w:fldChar w:fldCharType="separate"/>
            </w:r>
            <w:r w:rsidR="00AD2BFC">
              <w:rPr>
                <w:noProof/>
                <w:webHidden/>
              </w:rPr>
              <w:t>21</w:t>
            </w:r>
            <w:r w:rsidR="00AD2BFC">
              <w:rPr>
                <w:noProof/>
                <w:webHidden/>
              </w:rPr>
              <w:fldChar w:fldCharType="end"/>
            </w:r>
          </w:hyperlink>
        </w:p>
        <w:p w14:paraId="34603F30" w14:textId="5F449EBF" w:rsidR="00C30DD9" w:rsidRDefault="00C30DD9" w:rsidP="005B08ED">
          <w:pPr>
            <w:pStyle w:val="TOC1"/>
            <w:tabs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B64EAD4" w14:textId="77777777" w:rsidR="006F476B" w:rsidRDefault="00C30DD9" w:rsidP="005B08ED">
      <w:r>
        <w:rPr>
          <w:sz w:val="28"/>
          <w:u w:val="single"/>
        </w:rPr>
        <w:br w:type="page"/>
      </w:r>
    </w:p>
    <w:p w14:paraId="1991B16B" w14:textId="77777777" w:rsidR="005B08ED" w:rsidRDefault="005B08ED" w:rsidP="005B08ED">
      <w:pPr>
        <w:sectPr w:rsidR="005B08ED" w:rsidSect="005B56D0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055006A7" w14:textId="5325E319" w:rsidR="006F476B" w:rsidRPr="00623CC5" w:rsidRDefault="007C25CB" w:rsidP="005B08ED">
      <w:pPr>
        <w:pStyle w:val="Heading1"/>
        <w:rPr>
          <w:rFonts w:asciiTheme="minorBidi" w:hAnsiTheme="minorBidi" w:cstheme="minorBidi"/>
        </w:rPr>
      </w:pPr>
      <w:bookmarkStart w:id="0" w:name="_Toc68508405"/>
      <w:r w:rsidRPr="00623CC5">
        <w:rPr>
          <w:rFonts w:asciiTheme="minorBidi" w:hAnsiTheme="minorBidi" w:cstheme="minorBidi"/>
          <w:i/>
        </w:rPr>
        <w:lastRenderedPageBreak/>
        <w:t xml:space="preserve">1. </w:t>
      </w:r>
      <w:r w:rsidR="00853D92" w:rsidRPr="00623CC5">
        <w:rPr>
          <w:rFonts w:asciiTheme="minorBidi" w:hAnsiTheme="minorBidi" w:cstheme="minorBidi"/>
        </w:rPr>
        <w:t>Memorandum</w:t>
      </w:r>
      <w:bookmarkEnd w:id="0"/>
    </w:p>
    <w:p w14:paraId="6A1BF1A8" w14:textId="3EC00479" w:rsidR="005B08ED" w:rsidRDefault="000A6A28" w:rsidP="00BE1F49">
      <w:pPr>
        <w:jc w:val="center"/>
      </w:pPr>
      <w:r>
        <w:rPr>
          <w:noProof/>
        </w:rPr>
        <w:drawing>
          <wp:inline distT="0" distB="0" distL="0" distR="0" wp14:anchorId="372865AE" wp14:editId="0291A7D7">
            <wp:extent cx="2990850" cy="3737610"/>
            <wp:effectExtent l="19050" t="19050" r="19050" b="1524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949" cy="3748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C42459" w14:textId="77777777" w:rsidR="007C25CB" w:rsidRDefault="007C25CB" w:rsidP="006F476B"/>
    <w:p w14:paraId="4D12B4B0" w14:textId="1A05879D" w:rsidR="00E6312E" w:rsidRPr="00EF61A1" w:rsidRDefault="007C25CB" w:rsidP="007C25CB">
      <w:pPr>
        <w:pStyle w:val="Heading2"/>
        <w:rPr>
          <w:rFonts w:asciiTheme="minorBidi" w:hAnsiTheme="minorBidi" w:cstheme="minorBidi"/>
          <w:sz w:val="28"/>
          <w:szCs w:val="28"/>
        </w:rPr>
      </w:pPr>
      <w:bookmarkStart w:id="1" w:name="_Toc68508406"/>
      <w:r w:rsidRPr="00EF61A1">
        <w:rPr>
          <w:rFonts w:asciiTheme="minorBidi" w:hAnsiTheme="minorBidi" w:cstheme="minorBidi"/>
          <w:sz w:val="28"/>
          <w:szCs w:val="28"/>
        </w:rPr>
        <w:t>1.1</w:t>
      </w:r>
      <w:r w:rsidR="00673D7F" w:rsidRPr="00EF61A1">
        <w:rPr>
          <w:rFonts w:asciiTheme="minorBidi" w:hAnsiTheme="minorBidi" w:cstheme="minorBidi"/>
          <w:sz w:val="28"/>
          <w:szCs w:val="28"/>
        </w:rPr>
        <w:t>.</w:t>
      </w:r>
      <w:r w:rsidRPr="00EF61A1">
        <w:rPr>
          <w:rFonts w:asciiTheme="minorBidi" w:hAnsiTheme="minorBidi" w:cstheme="minorBidi"/>
          <w:sz w:val="28"/>
          <w:szCs w:val="28"/>
        </w:rPr>
        <w:t xml:space="preserve"> </w:t>
      </w:r>
      <w:r w:rsidR="00E6312E" w:rsidRPr="00EF61A1">
        <w:rPr>
          <w:rFonts w:asciiTheme="minorBidi" w:hAnsiTheme="minorBidi" w:cstheme="minorBidi"/>
          <w:sz w:val="28"/>
          <w:szCs w:val="28"/>
        </w:rPr>
        <w:t>Langkah Mula</w:t>
      </w:r>
      <w:bookmarkEnd w:id="1"/>
    </w:p>
    <w:p w14:paraId="21DBE18D" w14:textId="77777777" w:rsidR="007C25CB" w:rsidRPr="007C25CB" w:rsidRDefault="007C25CB" w:rsidP="007C25CB"/>
    <w:p w14:paraId="61AAAB09" w14:textId="77777777" w:rsidR="00E6312E" w:rsidRPr="007D3F5E" w:rsidRDefault="00E6312E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Buka perisian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 xml:space="preserve">Microsoft  </w:t>
      </w:r>
      <w:r w:rsidR="00C26C1A" w:rsidRPr="007D3F5E">
        <w:rPr>
          <w:rFonts w:asciiTheme="minorBidi" w:hAnsiTheme="minorBidi"/>
          <w:b/>
          <w:bCs/>
          <w:i/>
          <w:iCs/>
          <w:sz w:val="24"/>
          <w:szCs w:val="24"/>
        </w:rPr>
        <w:t>Words</w:t>
      </w:r>
      <w:r w:rsidR="00026A44" w:rsidRPr="007D3F5E">
        <w:rPr>
          <w:rFonts w:asciiTheme="minorBidi" w:hAnsiTheme="minorBidi"/>
          <w:b/>
          <w:bCs/>
          <w:i/>
          <w:iCs/>
          <w:sz w:val="24"/>
          <w:szCs w:val="24"/>
        </w:rPr>
        <w:t>,</w:t>
      </w:r>
    </w:p>
    <w:p w14:paraId="6B707612" w14:textId="77777777" w:rsidR="00026A44" w:rsidRPr="007D3F5E" w:rsidRDefault="00026A44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Klik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 xml:space="preserve">Blank </w:t>
      </w:r>
      <w:r w:rsidR="00C26C1A" w:rsidRPr="007D3F5E">
        <w:rPr>
          <w:rFonts w:asciiTheme="minorBidi" w:hAnsiTheme="minorBidi"/>
          <w:b/>
          <w:bCs/>
          <w:i/>
          <w:iCs/>
          <w:sz w:val="24"/>
          <w:szCs w:val="24"/>
        </w:rPr>
        <w:t>Document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,</w:t>
      </w:r>
    </w:p>
    <w:p w14:paraId="546E8FC4" w14:textId="77777777" w:rsidR="00026A44" w:rsidRPr="007D3F5E" w:rsidRDefault="00026A44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Klik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“File”</w:t>
      </w:r>
      <w:r w:rsidRPr="007D3F5E">
        <w:rPr>
          <w:rFonts w:asciiTheme="minorBidi" w:hAnsiTheme="minorBidi"/>
          <w:sz w:val="24"/>
          <w:szCs w:val="24"/>
        </w:rPr>
        <w:t xml:space="preserve"> di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</w:p>
    <w:p w14:paraId="308E3C87" w14:textId="77777777" w:rsidR="00026A44" w:rsidRPr="007D3F5E" w:rsidRDefault="00026A44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Klik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“Saved As”,</w:t>
      </w:r>
    </w:p>
    <w:p w14:paraId="5BB4D737" w14:textId="77777777" w:rsidR="00026A44" w:rsidRPr="007D3F5E" w:rsidRDefault="00026A44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klik </w:t>
      </w:r>
      <w:r w:rsidRPr="007D3F5E">
        <w:rPr>
          <w:rFonts w:asciiTheme="minorBidi" w:hAnsiTheme="minorBidi"/>
          <w:i/>
          <w:iCs/>
          <w:sz w:val="24"/>
          <w:szCs w:val="24"/>
        </w:rPr>
        <w:t>browse</w:t>
      </w:r>
      <w:r w:rsidRPr="007D3F5E">
        <w:rPr>
          <w:rFonts w:asciiTheme="minorBidi" w:hAnsiTheme="minorBidi"/>
          <w:sz w:val="24"/>
          <w:szCs w:val="24"/>
        </w:rPr>
        <w:t xml:space="preserve"> dan kemudian klik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“Desktop”</w:t>
      </w:r>
    </w:p>
    <w:p w14:paraId="43B14075" w14:textId="77777777" w:rsidR="00026A44" w:rsidRPr="007D3F5E" w:rsidRDefault="00076BA1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>Beri nama dan t</w:t>
      </w:r>
      <w:r w:rsidR="00F63202" w:rsidRPr="007D3F5E">
        <w:rPr>
          <w:rFonts w:asciiTheme="minorBidi" w:hAnsiTheme="minorBidi"/>
          <w:sz w:val="24"/>
          <w:szCs w:val="24"/>
        </w:rPr>
        <w:t>aip “</w:t>
      </w:r>
      <w:r w:rsidRPr="00D800A7">
        <w:rPr>
          <w:rFonts w:asciiTheme="minorBidi" w:hAnsiTheme="minorBidi"/>
          <w:b/>
          <w:bCs/>
          <w:sz w:val="24"/>
          <w:szCs w:val="24"/>
        </w:rPr>
        <w:t xml:space="preserve">LatihanWords </w:t>
      </w:r>
      <w:r w:rsidR="00F63202" w:rsidRPr="00D800A7">
        <w:rPr>
          <w:rFonts w:asciiTheme="minorBidi" w:hAnsiTheme="minorBidi"/>
          <w:b/>
          <w:bCs/>
          <w:sz w:val="24"/>
          <w:szCs w:val="24"/>
        </w:rPr>
        <w:t>1.1</w:t>
      </w:r>
      <w:r w:rsidR="00F63202" w:rsidRPr="007D3F5E">
        <w:rPr>
          <w:rFonts w:asciiTheme="minorBidi" w:hAnsiTheme="minorBidi"/>
          <w:sz w:val="24"/>
          <w:szCs w:val="24"/>
        </w:rPr>
        <w:t xml:space="preserve">” ke dalam ruang </w:t>
      </w:r>
      <w:r w:rsidR="00F63202" w:rsidRPr="007D3F5E">
        <w:rPr>
          <w:rFonts w:asciiTheme="minorBidi" w:hAnsiTheme="minorBidi"/>
          <w:i/>
          <w:iCs/>
          <w:sz w:val="24"/>
          <w:szCs w:val="24"/>
        </w:rPr>
        <w:t>File Name</w:t>
      </w:r>
      <w:r w:rsidR="00F63202" w:rsidRPr="007D3F5E">
        <w:rPr>
          <w:rFonts w:asciiTheme="minorBidi" w:hAnsiTheme="minorBidi"/>
          <w:sz w:val="24"/>
          <w:szCs w:val="24"/>
        </w:rPr>
        <w:t>,</w:t>
      </w:r>
    </w:p>
    <w:p w14:paraId="38FABD0D" w14:textId="2BEC1FAF" w:rsidR="00026A44" w:rsidRDefault="00F63202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b/>
          <w:bCs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Klik </w:t>
      </w:r>
      <w:r w:rsidRPr="007D3F5E">
        <w:rPr>
          <w:rFonts w:asciiTheme="minorBidi" w:hAnsiTheme="minorBidi"/>
          <w:b/>
          <w:bCs/>
          <w:sz w:val="24"/>
          <w:szCs w:val="24"/>
        </w:rPr>
        <w:t>“Save”</w:t>
      </w:r>
      <w:r w:rsidR="005F49EC">
        <w:rPr>
          <w:rFonts w:asciiTheme="minorBidi" w:hAnsiTheme="minorBidi"/>
          <w:b/>
          <w:bCs/>
          <w:sz w:val="24"/>
          <w:szCs w:val="24"/>
        </w:rPr>
        <w:t>.</w:t>
      </w:r>
    </w:p>
    <w:p w14:paraId="1C8847A8" w14:textId="15B3B464" w:rsidR="005F49EC" w:rsidRPr="005F49EC" w:rsidRDefault="005F49EC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</w:pPr>
      <w:r w:rsidRPr="005F49EC">
        <w:rPr>
          <w:rFonts w:asciiTheme="minorBidi" w:hAnsiTheme="minorBidi"/>
          <w:sz w:val="24"/>
          <w:szCs w:val="24"/>
        </w:rPr>
        <w:t xml:space="preserve">Sebelum memulakan </w:t>
      </w:r>
      <w:r>
        <w:rPr>
          <w:rFonts w:asciiTheme="minorBidi" w:hAnsiTheme="minorBidi"/>
          <w:sz w:val="24"/>
          <w:szCs w:val="24"/>
        </w:rPr>
        <w:t>l</w:t>
      </w:r>
      <w:r w:rsidRPr="005F49EC">
        <w:rPr>
          <w:rFonts w:asciiTheme="minorBidi" w:hAnsiTheme="minorBidi"/>
          <w:sz w:val="24"/>
          <w:szCs w:val="24"/>
        </w:rPr>
        <w:t>atihan membuat memorandum, adalah disarankan untuk mengaktifkan ruler.</w:t>
      </w:r>
    </w:p>
    <w:p w14:paraId="2BAE4E9C" w14:textId="52BFA3F9" w:rsidR="005F49EC" w:rsidRPr="005661A3" w:rsidRDefault="005F49EC" w:rsidP="003130CD">
      <w:pPr>
        <w:pStyle w:val="ListParagraph"/>
        <w:numPr>
          <w:ilvl w:val="0"/>
          <w:numId w:val="5"/>
        </w:numPr>
        <w:spacing w:line="360" w:lineRule="auto"/>
        <w:rPr>
          <w:rFonts w:asciiTheme="minorBidi" w:hAnsiTheme="minorBidi"/>
          <w:sz w:val="24"/>
          <w:szCs w:val="24"/>
        </w:rPr>
        <w:sectPr w:rsidR="005F49EC" w:rsidRPr="005661A3" w:rsidSect="00BE1F49">
          <w:footerReference w:type="first" r:id="rId11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5F49EC">
        <w:rPr>
          <w:rFonts w:asciiTheme="minorBidi" w:hAnsiTheme="minorBidi"/>
          <w:sz w:val="24"/>
          <w:szCs w:val="24"/>
        </w:rPr>
        <w:t xml:space="preserve">Tekan tab 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View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 w:rsidRPr="005F49EC">
        <w:rPr>
          <w:rFonts w:asciiTheme="minorBidi" w:hAnsiTheme="minorBidi"/>
          <w:sz w:val="24"/>
          <w:szCs w:val="24"/>
        </w:rPr>
        <w:t xml:space="preserve"> di 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 w:rsidRPr="005F49EC">
        <w:rPr>
          <w:rFonts w:asciiTheme="minorBidi" w:hAnsiTheme="minorBidi"/>
          <w:sz w:val="24"/>
          <w:szCs w:val="24"/>
        </w:rPr>
        <w:t xml:space="preserve"> dan tanda 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Ruler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 w:rsidRPr="005F49EC">
        <w:rPr>
          <w:rFonts w:asciiTheme="minorBidi" w:hAnsiTheme="minorBidi"/>
          <w:sz w:val="24"/>
          <w:szCs w:val="24"/>
        </w:rPr>
        <w:t xml:space="preserve"> di dalam kumpulan 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“S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how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 w:rsidRPr="005F49EC">
        <w:rPr>
          <w:rFonts w:asciiTheme="minorBidi" w:hAnsiTheme="minorBidi"/>
          <w:sz w:val="24"/>
          <w:szCs w:val="24"/>
        </w:rPr>
        <w:t xml:space="preserve"> seperti yang ditunjukkan dibawa</w:t>
      </w:r>
      <w:r w:rsidR="005661A3">
        <w:rPr>
          <w:rFonts w:asciiTheme="minorBidi" w:hAnsiTheme="minorBidi"/>
          <w:sz w:val="24"/>
          <w:szCs w:val="24"/>
        </w:rPr>
        <w:t>h</w:t>
      </w:r>
    </w:p>
    <w:p w14:paraId="4879AB2D" w14:textId="56243448" w:rsidR="005661A3" w:rsidRDefault="005661A3" w:rsidP="00D17D36">
      <w:pPr>
        <w:pStyle w:val="Heading2"/>
      </w:pPr>
    </w:p>
    <w:p w14:paraId="01D493AA" w14:textId="7B6EDF9E" w:rsidR="005661A3" w:rsidRDefault="002A01DF" w:rsidP="00B83C4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562B90" wp14:editId="66BF44CF">
                <wp:simplePos x="0" y="0"/>
                <wp:positionH relativeFrom="column">
                  <wp:posOffset>4089400</wp:posOffset>
                </wp:positionH>
                <wp:positionV relativeFrom="paragraph">
                  <wp:posOffset>248375</wp:posOffset>
                </wp:positionV>
                <wp:extent cx="1007533" cy="710777"/>
                <wp:effectExtent l="0" t="0" r="21590" b="133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533" cy="7107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6D816" id="Rectangle 7" o:spid="_x0000_s1026" style="position:absolute;margin-left:322pt;margin-top:19.55pt;width:79.35pt;height:55.9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" filled="f" strokecolor="red" strokeweight="1pt"/>
            </w:pict>
          </mc:Fallback>
        </mc:AlternateContent>
      </w:r>
      <w:r w:rsidR="005661A3">
        <w:rPr>
          <w:noProof/>
        </w:rPr>
        <w:drawing>
          <wp:inline distT="0" distB="0" distL="0" distR="0" wp14:anchorId="3D7A5D95" wp14:editId="04ECCCA9">
            <wp:extent cx="4495800" cy="963798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610" cy="96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3564F" w14:textId="4F5F515E" w:rsidR="005661A3" w:rsidRPr="005661A3" w:rsidRDefault="005661A3" w:rsidP="005661A3"/>
    <w:p w14:paraId="590A7E4D" w14:textId="39240ACA" w:rsidR="00AE32D5" w:rsidRPr="00EF61A1" w:rsidRDefault="00D17D36" w:rsidP="00D17D36">
      <w:pPr>
        <w:pStyle w:val="Heading2"/>
        <w:rPr>
          <w:rFonts w:ascii="Arial" w:hAnsi="Arial" w:cs="Arial"/>
          <w:sz w:val="28"/>
          <w:szCs w:val="28"/>
        </w:rPr>
      </w:pPr>
      <w:bookmarkStart w:id="2" w:name="_Toc68508407"/>
      <w:r w:rsidRPr="00EF61A1">
        <w:rPr>
          <w:rFonts w:ascii="Arial" w:hAnsi="Arial" w:cs="Arial"/>
          <w:sz w:val="28"/>
          <w:szCs w:val="28"/>
        </w:rPr>
        <w:t xml:space="preserve">1.2. </w:t>
      </w:r>
      <w:r w:rsidR="00076BA1" w:rsidRPr="00EF61A1">
        <w:rPr>
          <w:rFonts w:ascii="Arial" w:hAnsi="Arial" w:cs="Arial"/>
          <w:sz w:val="28"/>
          <w:szCs w:val="28"/>
        </w:rPr>
        <w:t>Menetapkan Margin</w:t>
      </w:r>
      <w:bookmarkEnd w:id="2"/>
    </w:p>
    <w:p w14:paraId="67B1D7E8" w14:textId="36506FC2" w:rsidR="001D42DB" w:rsidRPr="001D42DB" w:rsidRDefault="001D42DB" w:rsidP="001D42DB"/>
    <w:p w14:paraId="029C42B1" w14:textId="1A62B6CB" w:rsidR="00F45D28" w:rsidRPr="001D42DB" w:rsidRDefault="00771FC1" w:rsidP="001D42D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Bidi" w:hAnsiTheme="minorBidi"/>
          <w:b/>
          <w:sz w:val="28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BA24002" wp14:editId="57CFFB70">
            <wp:simplePos x="0" y="0"/>
            <wp:positionH relativeFrom="margin">
              <wp:posOffset>4366260</wp:posOffset>
            </wp:positionH>
            <wp:positionV relativeFrom="paragraph">
              <wp:posOffset>8890</wp:posOffset>
            </wp:positionV>
            <wp:extent cx="1524000" cy="329946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2D5" w:rsidRPr="001D42DB">
        <w:rPr>
          <w:rFonts w:asciiTheme="minorBidi" w:hAnsiTheme="minorBidi"/>
          <w:sz w:val="24"/>
          <w:szCs w:val="20"/>
        </w:rPr>
        <w:t>Alihkan kursor</w:t>
      </w:r>
      <w:r w:rsidR="00D17D36" w:rsidRPr="001D42DB">
        <w:rPr>
          <w:rFonts w:asciiTheme="minorBidi" w:hAnsiTheme="minorBidi"/>
          <w:sz w:val="24"/>
          <w:szCs w:val="20"/>
        </w:rPr>
        <w:t xml:space="preserve"> dan klik pada </w:t>
      </w:r>
      <w:r w:rsidR="001D42DB">
        <w:rPr>
          <w:rFonts w:asciiTheme="minorBidi" w:hAnsiTheme="minorBidi"/>
          <w:sz w:val="24"/>
          <w:szCs w:val="20"/>
        </w:rPr>
        <w:t>‘</w:t>
      </w:r>
      <w:r w:rsidR="00D17D36" w:rsidRPr="001D42DB">
        <w:rPr>
          <w:rFonts w:asciiTheme="minorBidi" w:hAnsiTheme="minorBidi"/>
          <w:b/>
          <w:bCs/>
          <w:i/>
          <w:iCs/>
          <w:sz w:val="24"/>
          <w:szCs w:val="20"/>
        </w:rPr>
        <w:t>Layout</w:t>
      </w:r>
      <w:r w:rsidR="001D42DB" w:rsidRPr="001D42DB">
        <w:rPr>
          <w:rFonts w:asciiTheme="minorBidi" w:hAnsiTheme="minorBidi"/>
          <w:b/>
          <w:bCs/>
          <w:i/>
          <w:iCs/>
          <w:sz w:val="24"/>
          <w:szCs w:val="20"/>
        </w:rPr>
        <w:t xml:space="preserve"> Tab</w:t>
      </w:r>
      <w:r w:rsidR="001D42DB">
        <w:rPr>
          <w:rFonts w:asciiTheme="minorBidi" w:hAnsiTheme="minorBidi"/>
          <w:b/>
          <w:bCs/>
          <w:i/>
          <w:iCs/>
          <w:sz w:val="24"/>
          <w:szCs w:val="20"/>
        </w:rPr>
        <w:t>’</w:t>
      </w:r>
      <w:r w:rsidR="00D17D36" w:rsidRPr="001D42DB">
        <w:rPr>
          <w:rFonts w:asciiTheme="minorBidi" w:hAnsiTheme="minorBidi"/>
          <w:sz w:val="24"/>
          <w:szCs w:val="20"/>
        </w:rPr>
        <w:t xml:space="preserve"> di </w:t>
      </w:r>
      <w:r w:rsidR="00D17D36" w:rsidRPr="00321F20">
        <w:rPr>
          <w:rFonts w:asciiTheme="minorBidi" w:hAnsiTheme="minorBidi"/>
          <w:b/>
          <w:bCs/>
          <w:i/>
          <w:iCs/>
          <w:sz w:val="24"/>
          <w:szCs w:val="20"/>
        </w:rPr>
        <w:t>menu ribbon</w:t>
      </w:r>
    </w:p>
    <w:p w14:paraId="21F04A6C" w14:textId="13A3A71E" w:rsidR="00D17D36" w:rsidRPr="001D42DB" w:rsidRDefault="00D17D36" w:rsidP="001D42D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Bidi" w:hAnsiTheme="minorBidi"/>
          <w:b/>
          <w:sz w:val="28"/>
        </w:rPr>
      </w:pPr>
      <w:r w:rsidRPr="001D42DB">
        <w:rPr>
          <w:rFonts w:asciiTheme="minorBidi" w:hAnsiTheme="minorBidi"/>
          <w:sz w:val="24"/>
          <w:szCs w:val="20"/>
        </w:rPr>
        <w:t xml:space="preserve">Klik 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‘</w:t>
      </w:r>
      <w:r w:rsidRPr="00BE1F49">
        <w:rPr>
          <w:rFonts w:asciiTheme="minorBidi" w:hAnsiTheme="minorBidi"/>
          <w:b/>
          <w:bCs/>
          <w:i/>
          <w:iCs/>
          <w:sz w:val="24"/>
          <w:szCs w:val="20"/>
        </w:rPr>
        <w:t>Margins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’</w:t>
      </w:r>
      <w:r w:rsidRPr="001D42DB">
        <w:rPr>
          <w:rFonts w:asciiTheme="minorBidi" w:hAnsiTheme="minorBidi"/>
          <w:sz w:val="24"/>
          <w:szCs w:val="20"/>
        </w:rPr>
        <w:t xml:space="preserve"> dan pilih 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‘</w:t>
      </w:r>
      <w:r w:rsidRPr="00BE1F49">
        <w:rPr>
          <w:rFonts w:asciiTheme="minorBidi" w:hAnsiTheme="minorBidi"/>
          <w:b/>
          <w:bCs/>
          <w:i/>
          <w:iCs/>
          <w:sz w:val="24"/>
          <w:szCs w:val="20"/>
        </w:rPr>
        <w:t>Custom Margin</w:t>
      </w:r>
      <w:r w:rsidR="00EF44E0" w:rsidRPr="00BE1F49">
        <w:rPr>
          <w:rFonts w:asciiTheme="minorBidi" w:hAnsiTheme="minorBidi"/>
          <w:b/>
          <w:bCs/>
          <w:i/>
          <w:iCs/>
          <w:sz w:val="24"/>
          <w:szCs w:val="20"/>
        </w:rPr>
        <w:t>s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…’</w:t>
      </w:r>
      <w:r w:rsidR="00B01BD6">
        <w:rPr>
          <w:rFonts w:asciiTheme="minorBidi" w:hAnsiTheme="minorBidi"/>
          <w:sz w:val="24"/>
          <w:szCs w:val="20"/>
        </w:rPr>
        <w:t>.</w:t>
      </w:r>
    </w:p>
    <w:p w14:paraId="2C29BE64" w14:textId="6B0AFF14" w:rsidR="00EF44E0" w:rsidRPr="001D42DB" w:rsidRDefault="00B01BD6" w:rsidP="001D42D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>
        <w:rPr>
          <w:rFonts w:asciiTheme="minorBidi" w:hAnsiTheme="minorBidi"/>
          <w:bCs/>
          <w:sz w:val="24"/>
          <w:szCs w:val="20"/>
        </w:rPr>
        <w:t>D</w:t>
      </w:r>
      <w:r w:rsidR="00E84F59" w:rsidRPr="001D42DB">
        <w:rPr>
          <w:rFonts w:asciiTheme="minorBidi" w:hAnsiTheme="minorBidi"/>
          <w:bCs/>
          <w:sz w:val="24"/>
          <w:szCs w:val="20"/>
        </w:rPr>
        <w:t xml:space="preserve">alam </w:t>
      </w:r>
      <w:r w:rsidR="00E84F59" w:rsidRPr="00597F51">
        <w:rPr>
          <w:rFonts w:asciiTheme="minorBidi" w:hAnsiTheme="minorBidi"/>
          <w:b/>
          <w:i/>
          <w:iCs/>
          <w:sz w:val="24"/>
          <w:szCs w:val="20"/>
        </w:rPr>
        <w:t>‘Page setup</w:t>
      </w:r>
      <w:r w:rsidR="00E84F59" w:rsidRPr="001D42DB">
        <w:rPr>
          <w:rFonts w:asciiTheme="minorBidi" w:hAnsiTheme="minorBidi"/>
          <w:bCs/>
          <w:sz w:val="24"/>
          <w:szCs w:val="20"/>
        </w:rPr>
        <w:t xml:space="preserve">’ </w:t>
      </w:r>
      <w:r w:rsidR="00EF44E0" w:rsidRPr="001D42DB">
        <w:rPr>
          <w:rFonts w:asciiTheme="minorBidi" w:hAnsiTheme="minorBidi"/>
          <w:bCs/>
          <w:sz w:val="24"/>
          <w:szCs w:val="20"/>
        </w:rPr>
        <w:t xml:space="preserve">pada tab 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‘</w:t>
      </w:r>
      <w:r w:rsidR="00EF44E0" w:rsidRPr="00597F51">
        <w:rPr>
          <w:rFonts w:asciiTheme="minorBidi" w:hAnsiTheme="minorBidi"/>
          <w:b/>
          <w:i/>
          <w:iCs/>
          <w:sz w:val="24"/>
          <w:szCs w:val="20"/>
        </w:rPr>
        <w:t>Margins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’</w:t>
      </w:r>
      <w:r w:rsidR="00EF44E0" w:rsidRPr="001D42DB">
        <w:rPr>
          <w:rFonts w:asciiTheme="minorBidi" w:hAnsiTheme="minorBidi"/>
          <w:bCs/>
          <w:sz w:val="24"/>
          <w:szCs w:val="20"/>
        </w:rPr>
        <w:t xml:space="preserve"> dibawah tajuk 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‘M</w:t>
      </w:r>
      <w:r w:rsidR="00EF44E0" w:rsidRPr="00597F51">
        <w:rPr>
          <w:rFonts w:asciiTheme="minorBidi" w:hAnsiTheme="minorBidi"/>
          <w:b/>
          <w:i/>
          <w:iCs/>
          <w:sz w:val="24"/>
          <w:szCs w:val="20"/>
        </w:rPr>
        <w:t>argins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’</w:t>
      </w:r>
      <w:r w:rsidR="00EF44E0" w:rsidRPr="001D42DB">
        <w:rPr>
          <w:rFonts w:asciiTheme="minorBidi" w:hAnsiTheme="minorBidi"/>
          <w:bCs/>
          <w:sz w:val="24"/>
          <w:szCs w:val="20"/>
        </w:rPr>
        <w:t xml:space="preserve">, ubah </w:t>
      </w:r>
      <w:r w:rsidR="002A01DF">
        <w:rPr>
          <w:rFonts w:asciiTheme="minorBidi" w:hAnsiTheme="minorBidi"/>
          <w:bCs/>
          <w:sz w:val="24"/>
          <w:szCs w:val="20"/>
        </w:rPr>
        <w:t xml:space="preserve">atau pastikan </w:t>
      </w:r>
      <w:r w:rsidR="00EF44E0" w:rsidRPr="001D42DB">
        <w:rPr>
          <w:rFonts w:asciiTheme="minorBidi" w:hAnsiTheme="minorBidi"/>
          <w:bCs/>
          <w:sz w:val="24"/>
          <w:szCs w:val="20"/>
        </w:rPr>
        <w:t>nilai margin</w:t>
      </w:r>
      <w:r w:rsidR="00E84F59" w:rsidRPr="001D42DB">
        <w:rPr>
          <w:rFonts w:asciiTheme="minorBidi" w:hAnsiTheme="minorBidi"/>
          <w:bCs/>
          <w:sz w:val="24"/>
          <w:szCs w:val="20"/>
        </w:rPr>
        <w:t xml:space="preserve"> mengikut nilai yang tertera di bawah: -</w:t>
      </w:r>
    </w:p>
    <w:p w14:paraId="7C0530BE" w14:textId="49179A86" w:rsidR="00E84F59" w:rsidRPr="001D42DB" w:rsidRDefault="00E84F59" w:rsidP="003130C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Top:</w:t>
      </w:r>
      <w:r w:rsidRPr="001D42DB">
        <w:rPr>
          <w:rFonts w:asciiTheme="minorBidi" w:hAnsiTheme="minorBidi"/>
          <w:bCs/>
          <w:sz w:val="24"/>
          <w:szCs w:val="20"/>
        </w:rPr>
        <w:t xml:space="preserve"> 1.</w:t>
      </w:r>
      <w:r w:rsidR="00F945F9">
        <w:rPr>
          <w:rFonts w:asciiTheme="minorBidi" w:hAnsiTheme="minorBidi"/>
          <w:bCs/>
          <w:sz w:val="24"/>
          <w:szCs w:val="20"/>
        </w:rPr>
        <w:t>10</w:t>
      </w:r>
      <w:r w:rsidRPr="001D42DB">
        <w:rPr>
          <w:rFonts w:asciiTheme="minorBidi" w:hAnsiTheme="minorBidi"/>
          <w:bCs/>
          <w:sz w:val="24"/>
          <w:szCs w:val="20"/>
        </w:rPr>
        <w:t>”</w:t>
      </w:r>
    </w:p>
    <w:p w14:paraId="1580B9A7" w14:textId="2C2F05C6" w:rsidR="00E84F59" w:rsidRPr="001D42DB" w:rsidRDefault="00E84F59" w:rsidP="003130C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Left:</w:t>
      </w:r>
      <w:r w:rsidRPr="001D42DB">
        <w:rPr>
          <w:rFonts w:asciiTheme="minorBidi" w:hAnsiTheme="minorBidi"/>
          <w:bCs/>
          <w:sz w:val="24"/>
          <w:szCs w:val="20"/>
        </w:rPr>
        <w:t xml:space="preserve"> 0.98”</w:t>
      </w:r>
    </w:p>
    <w:p w14:paraId="0728A6E9" w14:textId="2402B9D7" w:rsidR="00E84F59" w:rsidRPr="001D42DB" w:rsidRDefault="00E84F59" w:rsidP="003130C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Bottom:</w:t>
      </w:r>
      <w:r w:rsidRPr="001D42DB">
        <w:rPr>
          <w:rFonts w:asciiTheme="minorBidi" w:hAnsiTheme="minorBidi"/>
          <w:bCs/>
          <w:sz w:val="24"/>
          <w:szCs w:val="20"/>
        </w:rPr>
        <w:t xml:space="preserve"> 0.50”</w:t>
      </w:r>
    </w:p>
    <w:p w14:paraId="50E1BF59" w14:textId="75C76203" w:rsidR="00E84F59" w:rsidRPr="001D42DB" w:rsidRDefault="00E84F59" w:rsidP="003130CD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Right:</w:t>
      </w:r>
      <w:r w:rsidRPr="001D42DB">
        <w:rPr>
          <w:rFonts w:asciiTheme="minorBidi" w:hAnsiTheme="minorBidi"/>
          <w:bCs/>
          <w:sz w:val="24"/>
          <w:szCs w:val="20"/>
        </w:rPr>
        <w:t xml:space="preserve"> 0.9”</w:t>
      </w:r>
    </w:p>
    <w:p w14:paraId="65EA60DE" w14:textId="47716514" w:rsidR="00E84F59" w:rsidRPr="00E84F59" w:rsidRDefault="00E84F59" w:rsidP="00E84F59">
      <w:pPr>
        <w:ind w:left="720"/>
        <w:jc w:val="both"/>
        <w:rPr>
          <w:bCs/>
          <w:sz w:val="24"/>
          <w:szCs w:val="20"/>
        </w:rPr>
      </w:pPr>
    </w:p>
    <w:p w14:paraId="5342B94A" w14:textId="643F8EAC" w:rsidR="00567E65" w:rsidRDefault="00B83C47" w:rsidP="003B0FE3">
      <w:r>
        <w:rPr>
          <w:noProof/>
        </w:rPr>
        <w:drawing>
          <wp:anchor distT="0" distB="0" distL="114300" distR="114300" simplePos="0" relativeHeight="251658240" behindDoc="0" locked="0" layoutInCell="1" allowOverlap="1" wp14:anchorId="00A21C50" wp14:editId="409AC921">
            <wp:simplePos x="0" y="0"/>
            <wp:positionH relativeFrom="column">
              <wp:posOffset>673100</wp:posOffset>
            </wp:positionH>
            <wp:positionV relativeFrom="paragraph">
              <wp:posOffset>0</wp:posOffset>
            </wp:positionV>
            <wp:extent cx="2197100" cy="2765425"/>
            <wp:effectExtent l="0" t="0" r="0" b="0"/>
            <wp:wrapThrough wrapText="bothSides">
              <wp:wrapPolygon edited="0">
                <wp:start x="0" y="0"/>
                <wp:lineTo x="0" y="21426"/>
                <wp:lineTo x="21350" y="21426"/>
                <wp:lineTo x="2135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76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593EF2" w14:textId="4B002D39" w:rsidR="004A2B74" w:rsidRDefault="00771FC1" w:rsidP="00C912B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BC49F7" wp14:editId="25A54541">
                <wp:simplePos x="0" y="0"/>
                <wp:positionH relativeFrom="column">
                  <wp:posOffset>602615</wp:posOffset>
                </wp:positionH>
                <wp:positionV relativeFrom="paragraph">
                  <wp:posOffset>19685</wp:posOffset>
                </wp:positionV>
                <wp:extent cx="2404533" cy="464820"/>
                <wp:effectExtent l="0" t="0" r="1524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4533" cy="4648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882456" id="Rectangle 10" o:spid="_x0000_s1026" style="position:absolute;margin-left:47.45pt;margin-top:1.55pt;width:189.35pt;height:36.6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jY2lwIAAIcFAAAOAAAAZHJzL2Uyb0RvYy54bWysVN9PGzEMfp+0/yHK+7hrK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" filled="f" strokecolor="red" strokeweight="1pt"/>
            </w:pict>
          </mc:Fallback>
        </mc:AlternateContent>
      </w:r>
    </w:p>
    <w:p w14:paraId="12922974" w14:textId="7EA9C319" w:rsidR="004A2B74" w:rsidRDefault="004A2B74" w:rsidP="00D17D36">
      <w:pPr>
        <w:pStyle w:val="Heading2"/>
      </w:pPr>
    </w:p>
    <w:p w14:paraId="7BD8E809" w14:textId="4DFBCD9E" w:rsidR="004A2B74" w:rsidRPr="004A2B74" w:rsidRDefault="004A2B74" w:rsidP="004A2B74"/>
    <w:p w14:paraId="03A129C2" w14:textId="2F5F04BC" w:rsidR="004A2B74" w:rsidRDefault="004A2B74" w:rsidP="00D17D36">
      <w:pPr>
        <w:pStyle w:val="Heading2"/>
      </w:pPr>
    </w:p>
    <w:p w14:paraId="1A52CE54" w14:textId="1645DBBB" w:rsidR="004A2B74" w:rsidRDefault="004A2B74" w:rsidP="00D17D36">
      <w:pPr>
        <w:pStyle w:val="Heading2"/>
      </w:pPr>
    </w:p>
    <w:p w14:paraId="26909C3F" w14:textId="4AC911AB" w:rsidR="004A2B74" w:rsidRDefault="004A2B74" w:rsidP="00D17D36">
      <w:pPr>
        <w:pStyle w:val="Heading2"/>
      </w:pPr>
    </w:p>
    <w:p w14:paraId="7FCF3ECD" w14:textId="0F5C0963" w:rsidR="00C60F69" w:rsidRDefault="00C60F69" w:rsidP="00C60F69"/>
    <w:p w14:paraId="1465FE22" w14:textId="66307FA6" w:rsidR="00C60F69" w:rsidRDefault="00C60F69" w:rsidP="00C60F69"/>
    <w:p w14:paraId="6637B102" w14:textId="4F16D33A" w:rsidR="00C60F69" w:rsidRPr="00C60F69" w:rsidRDefault="00C60F69" w:rsidP="00C60F69"/>
    <w:p w14:paraId="1A0C9E7E" w14:textId="1C87D75A" w:rsidR="00075DBB" w:rsidRPr="00EF61A1" w:rsidRDefault="00D17D36" w:rsidP="00075DBB">
      <w:pPr>
        <w:pStyle w:val="Heading2"/>
        <w:spacing w:before="0" w:line="360" w:lineRule="auto"/>
        <w:rPr>
          <w:rFonts w:asciiTheme="minorBidi" w:hAnsiTheme="minorBidi" w:cstheme="minorBidi"/>
          <w:sz w:val="28"/>
          <w:szCs w:val="28"/>
        </w:rPr>
      </w:pPr>
      <w:bookmarkStart w:id="3" w:name="_Toc68508408"/>
      <w:r w:rsidRPr="00EF61A1">
        <w:rPr>
          <w:rFonts w:asciiTheme="minorBidi" w:hAnsiTheme="minorBidi" w:cstheme="minorBidi"/>
          <w:sz w:val="28"/>
          <w:szCs w:val="28"/>
        </w:rPr>
        <w:lastRenderedPageBreak/>
        <w:t>1.</w:t>
      </w:r>
      <w:r w:rsidR="009104BE" w:rsidRPr="00EF61A1">
        <w:rPr>
          <w:rFonts w:asciiTheme="minorBidi" w:hAnsiTheme="minorBidi" w:cstheme="minorBidi"/>
          <w:sz w:val="28"/>
          <w:szCs w:val="28"/>
        </w:rPr>
        <w:t>3</w:t>
      </w:r>
      <w:r w:rsidRPr="00EF61A1">
        <w:rPr>
          <w:rFonts w:asciiTheme="minorBidi" w:hAnsiTheme="minorBidi" w:cstheme="minorBidi"/>
          <w:sz w:val="28"/>
          <w:szCs w:val="28"/>
        </w:rPr>
        <w:t xml:space="preserve">. </w:t>
      </w:r>
      <w:r w:rsidR="00076BA1" w:rsidRPr="00EF61A1">
        <w:rPr>
          <w:rFonts w:asciiTheme="minorBidi" w:hAnsiTheme="minorBidi" w:cstheme="minorBidi"/>
          <w:sz w:val="28"/>
          <w:szCs w:val="28"/>
        </w:rPr>
        <w:t>Header Memorandum, Daripada dan Kepada</w:t>
      </w:r>
      <w:r w:rsidR="00B83C47" w:rsidRPr="00EF61A1">
        <w:rPr>
          <w:rFonts w:asciiTheme="minorBidi" w:hAnsiTheme="minorBidi" w:cstheme="minorBidi"/>
          <w:sz w:val="28"/>
          <w:szCs w:val="28"/>
        </w:rPr>
        <w:t xml:space="preserve"> (Bahagian </w:t>
      </w:r>
      <w:r w:rsidR="008870C1" w:rsidRPr="00EF61A1">
        <w:rPr>
          <w:rFonts w:asciiTheme="minorBidi" w:hAnsiTheme="minorBidi" w:cstheme="minorBidi"/>
          <w:sz w:val="28"/>
          <w:szCs w:val="28"/>
        </w:rPr>
        <w:t>Awal</w:t>
      </w:r>
      <w:r w:rsidR="00B83C47" w:rsidRPr="00EF61A1">
        <w:rPr>
          <w:rFonts w:asciiTheme="minorBidi" w:hAnsiTheme="minorBidi" w:cstheme="minorBidi"/>
          <w:sz w:val="28"/>
          <w:szCs w:val="28"/>
        </w:rPr>
        <w:t>)</w:t>
      </w:r>
      <w:bookmarkEnd w:id="3"/>
    </w:p>
    <w:p w14:paraId="2A9389DE" w14:textId="7A9A8D0A" w:rsidR="00075DBB" w:rsidRPr="00075DBB" w:rsidRDefault="00075DBB" w:rsidP="00075DBB"/>
    <w:p w14:paraId="10BB1DFE" w14:textId="27EE21B9" w:rsidR="0099026E" w:rsidRPr="00075DBB" w:rsidRDefault="00075DBB" w:rsidP="00075DBB">
      <w:pPr>
        <w:pStyle w:val="Heading3"/>
        <w:rPr>
          <w:rFonts w:asciiTheme="minorBidi" w:hAnsiTheme="minorBidi" w:cstheme="minorBidi"/>
        </w:rPr>
      </w:pPr>
      <w:bookmarkStart w:id="4" w:name="_Toc68508409"/>
      <w:r w:rsidRPr="00075DBB">
        <w:rPr>
          <w:rFonts w:asciiTheme="minorBidi" w:hAnsiTheme="minorBidi" w:cstheme="minorBidi"/>
        </w:rPr>
        <w:t xml:space="preserve">1.3.1 </w:t>
      </w:r>
      <w:r w:rsidR="0099026E" w:rsidRPr="00075DBB">
        <w:rPr>
          <w:rFonts w:asciiTheme="minorBidi" w:hAnsiTheme="minorBidi" w:cstheme="minorBidi"/>
        </w:rPr>
        <w:t>Mengisi data pada header</w:t>
      </w:r>
      <w:bookmarkEnd w:id="4"/>
    </w:p>
    <w:p w14:paraId="4CDC90AE" w14:textId="604AE7E3" w:rsidR="00075DBB" w:rsidRPr="00075DBB" w:rsidRDefault="00075DBB" w:rsidP="00075DBB">
      <w:pPr>
        <w:pStyle w:val="ListParagraph"/>
        <w:spacing w:after="0" w:line="360" w:lineRule="auto"/>
        <w:ind w:left="1080"/>
        <w:rPr>
          <w:rFonts w:asciiTheme="minorBidi" w:hAnsiTheme="minorBidi"/>
          <w:sz w:val="24"/>
          <w:szCs w:val="24"/>
        </w:rPr>
      </w:pPr>
    </w:p>
    <w:p w14:paraId="54AEE863" w14:textId="1585DB8A" w:rsidR="00076BA1" w:rsidRPr="003862BD" w:rsidRDefault="00076BA1" w:rsidP="003862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sz w:val="24"/>
          <w:szCs w:val="24"/>
        </w:rPr>
        <w:t xml:space="preserve">Alihkan kursor </w:t>
      </w:r>
      <w:r w:rsidRPr="003862BD">
        <w:rPr>
          <w:rFonts w:asciiTheme="minorBidi" w:hAnsiTheme="minorBidi"/>
          <w:i/>
          <w:sz w:val="24"/>
          <w:szCs w:val="24"/>
        </w:rPr>
        <w:t xml:space="preserve">mouse </w:t>
      </w:r>
      <w:r w:rsidR="00712759" w:rsidRPr="003862BD">
        <w:rPr>
          <w:rFonts w:asciiTheme="minorBidi" w:hAnsiTheme="minorBidi"/>
          <w:i/>
          <w:sz w:val="24"/>
          <w:szCs w:val="24"/>
        </w:rPr>
        <w:t>pada titik pemula dokumen</w:t>
      </w:r>
    </w:p>
    <w:p w14:paraId="245B02C3" w14:textId="2CBC89AD" w:rsidR="00712759" w:rsidRDefault="00712759" w:rsidP="003862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sz w:val="24"/>
          <w:szCs w:val="24"/>
        </w:rPr>
        <w:t>Masukkan data yang diperlukan untuk mengisi header pada memorandum seperti berikut: -</w:t>
      </w:r>
    </w:p>
    <w:p w14:paraId="701FF31D" w14:textId="0B993DFA" w:rsidR="00075DBB" w:rsidRPr="003862BD" w:rsidRDefault="00075DBB" w:rsidP="00075DBB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056456F6" w14:textId="6F7EF3E2" w:rsidR="00712759" w:rsidRPr="003862BD" w:rsidRDefault="00712759" w:rsidP="003130CD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b/>
          <w:bCs/>
          <w:i/>
          <w:iCs/>
          <w:sz w:val="24"/>
          <w:szCs w:val="24"/>
        </w:rPr>
        <w:t>Header Memorandum:</w:t>
      </w:r>
      <w:r w:rsidRPr="003862BD">
        <w:rPr>
          <w:rFonts w:asciiTheme="minorBidi" w:hAnsiTheme="minorBidi"/>
          <w:sz w:val="24"/>
          <w:szCs w:val="24"/>
        </w:rPr>
        <w:t xml:space="preserve"> perkataan “Memorandum” untuk menyatakan jenis dokumen</w:t>
      </w:r>
    </w:p>
    <w:p w14:paraId="39BA4A17" w14:textId="14FF73DC" w:rsidR="00712759" w:rsidRPr="003862BD" w:rsidRDefault="00712759" w:rsidP="003130CD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b/>
          <w:bCs/>
          <w:i/>
          <w:iCs/>
          <w:sz w:val="24"/>
          <w:szCs w:val="24"/>
        </w:rPr>
        <w:t>Daripada:</w:t>
      </w:r>
      <w:r w:rsidRPr="003862BD">
        <w:rPr>
          <w:rFonts w:asciiTheme="minorBidi" w:hAnsiTheme="minorBidi"/>
          <w:sz w:val="24"/>
          <w:szCs w:val="24"/>
        </w:rPr>
        <w:t xml:space="preserve"> iaitu nama penuh atau </w:t>
      </w:r>
      <w:r w:rsidR="00567E65" w:rsidRPr="003862BD">
        <w:rPr>
          <w:rFonts w:asciiTheme="minorBidi" w:hAnsiTheme="minorBidi"/>
          <w:sz w:val="24"/>
          <w:szCs w:val="24"/>
        </w:rPr>
        <w:t>gelaran rasmi jawatan</w:t>
      </w:r>
      <w:r w:rsidRPr="003862BD">
        <w:rPr>
          <w:rFonts w:asciiTheme="minorBidi" w:hAnsiTheme="minorBidi"/>
          <w:sz w:val="24"/>
          <w:szCs w:val="24"/>
        </w:rPr>
        <w:t>.</w:t>
      </w:r>
    </w:p>
    <w:p w14:paraId="445B870B" w14:textId="02E931DE" w:rsidR="00712759" w:rsidRPr="003862BD" w:rsidRDefault="00712759" w:rsidP="003130CD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b/>
          <w:bCs/>
          <w:i/>
          <w:iCs/>
          <w:sz w:val="24"/>
          <w:szCs w:val="24"/>
        </w:rPr>
        <w:t>Kepada:</w:t>
      </w:r>
      <w:r w:rsidRPr="003862BD">
        <w:rPr>
          <w:rFonts w:asciiTheme="minorBidi" w:hAnsiTheme="minorBidi"/>
          <w:sz w:val="24"/>
          <w:szCs w:val="24"/>
        </w:rPr>
        <w:t xml:space="preserve"> iaitu nama atau jawatan penerima</w:t>
      </w:r>
    </w:p>
    <w:p w14:paraId="34936C4D" w14:textId="27CA4A3D" w:rsidR="00712759" w:rsidRPr="003862BD" w:rsidRDefault="00712759" w:rsidP="003130CD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b/>
          <w:bCs/>
          <w:i/>
          <w:iCs/>
          <w:sz w:val="24"/>
          <w:szCs w:val="24"/>
        </w:rPr>
        <w:t xml:space="preserve">Tarikh: </w:t>
      </w:r>
      <w:r w:rsidR="00567E65" w:rsidRPr="003862BD">
        <w:rPr>
          <w:rFonts w:asciiTheme="minorBidi" w:hAnsiTheme="minorBidi"/>
          <w:sz w:val="24"/>
          <w:szCs w:val="24"/>
        </w:rPr>
        <w:t xml:space="preserve"> tarikh penuh termasuk tahun masihi dan hijrah yang tepat.</w:t>
      </w:r>
    </w:p>
    <w:p w14:paraId="053D0A6B" w14:textId="6BE602C4" w:rsidR="00567E65" w:rsidRDefault="00567E65" w:rsidP="003130CD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b/>
          <w:bCs/>
          <w:i/>
          <w:iCs/>
          <w:sz w:val="24"/>
          <w:szCs w:val="24"/>
        </w:rPr>
        <w:t>U.P:</w:t>
      </w:r>
      <w:r w:rsidRPr="003862BD">
        <w:rPr>
          <w:rFonts w:asciiTheme="minorBidi" w:hAnsiTheme="minorBidi"/>
          <w:sz w:val="24"/>
          <w:szCs w:val="24"/>
        </w:rPr>
        <w:t xml:space="preserve"> iaitu nama pegawai </w:t>
      </w:r>
      <w:r w:rsidR="00C60F69">
        <w:rPr>
          <w:rFonts w:asciiTheme="minorBidi" w:hAnsiTheme="minorBidi"/>
          <w:sz w:val="24"/>
          <w:szCs w:val="24"/>
        </w:rPr>
        <w:t xml:space="preserve">atau jawatan </w:t>
      </w:r>
      <w:r w:rsidRPr="003862BD">
        <w:rPr>
          <w:rFonts w:asciiTheme="minorBidi" w:hAnsiTheme="minorBidi"/>
          <w:sz w:val="24"/>
          <w:szCs w:val="24"/>
        </w:rPr>
        <w:t>yang hendak dihubungi</w:t>
      </w:r>
      <w:r w:rsidR="003862BD">
        <w:rPr>
          <w:rFonts w:asciiTheme="minorBidi" w:hAnsiTheme="minorBidi"/>
          <w:sz w:val="24"/>
          <w:szCs w:val="24"/>
        </w:rPr>
        <w:t>.</w:t>
      </w:r>
    </w:p>
    <w:p w14:paraId="4630EEF1" w14:textId="288BCC02" w:rsidR="003862BD" w:rsidRDefault="003862BD" w:rsidP="003130CD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i/>
          <w:iCs/>
          <w:sz w:val="24"/>
          <w:szCs w:val="24"/>
        </w:rPr>
        <w:t>Garis Panjang Melintang</w:t>
      </w:r>
    </w:p>
    <w:p w14:paraId="742C2A8D" w14:textId="0B569BD6" w:rsidR="003862BD" w:rsidRPr="003862BD" w:rsidRDefault="003862BD" w:rsidP="003862BD">
      <w:pPr>
        <w:pStyle w:val="ListParagraph"/>
        <w:spacing w:after="0" w:line="360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5C8715B1" w14:textId="2CD05D62" w:rsidR="005F49EC" w:rsidRDefault="00075DBB" w:rsidP="004A2B74">
      <w:pPr>
        <w:spacing w:line="360" w:lineRule="auto"/>
        <w:jc w:val="center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CC998E" wp14:editId="70F31384">
                <wp:simplePos x="0" y="0"/>
                <wp:positionH relativeFrom="column">
                  <wp:posOffset>5217160</wp:posOffset>
                </wp:positionH>
                <wp:positionV relativeFrom="paragraph">
                  <wp:posOffset>149225</wp:posOffset>
                </wp:positionV>
                <wp:extent cx="1024255" cy="490855"/>
                <wp:effectExtent l="0" t="0" r="23495" b="2349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4255" cy="490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EEBF37" w14:textId="072A9224" w:rsidR="009042F5" w:rsidRDefault="009042F5" w:rsidP="003862BD">
                            <w:pPr>
                              <w:jc w:val="center"/>
                            </w:pPr>
                            <w:r>
                              <w:t>Perkataan Memorand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CC998E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410.8pt;margin-top:11.75pt;width:80.65pt;height:38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" fillcolor="white [3201]" strokecolor="red" strokeweight=".5pt">
                <v:textbox>
                  <w:txbxContent>
                    <w:p w14:paraId="19EEBF37" w14:textId="072A9224" w:rsidR="009042F5" w:rsidRDefault="009042F5" w:rsidP="003862BD">
                      <w:pPr>
                        <w:jc w:val="center"/>
                      </w:pPr>
                      <w:r>
                        <w:t>Perkataan Memorandu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29E4DD5" wp14:editId="52832CEA">
                <wp:simplePos x="0" y="0"/>
                <wp:positionH relativeFrom="column">
                  <wp:posOffset>3768090</wp:posOffset>
                </wp:positionH>
                <wp:positionV relativeFrom="paragraph">
                  <wp:posOffset>346075</wp:posOffset>
                </wp:positionV>
                <wp:extent cx="1456055" cy="45085"/>
                <wp:effectExtent l="38100" t="38100" r="10795" b="8826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6055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9739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3" o:spid="_x0000_s1026" type="#_x0000_t32" style="position:absolute;margin-left:296.7pt;margin-top:27.25pt;width:114.65pt;height:3.5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B6B24D" wp14:editId="49EF96CA">
                <wp:simplePos x="0" y="0"/>
                <wp:positionH relativeFrom="column">
                  <wp:posOffset>5163185</wp:posOffset>
                </wp:positionH>
                <wp:positionV relativeFrom="paragraph">
                  <wp:posOffset>965835</wp:posOffset>
                </wp:positionV>
                <wp:extent cx="1024255" cy="270510"/>
                <wp:effectExtent l="0" t="0" r="23495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4255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56B6F24" w14:textId="066596FB" w:rsidR="009042F5" w:rsidRDefault="009042F5" w:rsidP="003862BD">
                            <w:pPr>
                              <w:jc w:val="center"/>
                            </w:pPr>
                            <w:r>
                              <w:t>Tarik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6B24D" id="Text Box 21" o:spid="_x0000_s1027" type="#_x0000_t202" style="position:absolute;left:0;text-align:left;margin-left:406.55pt;margin-top:76.05pt;width:80.65pt;height:2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" fillcolor="white [3201]" strokecolor="red" strokeweight=".5pt">
                <v:textbox>
                  <w:txbxContent>
                    <w:p w14:paraId="556B6F24" w14:textId="066596FB" w:rsidR="009042F5" w:rsidRDefault="009042F5" w:rsidP="003862BD">
                      <w:pPr>
                        <w:jc w:val="center"/>
                      </w:pPr>
                      <w:r>
                        <w:t>Tarik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07D7F5D" wp14:editId="6DA21EC6">
                <wp:simplePos x="0" y="0"/>
                <wp:positionH relativeFrom="column">
                  <wp:posOffset>4480560</wp:posOffset>
                </wp:positionH>
                <wp:positionV relativeFrom="paragraph">
                  <wp:posOffset>1102360</wp:posOffset>
                </wp:positionV>
                <wp:extent cx="670560" cy="45085"/>
                <wp:effectExtent l="38100" t="38100" r="15240" b="88265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056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5A206" id="Straight Arrow Connector 64" o:spid="_x0000_s1026" type="#_x0000_t32" style="position:absolute;margin-left:352.8pt;margin-top:86.8pt;width:52.8pt;height:3.55pt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F9FEDD1" wp14:editId="2C7714B2">
                <wp:simplePos x="0" y="0"/>
                <wp:positionH relativeFrom="column">
                  <wp:posOffset>944880</wp:posOffset>
                </wp:positionH>
                <wp:positionV relativeFrom="paragraph">
                  <wp:posOffset>1224280</wp:posOffset>
                </wp:positionV>
                <wp:extent cx="685800" cy="590550"/>
                <wp:effectExtent l="0" t="38100" r="57150" b="190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" cy="590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353F8" id="Straight Arrow Connector 67" o:spid="_x0000_s1026" type="#_x0000_t32" style="position:absolute;margin-left:74.4pt;margin-top:96.4pt;width:54pt;height:46.5p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DA0817B" wp14:editId="72C45746">
                <wp:simplePos x="0" y="0"/>
                <wp:positionH relativeFrom="column">
                  <wp:posOffset>920750</wp:posOffset>
                </wp:positionH>
                <wp:positionV relativeFrom="paragraph">
                  <wp:posOffset>965200</wp:posOffset>
                </wp:positionV>
                <wp:extent cx="1288415" cy="45085"/>
                <wp:effectExtent l="0" t="76200" r="6985" b="50165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8415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A7EC6C" id="Straight Arrow Connector 66" o:spid="_x0000_s1026" type="#_x0000_t32" style="position:absolute;margin-left:72.5pt;margin-top:76pt;width:101.45pt;height:3.55pt;flip:y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0AF7DA1" wp14:editId="4164901E">
                <wp:simplePos x="0" y="0"/>
                <wp:positionH relativeFrom="column">
                  <wp:posOffset>1025236</wp:posOffset>
                </wp:positionH>
                <wp:positionV relativeFrom="paragraph">
                  <wp:posOffset>421986</wp:posOffset>
                </wp:positionV>
                <wp:extent cx="574964" cy="339437"/>
                <wp:effectExtent l="0" t="0" r="73025" b="6096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964" cy="33943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62B89" id="Straight Arrow Connector 65" o:spid="_x0000_s1026" type="#_x0000_t32" style="position:absolute;margin-left:80.75pt;margin-top:33.25pt;width:45.25pt;height:26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" strokecolor="red" strokeweight=".5pt">
                <v:stroke endarrow="block" joinstyle="miter"/>
              </v:shape>
            </w:pict>
          </mc:Fallback>
        </mc:AlternateContent>
      </w:r>
      <w:r w:rsidR="00C60F6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3263101" wp14:editId="76EB7C53">
                <wp:simplePos x="0" y="0"/>
                <wp:positionH relativeFrom="margin">
                  <wp:posOffset>60960</wp:posOffset>
                </wp:positionH>
                <wp:positionV relativeFrom="paragraph">
                  <wp:posOffset>170815</wp:posOffset>
                </wp:positionV>
                <wp:extent cx="963295" cy="490855"/>
                <wp:effectExtent l="0" t="0" r="27305" b="2349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3295" cy="490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DAAEB65" w14:textId="22FC7E62" w:rsidR="009042F5" w:rsidRDefault="009042F5" w:rsidP="003363D0">
                            <w:pPr>
                              <w:jc w:val="center"/>
                            </w:pPr>
                            <w:r>
                              <w:t>Daripada &amp; Kep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63101" id="Text Box 24" o:spid="_x0000_s1028" type="#_x0000_t202" style="position:absolute;left:0;text-align:left;margin-left:4.8pt;margin-top:13.45pt;width:75.85pt;height:38.6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" fillcolor="white [3201]" strokecolor="red" strokeweight=".5pt">
                <v:textbox>
                  <w:txbxContent>
                    <w:p w14:paraId="2DAAEB65" w14:textId="22FC7E62" w:rsidR="009042F5" w:rsidRDefault="009042F5" w:rsidP="003363D0">
                      <w:pPr>
                        <w:jc w:val="center"/>
                      </w:pPr>
                      <w:r>
                        <w:t>Daripada &amp; Kepad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0F6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213B12" wp14:editId="2B0B8914">
                <wp:simplePos x="0" y="0"/>
                <wp:positionH relativeFrom="margin">
                  <wp:posOffset>60960</wp:posOffset>
                </wp:positionH>
                <wp:positionV relativeFrom="paragraph">
                  <wp:posOffset>871855</wp:posOffset>
                </wp:positionV>
                <wp:extent cx="864235" cy="312420"/>
                <wp:effectExtent l="0" t="0" r="12065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4235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2ECA869" w14:textId="394DE57A" w:rsidR="009042F5" w:rsidRDefault="009042F5" w:rsidP="00C60F69">
                            <w:pPr>
                              <w:jc w:val="center"/>
                            </w:pPr>
                            <w:r>
                              <w:t>U.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213B12" id="Text Box 34" o:spid="_x0000_s1029" type="#_x0000_t202" style="position:absolute;left:0;text-align:left;margin-left:4.8pt;margin-top:68.65pt;width:68.05pt;height:24.6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" fillcolor="white [3201]" strokecolor="red" strokeweight=".5pt">
                <v:textbox>
                  <w:txbxContent>
                    <w:p w14:paraId="42ECA869" w14:textId="394DE57A" w:rsidR="009042F5" w:rsidRDefault="009042F5" w:rsidP="00C60F69">
                      <w:pPr>
                        <w:jc w:val="center"/>
                      </w:pPr>
                      <w:r>
                        <w:t>U.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0F69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6149AD1" wp14:editId="249BAFED">
                <wp:simplePos x="0" y="0"/>
                <wp:positionH relativeFrom="margin">
                  <wp:posOffset>53340</wp:posOffset>
                </wp:positionH>
                <wp:positionV relativeFrom="paragraph">
                  <wp:posOffset>1504315</wp:posOffset>
                </wp:positionV>
                <wp:extent cx="894715" cy="668655"/>
                <wp:effectExtent l="0" t="0" r="19685" b="171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4715" cy="6686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805EF39" w14:textId="5858DADE" w:rsidR="009042F5" w:rsidRDefault="009042F5" w:rsidP="003862BD">
                            <w:pPr>
                              <w:jc w:val="center"/>
                            </w:pPr>
                            <w:r>
                              <w:t>Garisan Panjang Melint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49AD1" id="Text Box 22" o:spid="_x0000_s1030" type="#_x0000_t202" style="position:absolute;left:0;text-align:left;margin-left:4.2pt;margin-top:118.45pt;width:70.45pt;height:52.6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" fillcolor="white [3201]" strokecolor="red" strokeweight=".5pt">
                <v:textbox>
                  <w:txbxContent>
                    <w:p w14:paraId="3805EF39" w14:textId="5858DADE" w:rsidR="009042F5" w:rsidRDefault="009042F5" w:rsidP="003862BD">
                      <w:pPr>
                        <w:jc w:val="center"/>
                      </w:pPr>
                      <w:r>
                        <w:t>Garisan Panjang Melinta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35DF">
        <w:rPr>
          <w:noProof/>
        </w:rPr>
        <w:drawing>
          <wp:inline distT="0" distB="0" distL="0" distR="0" wp14:anchorId="69261D36" wp14:editId="6609F42C">
            <wp:extent cx="3384550" cy="3890010"/>
            <wp:effectExtent l="19050" t="19050" r="25400" b="152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670" cy="39326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568241" w14:textId="2F3C71B0" w:rsidR="003862BD" w:rsidRDefault="001D08A9" w:rsidP="00075DBB">
      <w:pPr>
        <w:pStyle w:val="Heading3"/>
        <w:spacing w:before="0"/>
        <w:rPr>
          <w:rFonts w:ascii="Arial" w:hAnsi="Arial" w:cs="Arial"/>
        </w:rPr>
      </w:pPr>
      <w:bookmarkStart w:id="5" w:name="_Toc68508410"/>
      <w:r w:rsidRPr="00075DBB">
        <w:rPr>
          <w:rFonts w:ascii="Arial" w:hAnsi="Arial" w:cs="Arial"/>
        </w:rPr>
        <w:lastRenderedPageBreak/>
        <w:t>1.3.2 Tab Spacing untuk Daripada dan Kepada</w:t>
      </w:r>
      <w:bookmarkEnd w:id="5"/>
    </w:p>
    <w:p w14:paraId="1659B326" w14:textId="77777777" w:rsidR="00075DBB" w:rsidRPr="00075DBB" w:rsidRDefault="00075DBB" w:rsidP="00075DBB"/>
    <w:p w14:paraId="28EA7038" w14:textId="21E5323B" w:rsidR="001D08A9" w:rsidRDefault="00E435DF" w:rsidP="001D08A9">
      <w:pPr>
        <w:spacing w:line="360" w:lineRule="auto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EDAFF6" wp14:editId="495C7247">
                <wp:simplePos x="0" y="0"/>
                <wp:positionH relativeFrom="column">
                  <wp:posOffset>719455</wp:posOffset>
                </wp:positionH>
                <wp:positionV relativeFrom="paragraph">
                  <wp:posOffset>486833</wp:posOffset>
                </wp:positionV>
                <wp:extent cx="414866" cy="237067"/>
                <wp:effectExtent l="0" t="0" r="4445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866" cy="237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FDC8EB" w14:textId="77777777" w:rsidR="009042F5" w:rsidRPr="007E21EB" w:rsidRDefault="009042F5" w:rsidP="00E435DF">
                            <w:pPr>
                              <w:rPr>
                                <w:color w:val="FF0000"/>
                              </w:rPr>
                            </w:pPr>
                            <w:r w:rsidRPr="007E21EB">
                              <w:rPr>
                                <w:color w:val="FF0000"/>
                              </w:rPr>
                              <w:t>T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DAFF6" id="Text Box 30" o:spid="_x0000_s1031" type="#_x0000_t202" style="position:absolute;margin-left:56.65pt;margin-top:38.35pt;width:32.65pt;height:18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" fillcolor="white [3201]" stroked="f" strokeweight=".5pt">
                <v:textbox>
                  <w:txbxContent>
                    <w:p w14:paraId="19FDC8EB" w14:textId="77777777" w:rsidR="009042F5" w:rsidRPr="007E21EB" w:rsidRDefault="009042F5" w:rsidP="00E435DF">
                      <w:pPr>
                        <w:rPr>
                          <w:color w:val="FF0000"/>
                        </w:rPr>
                      </w:pPr>
                      <w:r w:rsidRPr="007E21EB">
                        <w:rPr>
                          <w:color w:val="FF0000"/>
                        </w:rPr>
                        <w:t>Tab</w:t>
                      </w:r>
                    </w:p>
                  </w:txbxContent>
                </v:textbox>
              </v:shape>
            </w:pict>
          </mc:Fallback>
        </mc:AlternateContent>
      </w:r>
      <w:r w:rsidR="007E21EB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9A37CD" wp14:editId="41F3DAE5">
                <wp:simplePos x="0" y="0"/>
                <wp:positionH relativeFrom="column">
                  <wp:posOffset>770255</wp:posOffset>
                </wp:positionH>
                <wp:positionV relativeFrom="paragraph">
                  <wp:posOffset>37889</wp:posOffset>
                </wp:positionV>
                <wp:extent cx="414866" cy="237067"/>
                <wp:effectExtent l="0" t="0" r="4445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866" cy="237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F126DA" w14:textId="7EC10C2D" w:rsidR="009042F5" w:rsidRPr="007E21EB" w:rsidRDefault="009042F5">
                            <w:pPr>
                              <w:rPr>
                                <w:color w:val="FF0000"/>
                              </w:rPr>
                            </w:pPr>
                            <w:r w:rsidRPr="007E21EB">
                              <w:rPr>
                                <w:color w:val="FF0000"/>
                              </w:rPr>
                              <w:t>T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A37CD" id="Text Box 29" o:spid="_x0000_s1032" type="#_x0000_t202" style="position:absolute;margin-left:60.65pt;margin-top:3pt;width:32.65pt;height:18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" fillcolor="white [3201]" stroked="f" strokeweight=".5pt">
                <v:textbox>
                  <w:txbxContent>
                    <w:p w14:paraId="09F126DA" w14:textId="7EC10C2D" w:rsidR="009042F5" w:rsidRPr="007E21EB" w:rsidRDefault="009042F5">
                      <w:pPr>
                        <w:rPr>
                          <w:color w:val="FF0000"/>
                        </w:rPr>
                      </w:pPr>
                      <w:r w:rsidRPr="007E21EB">
                        <w:rPr>
                          <w:color w:val="FF0000"/>
                        </w:rPr>
                        <w:t>Tab</w:t>
                      </w:r>
                    </w:p>
                  </w:txbxContent>
                </v:textbox>
              </v:shape>
            </w:pict>
          </mc:Fallback>
        </mc:AlternateContent>
      </w:r>
      <w:r w:rsidR="007E21EB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FC75B0" wp14:editId="0E1D7C37">
                <wp:simplePos x="0" y="0"/>
                <wp:positionH relativeFrom="column">
                  <wp:posOffset>736600</wp:posOffset>
                </wp:positionH>
                <wp:positionV relativeFrom="paragraph">
                  <wp:posOffset>741045</wp:posOffset>
                </wp:positionV>
                <wp:extent cx="431588" cy="8467"/>
                <wp:effectExtent l="0" t="57150" r="26035" b="869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588" cy="846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77CDA" id="Straight Arrow Connector 27" o:spid="_x0000_s1026" type="#_x0000_t32" style="position:absolute;margin-left:58pt;margin-top:58.35pt;width:34pt;height: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" strokecolor="red" strokeweight=".5pt">
                <v:stroke endarrow="block" joinstyle="miter"/>
              </v:shape>
            </w:pict>
          </mc:Fallback>
        </mc:AlternateContent>
      </w:r>
      <w:r w:rsidR="007E21EB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E05DC0" wp14:editId="62A5CFB0">
                <wp:simplePos x="0" y="0"/>
                <wp:positionH relativeFrom="column">
                  <wp:posOffset>829733</wp:posOffset>
                </wp:positionH>
                <wp:positionV relativeFrom="paragraph">
                  <wp:posOffset>334645</wp:posOffset>
                </wp:positionV>
                <wp:extent cx="338667" cy="0"/>
                <wp:effectExtent l="0" t="76200" r="2349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66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1919C9" id="Straight Arrow Connector 26" o:spid="_x0000_s1026" type="#_x0000_t32" style="position:absolute;margin-left:65.35pt;margin-top:26.35pt;width:26.6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" strokecolor="red" strokeweight=".5pt">
                <v:stroke endarrow="block" joinstyle="miter"/>
              </v:shape>
            </w:pict>
          </mc:Fallback>
        </mc:AlternateContent>
      </w:r>
      <w:r w:rsidR="007E21EB">
        <w:rPr>
          <w:noProof/>
          <w:sz w:val="28"/>
        </w:rPr>
        <w:drawing>
          <wp:inline distT="0" distB="0" distL="0" distR="0" wp14:anchorId="184DD818" wp14:editId="40E64086">
            <wp:extent cx="5934075" cy="962025"/>
            <wp:effectExtent l="19050" t="19050" r="28575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620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B36055" w14:textId="3DBCBC82" w:rsidR="007E21EB" w:rsidRPr="00075DBB" w:rsidRDefault="007E21EB" w:rsidP="003130C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Daripada</w:t>
      </w:r>
      <w:r w:rsidRPr="00075DBB">
        <w:rPr>
          <w:rFonts w:asciiTheme="minorBidi" w:hAnsiTheme="minorBidi"/>
          <w:sz w:val="24"/>
          <w:szCs w:val="20"/>
        </w:rPr>
        <w:t xml:space="preserve"> dan </w:t>
      </w:r>
      <w:r w:rsidR="000B6CD0" w:rsidRPr="00075DBB">
        <w:rPr>
          <w:rFonts w:asciiTheme="minorBidi" w:hAnsiTheme="minorBidi"/>
          <w:b/>
          <w:bCs/>
          <w:i/>
          <w:iCs/>
          <w:sz w:val="24"/>
          <w:szCs w:val="20"/>
        </w:rPr>
        <w:t>K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epada</w:t>
      </w:r>
      <w:r w:rsidRPr="00075DBB">
        <w:rPr>
          <w:rFonts w:asciiTheme="minorBidi" w:hAnsiTheme="minorBidi"/>
          <w:sz w:val="24"/>
          <w:szCs w:val="20"/>
        </w:rPr>
        <w:t xml:space="preserve"> di dalam memorandum menggunakan 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tab spacing</w:t>
      </w:r>
      <w:r w:rsidRPr="00075DBB">
        <w:rPr>
          <w:rFonts w:asciiTheme="minorBidi" w:hAnsiTheme="minorBidi"/>
          <w:sz w:val="24"/>
          <w:szCs w:val="20"/>
        </w:rPr>
        <w:t xml:space="preserve"> atau yang lebih dikenali sebagai 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“T</w:t>
      </w:r>
      <w:r w:rsidRPr="00075DBB">
        <w:rPr>
          <w:rFonts w:asciiTheme="minorBidi" w:hAnsiTheme="minorBidi"/>
          <w:b/>
          <w:bCs/>
          <w:sz w:val="24"/>
          <w:szCs w:val="20"/>
        </w:rPr>
        <w:t xml:space="preserve">ab 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S</w:t>
      </w:r>
      <w:r w:rsidRPr="00075DBB">
        <w:rPr>
          <w:rFonts w:asciiTheme="minorBidi" w:hAnsiTheme="minorBidi"/>
          <w:b/>
          <w:bCs/>
          <w:sz w:val="24"/>
          <w:szCs w:val="20"/>
        </w:rPr>
        <w:t xml:space="preserve">top 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P</w:t>
      </w:r>
      <w:r w:rsidRPr="00075DBB">
        <w:rPr>
          <w:rFonts w:asciiTheme="minorBidi" w:hAnsiTheme="minorBidi"/>
          <w:b/>
          <w:bCs/>
          <w:sz w:val="24"/>
          <w:szCs w:val="20"/>
        </w:rPr>
        <w:t>osition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”</w:t>
      </w:r>
      <w:r w:rsidRPr="00075DBB">
        <w:rPr>
          <w:rFonts w:asciiTheme="minorBidi" w:hAnsiTheme="minorBidi"/>
          <w:b/>
          <w:bCs/>
          <w:sz w:val="24"/>
          <w:szCs w:val="20"/>
        </w:rPr>
        <w:t>.</w:t>
      </w:r>
    </w:p>
    <w:p w14:paraId="6A0AC3A1" w14:textId="47CE779C" w:rsidR="007E21EB" w:rsidRPr="00075DBB" w:rsidRDefault="00EF2A1B" w:rsidP="003130C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sz w:val="24"/>
          <w:szCs w:val="20"/>
        </w:rPr>
        <w:t>A</w:t>
      </w:r>
      <w:r w:rsidR="00EA01AB" w:rsidRPr="00075DBB">
        <w:rPr>
          <w:rFonts w:asciiTheme="minorBidi" w:hAnsiTheme="minorBidi"/>
          <w:sz w:val="24"/>
          <w:szCs w:val="20"/>
        </w:rPr>
        <w:t>ktifkan ruler terlebih dahulu (rujuk pada bahagian 1.1</w:t>
      </w:r>
      <w:r w:rsidR="00113510" w:rsidRPr="00075DBB">
        <w:rPr>
          <w:rFonts w:asciiTheme="minorBidi" w:hAnsiTheme="minorBidi"/>
          <w:sz w:val="24"/>
          <w:szCs w:val="20"/>
        </w:rPr>
        <w:t>)</w:t>
      </w:r>
      <w:r w:rsidR="00EA01AB" w:rsidRPr="00075DBB">
        <w:rPr>
          <w:rFonts w:asciiTheme="minorBidi" w:hAnsiTheme="minorBidi"/>
          <w:sz w:val="24"/>
          <w:szCs w:val="20"/>
        </w:rPr>
        <w:t>.</w:t>
      </w:r>
    </w:p>
    <w:p w14:paraId="095B7F41" w14:textId="051D8CBD" w:rsidR="00EA01AB" w:rsidRDefault="00AE3972" w:rsidP="003130C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sz w:val="24"/>
          <w:szCs w:val="20"/>
        </w:rPr>
        <w:t xml:space="preserve">Klik </w:t>
      </w:r>
      <w:r w:rsidR="00DF2C6F" w:rsidRPr="00075DBB">
        <w:rPr>
          <w:rFonts w:asciiTheme="minorBidi" w:hAnsiTheme="minorBidi"/>
          <w:sz w:val="24"/>
          <w:szCs w:val="20"/>
        </w:rPr>
        <w:t>ruler</w:t>
      </w:r>
      <w:r w:rsidR="00E97B3B" w:rsidRPr="00075DBB">
        <w:rPr>
          <w:rFonts w:asciiTheme="minorBidi" w:hAnsiTheme="minorBidi"/>
          <w:sz w:val="24"/>
          <w:szCs w:val="20"/>
        </w:rPr>
        <w:t xml:space="preserve"> melintang </w:t>
      </w:r>
      <w:r w:rsidR="00DF2C6F" w:rsidRPr="00075DBB">
        <w:rPr>
          <w:rFonts w:asciiTheme="minorBidi" w:hAnsiTheme="minorBidi"/>
          <w:sz w:val="24"/>
          <w:szCs w:val="20"/>
        </w:rPr>
        <w:t>pada posisi yang pengguna mahukan untuk tab spacing seperti rajah yang terpapar dibawah.</w:t>
      </w:r>
    </w:p>
    <w:p w14:paraId="7EDBA308" w14:textId="59ACDE3D" w:rsidR="00075DBB" w:rsidRPr="00075DBB" w:rsidRDefault="00075DBB" w:rsidP="00075DBB">
      <w:pPr>
        <w:pStyle w:val="ListParagraph"/>
        <w:spacing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C78DD4C" wp14:editId="3FE9CC19">
                <wp:simplePos x="0" y="0"/>
                <wp:positionH relativeFrom="column">
                  <wp:posOffset>1579880</wp:posOffset>
                </wp:positionH>
                <wp:positionV relativeFrom="paragraph">
                  <wp:posOffset>304800</wp:posOffset>
                </wp:positionV>
                <wp:extent cx="702733" cy="381000"/>
                <wp:effectExtent l="0" t="0" r="2159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733" cy="381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76F35E" id="Rectangle 36" o:spid="_x0000_s1026" style="position:absolute;margin-left:124.4pt;margin-top:24pt;width:55.35pt;height:30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" filled="f" strokecolor="red" strokeweight="1pt"/>
            </w:pict>
          </mc:Fallback>
        </mc:AlternateContent>
      </w:r>
    </w:p>
    <w:p w14:paraId="2E6BE06E" w14:textId="3F699E79" w:rsidR="00DF2C6F" w:rsidRPr="007F179C" w:rsidRDefault="007F179C" w:rsidP="007F179C">
      <w:pPr>
        <w:spacing w:line="360" w:lineRule="auto"/>
        <w:ind w:left="360"/>
        <w:jc w:val="center"/>
        <w:rPr>
          <w:sz w:val="28"/>
        </w:rPr>
      </w:pPr>
      <w:r>
        <w:rPr>
          <w:noProof/>
          <w:sz w:val="28"/>
        </w:rPr>
        <w:drawing>
          <wp:inline distT="0" distB="0" distL="0" distR="0" wp14:anchorId="16C232A8" wp14:editId="67CD0918">
            <wp:extent cx="3840436" cy="2106084"/>
            <wp:effectExtent l="19050" t="19050" r="27305" b="279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482" cy="2126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B3E45E" w14:textId="2D432482" w:rsidR="00DF2C6F" w:rsidRPr="00075DBB" w:rsidRDefault="007F179C" w:rsidP="003130C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sz w:val="24"/>
          <w:szCs w:val="20"/>
        </w:rPr>
        <w:t xml:space="preserve">Bentuk 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‘L’</w:t>
      </w:r>
      <w:r w:rsidRPr="00075DBB">
        <w:rPr>
          <w:rFonts w:asciiTheme="minorBidi" w:hAnsiTheme="minorBidi"/>
          <w:sz w:val="24"/>
          <w:szCs w:val="20"/>
        </w:rPr>
        <w:t xml:space="preserve"> akan muncul selepas ruler di</w:t>
      </w:r>
      <w:r w:rsidR="00E97B3B" w:rsidRPr="00075DBB">
        <w:rPr>
          <w:rFonts w:asciiTheme="minorBidi" w:hAnsiTheme="minorBidi"/>
          <w:sz w:val="24"/>
          <w:szCs w:val="20"/>
        </w:rPr>
        <w:t>tekan</w:t>
      </w:r>
      <w:r w:rsidRPr="00075DBB">
        <w:rPr>
          <w:rFonts w:asciiTheme="minorBidi" w:hAnsiTheme="minorBidi"/>
          <w:sz w:val="24"/>
          <w:szCs w:val="20"/>
        </w:rPr>
        <w:t>.</w:t>
      </w:r>
    </w:p>
    <w:p w14:paraId="207548AA" w14:textId="2DF56463" w:rsidR="00DF2C6F" w:rsidRPr="00075DBB" w:rsidRDefault="007F179C" w:rsidP="003130C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sz w:val="24"/>
          <w:szCs w:val="20"/>
        </w:rPr>
        <w:t xml:space="preserve">Alihkan kursor mouse kepada pemula ayat </w:t>
      </w:r>
      <w:r w:rsidR="00113510" w:rsidRPr="00075DBB">
        <w:rPr>
          <w:rFonts w:asciiTheme="minorBidi" w:hAnsiTheme="minorBidi"/>
          <w:sz w:val="24"/>
          <w:szCs w:val="20"/>
        </w:rPr>
        <w:t xml:space="preserve">yang akan diberi jarak (tab spacing) </w:t>
      </w:r>
    </w:p>
    <w:p w14:paraId="3A18FAE3" w14:textId="71B2137E" w:rsidR="00113510" w:rsidRPr="00075DBB" w:rsidRDefault="00113510" w:rsidP="00075DBB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Contoh:</w:t>
      </w:r>
      <w:r w:rsidRPr="00075DBB">
        <w:rPr>
          <w:rFonts w:asciiTheme="minorBidi" w:hAnsiTheme="minorBidi"/>
          <w:sz w:val="24"/>
          <w:szCs w:val="20"/>
        </w:rPr>
        <w:t xml:space="preserve"> sebelum kolon ‘:’</w:t>
      </w:r>
    </w:p>
    <w:p w14:paraId="1806772D" w14:textId="3ACDF486" w:rsidR="00F17DF0" w:rsidRDefault="00113510" w:rsidP="003130C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075DBB">
        <w:rPr>
          <w:rFonts w:asciiTheme="minorBidi" w:hAnsiTheme="minorBidi"/>
          <w:sz w:val="24"/>
          <w:szCs w:val="20"/>
        </w:rPr>
        <w:t xml:space="preserve">Tekan 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‘Tab’</w:t>
      </w:r>
      <w:r w:rsidRPr="00075DBB">
        <w:rPr>
          <w:rFonts w:asciiTheme="minorBidi" w:hAnsiTheme="minorBidi"/>
          <w:sz w:val="24"/>
          <w:szCs w:val="20"/>
        </w:rPr>
        <w:t xml:space="preserve"> pada papan kekunci anda sebelum dan selepas kolon ‘:’</w:t>
      </w:r>
      <w:r w:rsidR="00B91E60" w:rsidRPr="00075DBB">
        <w:rPr>
          <w:rFonts w:asciiTheme="minorBidi" w:hAnsiTheme="minorBidi"/>
          <w:sz w:val="24"/>
          <w:szCs w:val="20"/>
        </w:rPr>
        <w:t>;</w:t>
      </w:r>
      <w:r w:rsidRPr="00075DBB">
        <w:rPr>
          <w:rFonts w:asciiTheme="minorBidi" w:hAnsiTheme="minorBidi"/>
          <w:sz w:val="24"/>
          <w:szCs w:val="20"/>
        </w:rPr>
        <w:t xml:space="preserve"> gambar berikut menunjukkan ha</w:t>
      </w:r>
      <w:r w:rsidR="00B91E60" w:rsidRPr="00075DBB">
        <w:rPr>
          <w:rFonts w:asciiTheme="minorBidi" w:hAnsiTheme="minorBidi"/>
          <w:sz w:val="24"/>
          <w:szCs w:val="20"/>
        </w:rPr>
        <w:t>sil daripada instruksi diatas: -</w:t>
      </w:r>
    </w:p>
    <w:p w14:paraId="0A2A97FE" w14:textId="77777777" w:rsidR="00F17DF0" w:rsidRPr="00F17DF0" w:rsidRDefault="00F17DF0" w:rsidP="00F17DF0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0"/>
        </w:rPr>
      </w:pPr>
    </w:p>
    <w:p w14:paraId="5AE669D4" w14:textId="79DDB11B" w:rsidR="00113510" w:rsidRPr="00113510" w:rsidRDefault="009D5026" w:rsidP="00113510">
      <w:pPr>
        <w:spacing w:line="360" w:lineRule="auto"/>
        <w:ind w:left="720"/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21787118" wp14:editId="48E05F01">
            <wp:extent cx="5353050" cy="963930"/>
            <wp:effectExtent l="19050" t="19050" r="19050" b="266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963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F985FF" w14:textId="61B94532" w:rsidR="00E97B3B" w:rsidRDefault="00A95CB1" w:rsidP="00031B5A">
      <w:pPr>
        <w:pStyle w:val="Heading3"/>
        <w:jc w:val="both"/>
        <w:rPr>
          <w:rFonts w:ascii="Arial" w:hAnsi="Arial" w:cs="Arial"/>
        </w:rPr>
      </w:pPr>
      <w:bookmarkStart w:id="6" w:name="_Toc68508411"/>
      <w:r w:rsidRPr="00031B5A">
        <w:rPr>
          <w:rFonts w:ascii="Arial" w:hAnsi="Arial" w:cs="Arial"/>
        </w:rPr>
        <w:t>1.3.3 Memasukkan Garis Panjang Melintang</w:t>
      </w:r>
      <w:bookmarkEnd w:id="6"/>
    </w:p>
    <w:p w14:paraId="1BA07EAA" w14:textId="5A53C973" w:rsidR="00031B5A" w:rsidRPr="00031B5A" w:rsidRDefault="00031B5A" w:rsidP="00031B5A"/>
    <w:p w14:paraId="11643014" w14:textId="36E760EB" w:rsidR="00E97B3B" w:rsidRPr="006A0C81" w:rsidRDefault="006A0C81" w:rsidP="003130C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6A0C81">
        <w:rPr>
          <w:rFonts w:ascii="Arial" w:hAnsi="Arial" w:cs="Arial"/>
          <w:sz w:val="24"/>
          <w:szCs w:val="20"/>
        </w:rPr>
        <w:t>Klik menu ribbon “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Insert”</w:t>
      </w:r>
    </w:p>
    <w:p w14:paraId="6450E73C" w14:textId="52EE6DF7" w:rsidR="006A0C81" w:rsidRPr="006A0C81" w:rsidRDefault="006A0C81" w:rsidP="003130C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6A0C81">
        <w:rPr>
          <w:rFonts w:ascii="Arial" w:hAnsi="Arial" w:cs="Arial"/>
          <w:sz w:val="24"/>
          <w:szCs w:val="20"/>
        </w:rPr>
        <w:t xml:space="preserve">Pada kumpulan 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“Illustrations”,</w:t>
      </w:r>
      <w:r w:rsidRPr="006A0C81">
        <w:rPr>
          <w:rFonts w:ascii="Arial" w:hAnsi="Arial" w:cs="Arial"/>
          <w:sz w:val="24"/>
          <w:szCs w:val="20"/>
        </w:rPr>
        <w:t xml:space="preserve"> klik 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“Shapes”.</w:t>
      </w:r>
    </w:p>
    <w:p w14:paraId="64FD1F02" w14:textId="2CE79EFB" w:rsidR="006A0C81" w:rsidRPr="006A0C81" w:rsidRDefault="006A0C81" w:rsidP="003130C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6A0C81">
        <w:rPr>
          <w:rFonts w:ascii="Arial" w:hAnsi="Arial" w:cs="Arial"/>
          <w:sz w:val="24"/>
          <w:szCs w:val="20"/>
        </w:rPr>
        <w:t xml:space="preserve">Pada popup menu yang ditamplikan, </w:t>
      </w:r>
      <w:r w:rsidR="00FB197F">
        <w:rPr>
          <w:rFonts w:ascii="Arial" w:hAnsi="Arial" w:cs="Arial"/>
          <w:sz w:val="24"/>
          <w:szCs w:val="20"/>
        </w:rPr>
        <w:t xml:space="preserve">klik </w:t>
      </w:r>
      <w:r w:rsidRPr="006A0C81">
        <w:rPr>
          <w:rFonts w:ascii="Arial" w:hAnsi="Arial" w:cs="Arial"/>
          <w:sz w:val="24"/>
          <w:szCs w:val="20"/>
        </w:rPr>
        <w:t>item garis (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Line</w:t>
      </w:r>
      <w:r w:rsidRPr="006A0C81">
        <w:rPr>
          <w:rFonts w:ascii="Arial" w:hAnsi="Arial" w:cs="Arial"/>
          <w:sz w:val="24"/>
          <w:szCs w:val="20"/>
        </w:rPr>
        <w:t>)</w:t>
      </w:r>
    </w:p>
    <w:p w14:paraId="5DE7EEB3" w14:textId="336F19A1" w:rsidR="006A0C81" w:rsidRPr="006A0C81" w:rsidRDefault="006A0C81" w:rsidP="003130C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6A0C81">
        <w:rPr>
          <w:rFonts w:ascii="Arial" w:hAnsi="Arial" w:cs="Arial"/>
          <w:sz w:val="24"/>
          <w:szCs w:val="20"/>
        </w:rPr>
        <w:t xml:space="preserve">Seterusnya, tekan 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SHIFT</w:t>
      </w:r>
      <w:r w:rsidRPr="006A0C81">
        <w:rPr>
          <w:rFonts w:ascii="Arial" w:hAnsi="Arial" w:cs="Arial"/>
          <w:sz w:val="24"/>
          <w:szCs w:val="20"/>
        </w:rPr>
        <w:t xml:space="preserve"> pada papan kekunci anda lalu buat garis pada kawasan yang dikehendaki (bawah tarikh).</w:t>
      </w:r>
    </w:p>
    <w:p w14:paraId="285BA340" w14:textId="1AA4F4B3" w:rsidR="001D08A9" w:rsidRDefault="00A132DC" w:rsidP="001D08A9">
      <w:pPr>
        <w:spacing w:line="360" w:lineRule="auto"/>
        <w:rPr>
          <w:sz w:val="28"/>
        </w:rPr>
      </w:pPr>
      <w:r>
        <w:rPr>
          <w:rFonts w:ascii="Arial" w:hAnsi="Arial" w:cs="Arial"/>
          <w:noProof/>
          <w:sz w:val="24"/>
          <w:szCs w:val="20"/>
        </w:rPr>
        <w:drawing>
          <wp:anchor distT="0" distB="0" distL="114300" distR="114300" simplePos="0" relativeHeight="251697152" behindDoc="0" locked="0" layoutInCell="1" allowOverlap="1" wp14:anchorId="5DFEEC1B" wp14:editId="180CD142">
            <wp:simplePos x="0" y="0"/>
            <wp:positionH relativeFrom="column">
              <wp:posOffset>1261533</wp:posOffset>
            </wp:positionH>
            <wp:positionV relativeFrom="paragraph">
              <wp:posOffset>27728</wp:posOffset>
            </wp:positionV>
            <wp:extent cx="4013412" cy="2328545"/>
            <wp:effectExtent l="0" t="0" r="635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97"/>
                    <a:stretch/>
                  </pic:blipFill>
                  <pic:spPr bwMode="auto">
                    <a:xfrm>
                      <a:off x="0" y="0"/>
                      <a:ext cx="4013412" cy="232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85ECD86" w14:textId="50F691EC" w:rsidR="001D08A9" w:rsidRDefault="001D08A9" w:rsidP="001D08A9">
      <w:pPr>
        <w:spacing w:line="360" w:lineRule="auto"/>
        <w:rPr>
          <w:sz w:val="28"/>
        </w:rPr>
      </w:pPr>
    </w:p>
    <w:p w14:paraId="0B1C5789" w14:textId="4B141EC7" w:rsidR="001D08A9" w:rsidRDefault="001D08A9" w:rsidP="001D08A9">
      <w:pPr>
        <w:spacing w:line="360" w:lineRule="auto"/>
        <w:rPr>
          <w:sz w:val="28"/>
        </w:rPr>
      </w:pPr>
    </w:p>
    <w:p w14:paraId="75BEC587" w14:textId="08134989" w:rsidR="001D08A9" w:rsidRDefault="001D08A9" w:rsidP="001D08A9">
      <w:pPr>
        <w:spacing w:line="360" w:lineRule="auto"/>
        <w:rPr>
          <w:sz w:val="28"/>
        </w:rPr>
      </w:pPr>
    </w:p>
    <w:p w14:paraId="277B1D5C" w14:textId="770FD7E3" w:rsidR="001D08A9" w:rsidRDefault="001D08A9" w:rsidP="001D08A9">
      <w:pPr>
        <w:spacing w:line="360" w:lineRule="auto"/>
        <w:rPr>
          <w:sz w:val="28"/>
        </w:rPr>
      </w:pPr>
    </w:p>
    <w:p w14:paraId="6DF2048E" w14:textId="347A9286" w:rsidR="001D08A9" w:rsidRDefault="001D08A9" w:rsidP="001D08A9">
      <w:pPr>
        <w:spacing w:line="360" w:lineRule="auto"/>
        <w:rPr>
          <w:sz w:val="28"/>
        </w:rPr>
      </w:pPr>
    </w:p>
    <w:p w14:paraId="044DA8FB" w14:textId="73F934A6" w:rsidR="001D08A9" w:rsidRDefault="001D08A9" w:rsidP="001D08A9">
      <w:pPr>
        <w:spacing w:line="360" w:lineRule="auto"/>
        <w:rPr>
          <w:sz w:val="28"/>
        </w:rPr>
      </w:pPr>
    </w:p>
    <w:p w14:paraId="5F5D8FEE" w14:textId="47CC87EA" w:rsidR="00F17DF0" w:rsidRDefault="00F17DF0" w:rsidP="001D08A9">
      <w:pPr>
        <w:spacing w:line="360" w:lineRule="auto"/>
        <w:rPr>
          <w:sz w:val="28"/>
        </w:rPr>
      </w:pPr>
    </w:p>
    <w:p w14:paraId="56639399" w14:textId="13FD931C" w:rsidR="00F17DF0" w:rsidRDefault="00F17DF0" w:rsidP="001D08A9">
      <w:pPr>
        <w:spacing w:line="360" w:lineRule="auto"/>
        <w:rPr>
          <w:sz w:val="28"/>
        </w:rPr>
      </w:pPr>
    </w:p>
    <w:p w14:paraId="6758C6EF" w14:textId="4ACE6C37" w:rsidR="00F17DF0" w:rsidRDefault="00F17DF0" w:rsidP="001D08A9">
      <w:pPr>
        <w:spacing w:line="360" w:lineRule="auto"/>
        <w:rPr>
          <w:sz w:val="28"/>
        </w:rPr>
      </w:pPr>
    </w:p>
    <w:p w14:paraId="1E821251" w14:textId="4288D385" w:rsidR="00F17DF0" w:rsidRDefault="00F17DF0" w:rsidP="001D08A9">
      <w:pPr>
        <w:spacing w:line="360" w:lineRule="auto"/>
        <w:rPr>
          <w:sz w:val="28"/>
        </w:rPr>
      </w:pPr>
    </w:p>
    <w:p w14:paraId="1925D6A6" w14:textId="24836DCB" w:rsidR="00EF61A1" w:rsidRDefault="00E95A2F" w:rsidP="00E95A2F">
      <w:pPr>
        <w:pStyle w:val="Heading2"/>
        <w:spacing w:before="0" w:line="360" w:lineRule="auto"/>
        <w:rPr>
          <w:rFonts w:asciiTheme="minorBidi" w:hAnsiTheme="minorBidi" w:cstheme="minorBidi"/>
          <w:sz w:val="28"/>
          <w:szCs w:val="28"/>
        </w:rPr>
      </w:pPr>
      <w:bookmarkStart w:id="7" w:name="_Toc68508412"/>
      <w:r>
        <w:rPr>
          <w:rFonts w:asciiTheme="minorBidi" w:hAnsiTheme="minorBidi" w:cstheme="minorBidi"/>
          <w:sz w:val="28"/>
          <w:szCs w:val="28"/>
        </w:rPr>
        <w:lastRenderedPageBreak/>
        <w:t xml:space="preserve">1.4 </w:t>
      </w:r>
      <w:r w:rsidR="005F49EC" w:rsidRPr="00EF61A1">
        <w:rPr>
          <w:rFonts w:asciiTheme="minorBidi" w:hAnsiTheme="minorBidi" w:cstheme="minorBidi"/>
          <w:sz w:val="28"/>
          <w:szCs w:val="28"/>
        </w:rPr>
        <w:t>Memberikan Rujukan, Tajuk dan Isi</w:t>
      </w:r>
      <w:r w:rsidR="00D94EB3" w:rsidRPr="00EF61A1">
        <w:rPr>
          <w:rFonts w:asciiTheme="minorBidi" w:hAnsiTheme="minorBidi" w:cstheme="minorBidi"/>
          <w:sz w:val="28"/>
          <w:szCs w:val="28"/>
        </w:rPr>
        <w:t xml:space="preserve"> (Bahagian Tengah)</w:t>
      </w:r>
      <w:bookmarkEnd w:id="7"/>
    </w:p>
    <w:p w14:paraId="1BBCFA52" w14:textId="28D92168" w:rsidR="00F17DF0" w:rsidRPr="00F17DF0" w:rsidRDefault="00F17DF0" w:rsidP="00F17DF0"/>
    <w:p w14:paraId="1A9D8CDE" w14:textId="4AA29914" w:rsidR="00D60DCF" w:rsidRPr="00F17DF0" w:rsidRDefault="001E03A2" w:rsidP="003130C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F17DF0">
        <w:rPr>
          <w:rFonts w:asciiTheme="minorBidi" w:hAnsiTheme="minorBidi"/>
          <w:sz w:val="24"/>
          <w:szCs w:val="20"/>
        </w:rPr>
        <w:t xml:space="preserve">Alihkan kursor mouse di </w:t>
      </w:r>
      <w:r w:rsidR="00CB6D67" w:rsidRPr="00F17DF0">
        <w:rPr>
          <w:rFonts w:asciiTheme="minorBidi" w:hAnsiTheme="minorBidi"/>
          <w:sz w:val="24"/>
          <w:szCs w:val="20"/>
        </w:rPr>
        <w:t>bawah garis Panjang melintang.</w:t>
      </w:r>
    </w:p>
    <w:p w14:paraId="237EAA8A" w14:textId="0803F3A0" w:rsidR="00D94EB3" w:rsidRDefault="00CB6D67" w:rsidP="003130C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F17DF0">
        <w:rPr>
          <w:rFonts w:asciiTheme="minorBidi" w:hAnsiTheme="minorBidi"/>
          <w:sz w:val="24"/>
          <w:szCs w:val="20"/>
        </w:rPr>
        <w:t xml:space="preserve">Masukkan data yang diperlukan untuk mengisi bahagian </w:t>
      </w:r>
      <w:r w:rsidR="00D94EB3" w:rsidRPr="00F17DF0">
        <w:rPr>
          <w:rFonts w:asciiTheme="minorBidi" w:hAnsiTheme="minorBidi"/>
          <w:sz w:val="24"/>
          <w:szCs w:val="20"/>
        </w:rPr>
        <w:t>tengah</w:t>
      </w:r>
      <w:r w:rsidRPr="00F17DF0">
        <w:rPr>
          <w:rFonts w:asciiTheme="minorBidi" w:hAnsiTheme="minorBidi"/>
          <w:sz w:val="24"/>
          <w:szCs w:val="20"/>
        </w:rPr>
        <w:t xml:space="preserve"> dokumen seperti berikut: -</w:t>
      </w:r>
    </w:p>
    <w:p w14:paraId="11FE68A9" w14:textId="2F825F7D" w:rsidR="00F17DF0" w:rsidRPr="00F17DF0" w:rsidRDefault="00F17DF0" w:rsidP="00F17DF0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0"/>
        </w:rPr>
      </w:pPr>
    </w:p>
    <w:p w14:paraId="55D15EBB" w14:textId="39531969" w:rsidR="00CB6D67" w:rsidRPr="00C912B4" w:rsidRDefault="00F562C8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C912B4">
        <w:rPr>
          <w:rFonts w:asciiTheme="minorBidi" w:hAnsiTheme="minorBidi"/>
          <w:b/>
          <w:bCs/>
          <w:i/>
          <w:iCs/>
          <w:sz w:val="24"/>
          <w:szCs w:val="20"/>
        </w:rPr>
        <w:t>Rujukan:</w:t>
      </w:r>
      <w:r w:rsidRPr="00C912B4">
        <w:rPr>
          <w:rFonts w:asciiTheme="minorBidi" w:hAnsiTheme="minorBidi"/>
          <w:sz w:val="24"/>
          <w:szCs w:val="20"/>
        </w:rPr>
        <w:t xml:space="preserve"> iaitu nombor rujukan bagi dokumen</w:t>
      </w:r>
      <w:r w:rsidR="00D94EB3" w:rsidRPr="00C912B4">
        <w:rPr>
          <w:rFonts w:asciiTheme="minorBidi" w:hAnsiTheme="minorBidi"/>
          <w:sz w:val="24"/>
          <w:szCs w:val="20"/>
        </w:rPr>
        <w:t>, ditempatkan dibawah garis melintang</w:t>
      </w:r>
    </w:p>
    <w:p w14:paraId="436A4E9E" w14:textId="76789095" w:rsidR="00FF10AE" w:rsidRPr="00C912B4" w:rsidRDefault="00F562C8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C912B4">
        <w:rPr>
          <w:rFonts w:asciiTheme="minorBidi" w:hAnsiTheme="minorBidi"/>
          <w:b/>
          <w:bCs/>
          <w:i/>
          <w:iCs/>
          <w:sz w:val="24"/>
          <w:szCs w:val="20"/>
        </w:rPr>
        <w:t>Tajuk / Subjek:</w:t>
      </w:r>
      <w:r w:rsidRPr="00C912B4">
        <w:rPr>
          <w:rFonts w:asciiTheme="minorBidi" w:hAnsiTheme="minorBidi"/>
          <w:sz w:val="24"/>
          <w:szCs w:val="20"/>
        </w:rPr>
        <w:t xml:space="preserve"> Tajuk yang bersesuaian dan berkaitan denga</w:t>
      </w:r>
      <w:r w:rsidR="00D94EB3" w:rsidRPr="00C912B4">
        <w:rPr>
          <w:rFonts w:asciiTheme="minorBidi" w:hAnsiTheme="minorBidi"/>
          <w:sz w:val="24"/>
          <w:szCs w:val="20"/>
        </w:rPr>
        <w:t xml:space="preserve">n </w:t>
      </w:r>
      <w:r w:rsidRPr="00C912B4">
        <w:rPr>
          <w:rFonts w:asciiTheme="minorBidi" w:hAnsiTheme="minorBidi"/>
          <w:sz w:val="24"/>
          <w:szCs w:val="20"/>
        </w:rPr>
        <w:t>isi</w:t>
      </w:r>
    </w:p>
    <w:p w14:paraId="330DC4D3" w14:textId="62A98F7D" w:rsidR="00F562C8" w:rsidRDefault="00F562C8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C912B4">
        <w:rPr>
          <w:rFonts w:asciiTheme="minorBidi" w:hAnsiTheme="minorBidi"/>
          <w:b/>
          <w:bCs/>
          <w:i/>
          <w:iCs/>
          <w:sz w:val="24"/>
          <w:szCs w:val="20"/>
        </w:rPr>
        <w:t>Isi:</w:t>
      </w:r>
      <w:r w:rsidRPr="00C912B4">
        <w:rPr>
          <w:rFonts w:asciiTheme="minorBidi" w:hAnsiTheme="minorBidi"/>
          <w:sz w:val="24"/>
          <w:szCs w:val="20"/>
        </w:rPr>
        <w:t xml:space="preserve"> </w:t>
      </w:r>
      <w:r w:rsidR="00D94EB3" w:rsidRPr="00C912B4">
        <w:rPr>
          <w:rFonts w:asciiTheme="minorBidi" w:hAnsiTheme="minorBidi"/>
          <w:sz w:val="24"/>
          <w:szCs w:val="20"/>
        </w:rPr>
        <w:t>isi kandungan memorandum</w:t>
      </w:r>
    </w:p>
    <w:p w14:paraId="1DF29E5B" w14:textId="6492E0AA" w:rsidR="00162C0B" w:rsidRPr="00C912B4" w:rsidRDefault="00162C0B" w:rsidP="00162C0B">
      <w:pPr>
        <w:pStyle w:val="ListParagraph"/>
        <w:spacing w:after="0" w:line="360" w:lineRule="auto"/>
        <w:ind w:left="1440"/>
        <w:jc w:val="both"/>
        <w:rPr>
          <w:rFonts w:asciiTheme="minorBidi" w:hAnsiTheme="minorBidi"/>
          <w:sz w:val="24"/>
          <w:szCs w:val="20"/>
        </w:rPr>
      </w:pPr>
    </w:p>
    <w:p w14:paraId="6188F4AF" w14:textId="52B2241A" w:rsidR="00D94EB3" w:rsidRPr="00D94EB3" w:rsidRDefault="008B708F" w:rsidP="00E57997">
      <w:pPr>
        <w:spacing w:line="360" w:lineRule="auto"/>
        <w:jc w:val="center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BE584CD" wp14:editId="39DCD5FF">
                <wp:simplePos x="0" y="0"/>
                <wp:positionH relativeFrom="column">
                  <wp:posOffset>933450</wp:posOffset>
                </wp:positionH>
                <wp:positionV relativeFrom="paragraph">
                  <wp:posOffset>1280160</wp:posOffset>
                </wp:positionV>
                <wp:extent cx="293370" cy="0"/>
                <wp:effectExtent l="0" t="76200" r="11430" b="9525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3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C2AD19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2" o:spid="_x0000_s1026" type="#_x0000_t32" style="position:absolute;margin-left:73.5pt;margin-top:100.8pt;width:23.1pt;height:0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6027FC3" wp14:editId="5602D00B">
                <wp:simplePos x="0" y="0"/>
                <wp:positionH relativeFrom="column">
                  <wp:posOffset>971550</wp:posOffset>
                </wp:positionH>
                <wp:positionV relativeFrom="paragraph">
                  <wp:posOffset>281940</wp:posOffset>
                </wp:positionV>
                <wp:extent cx="293370" cy="0"/>
                <wp:effectExtent l="0" t="76200" r="11430" b="9525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3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AF05AD" id="Straight Arrow Connector 61" o:spid="_x0000_s1026" type="#_x0000_t32" style="position:absolute;margin-left:76.5pt;margin-top:22.2pt;width:23.1pt;height:0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3B8E2C4" wp14:editId="7CDA1920">
                <wp:simplePos x="0" y="0"/>
                <wp:positionH relativeFrom="column">
                  <wp:posOffset>4236720</wp:posOffset>
                </wp:positionH>
                <wp:positionV relativeFrom="paragraph">
                  <wp:posOffset>838200</wp:posOffset>
                </wp:positionV>
                <wp:extent cx="891540" cy="217170"/>
                <wp:effectExtent l="38100" t="57150" r="22860" b="3048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1540" cy="2171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D52C3" id="Straight Arrow Connector 60" o:spid="_x0000_s1026" type="#_x0000_t32" style="position:absolute;margin-left:333.6pt;margin-top:66pt;width:70.2pt;height:17.1pt;flip:x 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523B074" wp14:editId="06D858E4">
                <wp:simplePos x="0" y="0"/>
                <wp:positionH relativeFrom="column">
                  <wp:posOffset>3878580</wp:posOffset>
                </wp:positionH>
                <wp:positionV relativeFrom="paragraph">
                  <wp:posOffset>434340</wp:posOffset>
                </wp:positionV>
                <wp:extent cx="1295400" cy="60960"/>
                <wp:effectExtent l="38100" t="19050" r="19050" b="9144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95400" cy="609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5C286D" id="Straight Arrow Connector 59" o:spid="_x0000_s1026" type="#_x0000_t32" style="position:absolute;margin-left:305.4pt;margin-top:34.2pt;width:102pt;height:4.8pt;flip:x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 w:rsidR="00D43E81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FB0F83F" wp14:editId="27BEEB94">
                <wp:simplePos x="0" y="0"/>
                <wp:positionH relativeFrom="column">
                  <wp:posOffset>5110480</wp:posOffset>
                </wp:positionH>
                <wp:positionV relativeFrom="paragraph">
                  <wp:posOffset>845185</wp:posOffset>
                </wp:positionV>
                <wp:extent cx="655320" cy="441960"/>
                <wp:effectExtent l="0" t="0" r="11430" b="1524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EF42E6B" w14:textId="00583814" w:rsidR="009042F5" w:rsidRDefault="009042F5" w:rsidP="00D43E81">
                            <w:pPr>
                              <w:jc w:val="center"/>
                            </w:pPr>
                            <w:r>
                              <w:t>Tajuk / Subj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0F83F" id="Text Box 54" o:spid="_x0000_s1033" type="#_x0000_t202" style="position:absolute;left:0;text-align:left;margin-left:402.4pt;margin-top:66.55pt;width:51.6pt;height:34.8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" fillcolor="white [3201]" strokecolor="red" strokeweight=".5pt">
                <v:textbox>
                  <w:txbxContent>
                    <w:p w14:paraId="3EF42E6B" w14:textId="00583814" w:rsidR="009042F5" w:rsidRDefault="009042F5" w:rsidP="00D43E81">
                      <w:pPr>
                        <w:jc w:val="center"/>
                      </w:pPr>
                      <w:r>
                        <w:t>Tajuk / Subjek</w:t>
                      </w:r>
                    </w:p>
                  </w:txbxContent>
                </v:textbox>
              </v:shape>
            </w:pict>
          </mc:Fallback>
        </mc:AlternateContent>
      </w:r>
      <w:r w:rsidR="00D43E81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9AF0F5E" wp14:editId="6C227053">
                <wp:simplePos x="0" y="0"/>
                <wp:positionH relativeFrom="margin">
                  <wp:posOffset>266700</wp:posOffset>
                </wp:positionH>
                <wp:positionV relativeFrom="paragraph">
                  <wp:posOffset>1138555</wp:posOffset>
                </wp:positionV>
                <wp:extent cx="666750" cy="279400"/>
                <wp:effectExtent l="0" t="0" r="19050" b="2540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AD11FE9" w14:textId="3245B088" w:rsidR="009042F5" w:rsidRDefault="009042F5" w:rsidP="00D43E81">
                            <w:pPr>
                              <w:jc w:val="center"/>
                            </w:pPr>
                            <w:r>
                              <w:t>I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F0F5E" id="Text Box 52" o:spid="_x0000_s1034" type="#_x0000_t202" style="position:absolute;left:0;text-align:left;margin-left:21pt;margin-top:89.65pt;width:52.5pt;height:22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" fillcolor="white [3201]" strokecolor="red" strokeweight=".5pt">
                <v:textbox>
                  <w:txbxContent>
                    <w:p w14:paraId="2AD11FE9" w14:textId="3245B088" w:rsidR="009042F5" w:rsidRDefault="009042F5" w:rsidP="00D43E81">
                      <w:pPr>
                        <w:jc w:val="center"/>
                      </w:pPr>
                      <w:r>
                        <w:t>Is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43E8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F4DC" wp14:editId="1BC96ACB">
                <wp:simplePos x="0" y="0"/>
                <wp:positionH relativeFrom="margin">
                  <wp:posOffset>304800</wp:posOffset>
                </wp:positionH>
                <wp:positionV relativeFrom="paragraph">
                  <wp:posOffset>123825</wp:posOffset>
                </wp:positionV>
                <wp:extent cx="666750" cy="279400"/>
                <wp:effectExtent l="0" t="0" r="19050" b="2540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257736E" w14:textId="7EC1DC30" w:rsidR="009042F5" w:rsidRDefault="009042F5" w:rsidP="00D43E81">
                            <w:r>
                              <w:t>Rujuk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8F4DC" id="Text Box 51" o:spid="_x0000_s1035" type="#_x0000_t202" style="position:absolute;left:0;text-align:left;margin-left:24pt;margin-top:9.75pt;width:52.5pt;height:22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" fillcolor="white [3201]" strokecolor="red" strokeweight=".5pt">
                <v:textbox>
                  <w:txbxContent>
                    <w:p w14:paraId="4257736E" w14:textId="7EC1DC30" w:rsidR="009042F5" w:rsidRDefault="009042F5" w:rsidP="00D43E81">
                      <w:r>
                        <w:t>Rujuk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F10AE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B487883" wp14:editId="7D3B2B2E">
                <wp:simplePos x="0" y="0"/>
                <wp:positionH relativeFrom="column">
                  <wp:posOffset>5162550</wp:posOffset>
                </wp:positionH>
                <wp:positionV relativeFrom="paragraph">
                  <wp:posOffset>228600</wp:posOffset>
                </wp:positionV>
                <wp:extent cx="876300" cy="457200"/>
                <wp:effectExtent l="0" t="0" r="19050" b="1905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54FC448" w14:textId="2F47D252" w:rsidR="009042F5" w:rsidRDefault="009042F5">
                            <w:r>
                              <w:t>Salam (Kata Pembuk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87883" id="Text Box 50" o:spid="_x0000_s1036" type="#_x0000_t202" style="position:absolute;left:0;text-align:left;margin-left:406.5pt;margin-top:18pt;width:69pt;height:3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" fillcolor="white [3201]" strokecolor="red" strokeweight=".5pt">
                <v:textbox>
                  <w:txbxContent>
                    <w:p w14:paraId="454FC448" w14:textId="2F47D252" w:rsidR="009042F5" w:rsidRDefault="009042F5">
                      <w:r>
                        <w:t>Salam (Kata Pembuka)</w:t>
                      </w:r>
                    </w:p>
                  </w:txbxContent>
                </v:textbox>
              </v:shape>
            </w:pict>
          </mc:Fallback>
        </mc:AlternateContent>
      </w:r>
      <w:r w:rsidR="000B6CD0">
        <w:rPr>
          <w:noProof/>
        </w:rPr>
        <w:drawing>
          <wp:inline distT="0" distB="0" distL="0" distR="0" wp14:anchorId="564E2FEE" wp14:editId="3C0026D8">
            <wp:extent cx="3735070" cy="2524125"/>
            <wp:effectExtent l="19050" t="19050" r="17780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635" cy="25366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DD78FB" w14:textId="4BFEC441" w:rsidR="00D60DCF" w:rsidRDefault="00432A18" w:rsidP="00EF61A1">
      <w:pPr>
        <w:pStyle w:val="Heading3"/>
        <w:spacing w:before="0" w:line="360" w:lineRule="auto"/>
        <w:rPr>
          <w:rFonts w:ascii="Arial" w:hAnsi="Arial" w:cs="Arial"/>
        </w:rPr>
      </w:pPr>
      <w:bookmarkStart w:id="8" w:name="_Toc68508413"/>
      <w:r w:rsidRPr="00EF61A1">
        <w:rPr>
          <w:rFonts w:ascii="Arial" w:hAnsi="Arial" w:cs="Arial"/>
        </w:rPr>
        <w:t>1.4.1 Perenggan bernombor</w:t>
      </w:r>
      <w:bookmarkEnd w:id="8"/>
    </w:p>
    <w:p w14:paraId="209151CB" w14:textId="5A24E4EC" w:rsidR="00EF61A1" w:rsidRPr="00EF61A1" w:rsidRDefault="00EF61A1" w:rsidP="00EF61A1"/>
    <w:p w14:paraId="7722381B" w14:textId="7D256760" w:rsidR="00F1149D" w:rsidRPr="003D7614" w:rsidRDefault="00F1149D" w:rsidP="003130C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3D7614">
        <w:rPr>
          <w:rFonts w:ascii="Arial" w:hAnsi="Arial" w:cs="Arial"/>
          <w:sz w:val="24"/>
          <w:szCs w:val="20"/>
        </w:rPr>
        <w:t xml:space="preserve">Alihkan kursor mouse pada pemula ayat pada perenggan (dimulai </w:t>
      </w:r>
      <w:r w:rsidR="009016C6">
        <w:rPr>
          <w:rFonts w:ascii="Arial" w:hAnsi="Arial" w:cs="Arial"/>
          <w:sz w:val="24"/>
          <w:szCs w:val="20"/>
        </w:rPr>
        <w:t>dari</w:t>
      </w:r>
      <w:r w:rsidRPr="003D7614">
        <w:rPr>
          <w:rFonts w:ascii="Arial" w:hAnsi="Arial" w:cs="Arial"/>
          <w:sz w:val="24"/>
          <w:szCs w:val="20"/>
        </w:rPr>
        <w:t xml:space="preserve"> perenggan yang kedua).</w:t>
      </w:r>
    </w:p>
    <w:p w14:paraId="2E4F3D5E" w14:textId="61FEDE0E" w:rsidR="0064518B" w:rsidRPr="003D7614" w:rsidRDefault="00F1149D" w:rsidP="003130C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3D7614">
        <w:rPr>
          <w:rFonts w:ascii="Arial" w:hAnsi="Arial" w:cs="Arial"/>
          <w:sz w:val="24"/>
          <w:szCs w:val="20"/>
        </w:rPr>
        <w:t>Masukkan nombor pada perenggan tersebut (contoh 2.).</w:t>
      </w:r>
    </w:p>
    <w:p w14:paraId="53424019" w14:textId="0B1245B7" w:rsidR="0064518B" w:rsidRDefault="00F1149D" w:rsidP="003130C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3D7614">
        <w:rPr>
          <w:rFonts w:ascii="Arial" w:hAnsi="Arial" w:cs="Arial"/>
          <w:sz w:val="24"/>
          <w:szCs w:val="20"/>
        </w:rPr>
        <w:t>Seterusnya, tekan “Tab” pada papan kekunci anda</w:t>
      </w:r>
      <w:r w:rsidR="003D7614" w:rsidRPr="003D7614">
        <w:rPr>
          <w:rFonts w:ascii="Arial" w:hAnsi="Arial" w:cs="Arial"/>
          <w:sz w:val="24"/>
          <w:szCs w:val="20"/>
        </w:rPr>
        <w:t xml:space="preserve"> untuk membuat jarak antara nombor dan isi seperti gambar diatas.</w:t>
      </w:r>
    </w:p>
    <w:p w14:paraId="64064819" w14:textId="40FA433D" w:rsidR="003D7614" w:rsidRDefault="003D7614" w:rsidP="003D7614">
      <w:pPr>
        <w:pStyle w:val="ListParagraph"/>
        <w:spacing w:line="360" w:lineRule="auto"/>
        <w:ind w:left="1128"/>
        <w:jc w:val="both"/>
        <w:rPr>
          <w:rFonts w:ascii="Arial" w:hAnsi="Arial" w:cs="Arial"/>
          <w:sz w:val="24"/>
          <w:szCs w:val="20"/>
        </w:rPr>
      </w:pPr>
    </w:p>
    <w:p w14:paraId="2BB7382A" w14:textId="53E03E05" w:rsidR="00F17DF0" w:rsidRPr="003D7614" w:rsidRDefault="00F17DF0" w:rsidP="003D7614">
      <w:pPr>
        <w:pStyle w:val="ListParagraph"/>
        <w:spacing w:line="360" w:lineRule="auto"/>
        <w:ind w:left="1128"/>
        <w:jc w:val="both"/>
        <w:rPr>
          <w:rFonts w:ascii="Arial" w:hAnsi="Arial" w:cs="Arial"/>
          <w:sz w:val="24"/>
          <w:szCs w:val="20"/>
        </w:rPr>
      </w:pPr>
    </w:p>
    <w:p w14:paraId="05BD263F" w14:textId="59A20C56" w:rsidR="00432A18" w:rsidRDefault="00432A18" w:rsidP="00EF61A1">
      <w:pPr>
        <w:pStyle w:val="Heading3"/>
        <w:spacing w:before="0" w:line="360" w:lineRule="auto"/>
        <w:jc w:val="both"/>
        <w:rPr>
          <w:rFonts w:ascii="Arial" w:hAnsi="Arial" w:cs="Arial"/>
        </w:rPr>
      </w:pPr>
      <w:bookmarkStart w:id="9" w:name="_Toc68508414"/>
      <w:r w:rsidRPr="00EF61A1">
        <w:rPr>
          <w:rFonts w:ascii="Arial" w:hAnsi="Arial" w:cs="Arial"/>
        </w:rPr>
        <w:lastRenderedPageBreak/>
        <w:t>1.4.2 Memasukkan gambar (kata pembuka)</w:t>
      </w:r>
      <w:bookmarkEnd w:id="9"/>
    </w:p>
    <w:p w14:paraId="408191E2" w14:textId="35CFDB07" w:rsidR="00EF61A1" w:rsidRPr="00EF61A1" w:rsidRDefault="00EF61A1" w:rsidP="00EF61A1"/>
    <w:p w14:paraId="40512D19" w14:textId="3F773420" w:rsidR="00F23C82" w:rsidRPr="00F23C82" w:rsidRDefault="006B53A3" w:rsidP="003130C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>
        <w:rPr>
          <w:noProof/>
          <w:sz w:val="28"/>
        </w:rPr>
        <w:drawing>
          <wp:anchor distT="0" distB="0" distL="114300" distR="114300" simplePos="0" relativeHeight="251713536" behindDoc="0" locked="0" layoutInCell="1" allowOverlap="1" wp14:anchorId="3C9FBD52" wp14:editId="32885A51">
            <wp:simplePos x="0" y="0"/>
            <wp:positionH relativeFrom="column">
              <wp:posOffset>3952875</wp:posOffset>
            </wp:positionH>
            <wp:positionV relativeFrom="paragraph">
              <wp:posOffset>9525</wp:posOffset>
            </wp:positionV>
            <wp:extent cx="2514600" cy="2581275"/>
            <wp:effectExtent l="0" t="0" r="0" b="9525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3C82" w:rsidRPr="00F23C82">
        <w:rPr>
          <w:rFonts w:ascii="Arial" w:hAnsi="Arial" w:cs="Arial"/>
          <w:sz w:val="24"/>
          <w:szCs w:val="20"/>
        </w:rPr>
        <w:t>Alihkan kursor mouse pada bahagian dokumen yang dikehendaki (diatas tajuk)</w:t>
      </w:r>
    </w:p>
    <w:p w14:paraId="4EC36288" w14:textId="6B9C5A6D" w:rsidR="003D7614" w:rsidRPr="00F23C82" w:rsidRDefault="00F23C82" w:rsidP="003130C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 xml:space="preserve">Klik menu ribbon </w:t>
      </w:r>
      <w:r w:rsidRPr="0071214B">
        <w:rPr>
          <w:rFonts w:ascii="Arial" w:hAnsi="Arial" w:cs="Arial"/>
          <w:b/>
          <w:bCs/>
          <w:i/>
          <w:iCs/>
          <w:sz w:val="24"/>
          <w:szCs w:val="20"/>
        </w:rPr>
        <w:t>“Insert”</w:t>
      </w:r>
    </w:p>
    <w:p w14:paraId="148025DD" w14:textId="3428916E" w:rsidR="00F23C82" w:rsidRPr="00F23C82" w:rsidRDefault="00F23C82" w:rsidP="003130C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>Pada Kumpulan “Illustrations”, klik “Pictures”.</w:t>
      </w:r>
    </w:p>
    <w:p w14:paraId="40B6028D" w14:textId="6CE30FC5" w:rsidR="00F23C82" w:rsidRPr="00F23C82" w:rsidRDefault="00F23C82" w:rsidP="003130C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>Pada popup menu yang ditampilkan, klik “This Device”.</w:t>
      </w:r>
    </w:p>
    <w:p w14:paraId="6C75061B" w14:textId="3E7D5457" w:rsidR="00F23C82" w:rsidRPr="00F23C82" w:rsidRDefault="00F23C82" w:rsidP="003130C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>Cari dan “Insert” gambar yang diperlukan.</w:t>
      </w:r>
    </w:p>
    <w:p w14:paraId="066E8F21" w14:textId="1BA70F3C" w:rsidR="006B53A3" w:rsidRDefault="00F23C82" w:rsidP="003130CD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>ubah saiz gambar jika perlu dengan menekan dan menyeret bucu gambar.</w:t>
      </w:r>
    </w:p>
    <w:p w14:paraId="267CA7DA" w14:textId="0207E4BE" w:rsidR="00F17DF0" w:rsidRPr="00EF61A1" w:rsidRDefault="00F17DF0" w:rsidP="00EF61A1">
      <w:pPr>
        <w:spacing w:line="360" w:lineRule="auto"/>
        <w:jc w:val="both"/>
        <w:rPr>
          <w:rFonts w:ascii="Arial" w:hAnsi="Arial" w:cs="Arial"/>
          <w:sz w:val="24"/>
          <w:szCs w:val="20"/>
        </w:rPr>
      </w:pPr>
    </w:p>
    <w:p w14:paraId="67315B28" w14:textId="689B328B" w:rsidR="00D60DCF" w:rsidRPr="00EF61A1" w:rsidRDefault="00EF61A1" w:rsidP="00EF61A1">
      <w:pPr>
        <w:pStyle w:val="Heading2"/>
        <w:rPr>
          <w:rFonts w:asciiTheme="minorBidi" w:hAnsiTheme="minorBidi" w:cstheme="minorBidi"/>
          <w:sz w:val="28"/>
          <w:szCs w:val="28"/>
        </w:rPr>
      </w:pPr>
      <w:bookmarkStart w:id="10" w:name="_Toc68508415"/>
      <w:r w:rsidRPr="00EF61A1">
        <w:rPr>
          <w:rFonts w:asciiTheme="minorBidi" w:hAnsiTheme="minorBidi" w:cstheme="minorBidi"/>
          <w:sz w:val="28"/>
          <w:szCs w:val="28"/>
        </w:rPr>
        <w:t xml:space="preserve">1.5 </w:t>
      </w:r>
      <w:r w:rsidR="00261966" w:rsidRPr="00EF61A1">
        <w:rPr>
          <w:rFonts w:asciiTheme="minorBidi" w:hAnsiTheme="minorBidi" w:cstheme="minorBidi"/>
          <w:sz w:val="28"/>
          <w:szCs w:val="28"/>
        </w:rPr>
        <w:t>Pengunaan Slogan dan Tandatangan (</w:t>
      </w:r>
      <w:r w:rsidR="00D94EB3" w:rsidRPr="00EF61A1">
        <w:rPr>
          <w:rFonts w:asciiTheme="minorBidi" w:hAnsiTheme="minorBidi" w:cstheme="minorBidi"/>
          <w:sz w:val="28"/>
          <w:szCs w:val="28"/>
        </w:rPr>
        <w:t>Bahagian Penutup</w:t>
      </w:r>
      <w:r w:rsidR="00261966" w:rsidRPr="00EF61A1">
        <w:rPr>
          <w:rFonts w:asciiTheme="minorBidi" w:hAnsiTheme="minorBidi" w:cstheme="minorBidi"/>
          <w:sz w:val="28"/>
          <w:szCs w:val="28"/>
        </w:rPr>
        <w:t>)</w:t>
      </w:r>
      <w:bookmarkEnd w:id="10"/>
    </w:p>
    <w:p w14:paraId="6E8C38AB" w14:textId="52C3A288" w:rsidR="008B708F" w:rsidRPr="004B36B5" w:rsidRDefault="008B708F" w:rsidP="008B708F">
      <w:pPr>
        <w:pStyle w:val="ListParagraph"/>
        <w:spacing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51D3FDB0" w14:textId="076E4CAC" w:rsidR="006B53A3" w:rsidRPr="004B36B5" w:rsidRDefault="006B53A3" w:rsidP="003130C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B36B5">
        <w:rPr>
          <w:rFonts w:ascii="Arial" w:hAnsi="Arial" w:cs="Arial"/>
          <w:sz w:val="24"/>
          <w:szCs w:val="24"/>
        </w:rPr>
        <w:t>Alihkan kursor mouse</w:t>
      </w:r>
      <w:r w:rsidR="00A81F9F" w:rsidRPr="004B36B5">
        <w:rPr>
          <w:rFonts w:ascii="Arial" w:hAnsi="Arial" w:cs="Arial"/>
          <w:sz w:val="24"/>
          <w:szCs w:val="24"/>
        </w:rPr>
        <w:t xml:space="preserve"> pada bahagian bawah selepas isi kandungan</w:t>
      </w:r>
      <w:r w:rsidRPr="004B36B5">
        <w:rPr>
          <w:rFonts w:ascii="Arial" w:hAnsi="Arial" w:cs="Arial"/>
          <w:sz w:val="24"/>
          <w:szCs w:val="24"/>
        </w:rPr>
        <w:t>.</w:t>
      </w:r>
    </w:p>
    <w:p w14:paraId="4CB81A29" w14:textId="4A05DB3A" w:rsidR="006B53A3" w:rsidRDefault="006B53A3" w:rsidP="003130C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B36B5">
        <w:rPr>
          <w:rFonts w:ascii="Arial" w:hAnsi="Arial" w:cs="Arial"/>
          <w:sz w:val="24"/>
          <w:szCs w:val="24"/>
        </w:rPr>
        <w:t xml:space="preserve">Masukkan data yang diperlukan untuk mengisi bahagian </w:t>
      </w:r>
      <w:r w:rsidR="00A81F9F" w:rsidRPr="004B36B5">
        <w:rPr>
          <w:rFonts w:ascii="Arial" w:hAnsi="Arial" w:cs="Arial"/>
          <w:sz w:val="24"/>
          <w:szCs w:val="24"/>
        </w:rPr>
        <w:t xml:space="preserve">penutup </w:t>
      </w:r>
      <w:r w:rsidRPr="004B36B5">
        <w:rPr>
          <w:rFonts w:ascii="Arial" w:hAnsi="Arial" w:cs="Arial"/>
          <w:sz w:val="24"/>
          <w:szCs w:val="24"/>
        </w:rPr>
        <w:t>dokumen seperti berikut: -</w:t>
      </w:r>
    </w:p>
    <w:p w14:paraId="0DA14AB8" w14:textId="095E8D45" w:rsidR="008B708F" w:rsidRPr="004B36B5" w:rsidRDefault="008B708F" w:rsidP="008B708F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DD06CD6" w14:textId="471974CB" w:rsidR="006B53A3" w:rsidRDefault="00A81F9F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B36B5">
        <w:rPr>
          <w:rFonts w:ascii="Arial" w:hAnsi="Arial" w:cs="Arial"/>
          <w:b/>
          <w:bCs/>
          <w:i/>
          <w:iCs/>
          <w:sz w:val="24"/>
          <w:szCs w:val="24"/>
        </w:rPr>
        <w:t>Penggunaan Slogan</w:t>
      </w:r>
      <w:r w:rsidR="006B53A3" w:rsidRPr="004B36B5">
        <w:rPr>
          <w:rFonts w:ascii="Arial" w:hAnsi="Arial" w:cs="Arial"/>
          <w:b/>
          <w:bCs/>
          <w:i/>
          <w:iCs/>
          <w:sz w:val="24"/>
          <w:szCs w:val="24"/>
        </w:rPr>
        <w:t>:</w:t>
      </w:r>
      <w:r w:rsidR="006B53A3" w:rsidRPr="004B36B5">
        <w:rPr>
          <w:rFonts w:ascii="Arial" w:hAnsi="Arial" w:cs="Arial"/>
          <w:sz w:val="24"/>
          <w:szCs w:val="24"/>
        </w:rPr>
        <w:t xml:space="preserve"> iaitu </w:t>
      </w:r>
      <w:r w:rsidR="004B36B5" w:rsidRPr="004B36B5">
        <w:rPr>
          <w:rFonts w:ascii="Arial" w:hAnsi="Arial" w:cs="Arial"/>
          <w:sz w:val="24"/>
          <w:szCs w:val="24"/>
        </w:rPr>
        <w:t>slogan yang boleh didapati di laman web Slogan JPM 2021</w:t>
      </w:r>
      <w:r w:rsidR="00FC50E4">
        <w:rPr>
          <w:rFonts w:ascii="Arial" w:hAnsi="Arial" w:cs="Arial"/>
          <w:sz w:val="24"/>
          <w:szCs w:val="24"/>
        </w:rPr>
        <w:t>.</w:t>
      </w:r>
    </w:p>
    <w:p w14:paraId="402D3047" w14:textId="2C9D5EFF" w:rsidR="00216943" w:rsidRPr="004B36B5" w:rsidRDefault="00216943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>Kata Penutup:</w:t>
      </w:r>
      <w:r>
        <w:rPr>
          <w:rFonts w:ascii="Arial" w:hAnsi="Arial" w:cs="Arial"/>
          <w:sz w:val="24"/>
          <w:szCs w:val="24"/>
        </w:rPr>
        <w:t xml:space="preserve"> digunakan untuk menutup kata seperti ‘Salam’,’Yang Benar’,’Dengan Hormat’ dan sebagainya.</w:t>
      </w:r>
    </w:p>
    <w:p w14:paraId="56A0DAA1" w14:textId="690FCB74" w:rsidR="004B36B5" w:rsidRPr="004B36B5" w:rsidRDefault="004B36B5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B36B5">
        <w:rPr>
          <w:rFonts w:ascii="Arial" w:hAnsi="Arial" w:cs="Arial"/>
          <w:b/>
          <w:bCs/>
          <w:i/>
          <w:iCs/>
          <w:sz w:val="24"/>
          <w:szCs w:val="24"/>
        </w:rPr>
        <w:t>Ruangan Tandatangan:</w:t>
      </w:r>
      <w:r w:rsidR="003536A7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r w:rsidR="003536A7" w:rsidRPr="003536A7">
        <w:rPr>
          <w:rFonts w:ascii="Arial" w:hAnsi="Arial" w:cs="Arial"/>
          <w:i/>
          <w:iCs/>
          <w:sz w:val="24"/>
          <w:szCs w:val="24"/>
        </w:rPr>
        <w:t xml:space="preserve">dengan memberi </w:t>
      </w:r>
      <w:r w:rsidR="003536A7">
        <w:rPr>
          <w:rFonts w:ascii="Arial" w:hAnsi="Arial" w:cs="Arial"/>
          <w:i/>
          <w:iCs/>
          <w:sz w:val="24"/>
          <w:szCs w:val="24"/>
        </w:rPr>
        <w:t xml:space="preserve">1 kali </w:t>
      </w:r>
      <w:r w:rsidR="003536A7" w:rsidRPr="003536A7">
        <w:rPr>
          <w:rFonts w:ascii="Arial" w:hAnsi="Arial" w:cs="Arial"/>
          <w:i/>
          <w:iCs/>
          <w:sz w:val="24"/>
          <w:szCs w:val="24"/>
        </w:rPr>
        <w:t>jarak (spacing)</w:t>
      </w:r>
      <w:r w:rsidRPr="003536A7">
        <w:rPr>
          <w:rFonts w:ascii="Arial" w:hAnsi="Arial" w:cs="Arial"/>
          <w:sz w:val="24"/>
          <w:szCs w:val="24"/>
        </w:rPr>
        <w:t xml:space="preserve"> untuk tandatangan penghantar</w:t>
      </w:r>
    </w:p>
    <w:p w14:paraId="1C51FE86" w14:textId="435C6766" w:rsidR="004B36B5" w:rsidRPr="004B36B5" w:rsidRDefault="004B36B5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B36B5">
        <w:rPr>
          <w:rFonts w:ascii="Arial" w:hAnsi="Arial" w:cs="Arial"/>
          <w:b/>
          <w:bCs/>
          <w:i/>
          <w:iCs/>
          <w:sz w:val="24"/>
          <w:szCs w:val="24"/>
        </w:rPr>
        <w:t>Nama penuh dan gelaran rasmi jawatan</w:t>
      </w:r>
      <w:r w:rsidR="00FC50E4">
        <w:rPr>
          <w:rFonts w:ascii="Arial" w:hAnsi="Arial" w:cs="Arial"/>
          <w:b/>
          <w:bCs/>
          <w:i/>
          <w:iCs/>
          <w:sz w:val="24"/>
          <w:szCs w:val="24"/>
        </w:rPr>
        <w:t xml:space="preserve"> penghantar</w:t>
      </w:r>
      <w:r w:rsidRPr="004B36B5">
        <w:rPr>
          <w:rFonts w:ascii="Arial" w:hAnsi="Arial" w:cs="Arial"/>
          <w:b/>
          <w:bCs/>
          <w:i/>
          <w:iCs/>
          <w:sz w:val="24"/>
          <w:szCs w:val="24"/>
        </w:rPr>
        <w:t>.</w:t>
      </w:r>
    </w:p>
    <w:p w14:paraId="79218679" w14:textId="648863FC" w:rsidR="004B36B5" w:rsidRDefault="004B36B5" w:rsidP="003130C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4B36B5">
        <w:rPr>
          <w:rFonts w:ascii="Arial" w:hAnsi="Arial" w:cs="Arial"/>
          <w:b/>
          <w:bCs/>
          <w:i/>
          <w:iCs/>
          <w:sz w:val="24"/>
          <w:szCs w:val="24"/>
        </w:rPr>
        <w:t xml:space="preserve">S.K: </w:t>
      </w:r>
      <w:r w:rsidRPr="004B36B5">
        <w:rPr>
          <w:rFonts w:ascii="Arial" w:hAnsi="Arial" w:cs="Arial"/>
          <w:sz w:val="24"/>
          <w:szCs w:val="24"/>
        </w:rPr>
        <w:t>iaitu salinan kepada; nama atau singkatan jawatan pengawai lain atau penerima yang tertentu.</w:t>
      </w:r>
    </w:p>
    <w:p w14:paraId="3AF33F89" w14:textId="1158A31F" w:rsidR="004B36B5" w:rsidRDefault="004B36B5" w:rsidP="004B36B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1F492C6" w14:textId="49FD059C" w:rsidR="00F17DF0" w:rsidRPr="002F2239" w:rsidRDefault="00B04438" w:rsidP="002F2239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7C97B3C" wp14:editId="482588CD">
                <wp:simplePos x="0" y="0"/>
                <wp:positionH relativeFrom="column">
                  <wp:posOffset>2255519</wp:posOffset>
                </wp:positionH>
                <wp:positionV relativeFrom="paragraph">
                  <wp:posOffset>2354581</wp:posOffset>
                </wp:positionV>
                <wp:extent cx="2980055" cy="60960"/>
                <wp:effectExtent l="19050" t="76200" r="10795" b="3429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80055" cy="609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BC8EC" id="Straight Arrow Connector 77" o:spid="_x0000_s1026" type="#_x0000_t32" style="position:absolute;margin-left:177.6pt;margin-top:185.4pt;width:234.65pt;height:4.8pt;flip:x y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436049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C08171A" wp14:editId="54EBF822">
                <wp:simplePos x="0" y="0"/>
                <wp:positionH relativeFrom="margin">
                  <wp:align>right</wp:align>
                </wp:positionH>
                <wp:positionV relativeFrom="paragraph">
                  <wp:posOffset>2157326</wp:posOffset>
                </wp:positionV>
                <wp:extent cx="699655" cy="685800"/>
                <wp:effectExtent l="0" t="0" r="24765" b="1905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65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5FC717" w14:textId="1E2F4234" w:rsidR="009042F5" w:rsidRDefault="009042F5" w:rsidP="00961EB5">
                            <w:pPr>
                              <w:jc w:val="center"/>
                            </w:pPr>
                            <w:r>
                              <w:t>Salinan Kepada (S.K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8171A" id="Text Box 72" o:spid="_x0000_s1037" type="#_x0000_t202" style="position:absolute;left:0;text-align:left;margin-left:3.9pt;margin-top:169.85pt;width:55.1pt;height:54pt;z-index:251735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" fillcolor="white [3201]" strokecolor="red" strokeweight=".5pt">
                <v:textbox>
                  <w:txbxContent>
                    <w:p w14:paraId="255FC717" w14:textId="1E2F4234" w:rsidR="009042F5" w:rsidRDefault="009042F5" w:rsidP="00961EB5">
                      <w:pPr>
                        <w:jc w:val="center"/>
                      </w:pPr>
                      <w:r>
                        <w:t>Salinan Kepada (S.K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2BC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FB17D56" wp14:editId="6A9A7EA1">
                <wp:simplePos x="0" y="0"/>
                <wp:positionH relativeFrom="column">
                  <wp:posOffset>3651738</wp:posOffset>
                </wp:positionH>
                <wp:positionV relativeFrom="paragraph">
                  <wp:posOffset>889391</wp:posOffset>
                </wp:positionV>
                <wp:extent cx="1518139" cy="23446"/>
                <wp:effectExtent l="38100" t="76200" r="25400" b="72390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8139" cy="234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15A163" id="Straight Arrow Connector 76" o:spid="_x0000_s1026" type="#_x0000_t32" style="position:absolute;margin-left:287.55pt;margin-top:70.05pt;width:119.55pt;height:1.85pt;flip:x y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 w:rsidR="003C64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481B9D0" wp14:editId="7264A947">
                <wp:simplePos x="0" y="0"/>
                <wp:positionH relativeFrom="column">
                  <wp:posOffset>1236785</wp:posOffset>
                </wp:positionH>
                <wp:positionV relativeFrom="paragraph">
                  <wp:posOffset>1651391</wp:posOffset>
                </wp:positionV>
                <wp:extent cx="920261" cy="240323"/>
                <wp:effectExtent l="0" t="57150" r="0" b="2667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0261" cy="24032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9D314" id="Straight Arrow Connector 75" o:spid="_x0000_s1026" type="#_x0000_t32" style="position:absolute;margin-left:97.4pt;margin-top:130.05pt;width:72.45pt;height:18.9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 w:rsidR="003C64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D2942F6" wp14:editId="68203F8E">
                <wp:simplePos x="0" y="0"/>
                <wp:positionH relativeFrom="column">
                  <wp:posOffset>1211092</wp:posOffset>
                </wp:positionH>
                <wp:positionV relativeFrom="paragraph">
                  <wp:posOffset>1187304</wp:posOffset>
                </wp:positionV>
                <wp:extent cx="1690370" cy="0"/>
                <wp:effectExtent l="0" t="76200" r="24130" b="9525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03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89DE3A" id="Straight Arrow Connector 74" o:spid="_x0000_s1026" type="#_x0000_t32" style="position:absolute;margin-left:95.35pt;margin-top:93.5pt;width:133.1pt;height:0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  <w:r w:rsidR="003C64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9DEA3B2" wp14:editId="3833191B">
                <wp:simplePos x="0" y="0"/>
                <wp:positionH relativeFrom="margin">
                  <wp:posOffset>234950</wp:posOffset>
                </wp:positionH>
                <wp:positionV relativeFrom="paragraph">
                  <wp:posOffset>926953</wp:posOffset>
                </wp:positionV>
                <wp:extent cx="976630" cy="505460"/>
                <wp:effectExtent l="0" t="0" r="13970" b="2794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630" cy="505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CABCF4" w14:textId="27389CFB" w:rsidR="009042F5" w:rsidRDefault="009042F5" w:rsidP="00961EB5">
                            <w:pPr>
                              <w:jc w:val="center"/>
                            </w:pPr>
                            <w:r>
                              <w:t>Ruang Tandatan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EA3B2" id="Text Box 70" o:spid="_x0000_s1038" type="#_x0000_t202" style="position:absolute;left:0;text-align:left;margin-left:18.5pt;margin-top:73pt;width:76.9pt;height:39.8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" fillcolor="white [3201]" strokecolor="red" strokeweight=".5pt">
                <v:textbox>
                  <w:txbxContent>
                    <w:p w14:paraId="25CABCF4" w14:textId="27389CFB" w:rsidR="009042F5" w:rsidRDefault="009042F5" w:rsidP="00961EB5">
                      <w:pPr>
                        <w:jc w:val="center"/>
                      </w:pPr>
                      <w:r>
                        <w:t>Ruang Tandatang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4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4A96F4C" wp14:editId="65C7064D">
                <wp:simplePos x="0" y="0"/>
                <wp:positionH relativeFrom="margin">
                  <wp:posOffset>240665</wp:posOffset>
                </wp:positionH>
                <wp:positionV relativeFrom="paragraph">
                  <wp:posOffset>506583</wp:posOffset>
                </wp:positionV>
                <wp:extent cx="748030" cy="269875"/>
                <wp:effectExtent l="0" t="0" r="13970" b="15875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03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4EA4B85" w14:textId="49002A67" w:rsidR="009042F5" w:rsidRDefault="009042F5" w:rsidP="00CA4746">
                            <w:pPr>
                              <w:jc w:val="center"/>
                            </w:pPr>
                            <w:r>
                              <w:t>Slo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A96F4C" id="Text Box 68" o:spid="_x0000_s1039" type="#_x0000_t202" style="position:absolute;left:0;text-align:left;margin-left:18.95pt;margin-top:39.9pt;width:58.9pt;height:21.25pt;z-index:2517268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" fillcolor="white [3201]" strokecolor="red" strokeweight=".5pt">
                <v:textbox>
                  <w:txbxContent>
                    <w:p w14:paraId="04EA4B85" w14:textId="49002A67" w:rsidR="009042F5" w:rsidRDefault="009042F5" w:rsidP="00CA4746">
                      <w:pPr>
                        <w:jc w:val="center"/>
                      </w:pPr>
                      <w:r>
                        <w:t>Slog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4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ABBF3B3" wp14:editId="1F49AA8A">
                <wp:simplePos x="0" y="0"/>
                <wp:positionH relativeFrom="column">
                  <wp:posOffset>988060</wp:posOffset>
                </wp:positionH>
                <wp:positionV relativeFrom="paragraph">
                  <wp:posOffset>638663</wp:posOffset>
                </wp:positionV>
                <wp:extent cx="1690370" cy="0"/>
                <wp:effectExtent l="0" t="76200" r="24130" b="9525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03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D5436D" id="Straight Arrow Connector 73" o:spid="_x0000_s1026" type="#_x0000_t32" style="position:absolute;margin-left:77.8pt;margin-top:50.3pt;width:133.1pt;height:0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" strokecolor="red" strokeweight=".5pt">
                <v:stroke endarrow="block" joinstyle="miter"/>
              </v:shape>
            </w:pict>
          </mc:Fallback>
        </mc:AlternateContent>
      </w:r>
      <w:r w:rsidR="003C646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1A5EC0D" wp14:editId="5E4B7C12">
                <wp:simplePos x="0" y="0"/>
                <wp:positionH relativeFrom="margin">
                  <wp:align>right</wp:align>
                </wp:positionH>
                <wp:positionV relativeFrom="paragraph">
                  <wp:posOffset>715760</wp:posOffset>
                </wp:positionV>
                <wp:extent cx="748030" cy="480646"/>
                <wp:effectExtent l="0" t="0" r="13970" b="1524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030" cy="4806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357490A" w14:textId="0F872031" w:rsidR="009042F5" w:rsidRDefault="009042F5" w:rsidP="00961EB5">
                            <w:pPr>
                              <w:jc w:val="center"/>
                            </w:pPr>
                            <w:r>
                              <w:t>Kata Penut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5EC0D" id="Text Box 69" o:spid="_x0000_s1040" type="#_x0000_t202" style="position:absolute;left:0;text-align:left;margin-left:7.7pt;margin-top:56.35pt;width:58.9pt;height:37.85pt;z-index:25172889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" fillcolor="white [3201]" strokecolor="red" strokeweight=".5pt">
                <v:textbox>
                  <w:txbxContent>
                    <w:p w14:paraId="0357490A" w14:textId="0F872031" w:rsidR="009042F5" w:rsidRDefault="009042F5" w:rsidP="00961EB5">
                      <w:pPr>
                        <w:jc w:val="center"/>
                      </w:pPr>
                      <w:r>
                        <w:t>Kata Penut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EB5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BD7D32B" wp14:editId="1B56F794">
                <wp:simplePos x="0" y="0"/>
                <wp:positionH relativeFrom="margin">
                  <wp:posOffset>221673</wp:posOffset>
                </wp:positionH>
                <wp:positionV relativeFrom="paragraph">
                  <wp:posOffset>1575723</wp:posOffset>
                </wp:positionV>
                <wp:extent cx="976746" cy="671945"/>
                <wp:effectExtent l="0" t="0" r="13970" b="1397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746" cy="671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5ADF2E" w14:textId="3F90017B" w:rsidR="009042F5" w:rsidRDefault="009042F5" w:rsidP="00961EB5">
                            <w:pPr>
                              <w:jc w:val="center"/>
                            </w:pPr>
                            <w:r>
                              <w:t>Nama dan jawatan penghant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7D32B" id="Text Box 71" o:spid="_x0000_s1041" type="#_x0000_t202" style="position:absolute;left:0;text-align:left;margin-left:17.45pt;margin-top:124.05pt;width:76.9pt;height:52.9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" fillcolor="white [3201]" strokecolor="red" strokeweight=".5pt">
                <v:textbox>
                  <w:txbxContent>
                    <w:p w14:paraId="375ADF2E" w14:textId="3F90017B" w:rsidR="009042F5" w:rsidRDefault="009042F5" w:rsidP="00961EB5">
                      <w:pPr>
                        <w:jc w:val="center"/>
                      </w:pPr>
                      <w:r>
                        <w:t>Nama dan jawatan penghant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EB5">
        <w:rPr>
          <w:rFonts w:ascii="Arial" w:hAnsi="Arial" w:cs="Arial"/>
          <w:sz w:val="24"/>
          <w:szCs w:val="24"/>
        </w:rPr>
        <w:t xml:space="preserve">           </w:t>
      </w:r>
      <w:r w:rsidR="003536A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03A43B3" wp14:editId="40EF1625">
            <wp:extent cx="3573687" cy="2863850"/>
            <wp:effectExtent l="19050" t="19050" r="27305" b="1270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904" cy="2878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0192DB" w14:textId="32CFBEF6" w:rsidR="001637EE" w:rsidRDefault="00D17D36" w:rsidP="002F2239">
      <w:pPr>
        <w:pStyle w:val="Heading2"/>
        <w:rPr>
          <w:rFonts w:ascii="Arial" w:hAnsi="Arial" w:cs="Arial"/>
          <w:sz w:val="28"/>
          <w:szCs w:val="28"/>
        </w:rPr>
      </w:pPr>
      <w:bookmarkStart w:id="11" w:name="_Toc68508416"/>
      <w:r w:rsidRPr="0024750C">
        <w:rPr>
          <w:rFonts w:ascii="Arial" w:hAnsi="Arial" w:cs="Arial"/>
          <w:sz w:val="28"/>
          <w:szCs w:val="28"/>
        </w:rPr>
        <w:t>1.</w:t>
      </w:r>
      <w:r w:rsidR="0024750C" w:rsidRPr="0024750C">
        <w:rPr>
          <w:rFonts w:ascii="Arial" w:hAnsi="Arial" w:cs="Arial"/>
          <w:sz w:val="28"/>
          <w:szCs w:val="28"/>
        </w:rPr>
        <w:t>6</w:t>
      </w:r>
      <w:r w:rsidRPr="0024750C">
        <w:rPr>
          <w:rFonts w:ascii="Arial" w:hAnsi="Arial" w:cs="Arial"/>
          <w:sz w:val="28"/>
          <w:szCs w:val="28"/>
        </w:rPr>
        <w:t xml:space="preserve">. </w:t>
      </w:r>
      <w:r w:rsidR="00D43FD5" w:rsidRPr="0024750C">
        <w:rPr>
          <w:rFonts w:ascii="Arial" w:hAnsi="Arial" w:cs="Arial"/>
          <w:sz w:val="28"/>
          <w:szCs w:val="28"/>
        </w:rPr>
        <w:t>Font Setting</w:t>
      </w:r>
      <w:bookmarkEnd w:id="11"/>
    </w:p>
    <w:p w14:paraId="248C047E" w14:textId="42099D1A" w:rsidR="002F2239" w:rsidRPr="002F2239" w:rsidRDefault="002F2239" w:rsidP="002F2239"/>
    <w:p w14:paraId="49CFE8FA" w14:textId="67C19B5A" w:rsidR="00D43FD5" w:rsidRPr="001637EE" w:rsidRDefault="00CE535A" w:rsidP="003130C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D3F5E">
        <w:rPr>
          <w:rFonts w:ascii="Arial" w:hAnsi="Arial" w:cs="Arial"/>
          <w:noProof/>
          <w:sz w:val="28"/>
        </w:rPr>
        <w:drawing>
          <wp:anchor distT="0" distB="0" distL="114300" distR="114300" simplePos="0" relativeHeight="251659264" behindDoc="0" locked="0" layoutInCell="1" allowOverlap="1" wp14:anchorId="259AA820" wp14:editId="10F29A93">
            <wp:simplePos x="0" y="0"/>
            <wp:positionH relativeFrom="page">
              <wp:posOffset>5130800</wp:posOffset>
            </wp:positionH>
            <wp:positionV relativeFrom="paragraph">
              <wp:posOffset>145415</wp:posOffset>
            </wp:positionV>
            <wp:extent cx="1845310" cy="660400"/>
            <wp:effectExtent l="0" t="0" r="2540" b="6350"/>
            <wp:wrapThrough wrapText="bothSides">
              <wp:wrapPolygon edited="0">
                <wp:start x="0" y="0"/>
                <wp:lineTo x="0" y="21185"/>
                <wp:lineTo x="21407" y="21185"/>
                <wp:lineTo x="2140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3FD5" w:rsidRPr="001637EE">
        <w:rPr>
          <w:rFonts w:ascii="Arial" w:hAnsi="Arial" w:cs="Arial"/>
          <w:sz w:val="24"/>
          <w:szCs w:val="24"/>
        </w:rPr>
        <w:t xml:space="preserve">Alihkan kursor </w:t>
      </w:r>
      <w:r w:rsidR="00D43FD5" w:rsidRPr="001637EE">
        <w:rPr>
          <w:rFonts w:ascii="Arial" w:hAnsi="Arial" w:cs="Arial"/>
          <w:i/>
          <w:sz w:val="24"/>
          <w:szCs w:val="24"/>
        </w:rPr>
        <w:t xml:space="preserve">mouse </w:t>
      </w:r>
      <w:r w:rsidR="003E06BE" w:rsidRPr="001637EE">
        <w:rPr>
          <w:rFonts w:ascii="Arial" w:hAnsi="Arial" w:cs="Arial"/>
          <w:i/>
          <w:sz w:val="24"/>
          <w:szCs w:val="24"/>
        </w:rPr>
        <w:t>dan klik ‘Home Tab” pada menu ribbon.</w:t>
      </w:r>
    </w:p>
    <w:p w14:paraId="439EACE6" w14:textId="066F619E" w:rsidR="003E06BE" w:rsidRPr="001637EE" w:rsidRDefault="00B01BD6" w:rsidP="003130C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1637EE">
        <w:rPr>
          <w:rFonts w:ascii="Arial" w:hAnsi="Arial" w:cs="Arial"/>
          <w:sz w:val="24"/>
          <w:szCs w:val="24"/>
        </w:rPr>
        <w:t xml:space="preserve">Tekan pada font-family </w:t>
      </w:r>
      <w:r w:rsidR="001637EE" w:rsidRPr="001637EE">
        <w:rPr>
          <w:rFonts w:ascii="Arial" w:hAnsi="Arial" w:cs="Arial"/>
          <w:sz w:val="24"/>
          <w:szCs w:val="24"/>
        </w:rPr>
        <w:t xml:space="preserve">atau font-size </w:t>
      </w:r>
      <w:r w:rsidRPr="001637EE">
        <w:rPr>
          <w:rFonts w:ascii="Arial" w:hAnsi="Arial" w:cs="Arial"/>
          <w:sz w:val="24"/>
          <w:szCs w:val="24"/>
        </w:rPr>
        <w:t>di dalam kumpulan font.</w:t>
      </w:r>
    </w:p>
    <w:p w14:paraId="7D944B55" w14:textId="79545C13" w:rsidR="00A132DC" w:rsidRDefault="00D60DCF" w:rsidP="003130C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98A20F3" wp14:editId="786A978D">
            <wp:simplePos x="0" y="0"/>
            <wp:positionH relativeFrom="column">
              <wp:posOffset>4544060</wp:posOffset>
            </wp:positionH>
            <wp:positionV relativeFrom="paragraph">
              <wp:posOffset>305435</wp:posOffset>
            </wp:positionV>
            <wp:extent cx="1519555" cy="2790825"/>
            <wp:effectExtent l="0" t="0" r="444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5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864" w:rsidRPr="001637EE">
        <w:rPr>
          <w:rFonts w:ascii="Arial" w:hAnsi="Arial" w:cs="Arial"/>
          <w:sz w:val="24"/>
          <w:szCs w:val="24"/>
        </w:rPr>
        <w:t>U</w:t>
      </w:r>
      <w:r w:rsidR="00B01BD6" w:rsidRPr="001637EE">
        <w:rPr>
          <w:rFonts w:ascii="Arial" w:hAnsi="Arial" w:cs="Arial"/>
          <w:sz w:val="24"/>
          <w:szCs w:val="24"/>
        </w:rPr>
        <w:t xml:space="preserve">bah font-family </w:t>
      </w:r>
      <w:r w:rsidR="001637EE" w:rsidRPr="001637EE">
        <w:rPr>
          <w:rFonts w:ascii="Arial" w:hAnsi="Arial" w:cs="Arial"/>
          <w:sz w:val="24"/>
          <w:szCs w:val="24"/>
        </w:rPr>
        <w:t xml:space="preserve">dan font size </w:t>
      </w:r>
      <w:r w:rsidR="00B01BD6" w:rsidRPr="001637EE">
        <w:rPr>
          <w:rFonts w:ascii="Arial" w:hAnsi="Arial" w:cs="Arial"/>
          <w:sz w:val="24"/>
          <w:szCs w:val="24"/>
        </w:rPr>
        <w:t>mengikut bahagian-bahagian yang tertentu seperti yang tertera dibawah: -</w:t>
      </w:r>
    </w:p>
    <w:p w14:paraId="0A6AD124" w14:textId="4AD2116C" w:rsidR="00775CD0" w:rsidRPr="00775CD0" w:rsidRDefault="00775CD0" w:rsidP="00775CD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51"/>
        <w:gridCol w:w="2724"/>
        <w:gridCol w:w="1355"/>
      </w:tblGrid>
      <w:tr w:rsidR="00A132DC" w14:paraId="68D39173" w14:textId="77777777" w:rsidTr="002F2239">
        <w:tc>
          <w:tcPr>
            <w:tcW w:w="2851" w:type="dxa"/>
          </w:tcPr>
          <w:p w14:paraId="2693FC79" w14:textId="36795DA1" w:rsidR="00A132DC" w:rsidRPr="001E03A2" w:rsidRDefault="00775CD0" w:rsidP="001E03A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1E03A2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Bahagian</w:t>
            </w:r>
          </w:p>
        </w:tc>
        <w:tc>
          <w:tcPr>
            <w:tcW w:w="2724" w:type="dxa"/>
          </w:tcPr>
          <w:p w14:paraId="16496A0D" w14:textId="7692C584" w:rsidR="00A132DC" w:rsidRPr="001E03A2" w:rsidRDefault="00775CD0" w:rsidP="001E03A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1E03A2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Font-Family</w:t>
            </w:r>
          </w:p>
        </w:tc>
        <w:tc>
          <w:tcPr>
            <w:tcW w:w="1355" w:type="dxa"/>
          </w:tcPr>
          <w:p w14:paraId="19764220" w14:textId="20257A37" w:rsidR="00A132DC" w:rsidRPr="001E03A2" w:rsidRDefault="00A132DC" w:rsidP="001E03A2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</w:pPr>
            <w:r w:rsidRPr="001E03A2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Size (Pt)</w:t>
            </w:r>
          </w:p>
        </w:tc>
      </w:tr>
      <w:tr w:rsidR="00A132DC" w14:paraId="55250DD9" w14:textId="77777777" w:rsidTr="002F2239">
        <w:tc>
          <w:tcPr>
            <w:tcW w:w="2851" w:type="dxa"/>
            <w:vAlign w:val="center"/>
          </w:tcPr>
          <w:p w14:paraId="177FE217" w14:textId="4D4CF0DC" w:rsidR="00A132DC" w:rsidRPr="001E03A2" w:rsidRDefault="00775CD0" w:rsidP="001E03A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03A2">
              <w:rPr>
                <w:rFonts w:ascii="Arial" w:hAnsi="Arial" w:cs="Arial"/>
                <w:b/>
                <w:bCs/>
                <w:sz w:val="24"/>
                <w:szCs w:val="24"/>
              </w:rPr>
              <w:t>Perkataan Memorandum</w:t>
            </w:r>
            <w:r w:rsidR="001E03A2" w:rsidRPr="001E03A2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724" w:type="dxa"/>
            <w:vAlign w:val="center"/>
          </w:tcPr>
          <w:p w14:paraId="201142C1" w14:textId="6E72F97F" w:rsidR="00A132DC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imes New Roman &amp; </w:t>
            </w:r>
            <w:r w:rsidRPr="002F2239">
              <w:rPr>
                <w:rFonts w:ascii="Arial" w:hAnsi="Arial" w:cs="Arial"/>
                <w:b/>
                <w:bCs/>
                <w:sz w:val="24"/>
                <w:szCs w:val="24"/>
              </w:rPr>
              <w:t>Bold</w:t>
            </w:r>
          </w:p>
        </w:tc>
        <w:tc>
          <w:tcPr>
            <w:tcW w:w="1355" w:type="dxa"/>
            <w:vAlign w:val="center"/>
          </w:tcPr>
          <w:p w14:paraId="513ABB02" w14:textId="46A5772F" w:rsidR="00A132DC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pt</w:t>
            </w:r>
          </w:p>
        </w:tc>
      </w:tr>
      <w:tr w:rsidR="00A132DC" w14:paraId="77319A11" w14:textId="77777777" w:rsidTr="002F2239">
        <w:tc>
          <w:tcPr>
            <w:tcW w:w="2851" w:type="dxa"/>
            <w:vAlign w:val="center"/>
          </w:tcPr>
          <w:p w14:paraId="09911AAC" w14:textId="35388982" w:rsidR="00A132DC" w:rsidRPr="001E03A2" w:rsidRDefault="00775CD0" w:rsidP="001E03A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03A2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si dan </w:t>
            </w:r>
            <w:r w:rsidR="00F562C8">
              <w:rPr>
                <w:rFonts w:ascii="Arial" w:hAnsi="Arial" w:cs="Arial"/>
                <w:b/>
                <w:bCs/>
                <w:sz w:val="24"/>
                <w:szCs w:val="24"/>
              </w:rPr>
              <w:t>Tajuk/</w:t>
            </w:r>
            <w:r w:rsidRPr="001E03A2">
              <w:rPr>
                <w:rFonts w:ascii="Arial" w:hAnsi="Arial" w:cs="Arial"/>
                <w:b/>
                <w:bCs/>
                <w:sz w:val="24"/>
                <w:szCs w:val="24"/>
              </w:rPr>
              <w:t>Subjek</w:t>
            </w:r>
            <w:r w:rsidR="001E03A2" w:rsidRPr="001E03A2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724" w:type="dxa"/>
            <w:vAlign w:val="center"/>
          </w:tcPr>
          <w:p w14:paraId="1EB8EDFC" w14:textId="2295845A" w:rsidR="00A132DC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rial Narrow/ Arial serta </w:t>
            </w:r>
            <w:r w:rsidRPr="002F2239">
              <w:rPr>
                <w:rFonts w:ascii="Arial" w:hAnsi="Arial" w:cs="Arial"/>
                <w:b/>
                <w:bCs/>
                <w:sz w:val="24"/>
                <w:szCs w:val="24"/>
              </w:rPr>
              <w:t>bold</w:t>
            </w:r>
            <w:r>
              <w:rPr>
                <w:rFonts w:ascii="Arial" w:hAnsi="Arial" w:cs="Arial"/>
                <w:sz w:val="24"/>
                <w:szCs w:val="24"/>
              </w:rPr>
              <w:t xml:space="preserve"> (jika perlu)</w:t>
            </w:r>
            <w:r w:rsidR="002F2239">
              <w:rPr>
                <w:rFonts w:ascii="Arial" w:hAnsi="Arial" w:cs="Arial"/>
                <w:sz w:val="24"/>
                <w:szCs w:val="24"/>
              </w:rPr>
              <w:t xml:space="preserve"> dan </w:t>
            </w:r>
            <w:r w:rsidR="002F2239" w:rsidRPr="002F2239">
              <w:rPr>
                <w:rFonts w:ascii="Arial" w:hAnsi="Arial" w:cs="Arial"/>
                <w:i/>
                <w:iCs/>
                <w:sz w:val="24"/>
                <w:szCs w:val="24"/>
                <w:u w:val="single"/>
              </w:rPr>
              <w:t>underlined</w:t>
            </w:r>
            <w:r w:rsidR="002F2239">
              <w:rPr>
                <w:rFonts w:ascii="Arial" w:hAnsi="Arial" w:cs="Arial"/>
                <w:sz w:val="24"/>
                <w:szCs w:val="24"/>
              </w:rPr>
              <w:t xml:space="preserve"> (untuk subjek)</w:t>
            </w:r>
          </w:p>
        </w:tc>
        <w:tc>
          <w:tcPr>
            <w:tcW w:w="1355" w:type="dxa"/>
            <w:vAlign w:val="center"/>
          </w:tcPr>
          <w:p w14:paraId="256FE5B7" w14:textId="2650947A" w:rsidR="00A132DC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pt untuk Subjek</w:t>
            </w:r>
          </w:p>
          <w:p w14:paraId="378EAA8C" w14:textId="273F7657" w:rsidR="00775CD0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pt untuk isi</w:t>
            </w:r>
          </w:p>
        </w:tc>
      </w:tr>
      <w:tr w:rsidR="00775CD0" w14:paraId="52D5A369" w14:textId="77777777" w:rsidTr="002F2239">
        <w:tc>
          <w:tcPr>
            <w:tcW w:w="2851" w:type="dxa"/>
            <w:vAlign w:val="center"/>
          </w:tcPr>
          <w:p w14:paraId="77089703" w14:textId="526327DD" w:rsidR="00775CD0" w:rsidRPr="001E03A2" w:rsidRDefault="00775CD0" w:rsidP="001E03A2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E03A2">
              <w:rPr>
                <w:rFonts w:ascii="Arial" w:hAnsi="Arial" w:cs="Arial"/>
                <w:b/>
                <w:bCs/>
                <w:sz w:val="24"/>
                <w:szCs w:val="24"/>
              </w:rPr>
              <w:t>Slogan</w:t>
            </w:r>
            <w:r w:rsidR="001E03A2" w:rsidRPr="001E03A2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724" w:type="dxa"/>
            <w:vAlign w:val="center"/>
          </w:tcPr>
          <w:p w14:paraId="1F9637BE" w14:textId="3A7AD1BD" w:rsidR="00775CD0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nt-family yang berbeza dari yang lain</w:t>
            </w:r>
          </w:p>
        </w:tc>
        <w:tc>
          <w:tcPr>
            <w:tcW w:w="1355" w:type="dxa"/>
            <w:vAlign w:val="center"/>
          </w:tcPr>
          <w:p w14:paraId="60E52BFE" w14:textId="7C908413" w:rsidR="00775CD0" w:rsidRDefault="00775CD0" w:rsidP="001E03A2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pt</w:t>
            </w:r>
          </w:p>
        </w:tc>
      </w:tr>
    </w:tbl>
    <w:p w14:paraId="781C713F" w14:textId="2A776325" w:rsidR="009104BE" w:rsidRDefault="009104BE" w:rsidP="009104BE">
      <w:pPr>
        <w:pStyle w:val="Heading2"/>
        <w:rPr>
          <w:rFonts w:ascii="Arial" w:hAnsi="Arial" w:cs="Arial"/>
          <w:sz w:val="28"/>
          <w:szCs w:val="28"/>
        </w:rPr>
      </w:pPr>
      <w:bookmarkStart w:id="12" w:name="_Ref63550750"/>
      <w:bookmarkStart w:id="13" w:name="_Toc68508417"/>
      <w:r w:rsidRPr="00091B3A">
        <w:rPr>
          <w:rFonts w:ascii="Arial" w:hAnsi="Arial" w:cs="Arial"/>
          <w:sz w:val="28"/>
          <w:szCs w:val="28"/>
        </w:rPr>
        <w:lastRenderedPageBreak/>
        <w:t>1.</w:t>
      </w:r>
      <w:r w:rsidR="00091B3A" w:rsidRPr="00091B3A">
        <w:rPr>
          <w:rFonts w:ascii="Arial" w:hAnsi="Arial" w:cs="Arial"/>
          <w:sz w:val="28"/>
          <w:szCs w:val="28"/>
        </w:rPr>
        <w:t>7</w:t>
      </w:r>
      <w:r w:rsidRPr="00091B3A">
        <w:rPr>
          <w:rFonts w:ascii="Arial" w:hAnsi="Arial" w:cs="Arial"/>
          <w:sz w:val="28"/>
          <w:szCs w:val="28"/>
        </w:rPr>
        <w:t xml:space="preserve">. Mengubah </w:t>
      </w:r>
      <w:bookmarkEnd w:id="12"/>
      <w:r w:rsidRPr="00091B3A">
        <w:rPr>
          <w:rFonts w:ascii="Arial" w:hAnsi="Arial" w:cs="Arial"/>
          <w:sz w:val="28"/>
          <w:szCs w:val="28"/>
        </w:rPr>
        <w:t>Alignment</w:t>
      </w:r>
      <w:r w:rsidR="00D321AC">
        <w:rPr>
          <w:rFonts w:ascii="Arial" w:hAnsi="Arial" w:cs="Arial"/>
          <w:sz w:val="28"/>
          <w:szCs w:val="28"/>
        </w:rPr>
        <w:t xml:space="preserve"> &amp; Paragraph Spacing</w:t>
      </w:r>
      <w:bookmarkEnd w:id="13"/>
    </w:p>
    <w:p w14:paraId="03702373" w14:textId="23C721EB" w:rsidR="00D321AC" w:rsidRPr="00D321AC" w:rsidRDefault="00D321AC" w:rsidP="00D321AC"/>
    <w:p w14:paraId="76316F2D" w14:textId="228B963C" w:rsidR="009104BE" w:rsidRPr="00703939" w:rsidRDefault="009104BE" w:rsidP="0070393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03939">
        <w:rPr>
          <w:rFonts w:ascii="Arial" w:hAnsi="Arial" w:cs="Arial"/>
          <w:sz w:val="24"/>
          <w:szCs w:val="24"/>
        </w:rPr>
        <w:t xml:space="preserve">Alihkan kursor </w:t>
      </w:r>
      <w:r w:rsidRPr="00703939">
        <w:rPr>
          <w:rFonts w:ascii="Arial" w:hAnsi="Arial" w:cs="Arial"/>
          <w:i/>
          <w:sz w:val="24"/>
          <w:szCs w:val="24"/>
        </w:rPr>
        <w:t xml:space="preserve">mouse </w:t>
      </w:r>
      <w:r w:rsidR="00A168E4" w:rsidRPr="00703939">
        <w:rPr>
          <w:rFonts w:ascii="Arial" w:hAnsi="Arial" w:cs="Arial"/>
          <w:i/>
          <w:sz w:val="24"/>
          <w:szCs w:val="24"/>
        </w:rPr>
        <w:t>dan klik Home tab pada menu ribbon.</w:t>
      </w:r>
    </w:p>
    <w:p w14:paraId="6E94B8F1" w14:textId="358C7B45" w:rsidR="00A168E4" w:rsidRPr="00703939" w:rsidRDefault="00454845" w:rsidP="0070393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747328" behindDoc="0" locked="0" layoutInCell="1" allowOverlap="1" wp14:anchorId="2ACC5374" wp14:editId="677EFF7D">
            <wp:simplePos x="0" y="0"/>
            <wp:positionH relativeFrom="column">
              <wp:posOffset>2522220</wp:posOffset>
            </wp:positionH>
            <wp:positionV relativeFrom="paragraph">
              <wp:posOffset>313055</wp:posOffset>
            </wp:positionV>
            <wp:extent cx="3238500" cy="1203960"/>
            <wp:effectExtent l="0" t="0" r="0" b="0"/>
            <wp:wrapSquare wrapText="bothSides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321AC" w:rsidRPr="00703939">
        <w:rPr>
          <w:rFonts w:ascii="Arial" w:hAnsi="Arial" w:cs="Arial"/>
          <w:sz w:val="24"/>
          <w:szCs w:val="24"/>
        </w:rPr>
        <w:t xml:space="preserve">Dalam kumpulan </w:t>
      </w:r>
      <w:r w:rsidR="00D321AC" w:rsidRPr="00FA0B06">
        <w:rPr>
          <w:rFonts w:ascii="Arial" w:hAnsi="Arial" w:cs="Arial"/>
          <w:b/>
          <w:bCs/>
          <w:i/>
          <w:iCs/>
          <w:sz w:val="24"/>
          <w:szCs w:val="24"/>
        </w:rPr>
        <w:t>“Paragraph”,</w:t>
      </w:r>
      <w:r w:rsidR="00D321AC" w:rsidRPr="00703939">
        <w:rPr>
          <w:rFonts w:ascii="Arial" w:hAnsi="Arial" w:cs="Arial"/>
          <w:sz w:val="24"/>
          <w:szCs w:val="24"/>
        </w:rPr>
        <w:t xml:space="preserve"> terdapat beberapa jenis alignment yang dapat dipilih iaitu:</w:t>
      </w:r>
    </w:p>
    <w:p w14:paraId="2AD716B3" w14:textId="69B197BE" w:rsidR="00D321AC" w:rsidRPr="00703939" w:rsidRDefault="00D321AC" w:rsidP="003130C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03939">
        <w:rPr>
          <w:rFonts w:ascii="Arial" w:hAnsi="Arial" w:cs="Arial"/>
          <w:sz w:val="24"/>
          <w:szCs w:val="24"/>
        </w:rPr>
        <w:t>Align Left</w:t>
      </w:r>
    </w:p>
    <w:p w14:paraId="201F9120" w14:textId="475CCD3B" w:rsidR="00D321AC" w:rsidRPr="00703939" w:rsidRDefault="009A3CEF" w:rsidP="003130C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CAF7C4E" wp14:editId="266C4883">
                <wp:simplePos x="0" y="0"/>
                <wp:positionH relativeFrom="column">
                  <wp:posOffset>2491740</wp:posOffset>
                </wp:positionH>
                <wp:positionV relativeFrom="paragraph">
                  <wp:posOffset>78105</wp:posOffset>
                </wp:positionV>
                <wp:extent cx="1341120" cy="403860"/>
                <wp:effectExtent l="0" t="0" r="11430" b="15240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4038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E9F4F" id="Rectangle 81" o:spid="_x0000_s1026" style="position:absolute;margin-left:196.2pt;margin-top:6.15pt;width:105.6pt;height:31.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" filled="f" strokecolor="red" strokeweight="1pt"/>
            </w:pict>
          </mc:Fallback>
        </mc:AlternateContent>
      </w:r>
      <w:r w:rsidR="00D321AC" w:rsidRPr="00703939">
        <w:rPr>
          <w:rFonts w:ascii="Arial" w:hAnsi="Arial" w:cs="Arial"/>
          <w:sz w:val="24"/>
          <w:szCs w:val="24"/>
        </w:rPr>
        <w:t>Center</w:t>
      </w:r>
    </w:p>
    <w:p w14:paraId="58AB77B1" w14:textId="4A8C2D20" w:rsidR="00D321AC" w:rsidRPr="00703939" w:rsidRDefault="00594205" w:rsidP="003130C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ign </w:t>
      </w:r>
      <w:r w:rsidR="00D321AC" w:rsidRPr="00703939">
        <w:rPr>
          <w:rFonts w:ascii="Arial" w:hAnsi="Arial" w:cs="Arial"/>
          <w:sz w:val="24"/>
          <w:szCs w:val="24"/>
        </w:rPr>
        <w:t>Right</w:t>
      </w:r>
    </w:p>
    <w:p w14:paraId="10230376" w14:textId="17283093" w:rsidR="00D321AC" w:rsidRPr="00703939" w:rsidRDefault="00D321AC" w:rsidP="003130C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03939">
        <w:rPr>
          <w:rFonts w:ascii="Arial" w:hAnsi="Arial" w:cs="Arial"/>
          <w:sz w:val="24"/>
          <w:szCs w:val="24"/>
        </w:rPr>
        <w:t>Justify</w:t>
      </w:r>
    </w:p>
    <w:p w14:paraId="267A6A26" w14:textId="011B638B" w:rsidR="00D321AC" w:rsidRDefault="00D321AC" w:rsidP="00D2440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703939">
        <w:rPr>
          <w:rFonts w:ascii="Arial" w:hAnsi="Arial" w:cs="Arial"/>
          <w:sz w:val="24"/>
          <w:szCs w:val="24"/>
        </w:rPr>
        <w:t>Pengguna boleh memilih jenis alignment</w:t>
      </w:r>
      <w:r w:rsidR="00E3115D">
        <w:rPr>
          <w:rFonts w:ascii="Arial" w:hAnsi="Arial" w:cs="Arial"/>
          <w:sz w:val="24"/>
          <w:szCs w:val="24"/>
        </w:rPr>
        <w:t xml:space="preserve"> mengikut bahagian-bahagian yang tertentu mengikut rajah di bawah</w:t>
      </w:r>
      <w:r w:rsidRPr="00703939">
        <w:rPr>
          <w:rFonts w:ascii="Arial" w:hAnsi="Arial" w:cs="Arial"/>
          <w:sz w:val="24"/>
          <w:szCs w:val="24"/>
        </w:rPr>
        <w:t>.</w:t>
      </w:r>
      <w:r w:rsidR="00D24400">
        <w:rPr>
          <w:rFonts w:ascii="Arial" w:hAnsi="Arial" w:cs="Arial"/>
          <w:sz w:val="24"/>
          <w:szCs w:val="24"/>
        </w:rPr>
        <w:t xml:space="preserve"> Dalam perisian Microsoft Word, secara asalnya menggunakan left align pada dokumen.</w:t>
      </w:r>
    </w:p>
    <w:p w14:paraId="4B580B47" w14:textId="4D423AA4" w:rsidR="00D24400" w:rsidRPr="00D24400" w:rsidRDefault="00D24400" w:rsidP="00D24400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00FAAC3" w14:textId="31D8DFB7" w:rsidR="00E920D3" w:rsidRPr="00D321AC" w:rsidRDefault="00F76E4C" w:rsidP="00E3115D">
      <w:pPr>
        <w:pStyle w:val="ListParagraph"/>
        <w:spacing w:line="360" w:lineRule="auto"/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804C09D" wp14:editId="42C2BA77">
                <wp:simplePos x="0" y="0"/>
                <wp:positionH relativeFrom="column">
                  <wp:posOffset>2430780</wp:posOffset>
                </wp:positionH>
                <wp:positionV relativeFrom="paragraph">
                  <wp:posOffset>180340</wp:posOffset>
                </wp:positionV>
                <wp:extent cx="1684020" cy="236220"/>
                <wp:effectExtent l="0" t="0" r="11430" b="1143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4020" cy="2362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3CF8E" id="Rectangle 31" o:spid="_x0000_s1026" style="position:absolute;margin-left:191.4pt;margin-top:14.2pt;width:132.6pt;height:18.6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" filled="f" strokecolor="#2e74b5 [2404]" strokeweight="1pt"/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FC231A6" wp14:editId="52A2241B">
                <wp:simplePos x="0" y="0"/>
                <wp:positionH relativeFrom="column">
                  <wp:posOffset>5364480</wp:posOffset>
                </wp:positionH>
                <wp:positionV relativeFrom="paragraph">
                  <wp:posOffset>3022600</wp:posOffset>
                </wp:positionV>
                <wp:extent cx="632460" cy="274320"/>
                <wp:effectExtent l="0" t="0" r="15240" b="1143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274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4BF0DD" w14:textId="77777777" w:rsidR="009042F5" w:rsidRDefault="009042F5" w:rsidP="00C85E7C">
                            <w:pPr>
                              <w:jc w:val="center"/>
                            </w:pPr>
                            <w:r>
                              <w:t>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231A6" id="Text Box 9" o:spid="_x0000_s1042" type="#_x0000_t202" style="position:absolute;left:0;text-align:left;margin-left:422.4pt;margin-top:238pt;width:49.8pt;height:21.6pt;z-index:251756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" fillcolor="white [3201]" strokecolor="#5b9bd5 [3204]" strokeweight="1pt">
                <v:textbox>
                  <w:txbxContent>
                    <w:p w14:paraId="074BF0DD" w14:textId="77777777" w:rsidR="009042F5" w:rsidRDefault="009042F5" w:rsidP="00C85E7C">
                      <w:pPr>
                        <w:jc w:val="center"/>
                      </w:pPr>
                      <w:r>
                        <w:t>Cent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FEE01DD" wp14:editId="198AC19E">
                <wp:simplePos x="0" y="0"/>
                <wp:positionH relativeFrom="column">
                  <wp:posOffset>4472940</wp:posOffset>
                </wp:positionH>
                <wp:positionV relativeFrom="paragraph">
                  <wp:posOffset>3159760</wp:posOffset>
                </wp:positionV>
                <wp:extent cx="899160" cy="0"/>
                <wp:effectExtent l="38100" t="76200" r="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991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6A5D28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352.2pt;margin-top:248.8pt;width:70.8pt;height:0;flip:x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09A2BDD" wp14:editId="6E0AABAD">
                <wp:simplePos x="0" y="0"/>
                <wp:positionH relativeFrom="column">
                  <wp:posOffset>4960620</wp:posOffset>
                </wp:positionH>
                <wp:positionV relativeFrom="paragraph">
                  <wp:posOffset>1064260</wp:posOffset>
                </wp:positionV>
                <wp:extent cx="358140" cy="7620"/>
                <wp:effectExtent l="19050" t="57150" r="0" b="876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814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0016E9" id="Straight Arrow Connector 23" o:spid="_x0000_s1026" type="#_x0000_t32" style="position:absolute;margin-left:390.6pt;margin-top:83.8pt;width:28.2pt;height:.6pt;flip:x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C69DAB8" wp14:editId="2ACAA477">
                <wp:simplePos x="0" y="0"/>
                <wp:positionH relativeFrom="margin">
                  <wp:posOffset>5318760</wp:posOffset>
                </wp:positionH>
                <wp:positionV relativeFrom="paragraph">
                  <wp:posOffset>919480</wp:posOffset>
                </wp:positionV>
                <wp:extent cx="868680" cy="297180"/>
                <wp:effectExtent l="0" t="0" r="26670" b="266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" cy="2971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94F89" w14:textId="2373F4A7" w:rsidR="009042F5" w:rsidRDefault="009042F5" w:rsidP="00D24400">
                            <w:r>
                              <w:t xml:space="preserve">Align Righ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9DAB8" id="Text Box 3" o:spid="_x0000_s1043" type="#_x0000_t202" style="position:absolute;left:0;text-align:left;margin-left:418.8pt;margin-top:72.4pt;width:68.4pt;height:23.4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" fillcolor="white [3201]" strokecolor="#5b9bd5 [3204]" strokeweight="1pt">
                <v:textbox>
                  <w:txbxContent>
                    <w:p w14:paraId="17994F89" w14:textId="2373F4A7" w:rsidR="009042F5" w:rsidRDefault="009042F5" w:rsidP="00D24400">
                      <w:r>
                        <w:t xml:space="preserve">Align Right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6C48810" wp14:editId="0A48ABE3">
                <wp:simplePos x="0" y="0"/>
                <wp:positionH relativeFrom="column">
                  <wp:posOffset>998220</wp:posOffset>
                </wp:positionH>
                <wp:positionV relativeFrom="paragraph">
                  <wp:posOffset>2077720</wp:posOffset>
                </wp:positionV>
                <wp:extent cx="472440" cy="76200"/>
                <wp:effectExtent l="0" t="0" r="80010" b="762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2440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C997DD" id="Straight Arrow Connector 19" o:spid="_x0000_s1026" type="#_x0000_t32" style="position:absolute;margin-left:78.6pt;margin-top:163.6pt;width:37.2pt;height:6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2F96A3E" wp14:editId="0420F6FF">
                <wp:simplePos x="0" y="0"/>
                <wp:positionH relativeFrom="column">
                  <wp:posOffset>2057400</wp:posOffset>
                </wp:positionH>
                <wp:positionV relativeFrom="paragraph">
                  <wp:posOffset>2557780</wp:posOffset>
                </wp:positionV>
                <wp:extent cx="2385060" cy="1188720"/>
                <wp:effectExtent l="0" t="0" r="15240" b="1143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5060" cy="11887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ABE6D" id="Rectangle 17" o:spid="_x0000_s1026" style="position:absolute;margin-left:162pt;margin-top:201.4pt;width:187.8pt;height:93.6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" filled="f" strokecolor="#2e74b5 [2404]" strokeweight="1pt"/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6DF950C" wp14:editId="127B272F">
                <wp:simplePos x="0" y="0"/>
                <wp:positionH relativeFrom="column">
                  <wp:posOffset>1485900</wp:posOffset>
                </wp:positionH>
                <wp:positionV relativeFrom="paragraph">
                  <wp:posOffset>1917700</wp:posOffset>
                </wp:positionV>
                <wp:extent cx="3383280" cy="594360"/>
                <wp:effectExtent l="0" t="0" r="266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3280" cy="594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D22D5D" id="Rectangle 16" o:spid="_x0000_s1026" style="position:absolute;margin-left:117pt;margin-top:151pt;width:266.4pt;height:46.8pt;z-index:251762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" filled="f" strokecolor="#2e74b5 [2404]" strokeweight="1pt"/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F9F47C1" wp14:editId="3A965CD7">
                <wp:simplePos x="0" y="0"/>
                <wp:positionH relativeFrom="column">
                  <wp:posOffset>1996440</wp:posOffset>
                </wp:positionH>
                <wp:positionV relativeFrom="paragraph">
                  <wp:posOffset>1292860</wp:posOffset>
                </wp:positionV>
                <wp:extent cx="2537460" cy="594360"/>
                <wp:effectExtent l="0" t="0" r="15240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7460" cy="594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CBD879" id="Rectangle 15" o:spid="_x0000_s1026" style="position:absolute;margin-left:157.2pt;margin-top:101.8pt;width:199.8pt;height:46.8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" filled="f" strokecolor="#2e74b5 [2404]" strokeweight="1pt"/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9209E88" wp14:editId="7FD5AF69">
                <wp:simplePos x="0" y="0"/>
                <wp:positionH relativeFrom="column">
                  <wp:posOffset>975360</wp:posOffset>
                </wp:positionH>
                <wp:positionV relativeFrom="paragraph">
                  <wp:posOffset>1506220</wp:posOffset>
                </wp:positionV>
                <wp:extent cx="899160" cy="45719"/>
                <wp:effectExtent l="0" t="38100" r="34290" b="882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916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D8350" id="Straight Arrow Connector 14" o:spid="_x0000_s1026" type="#_x0000_t32" style="position:absolute;margin-left:76.8pt;margin-top:118.6pt;width:70.8pt;height:3.6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C85E7C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C13F4FE" wp14:editId="39821B2F">
                <wp:simplePos x="0" y="0"/>
                <wp:positionH relativeFrom="column">
                  <wp:posOffset>297180</wp:posOffset>
                </wp:positionH>
                <wp:positionV relativeFrom="paragraph">
                  <wp:posOffset>99060</wp:posOffset>
                </wp:positionV>
                <wp:extent cx="632460" cy="274320"/>
                <wp:effectExtent l="0" t="0" r="15240" b="1143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274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79FD0F" w14:textId="0210CF33" w:rsidR="009042F5" w:rsidRDefault="009042F5">
                            <w:r>
                              <w:t>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3F4FE" id="Text Box 82" o:spid="_x0000_s1044" type="#_x0000_t202" style="position:absolute;left:0;text-align:left;margin-left:23.4pt;margin-top:7.8pt;width:49.8pt;height:21.6pt;z-index:251746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" fillcolor="white [3201]" strokecolor="#5b9bd5 [3204]" strokeweight="1pt">
                <v:textbox>
                  <w:txbxContent>
                    <w:p w14:paraId="2379FD0F" w14:textId="0210CF33" w:rsidR="009042F5" w:rsidRDefault="009042F5">
                      <w:r>
                        <w:t>Center</w:t>
                      </w:r>
                    </w:p>
                  </w:txbxContent>
                </v:textbox>
              </v:shape>
            </w:pict>
          </mc:Fallback>
        </mc:AlternateContent>
      </w:r>
      <w:r w:rsidR="00C85E7C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7FE4328" wp14:editId="32573C96">
                <wp:simplePos x="0" y="0"/>
                <wp:positionH relativeFrom="column">
                  <wp:posOffset>922020</wp:posOffset>
                </wp:positionH>
                <wp:positionV relativeFrom="paragraph">
                  <wp:posOffset>248920</wp:posOffset>
                </wp:positionV>
                <wp:extent cx="1478280" cy="30480"/>
                <wp:effectExtent l="0" t="38100" r="26670" b="10287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828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7CE1E9" id="Straight Arrow Connector 13" o:spid="_x0000_s1026" type="#_x0000_t32" style="position:absolute;margin-left:72.6pt;margin-top:19.6pt;width:116.4pt;height:2.4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C85E7C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275F32F" wp14:editId="209F6A43">
                <wp:simplePos x="0" y="0"/>
                <wp:positionH relativeFrom="column">
                  <wp:posOffset>358140</wp:posOffset>
                </wp:positionH>
                <wp:positionV relativeFrom="paragraph">
                  <wp:posOffset>1940560</wp:posOffset>
                </wp:positionV>
                <wp:extent cx="632460" cy="274320"/>
                <wp:effectExtent l="0" t="0" r="15240" b="114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274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77A38D" w14:textId="02D0D79F" w:rsidR="009042F5" w:rsidRDefault="009042F5" w:rsidP="00C85E7C">
                            <w:pPr>
                              <w:jc w:val="center"/>
                            </w:pPr>
                            <w:r>
                              <w:t>Jus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5F32F" id="Text Box 8" o:spid="_x0000_s1045" type="#_x0000_t202" style="position:absolute;left:0;text-align:left;margin-left:28.2pt;margin-top:152.8pt;width:49.8pt;height:21.6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" fillcolor="white [3201]" strokecolor="#5b9bd5 [3204]" strokeweight="1pt">
                <v:textbox>
                  <w:txbxContent>
                    <w:p w14:paraId="7B77A38D" w14:textId="02D0D79F" w:rsidR="009042F5" w:rsidRDefault="009042F5" w:rsidP="00C85E7C">
                      <w:pPr>
                        <w:jc w:val="center"/>
                      </w:pPr>
                      <w:r>
                        <w:t>Justify</w:t>
                      </w:r>
                    </w:p>
                  </w:txbxContent>
                </v:textbox>
              </v:shape>
            </w:pict>
          </mc:Fallback>
        </mc:AlternateContent>
      </w:r>
      <w:r w:rsidR="00C85E7C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C574C" wp14:editId="49E6BA58">
                <wp:simplePos x="0" y="0"/>
                <wp:positionH relativeFrom="column">
                  <wp:posOffset>320040</wp:posOffset>
                </wp:positionH>
                <wp:positionV relativeFrom="paragraph">
                  <wp:posOffset>1379220</wp:posOffset>
                </wp:positionV>
                <wp:extent cx="632460" cy="274320"/>
                <wp:effectExtent l="0" t="0" r="15240" b="114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274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B39040" w14:textId="77777777" w:rsidR="009042F5" w:rsidRDefault="009042F5" w:rsidP="00D24400">
                            <w:r>
                              <w:t>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C574C" id="Text Box 5" o:spid="_x0000_s1046" type="#_x0000_t202" style="position:absolute;left:0;text-align:left;margin-left:25.2pt;margin-top:108.6pt;width:49.8pt;height:21.6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" fillcolor="white [3201]" strokecolor="#5b9bd5 [3204]" strokeweight="1pt">
                <v:textbox>
                  <w:txbxContent>
                    <w:p w14:paraId="53B39040" w14:textId="77777777" w:rsidR="009042F5" w:rsidRDefault="009042F5" w:rsidP="00D24400">
                      <w:r>
                        <w:t>Center</w:t>
                      </w:r>
                    </w:p>
                  </w:txbxContent>
                </v:textbox>
              </v:shape>
            </w:pict>
          </mc:Fallback>
        </mc:AlternateContent>
      </w:r>
      <w:r w:rsidR="00E920D3">
        <w:rPr>
          <w:noProof/>
          <w:sz w:val="28"/>
        </w:rPr>
        <w:drawing>
          <wp:inline distT="0" distB="0" distL="0" distR="0" wp14:anchorId="0992155C" wp14:editId="5BC032E8">
            <wp:extent cx="4057134" cy="4735830"/>
            <wp:effectExtent l="19050" t="19050" r="19685" b="2667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74" cy="47550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781F67" w14:textId="25D106C1" w:rsidR="005B56D0" w:rsidRPr="001514EF" w:rsidRDefault="00702E5F" w:rsidP="001514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 w:rsidRPr="001514EF">
        <w:rPr>
          <w:rFonts w:asciiTheme="minorBidi" w:hAnsiTheme="minorBidi"/>
          <w:bCs/>
          <w:iCs/>
          <w:sz w:val="24"/>
          <w:szCs w:val="20"/>
        </w:rPr>
        <w:lastRenderedPageBreak/>
        <w:t xml:space="preserve">Untuk mengubah jarak antara perenggan, </w:t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>tekan CTRL+A.</w:t>
      </w:r>
    </w:p>
    <w:p w14:paraId="5A88980F" w14:textId="76018DBB" w:rsidR="00FA0B06" w:rsidRPr="001514EF" w:rsidRDefault="000A5DD4" w:rsidP="001514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>
        <w:rPr>
          <w:rFonts w:asciiTheme="minorBidi" w:hAnsiTheme="minorBidi"/>
          <w:bCs/>
          <w:iCs/>
          <w:noProof/>
          <w:sz w:val="24"/>
          <w:szCs w:val="20"/>
        </w:rPr>
        <w:drawing>
          <wp:anchor distT="0" distB="0" distL="114300" distR="114300" simplePos="0" relativeHeight="251770880" behindDoc="0" locked="0" layoutInCell="1" allowOverlap="1" wp14:anchorId="1975D1DF" wp14:editId="0E731BF2">
            <wp:simplePos x="0" y="0"/>
            <wp:positionH relativeFrom="margin">
              <wp:align>right</wp:align>
            </wp:positionH>
            <wp:positionV relativeFrom="paragraph">
              <wp:posOffset>13335</wp:posOffset>
            </wp:positionV>
            <wp:extent cx="2655565" cy="1105535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06"/>
                    <a:stretch/>
                  </pic:blipFill>
                  <pic:spPr bwMode="auto">
                    <a:xfrm>
                      <a:off x="0" y="0"/>
                      <a:ext cx="265556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Klik pada </w:t>
      </w:r>
      <w:r w:rsidR="00FA0B06" w:rsidRPr="001514EF">
        <w:rPr>
          <w:rFonts w:asciiTheme="minorBidi" w:hAnsiTheme="minorBidi"/>
          <w:b/>
          <w:i/>
          <w:sz w:val="24"/>
          <w:szCs w:val="20"/>
        </w:rPr>
        <w:t>Paragraph setting</w:t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di bucu bawah sebelah kanan di dalam kumpulan </w:t>
      </w:r>
      <w:r w:rsidR="00FA0B06" w:rsidRPr="001514EF">
        <w:rPr>
          <w:rFonts w:asciiTheme="minorBidi" w:hAnsiTheme="minorBidi"/>
          <w:b/>
          <w:i/>
          <w:sz w:val="24"/>
          <w:szCs w:val="20"/>
        </w:rPr>
        <w:t>“Paragraph”.</w:t>
      </w:r>
    </w:p>
    <w:p w14:paraId="06AE0FDF" w14:textId="674B01A8" w:rsidR="00FA0B06" w:rsidRDefault="000A5DD4" w:rsidP="001514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>
        <w:rPr>
          <w:rFonts w:asciiTheme="minorBidi" w:hAnsiTheme="minorBidi"/>
          <w:bCs/>
          <w:iCs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B2A181B" wp14:editId="1EB15E1C">
                <wp:simplePos x="0" y="0"/>
                <wp:positionH relativeFrom="column">
                  <wp:posOffset>5648325</wp:posOffset>
                </wp:positionH>
                <wp:positionV relativeFrom="paragraph">
                  <wp:posOffset>139065</wp:posOffset>
                </wp:positionV>
                <wp:extent cx="314325" cy="247650"/>
                <wp:effectExtent l="0" t="0" r="2857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42A0FB" id="Rectangle 39" o:spid="_x0000_s1026" style="position:absolute;margin-left:444.75pt;margin-top:10.95pt;width:24.75pt;height:19.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" filled="f" strokecolor="red" strokeweight="1pt"/>
            </w:pict>
          </mc:Fallback>
        </mc:AlternateContent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Ubah </w:t>
      </w:r>
      <w:r w:rsidR="00204E92">
        <w:rPr>
          <w:rFonts w:asciiTheme="minorBidi" w:hAnsiTheme="minorBidi"/>
          <w:bCs/>
          <w:iCs/>
          <w:sz w:val="24"/>
          <w:szCs w:val="20"/>
        </w:rPr>
        <w:t xml:space="preserve">jarak </w:t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>mengikut gambar yang tertera di bawah.</w:t>
      </w:r>
    </w:p>
    <w:p w14:paraId="3B0B37B8" w14:textId="135E990A" w:rsidR="000A5DD4" w:rsidRDefault="000A5DD4" w:rsidP="000A5DD4">
      <w:p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</w:p>
    <w:p w14:paraId="371485A6" w14:textId="1EADDB32" w:rsidR="000A5DD4" w:rsidRPr="000A5DD4" w:rsidRDefault="00960D6C" w:rsidP="000A5DD4">
      <w:pPr>
        <w:spacing w:line="360" w:lineRule="auto"/>
        <w:jc w:val="center"/>
        <w:rPr>
          <w:rFonts w:asciiTheme="minorBidi" w:hAnsiTheme="minorBidi"/>
          <w:bCs/>
          <w:iCs/>
          <w:sz w:val="24"/>
          <w:szCs w:val="20"/>
        </w:rPr>
      </w:pPr>
      <w:r>
        <w:rPr>
          <w:rFonts w:asciiTheme="minorBidi" w:hAnsiTheme="minorBidi"/>
          <w:bCs/>
          <w:iCs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5C803F" wp14:editId="737D8338">
                <wp:simplePos x="0" y="0"/>
                <wp:positionH relativeFrom="column">
                  <wp:posOffset>1257300</wp:posOffset>
                </wp:positionH>
                <wp:positionV relativeFrom="paragraph">
                  <wp:posOffset>1928495</wp:posOffset>
                </wp:positionV>
                <wp:extent cx="3438525" cy="847725"/>
                <wp:effectExtent l="0" t="0" r="28575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8525" cy="847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E31978" id="Rectangle 40" o:spid="_x0000_s1026" style="position:absolute;margin-left:99pt;margin-top:151.85pt;width:270.75pt;height:66.7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" filled="f" strokecolor="red" strokeweight="1pt"/>
            </w:pict>
          </mc:Fallback>
        </mc:AlternateContent>
      </w:r>
      <w:r w:rsidR="000A5DD4">
        <w:rPr>
          <w:rFonts w:asciiTheme="minorBidi" w:hAnsiTheme="minorBidi"/>
          <w:bCs/>
          <w:iCs/>
          <w:noProof/>
          <w:sz w:val="24"/>
          <w:szCs w:val="20"/>
        </w:rPr>
        <w:drawing>
          <wp:inline distT="0" distB="0" distL="0" distR="0" wp14:anchorId="6148DCDE" wp14:editId="6F49F167">
            <wp:extent cx="3381375" cy="408534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335" cy="4099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10EF6" w14:textId="3F9F15DE" w:rsidR="00063B47" w:rsidRDefault="00063B47">
      <w:pPr>
        <w:rPr>
          <w:b/>
          <w:iCs/>
          <w:sz w:val="32"/>
          <w:szCs w:val="24"/>
        </w:rPr>
      </w:pPr>
      <w:r>
        <w:rPr>
          <w:b/>
          <w:iCs/>
          <w:sz w:val="32"/>
          <w:szCs w:val="24"/>
        </w:rPr>
        <w:br w:type="page"/>
      </w:r>
    </w:p>
    <w:p w14:paraId="566A6BF4" w14:textId="05E4824F" w:rsidR="00063B47" w:rsidRPr="003D6EE3" w:rsidRDefault="00D8299B" w:rsidP="00D8299B">
      <w:pPr>
        <w:pStyle w:val="Heading1"/>
        <w:rPr>
          <w:rFonts w:ascii="Arial" w:hAnsi="Arial" w:cs="Arial"/>
        </w:rPr>
      </w:pPr>
      <w:bookmarkStart w:id="14" w:name="_Toc68508418"/>
      <w:r>
        <w:rPr>
          <w:rFonts w:ascii="Arial" w:hAnsi="Arial" w:cs="Arial"/>
        </w:rPr>
        <w:lastRenderedPageBreak/>
        <w:t xml:space="preserve">2. </w:t>
      </w:r>
      <w:r w:rsidR="00063B47" w:rsidRPr="003D6EE3">
        <w:rPr>
          <w:rFonts w:ascii="Arial" w:hAnsi="Arial" w:cs="Arial"/>
        </w:rPr>
        <w:t>Surat</w:t>
      </w:r>
      <w:bookmarkEnd w:id="14"/>
    </w:p>
    <w:p w14:paraId="4BBC57DE" w14:textId="525F296B" w:rsidR="00063B47" w:rsidRPr="003D6EE3" w:rsidRDefault="00063B47" w:rsidP="00063B47">
      <w:pPr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inline distT="0" distB="0" distL="0" distR="0" wp14:anchorId="021750EA" wp14:editId="34ECC0C5">
            <wp:extent cx="3005474" cy="4250184"/>
            <wp:effectExtent l="19050" t="19050" r="23495" b="171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474" cy="42501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83AC87" w14:textId="209B9686" w:rsidR="00063B47" w:rsidRPr="00576888" w:rsidRDefault="00D8299B" w:rsidP="00576888">
      <w:pPr>
        <w:pStyle w:val="Heading2"/>
        <w:rPr>
          <w:rFonts w:ascii="Arial" w:hAnsi="Arial" w:cs="Arial"/>
        </w:rPr>
      </w:pPr>
      <w:bookmarkStart w:id="15" w:name="_Toc64237434"/>
      <w:bookmarkStart w:id="16" w:name="_Toc68508419"/>
      <w:r w:rsidRPr="00576888">
        <w:rPr>
          <w:rFonts w:ascii="Arial" w:hAnsi="Arial" w:cs="Arial"/>
        </w:rPr>
        <w:t>2.</w:t>
      </w:r>
      <w:r w:rsidR="00E82E74">
        <w:rPr>
          <w:rFonts w:ascii="Arial" w:hAnsi="Arial" w:cs="Arial"/>
        </w:rPr>
        <w:t>1</w:t>
      </w:r>
      <w:r w:rsidRPr="00576888">
        <w:rPr>
          <w:rFonts w:ascii="Arial" w:hAnsi="Arial" w:cs="Arial"/>
        </w:rPr>
        <w:t xml:space="preserve"> </w:t>
      </w:r>
      <w:r w:rsidR="00063B47" w:rsidRPr="00576888">
        <w:rPr>
          <w:rFonts w:ascii="Arial" w:hAnsi="Arial" w:cs="Arial"/>
        </w:rPr>
        <w:t>Langkah Mula</w:t>
      </w:r>
      <w:bookmarkEnd w:id="15"/>
      <w:bookmarkEnd w:id="16"/>
    </w:p>
    <w:p w14:paraId="024AD140" w14:textId="50988486" w:rsidR="00C15DA2" w:rsidRPr="003D6EE3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Buka perisian </w:t>
      </w:r>
      <w:r w:rsidRPr="003D6EE3">
        <w:rPr>
          <w:rFonts w:ascii="Arial" w:hAnsi="Arial" w:cs="Arial"/>
          <w:b/>
          <w:bCs/>
          <w:i/>
          <w:iCs/>
        </w:rPr>
        <w:t>Microsoft  Words,</w:t>
      </w:r>
    </w:p>
    <w:p w14:paraId="0B4A3B53" w14:textId="02D75671" w:rsidR="00C15DA2" w:rsidRPr="003D6EE3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Blank Document,</w:t>
      </w:r>
    </w:p>
    <w:p w14:paraId="39D2A60A" w14:textId="5FB2DE02" w:rsidR="00C15DA2" w:rsidRPr="003D6EE3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“File”</w:t>
      </w:r>
      <w:r w:rsidRPr="003D6EE3">
        <w:rPr>
          <w:rFonts w:ascii="Arial" w:hAnsi="Arial" w:cs="Arial"/>
        </w:rPr>
        <w:t xml:space="preserve"> 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613891A8" w14:textId="21F80E73" w:rsidR="00C15DA2" w:rsidRPr="003D6EE3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“Saved As”,</w:t>
      </w:r>
    </w:p>
    <w:p w14:paraId="5238C840" w14:textId="1D63D114" w:rsidR="00C15DA2" w:rsidRPr="003D6EE3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i/>
          <w:iCs/>
        </w:rPr>
        <w:t>browse</w:t>
      </w:r>
      <w:r w:rsidRPr="003D6EE3">
        <w:rPr>
          <w:rFonts w:ascii="Arial" w:hAnsi="Arial" w:cs="Arial"/>
        </w:rPr>
        <w:t xml:space="preserve"> dan kemudian klik </w:t>
      </w:r>
      <w:r w:rsidRPr="003D6EE3">
        <w:rPr>
          <w:rFonts w:ascii="Arial" w:hAnsi="Arial" w:cs="Arial"/>
          <w:b/>
          <w:bCs/>
          <w:i/>
          <w:iCs/>
        </w:rPr>
        <w:t>“Desktop”</w:t>
      </w:r>
    </w:p>
    <w:p w14:paraId="67672081" w14:textId="3CEABD60" w:rsidR="00C15DA2" w:rsidRPr="003D6EE3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>Beri nama dan taip “</w:t>
      </w:r>
      <w:r w:rsidRPr="00D800A7">
        <w:rPr>
          <w:rFonts w:ascii="Arial" w:hAnsi="Arial" w:cs="Arial"/>
          <w:b/>
          <w:bCs/>
        </w:rPr>
        <w:t>LatihanWords 1.</w:t>
      </w:r>
      <w:r w:rsidR="00D800A7" w:rsidRPr="00D800A7">
        <w:rPr>
          <w:rFonts w:ascii="Arial" w:hAnsi="Arial" w:cs="Arial"/>
          <w:b/>
          <w:bCs/>
        </w:rPr>
        <w:t>2</w:t>
      </w:r>
      <w:r w:rsidRPr="003D6EE3">
        <w:rPr>
          <w:rFonts w:ascii="Arial" w:hAnsi="Arial" w:cs="Arial"/>
        </w:rPr>
        <w:t xml:space="preserve">” ke dalam ruang </w:t>
      </w:r>
      <w:r w:rsidRPr="003D6EE3">
        <w:rPr>
          <w:rFonts w:ascii="Arial" w:hAnsi="Arial" w:cs="Arial"/>
          <w:i/>
          <w:iCs/>
        </w:rPr>
        <w:t>File Name</w:t>
      </w:r>
      <w:r w:rsidRPr="003D6EE3">
        <w:rPr>
          <w:rFonts w:ascii="Arial" w:hAnsi="Arial" w:cs="Arial"/>
        </w:rPr>
        <w:t>,</w:t>
      </w:r>
    </w:p>
    <w:p w14:paraId="7A56EC39" w14:textId="143BB7A3" w:rsidR="00C15DA2" w:rsidRPr="00C15DA2" w:rsidRDefault="00C15DA2" w:rsidP="00C15DA2">
      <w:pPr>
        <w:pStyle w:val="ListParagraph"/>
        <w:numPr>
          <w:ilvl w:val="0"/>
          <w:numId w:val="29"/>
        </w:numPr>
        <w:spacing w:line="360" w:lineRule="auto"/>
        <w:rPr>
          <w:rFonts w:ascii="Arial" w:hAnsi="Arial" w:cs="Arial"/>
          <w:b/>
          <w:bCs/>
        </w:rPr>
      </w:pPr>
      <w:r w:rsidRPr="00C15DA2">
        <w:rPr>
          <w:rFonts w:ascii="Arial" w:hAnsi="Arial" w:cs="Arial"/>
        </w:rPr>
        <w:t xml:space="preserve">Klik </w:t>
      </w:r>
      <w:r w:rsidRPr="00C15DA2">
        <w:rPr>
          <w:rFonts w:ascii="Arial" w:hAnsi="Arial" w:cs="Arial"/>
          <w:b/>
          <w:bCs/>
        </w:rPr>
        <w:t>“Save”,</w:t>
      </w:r>
    </w:p>
    <w:p w14:paraId="01119904" w14:textId="01355447" w:rsidR="00063B47" w:rsidRPr="00C15DA2" w:rsidRDefault="00063B47" w:rsidP="00C15DA2">
      <w:pPr>
        <w:spacing w:line="360" w:lineRule="auto"/>
        <w:rPr>
          <w:rFonts w:ascii="Arial" w:hAnsi="Arial" w:cs="Arial"/>
          <w:b/>
          <w:bCs/>
        </w:rPr>
      </w:pPr>
    </w:p>
    <w:p w14:paraId="7BF464B3" w14:textId="3A3656F0" w:rsidR="00576888" w:rsidRDefault="00576888" w:rsidP="00063B47">
      <w:pPr>
        <w:spacing w:line="360" w:lineRule="auto"/>
        <w:rPr>
          <w:rFonts w:ascii="Arial" w:hAnsi="Arial" w:cs="Arial"/>
          <w:b/>
          <w:bCs/>
        </w:rPr>
      </w:pPr>
    </w:p>
    <w:p w14:paraId="264E3C1B" w14:textId="51FB8B25" w:rsidR="00576888" w:rsidRDefault="00576888" w:rsidP="00576888">
      <w:pPr>
        <w:pStyle w:val="Heading2"/>
        <w:rPr>
          <w:rFonts w:ascii="Arial" w:hAnsi="Arial" w:cs="Arial"/>
        </w:rPr>
      </w:pPr>
    </w:p>
    <w:p w14:paraId="38494EB9" w14:textId="526D0C5A" w:rsidR="00C15DA2" w:rsidRPr="00C15DA2" w:rsidRDefault="00C15DA2" w:rsidP="00C15DA2"/>
    <w:p w14:paraId="1B27F078" w14:textId="0D77FB18" w:rsidR="00063B47" w:rsidRPr="00576888" w:rsidRDefault="00D8299B" w:rsidP="00576888">
      <w:pPr>
        <w:pStyle w:val="Heading2"/>
        <w:rPr>
          <w:rFonts w:ascii="Arial" w:hAnsi="Arial" w:cs="Arial"/>
        </w:rPr>
      </w:pPr>
      <w:bookmarkStart w:id="17" w:name="_Toc68508420"/>
      <w:r w:rsidRPr="00576888">
        <w:rPr>
          <w:rFonts w:ascii="Arial" w:hAnsi="Arial" w:cs="Arial"/>
        </w:rPr>
        <w:lastRenderedPageBreak/>
        <w:t>2.</w:t>
      </w:r>
      <w:r w:rsidR="00E82E74">
        <w:rPr>
          <w:rFonts w:ascii="Arial" w:hAnsi="Arial" w:cs="Arial"/>
        </w:rPr>
        <w:t>2</w:t>
      </w:r>
      <w:r w:rsidRPr="00576888">
        <w:rPr>
          <w:rFonts w:ascii="Arial" w:hAnsi="Arial" w:cs="Arial"/>
        </w:rPr>
        <w:t xml:space="preserve"> </w:t>
      </w:r>
      <w:r w:rsidR="00063B47" w:rsidRPr="00576888">
        <w:rPr>
          <w:rFonts w:ascii="Arial" w:hAnsi="Arial" w:cs="Arial"/>
        </w:rPr>
        <w:t>Margin Settings</w:t>
      </w:r>
      <w:bookmarkEnd w:id="17"/>
    </w:p>
    <w:p w14:paraId="6640E00B" w14:textId="361EEE22" w:rsidR="00063B47" w:rsidRPr="003D6EE3" w:rsidRDefault="00E82E74" w:rsidP="003130CD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576888">
        <w:rPr>
          <w:rFonts w:ascii="Arial" w:hAnsi="Arial" w:cs="Arial"/>
          <w:noProof/>
        </w:rPr>
        <w:drawing>
          <wp:anchor distT="0" distB="0" distL="114300" distR="114300" simplePos="0" relativeHeight="251774976" behindDoc="0" locked="0" layoutInCell="1" allowOverlap="1" wp14:anchorId="6A80984A" wp14:editId="20D57F81">
            <wp:simplePos x="0" y="0"/>
            <wp:positionH relativeFrom="column">
              <wp:posOffset>3528060</wp:posOffset>
            </wp:positionH>
            <wp:positionV relativeFrom="paragraph">
              <wp:posOffset>5715</wp:posOffset>
            </wp:positionV>
            <wp:extent cx="2186940" cy="795655"/>
            <wp:effectExtent l="0" t="0" r="3810" b="4445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Ahlikan kursor mouse ke  </w:t>
      </w:r>
      <w:r w:rsidR="00063B47" w:rsidRPr="003D6EE3">
        <w:rPr>
          <w:rFonts w:ascii="Arial" w:hAnsi="Arial" w:cs="Arial"/>
          <w:b/>
          <w:bCs/>
        </w:rPr>
        <w:t>Layout</w:t>
      </w:r>
      <w:r w:rsidR="00063B47" w:rsidRPr="003D6EE3">
        <w:rPr>
          <w:rFonts w:ascii="Arial" w:hAnsi="Arial" w:cs="Arial"/>
        </w:rPr>
        <w:t xml:space="preserve"> </w:t>
      </w:r>
      <w:r w:rsidR="00063B47" w:rsidRPr="003D6EE3">
        <w:rPr>
          <w:rFonts w:ascii="Arial" w:hAnsi="Arial" w:cs="Arial"/>
          <w:b/>
          <w:bCs/>
        </w:rPr>
        <w:t>Tab</w:t>
      </w:r>
      <w:r w:rsidR="00063B47" w:rsidRPr="003D6EE3">
        <w:rPr>
          <w:rFonts w:ascii="Arial" w:hAnsi="Arial" w:cs="Arial"/>
        </w:rPr>
        <w:t xml:space="preserve"> dan tekan </w:t>
      </w:r>
      <w:r w:rsidR="00063B47" w:rsidRPr="003D6EE3">
        <w:rPr>
          <w:rFonts w:ascii="Arial" w:hAnsi="Arial" w:cs="Arial"/>
          <w:b/>
          <w:bCs/>
        </w:rPr>
        <w:t>Margins</w:t>
      </w:r>
      <w:r w:rsidR="00063B47" w:rsidRPr="003D6EE3">
        <w:rPr>
          <w:rFonts w:ascii="Arial" w:hAnsi="Arial" w:cs="Arial"/>
        </w:rPr>
        <w:t xml:space="preserve"> arah ribbonnya </w:t>
      </w:r>
    </w:p>
    <w:p w14:paraId="61DFF108" w14:textId="37DABDFF" w:rsidR="00063B47" w:rsidRPr="003D6EE3" w:rsidRDefault="00063B47" w:rsidP="003130CD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kan </w:t>
      </w:r>
      <w:r w:rsidRPr="003D6EE3">
        <w:rPr>
          <w:rFonts w:ascii="Arial" w:hAnsi="Arial" w:cs="Arial"/>
          <w:b/>
          <w:bCs/>
        </w:rPr>
        <w:t>Custom Margins</w:t>
      </w:r>
      <w:r w:rsidRPr="003D6EE3">
        <w:rPr>
          <w:rFonts w:ascii="Arial" w:hAnsi="Arial" w:cs="Arial"/>
        </w:rPr>
        <w:t xml:space="preserve"> dan </w:t>
      </w:r>
      <w:r w:rsidRPr="003D6EE3">
        <w:rPr>
          <w:rFonts w:ascii="Arial" w:hAnsi="Arial" w:cs="Arial"/>
          <w:b/>
          <w:bCs/>
        </w:rPr>
        <w:t>Page Setup</w:t>
      </w:r>
      <w:r w:rsidRPr="003D6EE3">
        <w:rPr>
          <w:rFonts w:ascii="Arial" w:hAnsi="Arial" w:cs="Arial"/>
        </w:rPr>
        <w:t xml:space="preserve"> akan dipaparkan</w:t>
      </w:r>
    </w:p>
    <w:p w14:paraId="672E98C5" w14:textId="7BAA6EFD" w:rsidR="00063B47" w:rsidRPr="003D6EE3" w:rsidRDefault="00063B47" w:rsidP="003130CD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>Mengikut margin di dalam imej tersebut</w:t>
      </w:r>
    </w:p>
    <w:p w14:paraId="01A7A7BE" w14:textId="3BC1E9AD" w:rsidR="00063B47" w:rsidRPr="003D6EE3" w:rsidRDefault="004665DE" w:rsidP="003130CD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88BAF72" wp14:editId="7182F300">
                <wp:simplePos x="0" y="0"/>
                <wp:positionH relativeFrom="margin">
                  <wp:posOffset>4099560</wp:posOffset>
                </wp:positionH>
                <wp:positionV relativeFrom="paragraph">
                  <wp:posOffset>322580</wp:posOffset>
                </wp:positionV>
                <wp:extent cx="2312670" cy="472440"/>
                <wp:effectExtent l="0" t="0" r="11430" b="2286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2670" cy="472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42EB4" id="Rectangle 124" o:spid="_x0000_s1026" style="position:absolute;margin-left:322.8pt;margin-top:25.4pt;width:182.1pt;height:37.2pt;z-index:25182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E82E74" w:rsidRPr="003D6EE3">
        <w:rPr>
          <w:rFonts w:ascii="Arial" w:hAnsi="Arial" w:cs="Arial"/>
          <w:noProof/>
        </w:rPr>
        <w:drawing>
          <wp:anchor distT="0" distB="0" distL="114300" distR="114300" simplePos="0" relativeHeight="251785216" behindDoc="0" locked="0" layoutInCell="1" allowOverlap="1" wp14:anchorId="7AF44CFC" wp14:editId="567579E7">
            <wp:simplePos x="0" y="0"/>
            <wp:positionH relativeFrom="column">
              <wp:posOffset>4088765</wp:posOffset>
            </wp:positionH>
            <wp:positionV relativeFrom="paragraph">
              <wp:posOffset>7620</wp:posOffset>
            </wp:positionV>
            <wp:extent cx="2308860" cy="2636520"/>
            <wp:effectExtent l="0" t="0" r="0" b="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86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6888" w:rsidRPr="003D6EE3">
        <w:rPr>
          <w:rFonts w:ascii="Arial" w:hAnsi="Arial" w:cs="Arial"/>
          <w:noProof/>
        </w:rPr>
        <w:drawing>
          <wp:anchor distT="0" distB="0" distL="114300" distR="114300" simplePos="0" relativeHeight="251776000" behindDoc="0" locked="0" layoutInCell="1" allowOverlap="1" wp14:anchorId="1CD2AC04" wp14:editId="19B908B1">
            <wp:simplePos x="0" y="0"/>
            <wp:positionH relativeFrom="margin">
              <wp:posOffset>2852420</wp:posOffset>
            </wp:positionH>
            <wp:positionV relativeFrom="paragraph">
              <wp:posOffset>13335</wp:posOffset>
            </wp:positionV>
            <wp:extent cx="1208405" cy="2880360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  <w:b/>
          <w:bCs/>
        </w:rPr>
        <w:t xml:space="preserve">Margin Top: “2.17”, Margin Bottom: “0”, Margin Left: “0.98” </w:t>
      </w:r>
      <w:r w:rsidR="00063B47" w:rsidRPr="003D6EE3">
        <w:rPr>
          <w:rFonts w:ascii="Arial" w:hAnsi="Arial" w:cs="Arial"/>
        </w:rPr>
        <w:t>dan</w:t>
      </w:r>
      <w:r w:rsidR="00063B47" w:rsidRPr="003D6EE3">
        <w:rPr>
          <w:rFonts w:ascii="Arial" w:hAnsi="Arial" w:cs="Arial"/>
          <w:b/>
          <w:bCs/>
        </w:rPr>
        <w:t xml:space="preserve"> Margin Right: “1.18”</w:t>
      </w:r>
    </w:p>
    <w:p w14:paraId="17DAE643" w14:textId="426B4A76" w:rsidR="00063B47" w:rsidRPr="003D6EE3" w:rsidRDefault="00063B47" w:rsidP="003130CD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kan </w:t>
      </w:r>
      <w:r w:rsidRPr="003D6EE3">
        <w:rPr>
          <w:rFonts w:ascii="Arial" w:hAnsi="Arial" w:cs="Arial"/>
          <w:b/>
          <w:bCs/>
        </w:rPr>
        <w:t>Ok</w:t>
      </w:r>
    </w:p>
    <w:p w14:paraId="43C061B2" w14:textId="0D9C0279" w:rsidR="00063B47" w:rsidRPr="003D6EE3" w:rsidRDefault="00063B47" w:rsidP="00063B47">
      <w:pPr>
        <w:rPr>
          <w:rFonts w:ascii="Arial" w:hAnsi="Arial" w:cs="Arial"/>
        </w:rPr>
      </w:pPr>
    </w:p>
    <w:p w14:paraId="4670C856" w14:textId="5F004FB4" w:rsidR="00063B47" w:rsidRPr="003D6EE3" w:rsidRDefault="00063B47" w:rsidP="00063B47">
      <w:pPr>
        <w:rPr>
          <w:rFonts w:ascii="Arial" w:hAnsi="Arial" w:cs="Arial"/>
        </w:rPr>
      </w:pPr>
    </w:p>
    <w:p w14:paraId="6FC26527" w14:textId="604AFA9E" w:rsidR="00063B47" w:rsidRPr="003D6EE3" w:rsidRDefault="00063B47" w:rsidP="00063B47">
      <w:pPr>
        <w:rPr>
          <w:rFonts w:ascii="Arial" w:hAnsi="Arial" w:cs="Arial"/>
        </w:rPr>
      </w:pPr>
    </w:p>
    <w:p w14:paraId="0FAF882D" w14:textId="7F6E483A" w:rsidR="00063B47" w:rsidRPr="003D6EE3" w:rsidRDefault="00063B47" w:rsidP="00063B47">
      <w:pPr>
        <w:rPr>
          <w:rFonts w:ascii="Arial" w:hAnsi="Arial" w:cs="Arial"/>
        </w:rPr>
      </w:pPr>
    </w:p>
    <w:p w14:paraId="5C07D554" w14:textId="7937A654" w:rsidR="00063B47" w:rsidRPr="003D6EE3" w:rsidRDefault="00063B47" w:rsidP="00063B47">
      <w:pPr>
        <w:rPr>
          <w:rFonts w:ascii="Arial" w:hAnsi="Arial" w:cs="Arial"/>
        </w:rPr>
      </w:pPr>
    </w:p>
    <w:p w14:paraId="338FCD16" w14:textId="0421804B" w:rsidR="00063B47" w:rsidRPr="003D6EE3" w:rsidRDefault="00063B47" w:rsidP="00063B47">
      <w:pPr>
        <w:rPr>
          <w:rFonts w:ascii="Arial" w:hAnsi="Arial" w:cs="Arial"/>
        </w:rPr>
      </w:pPr>
    </w:p>
    <w:p w14:paraId="2EBB891A" w14:textId="4EA17F1E" w:rsidR="00063B47" w:rsidRPr="003D6EE3" w:rsidRDefault="00063B47" w:rsidP="00063B47">
      <w:pPr>
        <w:rPr>
          <w:rFonts w:ascii="Arial" w:hAnsi="Arial" w:cs="Arial"/>
        </w:rPr>
      </w:pPr>
    </w:p>
    <w:p w14:paraId="6B87888E" w14:textId="6FEB02CF" w:rsidR="00063B47" w:rsidRPr="003D6EE3" w:rsidRDefault="004665DE" w:rsidP="00063B47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F8A5A40" wp14:editId="6018ECB3">
                <wp:simplePos x="0" y="0"/>
                <wp:positionH relativeFrom="column">
                  <wp:posOffset>1706880</wp:posOffset>
                </wp:positionH>
                <wp:positionV relativeFrom="paragraph">
                  <wp:posOffset>109855</wp:posOffset>
                </wp:positionV>
                <wp:extent cx="1158240" cy="7620"/>
                <wp:effectExtent l="0" t="57150" r="41910" b="87630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824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2DC7F0" id="Straight Arrow Connector 126" o:spid="_x0000_s1026" type="#_x0000_t32" style="position:absolute;margin-left:134.4pt;margin-top:8.65pt;width:91.2pt;height:.6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" strokecolor="#ed7d31 [3205]" strokeweight=".5pt">
                <v:stroke endarrow="block" joinstyle="miter"/>
              </v:shape>
            </w:pict>
          </mc:Fallback>
        </mc:AlternateContent>
      </w:r>
    </w:p>
    <w:p w14:paraId="498E8ED2" w14:textId="4368B3BA" w:rsidR="00063B47" w:rsidRPr="00E82E74" w:rsidRDefault="004665DE" w:rsidP="00E82E74">
      <w:pPr>
        <w:pStyle w:val="Heading2"/>
        <w:rPr>
          <w:rFonts w:ascii="Arial" w:hAnsi="Arial" w:cs="Arial"/>
        </w:rPr>
      </w:pPr>
      <w:bookmarkStart w:id="18" w:name="_Toc68508421"/>
      <w:r w:rsidRPr="00E82E74">
        <w:rPr>
          <w:rFonts w:ascii="Arial" w:hAnsi="Arial" w:cs="Arial"/>
          <w:noProof/>
        </w:rPr>
        <w:drawing>
          <wp:anchor distT="0" distB="0" distL="114300" distR="114300" simplePos="0" relativeHeight="251778048" behindDoc="0" locked="0" layoutInCell="1" allowOverlap="1" wp14:anchorId="1CAC5AC7" wp14:editId="7078E676">
            <wp:simplePos x="0" y="0"/>
            <wp:positionH relativeFrom="column">
              <wp:posOffset>3535680</wp:posOffset>
            </wp:positionH>
            <wp:positionV relativeFrom="paragraph">
              <wp:posOffset>10160</wp:posOffset>
            </wp:positionV>
            <wp:extent cx="2887980" cy="861060"/>
            <wp:effectExtent l="0" t="0" r="762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98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9B" w:rsidRPr="00E82E74">
        <w:rPr>
          <w:rFonts w:ascii="Arial" w:hAnsi="Arial" w:cs="Arial"/>
        </w:rPr>
        <w:t>2.</w:t>
      </w:r>
      <w:r w:rsidR="00E82E74" w:rsidRPr="00E82E74">
        <w:rPr>
          <w:rFonts w:ascii="Arial" w:hAnsi="Arial" w:cs="Arial"/>
        </w:rPr>
        <w:t>3</w:t>
      </w:r>
      <w:r w:rsidR="00D8299B" w:rsidRPr="00E82E74">
        <w:rPr>
          <w:rFonts w:ascii="Arial" w:hAnsi="Arial" w:cs="Arial"/>
        </w:rPr>
        <w:t xml:space="preserve"> </w:t>
      </w:r>
      <w:r w:rsidR="00063B47" w:rsidRPr="00E82E74">
        <w:rPr>
          <w:rFonts w:ascii="Arial" w:hAnsi="Arial" w:cs="Arial"/>
        </w:rPr>
        <w:t>Font Settings</w:t>
      </w:r>
      <w:bookmarkEnd w:id="18"/>
    </w:p>
    <w:p w14:paraId="7D09E308" w14:textId="23599CB5" w:rsidR="00063B47" w:rsidRPr="003D6EE3" w:rsidRDefault="00F719E6" w:rsidP="003130CD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17F8033D" wp14:editId="2B2E7EB1">
                <wp:simplePos x="0" y="0"/>
                <wp:positionH relativeFrom="margin">
                  <wp:posOffset>4335780</wp:posOffset>
                </wp:positionH>
                <wp:positionV relativeFrom="paragraph">
                  <wp:posOffset>11430</wp:posOffset>
                </wp:positionV>
                <wp:extent cx="1181100" cy="297180"/>
                <wp:effectExtent l="0" t="0" r="19050" b="2667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C0CB2" id="Rectangle 129" o:spid="_x0000_s1026" style="position:absolute;margin-left:341.4pt;margin-top:.9pt;width:93pt;height:23.4pt;z-index:25183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="00063B47" w:rsidRPr="003D6EE3">
        <w:rPr>
          <w:rFonts w:ascii="Arial" w:hAnsi="Arial" w:cs="Arial"/>
        </w:rPr>
        <w:t>A</w:t>
      </w:r>
      <w:r w:rsidR="004C77C2">
        <w:rPr>
          <w:rFonts w:ascii="Arial" w:hAnsi="Arial" w:cs="Arial"/>
        </w:rPr>
        <w:t>lih</w:t>
      </w:r>
      <w:r w:rsidR="00063B47" w:rsidRPr="003D6EE3">
        <w:rPr>
          <w:rFonts w:ascii="Arial" w:hAnsi="Arial" w:cs="Arial"/>
        </w:rPr>
        <w:t xml:space="preserve">kan kursor </w:t>
      </w:r>
      <w:r w:rsidR="00063B47" w:rsidRPr="004C77C2">
        <w:rPr>
          <w:rFonts w:ascii="Arial" w:hAnsi="Arial" w:cs="Arial"/>
          <w:b/>
          <w:bCs/>
          <w:i/>
          <w:iCs/>
        </w:rPr>
        <w:t>mouse</w:t>
      </w:r>
      <w:r w:rsidR="00063B47" w:rsidRPr="003D6EE3">
        <w:rPr>
          <w:rFonts w:ascii="Arial" w:hAnsi="Arial" w:cs="Arial"/>
        </w:rPr>
        <w:t xml:space="preserve"> ke </w:t>
      </w:r>
      <w:r w:rsidR="00063B47" w:rsidRPr="003D6EE3">
        <w:rPr>
          <w:rFonts w:ascii="Arial" w:hAnsi="Arial" w:cs="Arial"/>
          <w:b/>
          <w:bCs/>
        </w:rPr>
        <w:t>“</w:t>
      </w:r>
      <w:r w:rsidR="00063B47" w:rsidRPr="009042F5">
        <w:rPr>
          <w:rFonts w:ascii="Arial" w:hAnsi="Arial" w:cs="Arial"/>
          <w:b/>
          <w:bCs/>
          <w:i/>
          <w:iCs/>
        </w:rPr>
        <w:t>Home Tab</w:t>
      </w:r>
      <w:r w:rsidR="00063B47" w:rsidRPr="003D6EE3">
        <w:rPr>
          <w:rFonts w:ascii="Arial" w:hAnsi="Arial" w:cs="Arial"/>
          <w:b/>
          <w:bCs/>
        </w:rPr>
        <w:t>”</w:t>
      </w:r>
      <w:r w:rsidR="00063B47" w:rsidRPr="003D6EE3">
        <w:rPr>
          <w:rFonts w:ascii="Arial" w:hAnsi="Arial" w:cs="Arial"/>
        </w:rPr>
        <w:t xml:space="preserve"> di </w:t>
      </w:r>
      <w:r w:rsidR="00063B47" w:rsidRPr="009042F5">
        <w:rPr>
          <w:rFonts w:ascii="Arial" w:hAnsi="Arial" w:cs="Arial"/>
          <w:b/>
          <w:bCs/>
          <w:i/>
          <w:iCs/>
        </w:rPr>
        <w:t>Menu Ribbon</w:t>
      </w:r>
      <w:r w:rsidR="00063B47" w:rsidRPr="003D6EE3">
        <w:rPr>
          <w:rFonts w:ascii="Arial" w:hAnsi="Arial" w:cs="Arial"/>
          <w:b/>
          <w:bCs/>
        </w:rPr>
        <w:t xml:space="preserve"> </w:t>
      </w:r>
    </w:p>
    <w:p w14:paraId="7F579473" w14:textId="04B59B1F" w:rsidR="00063B47" w:rsidRPr="003D6EE3" w:rsidRDefault="00063B47" w:rsidP="003130CD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Di dalam bahagian </w:t>
      </w:r>
      <w:r w:rsidRPr="009042F5">
        <w:rPr>
          <w:rFonts w:ascii="Arial" w:hAnsi="Arial" w:cs="Arial"/>
          <w:b/>
          <w:bCs/>
          <w:i/>
          <w:iCs/>
        </w:rPr>
        <w:t>Font</w:t>
      </w:r>
      <w:r w:rsidRPr="003D6EE3">
        <w:rPr>
          <w:rFonts w:ascii="Arial" w:hAnsi="Arial" w:cs="Arial"/>
        </w:rPr>
        <w:t xml:space="preserve">, tukarkan </w:t>
      </w:r>
      <w:r w:rsidRPr="009042F5">
        <w:rPr>
          <w:rFonts w:ascii="Arial" w:hAnsi="Arial" w:cs="Arial"/>
          <w:b/>
          <w:bCs/>
          <w:i/>
          <w:iCs/>
        </w:rPr>
        <w:t>Font</w:t>
      </w:r>
      <w:r w:rsidRPr="003D6EE3">
        <w:rPr>
          <w:rFonts w:ascii="Arial" w:hAnsi="Arial" w:cs="Arial"/>
        </w:rPr>
        <w:t xml:space="preserve"> menjadi </w:t>
      </w:r>
      <w:r w:rsidRPr="003D6EE3">
        <w:rPr>
          <w:rFonts w:ascii="Arial" w:hAnsi="Arial" w:cs="Arial"/>
          <w:b/>
          <w:bCs/>
        </w:rPr>
        <w:t>“</w:t>
      </w:r>
      <w:r w:rsidRPr="009042F5">
        <w:rPr>
          <w:rFonts w:ascii="Arial" w:hAnsi="Arial" w:cs="Arial"/>
          <w:b/>
          <w:bCs/>
          <w:i/>
          <w:iCs/>
        </w:rPr>
        <w:t>Arial</w:t>
      </w:r>
      <w:r w:rsidRPr="003D6EE3">
        <w:rPr>
          <w:rFonts w:ascii="Arial" w:hAnsi="Arial" w:cs="Arial"/>
          <w:b/>
          <w:bCs/>
        </w:rPr>
        <w:t>”</w:t>
      </w:r>
      <w:r w:rsidRPr="003D6EE3">
        <w:rPr>
          <w:rFonts w:ascii="Arial" w:hAnsi="Arial" w:cs="Arial"/>
        </w:rPr>
        <w:t xml:space="preserve"> dan tukarkan saiz berikut menjadi </w:t>
      </w:r>
      <w:r w:rsidRPr="003D6EE3">
        <w:rPr>
          <w:rFonts w:ascii="Arial" w:hAnsi="Arial" w:cs="Arial"/>
          <w:b/>
          <w:bCs/>
        </w:rPr>
        <w:t>“</w:t>
      </w:r>
      <w:r w:rsidRPr="009042F5">
        <w:rPr>
          <w:rFonts w:ascii="Arial" w:hAnsi="Arial" w:cs="Arial"/>
          <w:b/>
          <w:bCs/>
          <w:i/>
          <w:iCs/>
        </w:rPr>
        <w:t>12</w:t>
      </w:r>
      <w:r w:rsidRPr="003D6EE3">
        <w:rPr>
          <w:rFonts w:ascii="Arial" w:hAnsi="Arial" w:cs="Arial"/>
          <w:b/>
          <w:bCs/>
        </w:rPr>
        <w:t>”</w:t>
      </w:r>
      <w:r w:rsidRPr="003D6EE3">
        <w:rPr>
          <w:rFonts w:ascii="Arial" w:hAnsi="Arial" w:cs="Arial"/>
        </w:rPr>
        <w:t xml:space="preserve"> seperti di dalam gambar berikut</w:t>
      </w:r>
    </w:p>
    <w:p w14:paraId="5DE70B5E" w14:textId="17D3E4E5" w:rsidR="00063B47" w:rsidRPr="003D6EE3" w:rsidRDefault="004665DE" w:rsidP="003130CD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F719E6">
        <w:rPr>
          <w:rFonts w:ascii="Arial" w:hAnsi="Arial" w:cs="Arial"/>
          <w:noProof/>
          <w:color w:val="FF0000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5B625015" wp14:editId="3766A2B0">
                <wp:simplePos x="0" y="0"/>
                <wp:positionH relativeFrom="column">
                  <wp:posOffset>3390900</wp:posOffset>
                </wp:positionH>
                <wp:positionV relativeFrom="paragraph">
                  <wp:posOffset>180975</wp:posOffset>
                </wp:positionV>
                <wp:extent cx="876300" cy="0"/>
                <wp:effectExtent l="0" t="76200" r="19050" b="95250"/>
                <wp:wrapNone/>
                <wp:docPr id="128" name="Straight Arrow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5E1B9" id="Straight Arrow Connector 128" o:spid="_x0000_s1026" type="#_x0000_t32" style="position:absolute;margin-left:267pt;margin-top:14.25pt;width:69pt;height:0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79072" behindDoc="0" locked="0" layoutInCell="1" allowOverlap="1" wp14:anchorId="31B1EBA5" wp14:editId="4229386E">
            <wp:simplePos x="0" y="0"/>
            <wp:positionH relativeFrom="margin">
              <wp:posOffset>4191000</wp:posOffset>
            </wp:positionH>
            <wp:positionV relativeFrom="paragraph">
              <wp:posOffset>8890</wp:posOffset>
            </wp:positionV>
            <wp:extent cx="1874520" cy="384048"/>
            <wp:effectExtent l="0" t="0" r="0" b="0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Bagi membuat </w:t>
      </w:r>
      <w:r w:rsidR="00063B47" w:rsidRPr="009042F5">
        <w:rPr>
          <w:rFonts w:ascii="Arial" w:hAnsi="Arial" w:cs="Arial"/>
          <w:b/>
          <w:bCs/>
        </w:rPr>
        <w:t>SUBJEK</w:t>
      </w:r>
      <w:r w:rsidR="00063B47" w:rsidRPr="003D6EE3">
        <w:rPr>
          <w:rFonts w:ascii="Arial" w:hAnsi="Arial" w:cs="Arial"/>
        </w:rPr>
        <w:t xml:space="preserve">, </w:t>
      </w:r>
      <w:r w:rsidR="00063B47" w:rsidRPr="009042F5">
        <w:rPr>
          <w:rFonts w:ascii="Arial" w:hAnsi="Arial" w:cs="Arial"/>
          <w:b/>
          <w:bCs/>
        </w:rPr>
        <w:t>NAMA PEGAWAI</w:t>
      </w:r>
      <w:r w:rsidR="00063B47" w:rsidRPr="003D6EE3">
        <w:rPr>
          <w:rFonts w:ascii="Arial" w:hAnsi="Arial" w:cs="Arial"/>
        </w:rPr>
        <w:t xml:space="preserve"> dan </w:t>
      </w:r>
      <w:r w:rsidR="00063B47" w:rsidRPr="003D6EE3">
        <w:rPr>
          <w:rFonts w:ascii="Arial" w:hAnsi="Arial" w:cs="Arial"/>
          <w:b/>
          <w:bCs/>
        </w:rPr>
        <w:t>b/p Setiausaha</w:t>
      </w:r>
      <w:r w:rsidR="00063B47" w:rsidRPr="003D6EE3">
        <w:rPr>
          <w:rFonts w:ascii="Arial" w:hAnsi="Arial" w:cs="Arial"/>
        </w:rPr>
        <w:t xml:space="preserve"> gunakan </w:t>
      </w:r>
      <w:r w:rsidR="00063B47" w:rsidRPr="009042F5">
        <w:rPr>
          <w:rFonts w:ascii="Arial" w:hAnsi="Arial" w:cs="Arial"/>
          <w:b/>
          <w:bCs/>
          <w:i/>
          <w:iCs/>
        </w:rPr>
        <w:t>Bold</w:t>
      </w:r>
    </w:p>
    <w:p w14:paraId="03ABFE47" w14:textId="53FE6E2A" w:rsidR="00063B47" w:rsidRPr="003D6EE3" w:rsidRDefault="00063B47" w:rsidP="003130CD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Gunakan </w:t>
      </w:r>
      <w:r w:rsidRPr="009042F5">
        <w:rPr>
          <w:rFonts w:ascii="Arial" w:hAnsi="Arial" w:cs="Arial"/>
          <w:b/>
          <w:bCs/>
          <w:i/>
          <w:iCs/>
        </w:rPr>
        <w:t>Bold</w:t>
      </w:r>
      <w:r w:rsidRPr="003D6EE3">
        <w:rPr>
          <w:rFonts w:ascii="Arial" w:hAnsi="Arial" w:cs="Arial"/>
        </w:rPr>
        <w:t xml:space="preserve"> di </w:t>
      </w:r>
      <w:r w:rsidRPr="003D6EE3">
        <w:rPr>
          <w:rFonts w:ascii="Arial" w:hAnsi="Arial" w:cs="Arial"/>
          <w:b/>
          <w:bCs/>
        </w:rPr>
        <w:t xml:space="preserve">Konteks </w:t>
      </w:r>
      <w:r w:rsidRPr="003D6EE3">
        <w:rPr>
          <w:rFonts w:ascii="Arial" w:hAnsi="Arial" w:cs="Arial"/>
        </w:rPr>
        <w:t>yang perlu</w:t>
      </w:r>
      <w:r w:rsidRPr="003D6EE3">
        <w:rPr>
          <w:rFonts w:ascii="Arial" w:hAnsi="Arial" w:cs="Arial"/>
          <w:noProof/>
        </w:rPr>
        <w:t xml:space="preserve"> </w:t>
      </w:r>
    </w:p>
    <w:p w14:paraId="78469732" w14:textId="3D370972" w:rsidR="00063B47" w:rsidRPr="003D6EE3" w:rsidRDefault="00063B47" w:rsidP="00063B47">
      <w:pPr>
        <w:rPr>
          <w:rFonts w:ascii="Arial" w:hAnsi="Arial" w:cs="Arial"/>
        </w:rPr>
      </w:pPr>
    </w:p>
    <w:p w14:paraId="47235C37" w14:textId="3DCC7A50" w:rsidR="00063B47" w:rsidRPr="00E82E74" w:rsidRDefault="00063B47" w:rsidP="00E82E74">
      <w:pPr>
        <w:pStyle w:val="Heading2"/>
        <w:rPr>
          <w:rFonts w:ascii="Arial" w:hAnsi="Arial" w:cs="Arial"/>
        </w:rPr>
      </w:pPr>
      <w:bookmarkStart w:id="19" w:name="_Toc68508422"/>
      <w:r w:rsidRPr="00E82E74">
        <w:rPr>
          <w:rFonts w:ascii="Arial" w:hAnsi="Arial" w:cs="Arial"/>
          <w:noProof/>
        </w:rPr>
        <w:drawing>
          <wp:anchor distT="0" distB="0" distL="114300" distR="114300" simplePos="0" relativeHeight="251777024" behindDoc="0" locked="0" layoutInCell="1" allowOverlap="1" wp14:anchorId="3D0234CA" wp14:editId="2338475F">
            <wp:simplePos x="0" y="0"/>
            <wp:positionH relativeFrom="column">
              <wp:posOffset>3710940</wp:posOffset>
            </wp:positionH>
            <wp:positionV relativeFrom="paragraph">
              <wp:posOffset>81915</wp:posOffset>
            </wp:positionV>
            <wp:extent cx="2928620" cy="1280160"/>
            <wp:effectExtent l="0" t="0" r="5080" b="0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862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9B" w:rsidRPr="00E82E74">
        <w:rPr>
          <w:rFonts w:ascii="Arial" w:hAnsi="Arial" w:cs="Arial"/>
        </w:rPr>
        <w:t>2.</w:t>
      </w:r>
      <w:r w:rsidR="00E82E74" w:rsidRPr="00E82E74">
        <w:rPr>
          <w:rFonts w:ascii="Arial" w:hAnsi="Arial" w:cs="Arial"/>
        </w:rPr>
        <w:t>4</w:t>
      </w:r>
      <w:r w:rsidR="00D8299B" w:rsidRPr="00E82E74">
        <w:rPr>
          <w:rFonts w:ascii="Arial" w:hAnsi="Arial" w:cs="Arial"/>
        </w:rPr>
        <w:t xml:space="preserve"> </w:t>
      </w:r>
      <w:r w:rsidRPr="00E82E74">
        <w:rPr>
          <w:rFonts w:ascii="Arial" w:hAnsi="Arial" w:cs="Arial"/>
        </w:rPr>
        <w:t>Alignment Settings</w:t>
      </w:r>
      <w:bookmarkEnd w:id="19"/>
    </w:p>
    <w:p w14:paraId="329577FB" w14:textId="4F5BE376" w:rsidR="00063B47" w:rsidRPr="009042F5" w:rsidRDefault="00E64EC6" w:rsidP="003130CD">
      <w:pPr>
        <w:pStyle w:val="ListParagraph"/>
        <w:numPr>
          <w:ilvl w:val="0"/>
          <w:numId w:val="20"/>
        </w:numPr>
        <w:rPr>
          <w:rFonts w:ascii="Arial" w:hAnsi="Arial" w:cs="Arial"/>
          <w:b/>
          <w:bCs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26F88E76" wp14:editId="5450C23C">
                <wp:simplePos x="0" y="0"/>
                <wp:positionH relativeFrom="margin">
                  <wp:posOffset>4594860</wp:posOffset>
                </wp:positionH>
                <wp:positionV relativeFrom="paragraph">
                  <wp:posOffset>153670</wp:posOffset>
                </wp:positionV>
                <wp:extent cx="731520" cy="266700"/>
                <wp:effectExtent l="0" t="0" r="11430" b="1905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1A7C7" id="Rectangle 131" o:spid="_x0000_s1026" style="position:absolute;margin-left:361.8pt;margin-top:12.1pt;width:57.6pt;height:21pt;z-index:25183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063B47" w:rsidRPr="003D6EE3">
        <w:rPr>
          <w:rFonts w:ascii="Arial" w:hAnsi="Arial" w:cs="Arial"/>
        </w:rPr>
        <w:t>A</w:t>
      </w:r>
      <w:r w:rsidR="009042F5">
        <w:rPr>
          <w:rFonts w:ascii="Arial" w:hAnsi="Arial" w:cs="Arial"/>
        </w:rPr>
        <w:t>lihk</w:t>
      </w:r>
      <w:r w:rsidR="00063B47" w:rsidRPr="003D6EE3">
        <w:rPr>
          <w:rFonts w:ascii="Arial" w:hAnsi="Arial" w:cs="Arial"/>
        </w:rPr>
        <w:t xml:space="preserve">an kursor </w:t>
      </w:r>
      <w:r w:rsidR="00063B47" w:rsidRPr="009042F5">
        <w:rPr>
          <w:rFonts w:ascii="Arial" w:hAnsi="Arial" w:cs="Arial"/>
          <w:b/>
          <w:bCs/>
          <w:i/>
          <w:iCs/>
        </w:rPr>
        <w:t>mouse</w:t>
      </w:r>
      <w:r w:rsidR="00063B47" w:rsidRPr="003D6EE3">
        <w:rPr>
          <w:rFonts w:ascii="Arial" w:hAnsi="Arial" w:cs="Arial"/>
        </w:rPr>
        <w:t xml:space="preserve"> ke </w:t>
      </w:r>
      <w:r w:rsidR="00063B47" w:rsidRPr="009042F5">
        <w:rPr>
          <w:rFonts w:ascii="Arial" w:hAnsi="Arial" w:cs="Arial"/>
          <w:b/>
          <w:bCs/>
          <w:i/>
          <w:iCs/>
        </w:rPr>
        <w:t>View Tab</w:t>
      </w:r>
      <w:r w:rsidR="00063B47" w:rsidRPr="003D6EE3">
        <w:rPr>
          <w:rFonts w:ascii="Arial" w:hAnsi="Arial" w:cs="Arial"/>
        </w:rPr>
        <w:t xml:space="preserve"> di </w:t>
      </w:r>
      <w:r w:rsidR="00063B47" w:rsidRPr="009042F5">
        <w:rPr>
          <w:rFonts w:ascii="Arial" w:hAnsi="Arial" w:cs="Arial"/>
          <w:b/>
          <w:bCs/>
          <w:i/>
          <w:iCs/>
        </w:rPr>
        <w:t>Menu Ribbon</w:t>
      </w:r>
    </w:p>
    <w:p w14:paraId="2B28B565" w14:textId="627ED04C" w:rsidR="00063B47" w:rsidRPr="003D6EE3" w:rsidRDefault="00063B47" w:rsidP="003130CD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ilk </w:t>
      </w:r>
      <w:r w:rsidRPr="009042F5">
        <w:rPr>
          <w:rFonts w:ascii="Arial" w:hAnsi="Arial" w:cs="Arial"/>
          <w:b/>
          <w:bCs/>
          <w:i/>
          <w:iCs/>
        </w:rPr>
        <w:t>Ruler</w:t>
      </w:r>
    </w:p>
    <w:p w14:paraId="53C3BC08" w14:textId="116EE136" w:rsidR="00063B47" w:rsidRPr="003D6EE3" w:rsidRDefault="00063B47" w:rsidP="003130CD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Selepas itu, </w:t>
      </w:r>
      <w:r w:rsidRPr="009042F5">
        <w:rPr>
          <w:rFonts w:ascii="Arial" w:hAnsi="Arial" w:cs="Arial"/>
          <w:b/>
          <w:bCs/>
          <w:i/>
          <w:iCs/>
        </w:rPr>
        <w:t>Ruler Horizontal</w:t>
      </w:r>
      <w:r w:rsidRPr="003D6EE3">
        <w:rPr>
          <w:rFonts w:ascii="Arial" w:hAnsi="Arial" w:cs="Arial"/>
        </w:rPr>
        <w:t xml:space="preserve"> dan </w:t>
      </w:r>
      <w:r w:rsidRPr="009042F5">
        <w:rPr>
          <w:rFonts w:ascii="Arial" w:hAnsi="Arial" w:cs="Arial"/>
          <w:b/>
          <w:bCs/>
          <w:i/>
          <w:iCs/>
        </w:rPr>
        <w:t>Ve</w:t>
      </w:r>
      <w:r w:rsidR="009042F5" w:rsidRPr="009042F5">
        <w:rPr>
          <w:rFonts w:ascii="Arial" w:hAnsi="Arial" w:cs="Arial"/>
          <w:b/>
          <w:bCs/>
          <w:i/>
          <w:iCs/>
        </w:rPr>
        <w:t>r</w:t>
      </w:r>
      <w:r w:rsidRPr="009042F5">
        <w:rPr>
          <w:rFonts w:ascii="Arial" w:hAnsi="Arial" w:cs="Arial"/>
          <w:b/>
          <w:bCs/>
          <w:i/>
          <w:iCs/>
        </w:rPr>
        <w:t>tical</w:t>
      </w:r>
      <w:r w:rsidRPr="003D6EE3">
        <w:rPr>
          <w:rFonts w:ascii="Arial" w:hAnsi="Arial" w:cs="Arial"/>
        </w:rPr>
        <w:t xml:space="preserve"> akan dipaparkan</w:t>
      </w:r>
    </w:p>
    <w:p w14:paraId="17115EAB" w14:textId="71271A1A" w:rsidR="00063B47" w:rsidRPr="003D6EE3" w:rsidRDefault="00063B47" w:rsidP="00063B47">
      <w:pPr>
        <w:rPr>
          <w:rFonts w:ascii="Arial" w:hAnsi="Arial" w:cs="Arial"/>
        </w:rPr>
      </w:pPr>
    </w:p>
    <w:p w14:paraId="10697ED8" w14:textId="318F1A87" w:rsidR="00063B47" w:rsidRPr="00E82E74" w:rsidRDefault="00D8299B" w:rsidP="00E82E74">
      <w:pPr>
        <w:pStyle w:val="Heading2"/>
        <w:rPr>
          <w:rFonts w:ascii="Arial" w:hAnsi="Arial" w:cs="Arial"/>
        </w:rPr>
      </w:pPr>
      <w:bookmarkStart w:id="20" w:name="_Toc68508423"/>
      <w:r w:rsidRPr="00E82E74">
        <w:rPr>
          <w:rFonts w:ascii="Arial" w:hAnsi="Arial" w:cs="Arial"/>
        </w:rPr>
        <w:lastRenderedPageBreak/>
        <w:t>2.</w:t>
      </w:r>
      <w:r w:rsidR="00E82E74">
        <w:rPr>
          <w:rFonts w:ascii="Arial" w:hAnsi="Arial" w:cs="Arial"/>
        </w:rPr>
        <w:t>5</w:t>
      </w:r>
      <w:r w:rsidRPr="00E82E74">
        <w:rPr>
          <w:rFonts w:ascii="Arial" w:hAnsi="Arial" w:cs="Arial"/>
        </w:rPr>
        <w:t xml:space="preserve"> </w:t>
      </w:r>
      <w:r w:rsidR="003130CD" w:rsidRPr="00E82E74">
        <w:rPr>
          <w:rFonts w:ascii="Arial" w:hAnsi="Arial" w:cs="Arial"/>
        </w:rPr>
        <w:t>Isi</w:t>
      </w:r>
      <w:r w:rsidR="00063B47" w:rsidRPr="00E82E74">
        <w:rPr>
          <w:rFonts w:ascii="Arial" w:hAnsi="Arial" w:cs="Arial"/>
        </w:rPr>
        <w:t xml:space="preserve"> Surat</w:t>
      </w:r>
      <w:bookmarkEnd w:id="20"/>
    </w:p>
    <w:p w14:paraId="3A33EB34" w14:textId="59F97413" w:rsidR="00063B47" w:rsidRPr="003D6EE3" w:rsidRDefault="00E64EC6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4418EBED" wp14:editId="2253C2BA">
                <wp:simplePos x="0" y="0"/>
                <wp:positionH relativeFrom="margin">
                  <wp:posOffset>5425440</wp:posOffset>
                </wp:positionH>
                <wp:positionV relativeFrom="paragraph">
                  <wp:posOffset>114935</wp:posOffset>
                </wp:positionV>
                <wp:extent cx="228600" cy="152400"/>
                <wp:effectExtent l="0" t="0" r="19050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980038" id="Rectangle 132" o:spid="_x0000_s1026" style="position:absolute;margin-left:427.2pt;margin-top:9.05pt;width:18pt;height:12pt;z-index:251836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1EEAC42" wp14:editId="656BF553">
                <wp:simplePos x="0" y="0"/>
                <wp:positionH relativeFrom="margin">
                  <wp:posOffset>4472940</wp:posOffset>
                </wp:positionH>
                <wp:positionV relativeFrom="paragraph">
                  <wp:posOffset>107315</wp:posOffset>
                </wp:positionV>
                <wp:extent cx="228600" cy="152400"/>
                <wp:effectExtent l="0" t="0" r="19050" b="1905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14C66" id="Rectangle 130" o:spid="_x0000_s1026" style="position:absolute;margin-left:352.2pt;margin-top:8.45pt;width:18pt;height:12pt;z-index:251832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 w:rsidR="00063B47" w:rsidRPr="003D6EE3">
        <w:rPr>
          <w:rFonts w:ascii="Arial" w:hAnsi="Arial" w:cs="Arial"/>
          <w:noProof/>
        </w:rPr>
        <w:drawing>
          <wp:anchor distT="0" distB="0" distL="114300" distR="114300" simplePos="0" relativeHeight="251780096" behindDoc="0" locked="0" layoutInCell="1" allowOverlap="1" wp14:anchorId="55A8FEA5" wp14:editId="18CC5BF7">
            <wp:simplePos x="0" y="0"/>
            <wp:positionH relativeFrom="column">
              <wp:posOffset>2461260</wp:posOffset>
            </wp:positionH>
            <wp:positionV relativeFrom="paragraph">
              <wp:posOffset>372110</wp:posOffset>
            </wp:positionV>
            <wp:extent cx="3534410" cy="1341120"/>
            <wp:effectExtent l="0" t="0" r="8890" b="0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41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  <w:noProof/>
        </w:rPr>
        <w:drawing>
          <wp:anchor distT="0" distB="0" distL="114300" distR="114300" simplePos="0" relativeHeight="251786240" behindDoc="0" locked="0" layoutInCell="1" allowOverlap="1" wp14:anchorId="3330969D" wp14:editId="3CDC8787">
            <wp:simplePos x="0" y="0"/>
            <wp:positionH relativeFrom="margin">
              <wp:posOffset>2213610</wp:posOffset>
            </wp:positionH>
            <wp:positionV relativeFrom="paragraph">
              <wp:posOffset>142875</wp:posOffset>
            </wp:positionV>
            <wp:extent cx="4053840" cy="102870"/>
            <wp:effectExtent l="0" t="0" r="3810" b="0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10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Klik pada ruler di posisi yang dikehendaki iaitu </w:t>
      </w:r>
      <w:r w:rsidR="00063B47" w:rsidRPr="003D6EE3">
        <w:rPr>
          <w:rFonts w:ascii="Arial" w:hAnsi="Arial" w:cs="Arial"/>
          <w:b/>
          <w:bCs/>
        </w:rPr>
        <w:t>“4”</w:t>
      </w:r>
      <w:r w:rsidR="00063B47" w:rsidRPr="003D6EE3">
        <w:rPr>
          <w:rFonts w:ascii="Arial" w:hAnsi="Arial" w:cs="Arial"/>
        </w:rPr>
        <w:t xml:space="preserve"> dan </w:t>
      </w:r>
      <w:r w:rsidR="00063B47" w:rsidRPr="003D6EE3">
        <w:rPr>
          <w:rFonts w:ascii="Arial" w:hAnsi="Arial" w:cs="Arial"/>
          <w:b/>
          <w:bCs/>
        </w:rPr>
        <w:t>“6”</w:t>
      </w:r>
      <w:r w:rsidR="00063B47" w:rsidRPr="003D6EE3">
        <w:rPr>
          <w:rFonts w:ascii="Arial" w:hAnsi="Arial" w:cs="Arial"/>
        </w:rPr>
        <w:t xml:space="preserve"> untuk posisi tarikh</w:t>
      </w:r>
    </w:p>
    <w:p w14:paraId="74D2EF59" w14:textId="239DA9B2" w:rsidR="00063B47" w:rsidRPr="003D6EE3" w:rsidRDefault="00063B47" w:rsidP="009042F5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Bentuk </w:t>
      </w:r>
      <w:r w:rsidRPr="003D6EE3">
        <w:rPr>
          <w:rFonts w:ascii="Arial" w:hAnsi="Arial" w:cs="Arial"/>
          <w:b/>
          <w:bCs/>
        </w:rPr>
        <w:t>“L”</w:t>
      </w:r>
      <w:r w:rsidRPr="003D6EE3">
        <w:rPr>
          <w:rFonts w:ascii="Arial" w:hAnsi="Arial" w:cs="Arial"/>
        </w:rPr>
        <w:t xml:space="preserve"> akan muncul selepas ruler ditekan</w:t>
      </w:r>
    </w:p>
    <w:p w14:paraId="5B3511C8" w14:textId="1A714475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>A</w:t>
      </w:r>
      <w:r w:rsidR="009042F5">
        <w:rPr>
          <w:rFonts w:ascii="Arial" w:hAnsi="Arial" w:cs="Arial"/>
        </w:rPr>
        <w:t>lih</w:t>
      </w:r>
      <w:r w:rsidRPr="003D6EE3">
        <w:rPr>
          <w:rFonts w:ascii="Arial" w:hAnsi="Arial" w:cs="Arial"/>
        </w:rPr>
        <w:t xml:space="preserve">kan kursor </w:t>
      </w:r>
      <w:r w:rsidRPr="009042F5">
        <w:rPr>
          <w:rFonts w:ascii="Arial" w:hAnsi="Arial" w:cs="Arial"/>
          <w:b/>
          <w:bCs/>
          <w:i/>
          <w:iCs/>
        </w:rPr>
        <w:t>mouse</w:t>
      </w:r>
      <w:r w:rsidRPr="003D6EE3">
        <w:rPr>
          <w:rFonts w:ascii="Arial" w:hAnsi="Arial" w:cs="Arial"/>
        </w:rPr>
        <w:t xml:space="preserve"> kepada pemula ayat yang akan diberi jarak     ( </w:t>
      </w:r>
      <w:r w:rsidRPr="009042F5">
        <w:rPr>
          <w:rFonts w:ascii="Arial" w:hAnsi="Arial" w:cs="Arial"/>
          <w:b/>
          <w:bCs/>
          <w:i/>
          <w:iCs/>
        </w:rPr>
        <w:t>Tab Spacing</w:t>
      </w:r>
      <w:r w:rsidRPr="003D6EE3">
        <w:rPr>
          <w:rFonts w:ascii="Arial" w:hAnsi="Arial" w:cs="Arial"/>
        </w:rPr>
        <w:t xml:space="preserve"> )</w:t>
      </w:r>
    </w:p>
    <w:p w14:paraId="197F46FB" w14:textId="3C9CA8B0" w:rsidR="00063B47" w:rsidRPr="003D6EE3" w:rsidRDefault="00D202BA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81120" behindDoc="0" locked="0" layoutInCell="1" allowOverlap="1" wp14:anchorId="126E441E" wp14:editId="4880323B">
            <wp:simplePos x="0" y="0"/>
            <wp:positionH relativeFrom="column">
              <wp:posOffset>2918460</wp:posOffset>
            </wp:positionH>
            <wp:positionV relativeFrom="paragraph">
              <wp:posOffset>107315</wp:posOffset>
            </wp:positionV>
            <wp:extent cx="3779520" cy="1626870"/>
            <wp:effectExtent l="0" t="0" r="0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Tekan </w:t>
      </w:r>
      <w:r w:rsidR="00063B47" w:rsidRPr="003D6EE3">
        <w:rPr>
          <w:rFonts w:ascii="Arial" w:hAnsi="Arial" w:cs="Arial"/>
          <w:b/>
          <w:bCs/>
        </w:rPr>
        <w:t>“</w:t>
      </w:r>
      <w:r w:rsidR="00063B47" w:rsidRPr="009042F5">
        <w:rPr>
          <w:rFonts w:ascii="Arial" w:hAnsi="Arial" w:cs="Arial"/>
          <w:b/>
          <w:bCs/>
          <w:i/>
          <w:iCs/>
        </w:rPr>
        <w:t>Tab</w:t>
      </w:r>
      <w:r w:rsidR="00063B47" w:rsidRPr="003D6EE3">
        <w:rPr>
          <w:rFonts w:ascii="Arial" w:hAnsi="Arial" w:cs="Arial"/>
          <w:b/>
          <w:bCs/>
        </w:rPr>
        <w:t>”</w:t>
      </w:r>
      <w:r w:rsidR="00063B47" w:rsidRPr="003D6EE3">
        <w:rPr>
          <w:rFonts w:ascii="Arial" w:hAnsi="Arial" w:cs="Arial"/>
        </w:rPr>
        <w:t xml:space="preserve"> pada </w:t>
      </w:r>
      <w:r w:rsidR="009042F5" w:rsidRPr="009042F5">
        <w:rPr>
          <w:rFonts w:ascii="Arial" w:hAnsi="Arial" w:cs="Arial"/>
          <w:b/>
          <w:bCs/>
          <w:i/>
          <w:iCs/>
        </w:rPr>
        <w:t>keyboard</w:t>
      </w:r>
      <w:r w:rsidR="009042F5">
        <w:rPr>
          <w:rFonts w:ascii="Arial" w:hAnsi="Arial" w:cs="Arial"/>
        </w:rPr>
        <w:t xml:space="preserve"> </w:t>
      </w:r>
      <w:r w:rsidR="00063B47" w:rsidRPr="003D6EE3">
        <w:rPr>
          <w:rFonts w:ascii="Arial" w:hAnsi="Arial" w:cs="Arial"/>
        </w:rPr>
        <w:t>seperti gambar di bawah dan taipkan tarikh pada hari dokumen dibuat</w:t>
      </w:r>
    </w:p>
    <w:p w14:paraId="42D2DA3C" w14:textId="1D65A5D3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Tekan </w:t>
      </w:r>
      <w:r w:rsidRPr="003D6EE3">
        <w:rPr>
          <w:rFonts w:ascii="Arial" w:hAnsi="Arial" w:cs="Arial"/>
          <w:b/>
          <w:bCs/>
        </w:rPr>
        <w:t>“</w:t>
      </w:r>
      <w:r w:rsidRPr="009042F5">
        <w:rPr>
          <w:rFonts w:ascii="Arial" w:hAnsi="Arial" w:cs="Arial"/>
          <w:b/>
          <w:bCs/>
          <w:i/>
          <w:iCs/>
        </w:rPr>
        <w:t>Enter</w:t>
      </w:r>
      <w:r w:rsidRPr="003D6EE3">
        <w:rPr>
          <w:rFonts w:ascii="Arial" w:hAnsi="Arial" w:cs="Arial"/>
          <w:b/>
          <w:bCs/>
        </w:rPr>
        <w:t>”</w:t>
      </w:r>
      <w:r w:rsidRPr="003D6EE3">
        <w:rPr>
          <w:rFonts w:ascii="Arial" w:hAnsi="Arial" w:cs="Arial"/>
        </w:rPr>
        <w:t xml:space="preserve"> pada </w:t>
      </w:r>
      <w:r w:rsidR="009042F5" w:rsidRPr="009042F5">
        <w:rPr>
          <w:rFonts w:ascii="Arial" w:hAnsi="Arial" w:cs="Arial"/>
          <w:b/>
          <w:bCs/>
          <w:i/>
          <w:iCs/>
        </w:rPr>
        <w:t>keyboard</w:t>
      </w:r>
      <w:r w:rsidRPr="003D6EE3">
        <w:rPr>
          <w:rFonts w:ascii="Arial" w:hAnsi="Arial" w:cs="Arial"/>
        </w:rPr>
        <w:t xml:space="preserve"> anda dan taipkan alamat</w:t>
      </w:r>
    </w:p>
    <w:p w14:paraId="2E0AFB7A" w14:textId="1125D12C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Contoh: Tekan </w:t>
      </w:r>
      <w:r w:rsidRPr="003D6EE3">
        <w:rPr>
          <w:rFonts w:ascii="Arial" w:hAnsi="Arial" w:cs="Arial"/>
          <w:b/>
          <w:bCs/>
        </w:rPr>
        <w:t>“</w:t>
      </w:r>
      <w:r w:rsidRPr="009042F5">
        <w:rPr>
          <w:rFonts w:ascii="Arial" w:hAnsi="Arial" w:cs="Arial"/>
          <w:b/>
          <w:bCs/>
          <w:i/>
          <w:iCs/>
        </w:rPr>
        <w:t>Enter</w:t>
      </w:r>
      <w:r w:rsidRPr="003D6EE3">
        <w:rPr>
          <w:rFonts w:ascii="Arial" w:hAnsi="Arial" w:cs="Arial"/>
          <w:b/>
          <w:bCs/>
        </w:rPr>
        <w:t>”</w:t>
      </w:r>
      <w:r w:rsidRPr="003D6EE3">
        <w:rPr>
          <w:rFonts w:ascii="Arial" w:hAnsi="Arial" w:cs="Arial"/>
        </w:rPr>
        <w:t xml:space="preserve"> pada papan kekunci anda selepas taipkan </w:t>
      </w:r>
      <w:r w:rsidRPr="003D6EE3">
        <w:rPr>
          <w:rFonts w:ascii="Arial" w:hAnsi="Arial" w:cs="Arial"/>
          <w:b/>
          <w:bCs/>
        </w:rPr>
        <w:t xml:space="preserve">“Yang Mulia” </w:t>
      </w:r>
      <w:r w:rsidRPr="003D6EE3">
        <w:rPr>
          <w:rFonts w:ascii="Arial" w:hAnsi="Arial" w:cs="Arial"/>
        </w:rPr>
        <w:t>untuk bawa kursor ke bawah</w:t>
      </w:r>
    </w:p>
    <w:p w14:paraId="765E3C54" w14:textId="2CEB91EA" w:rsidR="00063B47" w:rsidRPr="003D6EE3" w:rsidRDefault="00D202BA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83168" behindDoc="0" locked="0" layoutInCell="1" allowOverlap="1" wp14:anchorId="1A572502" wp14:editId="73C0EF1E">
            <wp:simplePos x="0" y="0"/>
            <wp:positionH relativeFrom="margin">
              <wp:posOffset>3615690</wp:posOffset>
            </wp:positionH>
            <wp:positionV relativeFrom="paragraph">
              <wp:posOffset>12065</wp:posOffset>
            </wp:positionV>
            <wp:extent cx="2034540" cy="694055"/>
            <wp:effectExtent l="0" t="0" r="381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540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Taipkan </w:t>
      </w:r>
      <w:r w:rsidR="00063B47" w:rsidRPr="003D6EE3">
        <w:rPr>
          <w:rFonts w:ascii="Arial" w:hAnsi="Arial" w:cs="Arial"/>
          <w:b/>
          <w:bCs/>
        </w:rPr>
        <w:t>Subjek</w:t>
      </w:r>
      <w:r w:rsidR="00063B47" w:rsidRPr="003D6EE3">
        <w:rPr>
          <w:rFonts w:ascii="Arial" w:hAnsi="Arial" w:cs="Arial"/>
        </w:rPr>
        <w:t xml:space="preserve"> anda, </w:t>
      </w:r>
      <w:r w:rsidR="00063B47" w:rsidRPr="009042F5">
        <w:rPr>
          <w:rFonts w:ascii="Arial" w:hAnsi="Arial" w:cs="Arial"/>
          <w:b/>
          <w:bCs/>
          <w:i/>
          <w:iCs/>
        </w:rPr>
        <w:t>Highlight</w:t>
      </w:r>
      <w:r w:rsidR="00063B47" w:rsidRPr="003D6EE3">
        <w:rPr>
          <w:rFonts w:ascii="Arial" w:hAnsi="Arial" w:cs="Arial"/>
        </w:rPr>
        <w:t xml:space="preserve"> dan </w:t>
      </w:r>
      <w:r w:rsidR="00063B47" w:rsidRPr="009042F5">
        <w:rPr>
          <w:rFonts w:ascii="Arial" w:hAnsi="Arial" w:cs="Arial"/>
          <w:b/>
          <w:bCs/>
          <w:i/>
          <w:iCs/>
        </w:rPr>
        <w:t>Boldkan</w:t>
      </w:r>
    </w:p>
    <w:p w14:paraId="183D4786" w14:textId="7283CDFB" w:rsidR="00063B47" w:rsidRPr="003D6EE3" w:rsidRDefault="00E64EC6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20E87BC4" wp14:editId="1B261517">
                <wp:simplePos x="0" y="0"/>
                <wp:positionH relativeFrom="margin">
                  <wp:posOffset>3863340</wp:posOffset>
                </wp:positionH>
                <wp:positionV relativeFrom="paragraph">
                  <wp:posOffset>74930</wp:posOffset>
                </wp:positionV>
                <wp:extent cx="228600" cy="152400"/>
                <wp:effectExtent l="0" t="0" r="19050" b="1905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2B2D0" id="Rectangle 133" o:spid="_x0000_s1026" style="position:absolute;margin-left:304.2pt;margin-top:5.9pt;width:18pt;height:12pt;z-index:251838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="00063B47" w:rsidRPr="003D6EE3">
        <w:rPr>
          <w:rFonts w:ascii="Arial" w:hAnsi="Arial" w:cs="Arial"/>
        </w:rPr>
        <w:t xml:space="preserve">Ahlikan kursor mouse ke </w:t>
      </w:r>
      <w:r w:rsidR="00063B47" w:rsidRPr="003D6EE3">
        <w:rPr>
          <w:rFonts w:ascii="Arial" w:hAnsi="Arial" w:cs="Arial"/>
          <w:b/>
          <w:bCs/>
        </w:rPr>
        <w:t>“</w:t>
      </w:r>
      <w:r w:rsidR="00063B47" w:rsidRPr="009042F5">
        <w:rPr>
          <w:rFonts w:ascii="Arial" w:hAnsi="Arial" w:cs="Arial"/>
          <w:b/>
          <w:bCs/>
          <w:i/>
          <w:iCs/>
        </w:rPr>
        <w:t>Home Tab</w:t>
      </w:r>
      <w:r w:rsidR="00063B47" w:rsidRPr="003D6EE3">
        <w:rPr>
          <w:rFonts w:ascii="Arial" w:hAnsi="Arial" w:cs="Arial"/>
          <w:b/>
          <w:bCs/>
        </w:rPr>
        <w:t>”</w:t>
      </w:r>
      <w:r w:rsidR="00063B47" w:rsidRPr="003D6EE3">
        <w:rPr>
          <w:rFonts w:ascii="Arial" w:hAnsi="Arial" w:cs="Arial"/>
        </w:rPr>
        <w:t xml:space="preserve"> di </w:t>
      </w:r>
      <w:r w:rsidR="00063B47" w:rsidRPr="009042F5">
        <w:rPr>
          <w:rFonts w:ascii="Arial" w:hAnsi="Arial" w:cs="Arial"/>
          <w:b/>
          <w:bCs/>
          <w:i/>
          <w:iCs/>
        </w:rPr>
        <w:t xml:space="preserve">Menu Ribbon </w:t>
      </w:r>
    </w:p>
    <w:p w14:paraId="01ED8D77" w14:textId="6DBB6B0A" w:rsidR="00063B47" w:rsidRPr="003D6EE3" w:rsidRDefault="00E64EC6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2626B93D" wp14:editId="25153D52">
                <wp:simplePos x="0" y="0"/>
                <wp:positionH relativeFrom="margin">
                  <wp:posOffset>4953000</wp:posOffset>
                </wp:positionH>
                <wp:positionV relativeFrom="paragraph">
                  <wp:posOffset>283845</wp:posOffset>
                </wp:positionV>
                <wp:extent cx="335280" cy="327660"/>
                <wp:effectExtent l="0" t="0" r="26670" b="1524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5CC76" id="Rectangle 134" o:spid="_x0000_s1026" style="position:absolute;margin-left:390pt;margin-top:22.35pt;width:26.4pt;height:25.8pt;z-index:251840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" filled="f" strokecolor="red" strokeweight="1pt">
                <w10:wrap anchorx="margin"/>
              </v:rect>
            </w:pict>
          </mc:Fallback>
        </mc:AlternateContent>
      </w:r>
      <w:r w:rsidR="00D202BA" w:rsidRPr="003D6EE3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784192" behindDoc="0" locked="0" layoutInCell="1" allowOverlap="1" wp14:anchorId="02F3C4A9" wp14:editId="03FA3B71">
            <wp:simplePos x="0" y="0"/>
            <wp:positionH relativeFrom="column">
              <wp:posOffset>4824730</wp:posOffset>
            </wp:positionH>
            <wp:positionV relativeFrom="paragraph">
              <wp:posOffset>162560</wp:posOffset>
            </wp:positionV>
            <wp:extent cx="1557655" cy="609600"/>
            <wp:effectExtent l="0" t="0" r="4445" b="0"/>
            <wp:wrapSquare wrapText="bothSides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65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02BA" w:rsidRPr="003D6EE3">
        <w:rPr>
          <w:rFonts w:ascii="Arial" w:hAnsi="Arial" w:cs="Arial"/>
          <w:noProof/>
        </w:rPr>
        <w:drawing>
          <wp:anchor distT="0" distB="0" distL="114300" distR="114300" simplePos="0" relativeHeight="251782144" behindDoc="0" locked="0" layoutInCell="1" allowOverlap="1" wp14:anchorId="7CB5C79F" wp14:editId="61F468F8">
            <wp:simplePos x="0" y="0"/>
            <wp:positionH relativeFrom="column">
              <wp:posOffset>3369310</wp:posOffset>
            </wp:positionH>
            <wp:positionV relativeFrom="paragraph">
              <wp:posOffset>63500</wp:posOffset>
            </wp:positionV>
            <wp:extent cx="1392555" cy="830580"/>
            <wp:effectExtent l="0" t="0" r="0" b="7620"/>
            <wp:wrapSquare wrapText="bothSides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2555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Di dalam bahagian </w:t>
      </w:r>
      <w:r w:rsidR="00063B47" w:rsidRPr="009042F5">
        <w:rPr>
          <w:rFonts w:ascii="Arial" w:hAnsi="Arial" w:cs="Arial"/>
          <w:b/>
          <w:bCs/>
          <w:i/>
          <w:iCs/>
        </w:rPr>
        <w:t>Paragraph</w:t>
      </w:r>
      <w:r w:rsidR="00063B47" w:rsidRPr="003D6EE3">
        <w:rPr>
          <w:rFonts w:ascii="Arial" w:hAnsi="Arial" w:cs="Arial"/>
        </w:rPr>
        <w:t xml:space="preserve">, tekan </w:t>
      </w:r>
      <w:r w:rsidR="00063B47" w:rsidRPr="003D6EE3">
        <w:rPr>
          <w:rFonts w:ascii="Arial" w:hAnsi="Arial" w:cs="Arial"/>
          <w:b/>
          <w:bCs/>
        </w:rPr>
        <w:t xml:space="preserve">( Center </w:t>
      </w:r>
      <w:r w:rsidR="00063B47" w:rsidRPr="009042F5">
        <w:rPr>
          <w:rFonts w:ascii="Arial" w:hAnsi="Arial" w:cs="Arial"/>
          <w:b/>
          <w:bCs/>
          <w:i/>
          <w:iCs/>
        </w:rPr>
        <w:t xml:space="preserve">Alignment </w:t>
      </w:r>
      <w:r w:rsidR="00063B47" w:rsidRPr="003D6EE3">
        <w:rPr>
          <w:rFonts w:ascii="Arial" w:hAnsi="Arial" w:cs="Arial"/>
          <w:b/>
          <w:bCs/>
        </w:rPr>
        <w:t>)</w:t>
      </w:r>
      <w:r w:rsidR="00063B47" w:rsidRPr="003D6EE3">
        <w:rPr>
          <w:rFonts w:ascii="Arial" w:hAnsi="Arial" w:cs="Arial"/>
        </w:rPr>
        <w:t xml:space="preserve"> untuk membuat </w:t>
      </w:r>
      <w:r w:rsidR="00063B47" w:rsidRPr="003D6EE3">
        <w:rPr>
          <w:rFonts w:ascii="Arial" w:hAnsi="Arial" w:cs="Arial"/>
          <w:b/>
          <w:bCs/>
        </w:rPr>
        <w:t>“Subjek”</w:t>
      </w:r>
      <w:r w:rsidR="00063B47" w:rsidRPr="003D6EE3">
        <w:rPr>
          <w:rFonts w:ascii="Arial" w:hAnsi="Arial" w:cs="Arial"/>
        </w:rPr>
        <w:t xml:space="preserve"> itu di tengah</w:t>
      </w:r>
    </w:p>
    <w:p w14:paraId="1158C109" w14:textId="101E1940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Selepas itu, tekan </w:t>
      </w:r>
      <w:r w:rsidRPr="003D6EE3">
        <w:rPr>
          <w:rFonts w:ascii="Arial" w:hAnsi="Arial" w:cs="Arial"/>
          <w:b/>
          <w:bCs/>
        </w:rPr>
        <w:t>“</w:t>
      </w:r>
      <w:r w:rsidRPr="009042F5">
        <w:rPr>
          <w:rFonts w:ascii="Arial" w:hAnsi="Arial" w:cs="Arial"/>
          <w:b/>
          <w:bCs/>
          <w:i/>
          <w:iCs/>
        </w:rPr>
        <w:t>Enter</w:t>
      </w:r>
      <w:r w:rsidRPr="003D6EE3">
        <w:rPr>
          <w:rFonts w:ascii="Arial" w:hAnsi="Arial" w:cs="Arial"/>
          <w:b/>
          <w:bCs/>
        </w:rPr>
        <w:t>”</w:t>
      </w:r>
      <w:r w:rsidRPr="003D6EE3">
        <w:rPr>
          <w:rFonts w:ascii="Arial" w:hAnsi="Arial" w:cs="Arial"/>
        </w:rPr>
        <w:t xml:space="preserve"> dalam papan kekunci dan tekan </w:t>
      </w:r>
      <w:r w:rsidRPr="003D6EE3">
        <w:rPr>
          <w:rFonts w:ascii="Arial" w:hAnsi="Arial" w:cs="Arial"/>
          <w:b/>
          <w:bCs/>
        </w:rPr>
        <w:t xml:space="preserve">( </w:t>
      </w:r>
      <w:r w:rsidRPr="009042F5">
        <w:rPr>
          <w:rFonts w:ascii="Arial" w:hAnsi="Arial" w:cs="Arial"/>
          <w:b/>
          <w:bCs/>
          <w:i/>
          <w:iCs/>
        </w:rPr>
        <w:t>Left Alignment</w:t>
      </w:r>
      <w:r w:rsidRPr="003D6EE3">
        <w:rPr>
          <w:rFonts w:ascii="Arial" w:hAnsi="Arial" w:cs="Arial"/>
          <w:b/>
          <w:bCs/>
        </w:rPr>
        <w:t xml:space="preserve"> )</w:t>
      </w:r>
      <w:r w:rsidRPr="003D6EE3">
        <w:rPr>
          <w:rFonts w:ascii="Arial" w:hAnsi="Arial" w:cs="Arial"/>
        </w:rPr>
        <w:t xml:space="preserve"> untuk balik semula ke posisi awal</w:t>
      </w:r>
    </w:p>
    <w:p w14:paraId="14F22F98" w14:textId="68255033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>Teruskan untuk taipkan kontents dalam surat</w:t>
      </w:r>
    </w:p>
    <w:p w14:paraId="2A18A2FA" w14:textId="1CAB1B32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Selepas itu, Taipkan </w:t>
      </w:r>
      <w:r w:rsidRPr="009042F5">
        <w:rPr>
          <w:rFonts w:ascii="Arial" w:hAnsi="Arial" w:cs="Arial"/>
          <w:b/>
          <w:bCs/>
          <w:i/>
          <w:iCs/>
        </w:rPr>
        <w:t>Slogan</w:t>
      </w:r>
      <w:r w:rsidRPr="003D6EE3">
        <w:rPr>
          <w:rFonts w:ascii="Arial" w:hAnsi="Arial" w:cs="Arial"/>
        </w:rPr>
        <w:t xml:space="preserve"> anda, </w:t>
      </w:r>
      <w:r w:rsidRPr="009042F5">
        <w:rPr>
          <w:rFonts w:ascii="Arial" w:hAnsi="Arial" w:cs="Arial"/>
          <w:b/>
          <w:bCs/>
          <w:i/>
          <w:iCs/>
        </w:rPr>
        <w:t>Highlight</w:t>
      </w:r>
      <w:r w:rsidRPr="003D6EE3">
        <w:rPr>
          <w:rFonts w:ascii="Arial" w:hAnsi="Arial" w:cs="Arial"/>
        </w:rPr>
        <w:t xml:space="preserve"> dan </w:t>
      </w:r>
      <w:r w:rsidRPr="009042F5">
        <w:rPr>
          <w:rFonts w:ascii="Arial" w:hAnsi="Arial" w:cs="Arial"/>
          <w:b/>
          <w:bCs/>
          <w:i/>
          <w:iCs/>
        </w:rPr>
        <w:t>Boldkan</w:t>
      </w:r>
    </w:p>
    <w:p w14:paraId="0E31129C" w14:textId="5AA05E90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Ahlikan kursor mouse ke </w:t>
      </w:r>
      <w:r w:rsidRPr="003D6EE3">
        <w:rPr>
          <w:rFonts w:ascii="Arial" w:hAnsi="Arial" w:cs="Arial"/>
          <w:b/>
          <w:bCs/>
        </w:rPr>
        <w:t>“</w:t>
      </w:r>
      <w:r w:rsidRPr="009042F5">
        <w:rPr>
          <w:rFonts w:ascii="Arial" w:hAnsi="Arial" w:cs="Arial"/>
          <w:b/>
          <w:bCs/>
          <w:i/>
          <w:iCs/>
        </w:rPr>
        <w:t>Home Tab</w:t>
      </w:r>
      <w:r w:rsidRPr="003D6EE3">
        <w:rPr>
          <w:rFonts w:ascii="Arial" w:hAnsi="Arial" w:cs="Arial"/>
          <w:b/>
          <w:bCs/>
        </w:rPr>
        <w:t>”</w:t>
      </w:r>
      <w:r w:rsidRPr="003D6EE3">
        <w:rPr>
          <w:rFonts w:ascii="Arial" w:hAnsi="Arial" w:cs="Arial"/>
        </w:rPr>
        <w:t xml:space="preserve"> di </w:t>
      </w:r>
      <w:r w:rsidRPr="003D6EE3">
        <w:rPr>
          <w:rFonts w:ascii="Arial" w:hAnsi="Arial" w:cs="Arial"/>
          <w:b/>
          <w:bCs/>
        </w:rPr>
        <w:t xml:space="preserve">Menu Ribbon </w:t>
      </w:r>
    </w:p>
    <w:p w14:paraId="0BA3B095" w14:textId="01BF57C8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Di dalam bahagian </w:t>
      </w:r>
      <w:r w:rsidRPr="003D6EE3">
        <w:rPr>
          <w:rFonts w:ascii="Arial" w:hAnsi="Arial" w:cs="Arial"/>
          <w:b/>
          <w:bCs/>
        </w:rPr>
        <w:t>Paragraph</w:t>
      </w:r>
      <w:r w:rsidRPr="003D6EE3">
        <w:rPr>
          <w:rFonts w:ascii="Arial" w:hAnsi="Arial" w:cs="Arial"/>
        </w:rPr>
        <w:t xml:space="preserve">, tekan </w:t>
      </w:r>
      <w:r w:rsidRPr="003D6EE3">
        <w:rPr>
          <w:rFonts w:ascii="Arial" w:hAnsi="Arial" w:cs="Arial"/>
          <w:b/>
          <w:bCs/>
        </w:rPr>
        <w:t>( Center Alignment )</w:t>
      </w:r>
      <w:r w:rsidRPr="003D6EE3">
        <w:rPr>
          <w:rFonts w:ascii="Arial" w:hAnsi="Arial" w:cs="Arial"/>
        </w:rPr>
        <w:t xml:space="preserve"> untuk membuat </w:t>
      </w:r>
      <w:r w:rsidRPr="003D6EE3">
        <w:rPr>
          <w:rFonts w:ascii="Arial" w:hAnsi="Arial" w:cs="Arial"/>
          <w:b/>
          <w:bCs/>
        </w:rPr>
        <w:t>“Slogan”</w:t>
      </w:r>
      <w:r w:rsidRPr="003D6EE3">
        <w:rPr>
          <w:rFonts w:ascii="Arial" w:hAnsi="Arial" w:cs="Arial"/>
        </w:rPr>
        <w:t xml:space="preserve"> itu di tengah</w:t>
      </w:r>
    </w:p>
    <w:p w14:paraId="21BA09AA" w14:textId="77777777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Di dalam bahagian </w:t>
      </w:r>
      <w:r w:rsidRPr="003D6EE3">
        <w:rPr>
          <w:rFonts w:ascii="Arial" w:hAnsi="Arial" w:cs="Arial"/>
          <w:b/>
          <w:bCs/>
        </w:rPr>
        <w:t>Font</w:t>
      </w:r>
      <w:r w:rsidRPr="003D6EE3">
        <w:rPr>
          <w:rFonts w:ascii="Arial" w:hAnsi="Arial" w:cs="Arial"/>
        </w:rPr>
        <w:t xml:space="preserve">, tukarkan </w:t>
      </w:r>
      <w:r w:rsidRPr="003D6EE3">
        <w:rPr>
          <w:rFonts w:ascii="Arial" w:hAnsi="Arial" w:cs="Arial"/>
          <w:b/>
          <w:bCs/>
        </w:rPr>
        <w:t>Font</w:t>
      </w:r>
      <w:r w:rsidRPr="003D6EE3">
        <w:rPr>
          <w:rFonts w:ascii="Arial" w:hAnsi="Arial" w:cs="Arial"/>
        </w:rPr>
        <w:t xml:space="preserve"> menjadi </w:t>
      </w:r>
      <w:r w:rsidRPr="003D6EE3">
        <w:rPr>
          <w:rFonts w:ascii="Arial" w:hAnsi="Arial" w:cs="Arial"/>
          <w:b/>
          <w:bCs/>
        </w:rPr>
        <w:t>“Monotype Corsiva”</w:t>
      </w:r>
      <w:r w:rsidRPr="003D6EE3">
        <w:rPr>
          <w:rFonts w:ascii="Arial" w:hAnsi="Arial" w:cs="Arial"/>
        </w:rPr>
        <w:t xml:space="preserve"> dan tukarkan saiz berikut menjadi </w:t>
      </w:r>
      <w:r w:rsidRPr="003D6EE3">
        <w:rPr>
          <w:rFonts w:ascii="Arial" w:hAnsi="Arial" w:cs="Arial"/>
          <w:b/>
          <w:bCs/>
        </w:rPr>
        <w:t>“11”</w:t>
      </w:r>
      <w:r w:rsidRPr="003D6EE3">
        <w:rPr>
          <w:rFonts w:ascii="Arial" w:hAnsi="Arial" w:cs="Arial"/>
        </w:rPr>
        <w:t xml:space="preserve"> seperti di dalam gambar berikut</w:t>
      </w:r>
    </w:p>
    <w:p w14:paraId="791187CF" w14:textId="4EEBE09E" w:rsidR="00063B47" w:rsidRPr="003D6EE3" w:rsidRDefault="003130CD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787264" behindDoc="0" locked="0" layoutInCell="1" allowOverlap="1" wp14:anchorId="2373DDBF" wp14:editId="1EB2CC90">
            <wp:simplePos x="0" y="0"/>
            <wp:positionH relativeFrom="column">
              <wp:posOffset>2868930</wp:posOffset>
            </wp:positionH>
            <wp:positionV relativeFrom="paragraph">
              <wp:posOffset>30480</wp:posOffset>
            </wp:positionV>
            <wp:extent cx="3679825" cy="143256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82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B47" w:rsidRPr="003D6EE3">
        <w:rPr>
          <w:rFonts w:ascii="Arial" w:hAnsi="Arial" w:cs="Arial"/>
        </w:rPr>
        <w:t xml:space="preserve">Tukar font jadi </w:t>
      </w:r>
      <w:r w:rsidR="00063B47" w:rsidRPr="003D6EE3">
        <w:rPr>
          <w:rFonts w:ascii="Arial" w:hAnsi="Arial" w:cs="Arial"/>
          <w:b/>
          <w:bCs/>
        </w:rPr>
        <w:t>“Arial”</w:t>
      </w:r>
      <w:r w:rsidR="00063B47" w:rsidRPr="003D6EE3">
        <w:rPr>
          <w:rFonts w:ascii="Arial" w:hAnsi="Arial" w:cs="Arial"/>
        </w:rPr>
        <w:t xml:space="preserve"> balik dan saiz jadi </w:t>
      </w:r>
      <w:r w:rsidR="00063B47" w:rsidRPr="003D6EE3">
        <w:rPr>
          <w:rFonts w:ascii="Arial" w:hAnsi="Arial" w:cs="Arial"/>
          <w:b/>
          <w:bCs/>
        </w:rPr>
        <w:t>“10”</w:t>
      </w:r>
      <w:r w:rsidR="00063B47" w:rsidRPr="003D6EE3">
        <w:rPr>
          <w:rFonts w:ascii="Arial" w:hAnsi="Arial" w:cs="Arial"/>
        </w:rPr>
        <w:t xml:space="preserve"> lagi semula</w:t>
      </w:r>
    </w:p>
    <w:p w14:paraId="30941439" w14:textId="7F99EB7C" w:rsidR="00063B47" w:rsidRPr="003D6EE3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Ikut arahan sama seperti di atas untuk </w:t>
      </w:r>
      <w:r w:rsidRPr="003D6EE3">
        <w:rPr>
          <w:rFonts w:ascii="Arial" w:hAnsi="Arial" w:cs="Arial"/>
          <w:b/>
          <w:bCs/>
        </w:rPr>
        <w:t>Nama Pegawai</w:t>
      </w:r>
      <w:r w:rsidRPr="003D6EE3">
        <w:rPr>
          <w:rFonts w:ascii="Arial" w:hAnsi="Arial" w:cs="Arial"/>
        </w:rPr>
        <w:t xml:space="preserve"> dan kontentsnya</w:t>
      </w:r>
    </w:p>
    <w:p w14:paraId="3BD8AAA5" w14:textId="6B7D9DBF" w:rsidR="003130CD" w:rsidRDefault="00063B47" w:rsidP="003130CD">
      <w:pPr>
        <w:pStyle w:val="ListParagraph"/>
        <w:numPr>
          <w:ilvl w:val="0"/>
          <w:numId w:val="19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Selepas itu, bawa kursor ke kiri dengan menekan </w:t>
      </w:r>
      <w:proofErr w:type="gramStart"/>
      <w:r w:rsidRPr="003D6EE3">
        <w:rPr>
          <w:rFonts w:ascii="Arial" w:hAnsi="Arial" w:cs="Arial"/>
          <w:b/>
          <w:bCs/>
        </w:rPr>
        <w:t>( Left</w:t>
      </w:r>
      <w:proofErr w:type="gramEnd"/>
      <w:r w:rsidRPr="003D6EE3">
        <w:rPr>
          <w:rFonts w:ascii="Arial" w:hAnsi="Arial" w:cs="Arial"/>
          <w:b/>
          <w:bCs/>
        </w:rPr>
        <w:t xml:space="preserve"> Alignment )</w:t>
      </w:r>
      <w:r w:rsidRPr="003D6EE3">
        <w:rPr>
          <w:rFonts w:ascii="Arial" w:hAnsi="Arial" w:cs="Arial"/>
        </w:rPr>
        <w:t xml:space="preserve"> dan menukar saiz fontnya jadi “8” untuk </w:t>
      </w:r>
      <w:r w:rsidRPr="003D6EE3">
        <w:rPr>
          <w:rFonts w:ascii="Arial" w:hAnsi="Arial" w:cs="Arial"/>
          <w:b/>
          <w:bCs/>
        </w:rPr>
        <w:t xml:space="preserve">“Surat Kepada” (s.k) </w:t>
      </w:r>
      <w:r w:rsidRPr="003D6EE3">
        <w:rPr>
          <w:rFonts w:ascii="Arial" w:hAnsi="Arial" w:cs="Arial"/>
        </w:rPr>
        <w:t xml:space="preserve"> dan Enc</w:t>
      </w:r>
    </w:p>
    <w:p w14:paraId="1F6716C7" w14:textId="073541EC" w:rsidR="0094760D" w:rsidRDefault="005C58C6" w:rsidP="00DD6BFF">
      <w:pPr>
        <w:pStyle w:val="Heading2"/>
        <w:numPr>
          <w:ilvl w:val="1"/>
          <w:numId w:val="14"/>
        </w:numPr>
        <w:rPr>
          <w:rFonts w:ascii="Arial" w:hAnsi="Arial" w:cs="Arial"/>
        </w:rPr>
      </w:pPr>
      <w:r w:rsidRPr="005C58C6">
        <w:rPr>
          <w:rFonts w:ascii="Arial" w:hAnsi="Arial" w:cs="Arial"/>
        </w:rPr>
        <w:t xml:space="preserve">Isi Surat Versi </w:t>
      </w:r>
      <w:r w:rsidR="0094760D">
        <w:rPr>
          <w:rFonts w:ascii="Arial" w:hAnsi="Arial" w:cs="Arial"/>
        </w:rPr>
        <w:t>2</w:t>
      </w:r>
    </w:p>
    <w:p w14:paraId="4933B25B" w14:textId="77777777" w:rsidR="00BE139B" w:rsidRDefault="00BE139B" w:rsidP="00DD6BFF"/>
    <w:p w14:paraId="6DE67B0E" w14:textId="5B32DC21" w:rsidR="00DD6BFF" w:rsidRPr="00DD6BFF" w:rsidRDefault="00BE139B" w:rsidP="00DD6BFF">
      <w:r w:rsidRPr="00BE139B">
        <w:drawing>
          <wp:inline distT="0" distB="0" distL="0" distR="0" wp14:anchorId="17568AA1" wp14:editId="573F344F">
            <wp:extent cx="5942771" cy="4121324"/>
            <wp:effectExtent l="19050" t="19050" r="20320" b="1270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335"/>
                    <a:stretch/>
                  </pic:blipFill>
                  <pic:spPr bwMode="auto">
                    <a:xfrm>
                      <a:off x="0" y="0"/>
                      <a:ext cx="5943600" cy="4121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EFDE6" w14:textId="77777777" w:rsidR="00504E97" w:rsidRPr="0094760D" w:rsidRDefault="00504E97" w:rsidP="00504E97">
      <w:pPr>
        <w:pStyle w:val="ListParagraph"/>
        <w:numPr>
          <w:ilvl w:val="0"/>
          <w:numId w:val="31"/>
        </w:numPr>
      </w:pPr>
    </w:p>
    <w:p w14:paraId="748E3E18" w14:textId="77777777" w:rsidR="0094760D" w:rsidRPr="0094760D" w:rsidRDefault="0094760D" w:rsidP="0094760D"/>
    <w:p w14:paraId="23CD484C" w14:textId="49143579" w:rsidR="0094760D" w:rsidRDefault="0094760D" w:rsidP="0094760D">
      <w:pPr>
        <w:rPr>
          <w:sz w:val="24"/>
          <w:szCs w:val="24"/>
        </w:rPr>
      </w:pPr>
    </w:p>
    <w:p w14:paraId="27543AED" w14:textId="77777777" w:rsidR="0094760D" w:rsidRPr="0094760D" w:rsidRDefault="0094760D" w:rsidP="0094760D">
      <w:pPr>
        <w:rPr>
          <w:sz w:val="24"/>
          <w:szCs w:val="24"/>
        </w:rPr>
      </w:pPr>
    </w:p>
    <w:p w14:paraId="2A35BC6F" w14:textId="6DEF0460" w:rsidR="005C58C6" w:rsidRDefault="005C58C6" w:rsidP="005C58C6"/>
    <w:p w14:paraId="0587D07D" w14:textId="77777777" w:rsidR="005C58C6" w:rsidRPr="005C58C6" w:rsidRDefault="005C58C6" w:rsidP="005C58C6"/>
    <w:p w14:paraId="2708A0C9" w14:textId="77777777" w:rsidR="003130CD" w:rsidRPr="003D6EE3" w:rsidRDefault="003130CD">
      <w:pPr>
        <w:rPr>
          <w:rFonts w:ascii="Arial" w:hAnsi="Arial" w:cs="Arial"/>
        </w:rPr>
      </w:pPr>
      <w:r w:rsidRPr="003D6EE3">
        <w:rPr>
          <w:rFonts w:ascii="Arial" w:hAnsi="Arial" w:cs="Arial"/>
        </w:rPr>
        <w:br w:type="page"/>
      </w:r>
    </w:p>
    <w:p w14:paraId="774F8D05" w14:textId="1A3C382A" w:rsidR="003130CD" w:rsidRPr="00864178" w:rsidRDefault="00200B87" w:rsidP="00200B87">
      <w:pPr>
        <w:pStyle w:val="Heading1"/>
        <w:rPr>
          <w:rFonts w:ascii="Arial" w:hAnsi="Arial" w:cs="Arial"/>
          <w:b w:val="0"/>
          <w:bCs/>
        </w:rPr>
      </w:pPr>
      <w:bookmarkStart w:id="21" w:name="_Toc68508424"/>
      <w:r>
        <w:rPr>
          <w:rFonts w:ascii="Arial" w:hAnsi="Arial" w:cs="Arial"/>
          <w:b w:val="0"/>
          <w:bCs/>
        </w:rPr>
        <w:lastRenderedPageBreak/>
        <w:t xml:space="preserve">3. </w:t>
      </w:r>
      <w:r w:rsidR="003130CD" w:rsidRPr="00864178">
        <w:rPr>
          <w:rFonts w:ascii="Arial" w:hAnsi="Arial" w:cs="Arial"/>
          <w:b w:val="0"/>
          <w:bCs/>
        </w:rPr>
        <w:t>Minit</w:t>
      </w:r>
      <w:bookmarkEnd w:id="21"/>
    </w:p>
    <w:p w14:paraId="41E1FF50" w14:textId="77777777" w:rsidR="003130CD" w:rsidRPr="003D6EE3" w:rsidRDefault="003130CD" w:rsidP="003130CD">
      <w:pPr>
        <w:spacing w:line="360" w:lineRule="auto"/>
        <w:rPr>
          <w:rFonts w:ascii="Arial" w:hAnsi="Arial" w:cs="Arial"/>
        </w:rPr>
      </w:pPr>
    </w:p>
    <w:p w14:paraId="160C7BB4" w14:textId="77777777" w:rsidR="003130CD" w:rsidRPr="003D6EE3" w:rsidRDefault="003130CD" w:rsidP="003130CD">
      <w:pPr>
        <w:spacing w:line="360" w:lineRule="auto"/>
        <w:jc w:val="center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inline distT="0" distB="0" distL="0" distR="0" wp14:anchorId="08AA59A7" wp14:editId="0A3E1405">
            <wp:extent cx="2579370" cy="3649753"/>
            <wp:effectExtent l="19050" t="19050" r="11430" b="2730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599883" cy="3678778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  <w:r w:rsidRPr="003D6EE3">
        <w:rPr>
          <w:rFonts w:ascii="Arial" w:hAnsi="Arial" w:cs="Arial"/>
          <w:noProof/>
        </w:rPr>
        <w:drawing>
          <wp:inline distT="0" distB="0" distL="0" distR="0" wp14:anchorId="0A92A7B6" wp14:editId="3738A4D2">
            <wp:extent cx="2583478" cy="3659929"/>
            <wp:effectExtent l="19050" t="19050" r="26670" b="1714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r="307"/>
                    <a:stretch/>
                  </pic:blipFill>
                  <pic:spPr bwMode="auto">
                    <a:xfrm>
                      <a:off x="0" y="0"/>
                      <a:ext cx="2617760" cy="370849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2617C" w14:textId="77777777" w:rsidR="003130CD" w:rsidRPr="003D6EE3" w:rsidRDefault="003130CD" w:rsidP="003130CD">
      <w:pPr>
        <w:rPr>
          <w:rFonts w:ascii="Arial" w:eastAsiaTheme="majorEastAsia" w:hAnsi="Arial" w:cs="Arial"/>
          <w:b/>
          <w:bCs/>
          <w:color w:val="2E74B5" w:themeColor="accent1" w:themeShade="BF"/>
          <w:sz w:val="26"/>
          <w:szCs w:val="26"/>
        </w:rPr>
      </w:pPr>
      <w:r w:rsidRPr="003D6EE3">
        <w:rPr>
          <w:rFonts w:ascii="Arial" w:hAnsi="Arial" w:cs="Arial"/>
          <w:b/>
          <w:bCs/>
        </w:rPr>
        <w:br w:type="page"/>
      </w:r>
    </w:p>
    <w:p w14:paraId="2892BB9F" w14:textId="4F1CA3CE" w:rsidR="003130CD" w:rsidRPr="003D6EE3" w:rsidRDefault="003130CD" w:rsidP="003130CD">
      <w:pPr>
        <w:pStyle w:val="Heading2"/>
        <w:spacing w:line="360" w:lineRule="auto"/>
        <w:rPr>
          <w:rFonts w:ascii="Arial" w:hAnsi="Arial" w:cs="Arial"/>
          <w:b/>
          <w:bCs/>
        </w:rPr>
      </w:pPr>
      <w:bookmarkStart w:id="22" w:name="_Toc68508425"/>
      <w:r w:rsidRPr="00864178">
        <w:rPr>
          <w:rFonts w:ascii="Arial" w:hAnsi="Arial" w:cs="Arial"/>
          <w:i/>
          <w:iCs/>
          <w:noProof/>
        </w:rPr>
        <w:lastRenderedPageBreak/>
        <w:drawing>
          <wp:anchor distT="0" distB="0" distL="114300" distR="114300" simplePos="0" relativeHeight="251796480" behindDoc="0" locked="0" layoutInCell="1" allowOverlap="1" wp14:anchorId="1317CC81" wp14:editId="130D3DE5">
            <wp:simplePos x="0" y="0"/>
            <wp:positionH relativeFrom="column">
              <wp:posOffset>2644140</wp:posOffset>
            </wp:positionH>
            <wp:positionV relativeFrom="paragraph">
              <wp:posOffset>290195</wp:posOffset>
            </wp:positionV>
            <wp:extent cx="3492500" cy="778510"/>
            <wp:effectExtent l="0" t="0" r="0" b="2540"/>
            <wp:wrapSquare wrapText="bothSides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9B" w:rsidRPr="00864178">
        <w:rPr>
          <w:rFonts w:ascii="Arial" w:hAnsi="Arial" w:cs="Arial"/>
        </w:rPr>
        <w:t>3.1</w:t>
      </w:r>
      <w:r w:rsidR="00D8299B">
        <w:rPr>
          <w:rFonts w:ascii="Arial" w:hAnsi="Arial" w:cs="Arial"/>
          <w:b/>
          <w:bCs/>
        </w:rPr>
        <w:t xml:space="preserve"> </w:t>
      </w:r>
      <w:r w:rsidRPr="00864178">
        <w:rPr>
          <w:rFonts w:ascii="Arial" w:hAnsi="Arial" w:cs="Arial"/>
        </w:rPr>
        <w:t>Langkah Mula</w:t>
      </w:r>
      <w:bookmarkEnd w:id="22"/>
    </w:p>
    <w:p w14:paraId="20349A0E" w14:textId="77777777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Buka perisian </w:t>
      </w:r>
      <w:r w:rsidRPr="003D6EE3">
        <w:rPr>
          <w:rFonts w:ascii="Arial" w:hAnsi="Arial" w:cs="Arial"/>
          <w:b/>
          <w:bCs/>
          <w:i/>
          <w:iCs/>
        </w:rPr>
        <w:t>Microsoft Words,</w:t>
      </w:r>
      <w:r w:rsidRPr="003D6EE3">
        <w:rPr>
          <w:rFonts w:ascii="Arial" w:hAnsi="Arial" w:cs="Arial"/>
          <w:noProof/>
        </w:rPr>
        <w:t xml:space="preserve"> </w:t>
      </w:r>
    </w:p>
    <w:p w14:paraId="1D06D604" w14:textId="77777777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Blank Document,</w:t>
      </w:r>
    </w:p>
    <w:p w14:paraId="2A4D2382" w14:textId="77777777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“File”</w:t>
      </w:r>
      <w:r w:rsidRPr="003D6EE3">
        <w:rPr>
          <w:rFonts w:ascii="Arial" w:hAnsi="Arial" w:cs="Arial"/>
        </w:rPr>
        <w:t xml:space="preserve"> 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6C57F3B6" w14:textId="77777777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b/>
          <w:bCs/>
          <w:i/>
          <w:iCs/>
          <w:noProof/>
        </w:rPr>
        <w:drawing>
          <wp:anchor distT="0" distB="0" distL="114300" distR="114300" simplePos="0" relativeHeight="251797504" behindDoc="0" locked="0" layoutInCell="1" allowOverlap="1" wp14:anchorId="7E0C232C" wp14:editId="32AE5CE6">
            <wp:simplePos x="0" y="0"/>
            <wp:positionH relativeFrom="column">
              <wp:posOffset>389467</wp:posOffset>
            </wp:positionH>
            <wp:positionV relativeFrom="paragraph">
              <wp:posOffset>229659</wp:posOffset>
            </wp:positionV>
            <wp:extent cx="690245" cy="762000"/>
            <wp:effectExtent l="0" t="0" r="0" b="0"/>
            <wp:wrapTopAndBottom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24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“Saved As”,</w:t>
      </w:r>
      <w:r w:rsidRPr="003D6EE3">
        <w:rPr>
          <w:rFonts w:ascii="Arial" w:hAnsi="Arial" w:cs="Arial"/>
          <w:noProof/>
        </w:rPr>
        <w:t xml:space="preserve"> </w:t>
      </w:r>
    </w:p>
    <w:p w14:paraId="052D83E2" w14:textId="77777777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i/>
          <w:iCs/>
        </w:rPr>
        <w:t>browse</w:t>
      </w:r>
      <w:r w:rsidRPr="003D6EE3">
        <w:rPr>
          <w:rFonts w:ascii="Arial" w:hAnsi="Arial" w:cs="Arial"/>
        </w:rPr>
        <w:t xml:space="preserve"> dan kemudian klik </w:t>
      </w:r>
      <w:r w:rsidRPr="003D6EE3">
        <w:rPr>
          <w:rFonts w:ascii="Arial" w:hAnsi="Arial" w:cs="Arial"/>
          <w:b/>
          <w:bCs/>
          <w:i/>
          <w:iCs/>
        </w:rPr>
        <w:t>“Desktop”</w:t>
      </w:r>
    </w:p>
    <w:p w14:paraId="3E2924D5" w14:textId="785E30F6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>Beri nama dan taip “</w:t>
      </w:r>
      <w:r w:rsidRPr="003D6EE3">
        <w:rPr>
          <w:rFonts w:ascii="Arial" w:hAnsi="Arial" w:cs="Arial"/>
          <w:b/>
          <w:bCs/>
        </w:rPr>
        <w:t>LatihanWords 1.</w:t>
      </w:r>
      <w:r w:rsidR="00D800A7">
        <w:rPr>
          <w:rFonts w:ascii="Arial" w:hAnsi="Arial" w:cs="Arial"/>
          <w:b/>
          <w:bCs/>
        </w:rPr>
        <w:t>3</w:t>
      </w:r>
      <w:r w:rsidRPr="003D6EE3">
        <w:rPr>
          <w:rFonts w:ascii="Arial" w:hAnsi="Arial" w:cs="Arial"/>
        </w:rPr>
        <w:t xml:space="preserve">” ke dalam ruang </w:t>
      </w:r>
      <w:r w:rsidRPr="003D6EE3">
        <w:rPr>
          <w:rFonts w:ascii="Arial" w:hAnsi="Arial" w:cs="Arial"/>
          <w:i/>
          <w:iCs/>
        </w:rPr>
        <w:t>File Name</w:t>
      </w:r>
      <w:r w:rsidRPr="003D6EE3">
        <w:rPr>
          <w:rFonts w:ascii="Arial" w:hAnsi="Arial" w:cs="Arial"/>
        </w:rPr>
        <w:t>,</w:t>
      </w:r>
    </w:p>
    <w:p w14:paraId="4B76CDE7" w14:textId="77777777" w:rsidR="003130CD" w:rsidRPr="003D6EE3" w:rsidRDefault="003130CD" w:rsidP="003130CD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98528" behindDoc="0" locked="0" layoutInCell="1" allowOverlap="1" wp14:anchorId="662EBE97" wp14:editId="2A529B4C">
            <wp:simplePos x="0" y="0"/>
            <wp:positionH relativeFrom="column">
              <wp:posOffset>287655</wp:posOffset>
            </wp:positionH>
            <wp:positionV relativeFrom="paragraph">
              <wp:posOffset>400489</wp:posOffset>
            </wp:positionV>
            <wp:extent cx="3530600" cy="2359660"/>
            <wp:effectExtent l="0" t="0" r="0" b="2540"/>
            <wp:wrapTopAndBottom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</w:rPr>
        <w:t>“Save”</w:t>
      </w:r>
    </w:p>
    <w:p w14:paraId="27C5FE8C" w14:textId="77777777" w:rsidR="003130CD" w:rsidRPr="003D6EE3" w:rsidRDefault="003130CD" w:rsidP="003130CD">
      <w:pPr>
        <w:spacing w:line="360" w:lineRule="auto"/>
        <w:rPr>
          <w:rFonts w:ascii="Arial" w:hAnsi="Arial" w:cs="Arial"/>
          <w:b/>
          <w:bCs/>
        </w:rPr>
      </w:pPr>
    </w:p>
    <w:p w14:paraId="71C2FC5A" w14:textId="77777777" w:rsidR="003130CD" w:rsidRPr="003D6EE3" w:rsidRDefault="003130CD" w:rsidP="003130CD">
      <w:pPr>
        <w:spacing w:line="360" w:lineRule="auto"/>
        <w:rPr>
          <w:rFonts w:ascii="Arial" w:eastAsiaTheme="majorEastAsia" w:hAnsi="Arial" w:cs="Arial"/>
          <w:b/>
          <w:bCs/>
          <w:color w:val="2E74B5" w:themeColor="accent1" w:themeShade="BF"/>
          <w:sz w:val="26"/>
          <w:szCs w:val="26"/>
        </w:rPr>
      </w:pPr>
      <w:r w:rsidRPr="003D6EE3">
        <w:rPr>
          <w:rFonts w:ascii="Arial" w:hAnsi="Arial" w:cs="Arial"/>
          <w:b/>
          <w:bCs/>
        </w:rPr>
        <w:br w:type="page"/>
      </w:r>
    </w:p>
    <w:p w14:paraId="6057EB13" w14:textId="620D52CA" w:rsidR="003130CD" w:rsidRPr="003D6EE3" w:rsidRDefault="003130CD" w:rsidP="003130CD">
      <w:pPr>
        <w:pStyle w:val="Heading2"/>
        <w:spacing w:line="360" w:lineRule="auto"/>
        <w:rPr>
          <w:rFonts w:ascii="Arial" w:hAnsi="Arial" w:cs="Arial"/>
          <w:b/>
          <w:bCs/>
        </w:rPr>
      </w:pPr>
      <w:bookmarkStart w:id="23" w:name="_Toc68508426"/>
      <w:r w:rsidRPr="00864178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795456" behindDoc="0" locked="0" layoutInCell="1" allowOverlap="1" wp14:anchorId="3E1C706D" wp14:editId="6411D9D1">
            <wp:simplePos x="0" y="0"/>
            <wp:positionH relativeFrom="margin">
              <wp:align>right</wp:align>
            </wp:positionH>
            <wp:positionV relativeFrom="paragraph">
              <wp:posOffset>110067</wp:posOffset>
            </wp:positionV>
            <wp:extent cx="2472055" cy="680720"/>
            <wp:effectExtent l="0" t="0" r="4445" b="5080"/>
            <wp:wrapSquare wrapText="bothSides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055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9B" w:rsidRPr="00864178">
        <w:rPr>
          <w:rFonts w:ascii="Arial" w:hAnsi="Arial" w:cs="Arial"/>
        </w:rPr>
        <w:t>3.2</w:t>
      </w:r>
      <w:r w:rsidR="00D8299B">
        <w:rPr>
          <w:rFonts w:ascii="Arial" w:hAnsi="Arial" w:cs="Arial"/>
          <w:b/>
          <w:bCs/>
        </w:rPr>
        <w:t xml:space="preserve"> </w:t>
      </w:r>
      <w:r w:rsidRPr="003E1780">
        <w:rPr>
          <w:rFonts w:ascii="Arial" w:hAnsi="Arial" w:cs="Arial"/>
        </w:rPr>
        <w:t>Menetapkan Margin</w:t>
      </w:r>
      <w:bookmarkEnd w:id="23"/>
    </w:p>
    <w:p w14:paraId="27E224C6" w14:textId="77777777" w:rsidR="003130CD" w:rsidRPr="003D6EE3" w:rsidRDefault="003130CD" w:rsidP="003130CD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Alihkan Kursor ke </w:t>
      </w:r>
      <w:r w:rsidRPr="003D6EE3">
        <w:rPr>
          <w:rFonts w:ascii="Arial" w:hAnsi="Arial" w:cs="Arial"/>
          <w:b/>
          <w:bCs/>
          <w:i/>
          <w:iCs/>
        </w:rPr>
        <w:t xml:space="preserve">“Layout” </w:t>
      </w:r>
      <w:r w:rsidRPr="003D6EE3">
        <w:rPr>
          <w:rFonts w:ascii="Arial" w:hAnsi="Arial" w:cs="Arial"/>
        </w:rPr>
        <w:t xml:space="preserve">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29A996D9" w14:textId="77777777" w:rsidR="003130CD" w:rsidRPr="003D6EE3" w:rsidRDefault="003130CD" w:rsidP="003130CD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 xml:space="preserve">“Margins” </w:t>
      </w:r>
    </w:p>
    <w:p w14:paraId="6A0CD148" w14:textId="77777777" w:rsidR="003130CD" w:rsidRPr="003D6EE3" w:rsidRDefault="003130CD" w:rsidP="003130CD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801600" behindDoc="0" locked="0" layoutInCell="1" allowOverlap="1" wp14:anchorId="1BDE0710" wp14:editId="50ACF94B">
            <wp:simplePos x="0" y="0"/>
            <wp:positionH relativeFrom="column">
              <wp:posOffset>4077970</wp:posOffset>
            </wp:positionH>
            <wp:positionV relativeFrom="paragraph">
              <wp:posOffset>101600</wp:posOffset>
            </wp:positionV>
            <wp:extent cx="1468755" cy="2970530"/>
            <wp:effectExtent l="0" t="0" r="0" b="1270"/>
            <wp:wrapSquare wrapText="bothSides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755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Klik </w:t>
      </w:r>
      <w:r w:rsidRPr="003D6EE3">
        <w:rPr>
          <w:rFonts w:ascii="Arial" w:hAnsi="Arial" w:cs="Arial"/>
          <w:b/>
          <w:bCs/>
          <w:i/>
          <w:iCs/>
        </w:rPr>
        <w:t>“Custom Margins…”</w:t>
      </w:r>
    </w:p>
    <w:p w14:paraId="08C597D1" w14:textId="77777777" w:rsidR="003130CD" w:rsidRPr="003D6EE3" w:rsidRDefault="003130CD" w:rsidP="003130CD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Tukar nilai di dalam kotak </w:t>
      </w:r>
      <w:r w:rsidRPr="003D6EE3">
        <w:rPr>
          <w:rFonts w:ascii="Arial" w:hAnsi="Arial" w:cs="Arial"/>
          <w:b/>
          <w:bCs/>
          <w:i/>
          <w:iCs/>
        </w:rPr>
        <w:t xml:space="preserve">Top, Bottom, Left </w:t>
      </w:r>
      <w:r w:rsidRPr="003D6EE3">
        <w:rPr>
          <w:rFonts w:ascii="Arial" w:hAnsi="Arial" w:cs="Arial"/>
        </w:rPr>
        <w:t xml:space="preserve">dan </w:t>
      </w:r>
      <w:r w:rsidRPr="003D6EE3">
        <w:rPr>
          <w:rFonts w:ascii="Arial" w:hAnsi="Arial" w:cs="Arial"/>
          <w:b/>
          <w:bCs/>
          <w:i/>
          <w:iCs/>
        </w:rPr>
        <w:t>Right</w:t>
      </w:r>
      <w:r w:rsidRPr="003D6EE3">
        <w:rPr>
          <w:rFonts w:ascii="Arial" w:hAnsi="Arial" w:cs="Arial"/>
        </w:rPr>
        <w:t xml:space="preserve"> seperti di gambar</w:t>
      </w:r>
      <w:r w:rsidRPr="003D6EE3">
        <w:rPr>
          <w:rFonts w:ascii="Arial" w:hAnsi="Arial" w:cs="Arial"/>
          <w:b/>
          <w:bCs/>
          <w:i/>
          <w:iCs/>
        </w:rPr>
        <w:t xml:space="preserve"> Page Setup </w:t>
      </w:r>
      <w:r w:rsidRPr="003D6EE3">
        <w:rPr>
          <w:rFonts w:ascii="Arial" w:hAnsi="Arial" w:cs="Arial"/>
        </w:rPr>
        <w:t>tersebut.</w:t>
      </w:r>
    </w:p>
    <w:p w14:paraId="1F5DEC8B" w14:textId="77777777" w:rsidR="003130CD" w:rsidRPr="003D6EE3" w:rsidRDefault="003130CD" w:rsidP="003130CD">
      <w:pPr>
        <w:pStyle w:val="ListParagraph"/>
        <w:numPr>
          <w:ilvl w:val="0"/>
          <w:numId w:val="26"/>
        </w:numPr>
        <w:spacing w:line="360" w:lineRule="auto"/>
        <w:ind w:left="1080"/>
        <w:rPr>
          <w:rFonts w:ascii="Arial" w:hAnsi="Arial" w:cs="Arial"/>
        </w:rPr>
      </w:pPr>
      <w:r w:rsidRPr="003D6EE3">
        <w:rPr>
          <w:rFonts w:ascii="Arial" w:hAnsi="Arial" w:cs="Arial"/>
          <w:b/>
          <w:bCs/>
          <w:i/>
          <w:iCs/>
        </w:rPr>
        <w:t xml:space="preserve">Top: </w:t>
      </w:r>
      <w:r w:rsidRPr="003D6EE3">
        <w:rPr>
          <w:rFonts w:ascii="Arial" w:hAnsi="Arial" w:cs="Arial"/>
          <w:b/>
          <w:bCs/>
        </w:rPr>
        <w:t xml:space="preserve">2.5”, </w:t>
      </w:r>
    </w:p>
    <w:p w14:paraId="71484C23" w14:textId="77777777" w:rsidR="003130CD" w:rsidRPr="003D6EE3" w:rsidRDefault="003130CD" w:rsidP="003130CD">
      <w:pPr>
        <w:pStyle w:val="ListParagraph"/>
        <w:numPr>
          <w:ilvl w:val="0"/>
          <w:numId w:val="26"/>
        </w:numPr>
        <w:spacing w:line="360" w:lineRule="auto"/>
        <w:ind w:left="1080"/>
        <w:rPr>
          <w:rFonts w:ascii="Arial" w:hAnsi="Arial" w:cs="Arial"/>
        </w:rPr>
      </w:pPr>
      <w:r w:rsidRPr="003D6EE3">
        <w:rPr>
          <w:rFonts w:ascii="Arial" w:hAnsi="Arial" w:cs="Arial"/>
          <w:b/>
          <w:bCs/>
        </w:rPr>
        <w:t xml:space="preserve">Bottom: 0.3”, </w:t>
      </w:r>
    </w:p>
    <w:p w14:paraId="7D9DCB07" w14:textId="77777777" w:rsidR="003130CD" w:rsidRPr="003D6EE3" w:rsidRDefault="003130CD" w:rsidP="003130CD">
      <w:pPr>
        <w:pStyle w:val="ListParagraph"/>
        <w:numPr>
          <w:ilvl w:val="0"/>
          <w:numId w:val="26"/>
        </w:numPr>
        <w:spacing w:line="360" w:lineRule="auto"/>
        <w:ind w:left="1080"/>
        <w:rPr>
          <w:rFonts w:ascii="Arial" w:hAnsi="Arial" w:cs="Arial"/>
        </w:rPr>
      </w:pPr>
      <w:r w:rsidRPr="003D6EE3">
        <w:rPr>
          <w:rFonts w:ascii="Arial" w:hAnsi="Arial" w:cs="Arial"/>
          <w:b/>
          <w:bCs/>
        </w:rPr>
        <w:t>Left: 1.5”</w:t>
      </w:r>
      <w:r w:rsidRPr="003D6EE3">
        <w:rPr>
          <w:rFonts w:ascii="Arial" w:hAnsi="Arial" w:cs="Arial"/>
        </w:rPr>
        <w:t xml:space="preserve"> </w:t>
      </w:r>
    </w:p>
    <w:p w14:paraId="2982D689" w14:textId="77777777" w:rsidR="003130CD" w:rsidRPr="003D6EE3" w:rsidRDefault="003130CD" w:rsidP="003130CD">
      <w:pPr>
        <w:pStyle w:val="ListParagraph"/>
        <w:numPr>
          <w:ilvl w:val="0"/>
          <w:numId w:val="26"/>
        </w:numPr>
        <w:spacing w:line="360" w:lineRule="auto"/>
        <w:ind w:left="1080"/>
        <w:rPr>
          <w:rFonts w:ascii="Arial" w:hAnsi="Arial" w:cs="Arial"/>
        </w:rPr>
      </w:pPr>
      <w:r w:rsidRPr="003D6EE3">
        <w:rPr>
          <w:rFonts w:ascii="Arial" w:hAnsi="Arial" w:cs="Arial"/>
          <w:b/>
          <w:bCs/>
        </w:rPr>
        <w:t>Right: 0.9”</w:t>
      </w:r>
      <w:r w:rsidRPr="003D6EE3">
        <w:rPr>
          <w:rFonts w:ascii="Arial" w:hAnsi="Arial" w:cs="Arial"/>
          <w:noProof/>
        </w:rPr>
        <w:t xml:space="preserve"> </w:t>
      </w:r>
    </w:p>
    <w:p w14:paraId="1B6D1D83" w14:textId="77777777" w:rsidR="003130CD" w:rsidRPr="003D6EE3" w:rsidRDefault="003130CD" w:rsidP="003130CD">
      <w:p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789312" behindDoc="0" locked="0" layoutInCell="1" allowOverlap="1" wp14:anchorId="330A9995" wp14:editId="38B2B076">
            <wp:simplePos x="0" y="0"/>
            <wp:positionH relativeFrom="margin">
              <wp:posOffset>189230</wp:posOffset>
            </wp:positionH>
            <wp:positionV relativeFrom="paragraph">
              <wp:posOffset>7196</wp:posOffset>
            </wp:positionV>
            <wp:extent cx="2934970" cy="1007110"/>
            <wp:effectExtent l="0" t="0" r="0" b="2540"/>
            <wp:wrapSquare wrapText="bothSides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2" t="6250" r="1085" b="69029"/>
                    <a:stretch/>
                  </pic:blipFill>
                  <pic:spPr bwMode="auto">
                    <a:xfrm>
                      <a:off x="0" y="0"/>
                      <a:ext cx="2934970" cy="1007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11F8F7" w14:textId="77777777" w:rsidR="003130CD" w:rsidRPr="003D6EE3" w:rsidRDefault="003130CD" w:rsidP="003130CD">
      <w:pPr>
        <w:spacing w:line="360" w:lineRule="auto"/>
        <w:rPr>
          <w:rFonts w:ascii="Arial" w:hAnsi="Arial" w:cs="Arial"/>
        </w:rPr>
      </w:pPr>
    </w:p>
    <w:p w14:paraId="0088F56D" w14:textId="77777777" w:rsidR="003130CD" w:rsidRPr="003D6EE3" w:rsidRDefault="003130CD" w:rsidP="003130CD">
      <w:pPr>
        <w:pStyle w:val="Heading2"/>
        <w:spacing w:line="360" w:lineRule="auto"/>
        <w:rPr>
          <w:rFonts w:ascii="Arial" w:hAnsi="Arial" w:cs="Arial"/>
        </w:rPr>
      </w:pPr>
      <w:bookmarkStart w:id="24" w:name="_Toc68508427"/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A2875B6" wp14:editId="3D388E99">
                <wp:simplePos x="0" y="0"/>
                <wp:positionH relativeFrom="column">
                  <wp:posOffset>5890845</wp:posOffset>
                </wp:positionH>
                <wp:positionV relativeFrom="paragraph">
                  <wp:posOffset>230455</wp:posOffset>
                </wp:positionV>
                <wp:extent cx="679939" cy="345831"/>
                <wp:effectExtent l="0" t="0" r="25400" b="1651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939" cy="34583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F91F56E" w14:textId="77777777" w:rsidR="009042F5" w:rsidRPr="003904C4" w:rsidRDefault="009042F5" w:rsidP="003130CD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Custom Marg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875B6" id="Text Box 85" o:spid="_x0000_s1047" type="#_x0000_t202" style="position:absolute;margin-left:463.85pt;margin-top:18.15pt;width:53.55pt;height:27.2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" fillcolor="window" strokecolor="red" strokeweight=".5pt">
                <v:textbox>
                  <w:txbxContent>
                    <w:p w14:paraId="5F91F56E" w14:textId="77777777" w:rsidR="009042F5" w:rsidRPr="003904C4" w:rsidRDefault="009042F5" w:rsidP="003130CD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Custom Margins</w:t>
                      </w:r>
                    </w:p>
                  </w:txbxContent>
                </v:textbox>
              </v:shape>
            </w:pict>
          </mc:Fallback>
        </mc:AlternateContent>
      </w:r>
      <w:bookmarkEnd w:id="24"/>
    </w:p>
    <w:p w14:paraId="4E357EC4" w14:textId="4B33E86F" w:rsidR="00200B87" w:rsidRDefault="00200B87" w:rsidP="003130CD">
      <w:p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3DC3685C" wp14:editId="08916018">
                <wp:simplePos x="0" y="0"/>
                <wp:positionH relativeFrom="column">
                  <wp:posOffset>5273040</wp:posOffset>
                </wp:positionH>
                <wp:positionV relativeFrom="paragraph">
                  <wp:posOffset>210820</wp:posOffset>
                </wp:positionV>
                <wp:extent cx="603739" cy="0"/>
                <wp:effectExtent l="38100" t="76200" r="0" b="9525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3739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4882D5" id="Straight Arrow Connector 86" o:spid="_x0000_s1026" type="#_x0000_t32" style="position:absolute;margin-left:415.2pt;margin-top:16.6pt;width:47.55pt;height:0;flip:x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" strokecolor="red" strokeweight=".5pt">
                <v:stroke endarrow="block" joinstyle="miter"/>
              </v:shape>
            </w:pict>
          </mc:Fallback>
        </mc:AlternateContent>
      </w:r>
    </w:p>
    <w:p w14:paraId="2756C9DB" w14:textId="2A3185CB" w:rsidR="00200B87" w:rsidRDefault="00200B87" w:rsidP="003130CD">
      <w:pPr>
        <w:spacing w:line="360" w:lineRule="auto"/>
        <w:rPr>
          <w:rFonts w:ascii="Arial" w:hAnsi="Arial" w:cs="Arial"/>
        </w:rPr>
      </w:pPr>
    </w:p>
    <w:p w14:paraId="213BF3F9" w14:textId="3D8D67D9" w:rsidR="003130CD" w:rsidRDefault="003130CD" w:rsidP="003130CD">
      <w:pPr>
        <w:spacing w:line="360" w:lineRule="auto"/>
        <w:rPr>
          <w:rFonts w:ascii="Arial" w:hAnsi="Arial" w:cs="Arial"/>
        </w:rPr>
      </w:pPr>
    </w:p>
    <w:p w14:paraId="74D5C985" w14:textId="77777777" w:rsidR="00576888" w:rsidRPr="003D6EE3" w:rsidRDefault="00576888" w:rsidP="003130CD">
      <w:pPr>
        <w:spacing w:line="360" w:lineRule="auto"/>
        <w:rPr>
          <w:rFonts w:ascii="Arial" w:hAnsi="Arial" w:cs="Arial"/>
        </w:rPr>
      </w:pPr>
    </w:p>
    <w:p w14:paraId="140B52BB" w14:textId="0A99A212" w:rsidR="003130CD" w:rsidRPr="003E1780" w:rsidRDefault="003E1780" w:rsidP="003130CD">
      <w:pPr>
        <w:pStyle w:val="Heading2"/>
        <w:spacing w:line="360" w:lineRule="auto"/>
        <w:rPr>
          <w:rFonts w:ascii="Arial" w:hAnsi="Arial" w:cs="Arial"/>
        </w:rPr>
      </w:pPr>
      <w:bookmarkStart w:id="25" w:name="_Toc68508428"/>
      <w:r>
        <w:rPr>
          <w:rFonts w:ascii="Arial" w:hAnsi="Arial" w:cs="Arial"/>
        </w:rPr>
        <w:t xml:space="preserve">3.3 </w:t>
      </w:r>
      <w:r w:rsidR="003130CD" w:rsidRPr="003E1780">
        <w:rPr>
          <w:rFonts w:ascii="Arial" w:hAnsi="Arial" w:cs="Arial"/>
        </w:rPr>
        <w:t>Font Setting</w:t>
      </w:r>
      <w:bookmarkEnd w:id="25"/>
    </w:p>
    <w:p w14:paraId="1171828D" w14:textId="77777777" w:rsidR="003130CD" w:rsidRPr="003D6EE3" w:rsidRDefault="003130CD" w:rsidP="003130CD">
      <w:pPr>
        <w:pStyle w:val="ListParagraph"/>
        <w:numPr>
          <w:ilvl w:val="0"/>
          <w:numId w:val="24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90336" behindDoc="0" locked="0" layoutInCell="1" allowOverlap="1" wp14:anchorId="43EE06B5" wp14:editId="1D842C51">
            <wp:simplePos x="0" y="0"/>
            <wp:positionH relativeFrom="column">
              <wp:posOffset>3903133</wp:posOffset>
            </wp:positionH>
            <wp:positionV relativeFrom="paragraph">
              <wp:posOffset>108162</wp:posOffset>
            </wp:positionV>
            <wp:extent cx="2268855" cy="775970"/>
            <wp:effectExtent l="0" t="0" r="0" b="5080"/>
            <wp:wrapSquare wrapText="bothSides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855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Alihkan Kursor ke </w:t>
      </w:r>
      <w:r w:rsidRPr="003D6EE3">
        <w:rPr>
          <w:rFonts w:ascii="Arial" w:hAnsi="Arial" w:cs="Arial"/>
          <w:b/>
          <w:bCs/>
          <w:i/>
          <w:iCs/>
        </w:rPr>
        <w:t xml:space="preserve">“Home Tab” </w:t>
      </w:r>
      <w:r w:rsidRPr="003D6EE3">
        <w:rPr>
          <w:rFonts w:ascii="Arial" w:hAnsi="Arial" w:cs="Arial"/>
        </w:rPr>
        <w:t xml:space="preserve">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4AAA164E" w14:textId="77777777" w:rsidR="003130CD" w:rsidRPr="003D6EE3" w:rsidRDefault="003130CD" w:rsidP="003130CD">
      <w:pPr>
        <w:pStyle w:val="ListParagraph"/>
        <w:numPr>
          <w:ilvl w:val="0"/>
          <w:numId w:val="24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Di dalam bahagian </w:t>
      </w:r>
      <w:r w:rsidRPr="003D6EE3">
        <w:rPr>
          <w:rFonts w:ascii="Arial" w:hAnsi="Arial" w:cs="Arial"/>
          <w:b/>
          <w:bCs/>
          <w:i/>
          <w:iCs/>
        </w:rPr>
        <w:t>Font</w:t>
      </w:r>
      <w:r w:rsidRPr="003D6EE3">
        <w:rPr>
          <w:rFonts w:ascii="Arial" w:hAnsi="Arial" w:cs="Arial"/>
        </w:rPr>
        <w:t xml:space="preserve">, tukarkan </w:t>
      </w:r>
      <w:r w:rsidRPr="003D6EE3">
        <w:rPr>
          <w:rFonts w:ascii="Arial" w:hAnsi="Arial" w:cs="Arial"/>
          <w:b/>
          <w:bCs/>
          <w:i/>
          <w:iCs/>
        </w:rPr>
        <w:t>Font</w:t>
      </w:r>
      <w:r w:rsidRPr="003D6EE3">
        <w:rPr>
          <w:rFonts w:ascii="Arial" w:hAnsi="Arial" w:cs="Arial"/>
        </w:rPr>
        <w:t xml:space="preserve"> menjadi </w:t>
      </w:r>
      <w:r w:rsidRPr="003D6EE3">
        <w:rPr>
          <w:rFonts w:ascii="Arial" w:hAnsi="Arial" w:cs="Arial"/>
          <w:b/>
          <w:bCs/>
          <w:i/>
          <w:iCs/>
        </w:rPr>
        <w:t xml:space="preserve">“Arial” </w:t>
      </w:r>
      <w:r w:rsidRPr="003D6EE3">
        <w:rPr>
          <w:rFonts w:ascii="Arial" w:hAnsi="Arial" w:cs="Arial"/>
        </w:rPr>
        <w:t xml:space="preserve">dan tukarkan saiz berikut menjadi </w:t>
      </w:r>
      <w:r w:rsidRPr="003D6EE3">
        <w:rPr>
          <w:rFonts w:ascii="Arial" w:hAnsi="Arial" w:cs="Arial"/>
          <w:b/>
          <w:bCs/>
          <w:i/>
          <w:iCs/>
        </w:rPr>
        <w:t>“12”</w:t>
      </w:r>
      <w:r w:rsidRPr="003D6EE3">
        <w:rPr>
          <w:rFonts w:ascii="Arial" w:hAnsi="Arial" w:cs="Arial"/>
        </w:rPr>
        <w:t xml:space="preserve"> seperti di dalam gambar berikut.</w:t>
      </w:r>
    </w:p>
    <w:p w14:paraId="7A267D92" w14:textId="77777777" w:rsidR="003130CD" w:rsidRPr="003D6EE3" w:rsidRDefault="003130CD" w:rsidP="003130CD">
      <w:pPr>
        <w:pStyle w:val="ListParagraph"/>
        <w:numPr>
          <w:ilvl w:val="0"/>
          <w:numId w:val="24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Bagi membuat </w:t>
      </w:r>
      <w:r w:rsidRPr="003D6EE3">
        <w:rPr>
          <w:rFonts w:ascii="Arial" w:hAnsi="Arial" w:cs="Arial"/>
          <w:b/>
          <w:bCs/>
        </w:rPr>
        <w:t xml:space="preserve">SUBJEK, JAWATAN (initial) </w:t>
      </w:r>
      <w:r w:rsidRPr="003D6EE3">
        <w:rPr>
          <w:rFonts w:ascii="Arial" w:hAnsi="Arial" w:cs="Arial"/>
        </w:rPr>
        <w:t xml:space="preserve">dan </w:t>
      </w:r>
      <w:r w:rsidRPr="003D6EE3">
        <w:rPr>
          <w:rFonts w:ascii="Arial" w:hAnsi="Arial" w:cs="Arial"/>
          <w:b/>
          <w:bCs/>
        </w:rPr>
        <w:t xml:space="preserve">b/p Setiausaha </w:t>
      </w:r>
      <w:r w:rsidRPr="003D6EE3">
        <w:rPr>
          <w:rFonts w:ascii="Arial" w:hAnsi="Arial" w:cs="Arial"/>
        </w:rPr>
        <w:t xml:space="preserve">gunakan </w:t>
      </w:r>
      <w:r w:rsidRPr="003D6EE3">
        <w:rPr>
          <w:rFonts w:ascii="Arial" w:hAnsi="Arial" w:cs="Arial"/>
          <w:b/>
          <w:bCs/>
          <w:i/>
          <w:iCs/>
        </w:rPr>
        <w:t xml:space="preserve">Bold. </w:t>
      </w:r>
    </w:p>
    <w:p w14:paraId="31AC3A48" w14:textId="77777777" w:rsidR="003130CD" w:rsidRPr="003D6EE3" w:rsidRDefault="003130CD" w:rsidP="003130CD">
      <w:pPr>
        <w:pStyle w:val="ListParagraph"/>
        <w:numPr>
          <w:ilvl w:val="0"/>
          <w:numId w:val="24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91360" behindDoc="0" locked="0" layoutInCell="1" allowOverlap="1" wp14:anchorId="72A4DBBE" wp14:editId="398EEA54">
            <wp:simplePos x="0" y="0"/>
            <wp:positionH relativeFrom="column">
              <wp:posOffset>405765</wp:posOffset>
            </wp:positionH>
            <wp:positionV relativeFrom="paragraph">
              <wp:posOffset>342900</wp:posOffset>
            </wp:positionV>
            <wp:extent cx="1809750" cy="333375"/>
            <wp:effectExtent l="0" t="0" r="0" b="9525"/>
            <wp:wrapTopAndBottom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6EE3">
        <w:rPr>
          <w:rFonts w:ascii="Arial" w:hAnsi="Arial" w:cs="Arial"/>
        </w:rPr>
        <w:t xml:space="preserve">Gunakan </w:t>
      </w:r>
      <w:r w:rsidRPr="003D6EE3">
        <w:rPr>
          <w:rFonts w:ascii="Arial" w:hAnsi="Arial" w:cs="Arial"/>
          <w:b/>
          <w:bCs/>
          <w:i/>
          <w:iCs/>
        </w:rPr>
        <w:t>Bold</w:t>
      </w:r>
      <w:r w:rsidRPr="003D6EE3">
        <w:rPr>
          <w:rFonts w:ascii="Arial" w:hAnsi="Arial" w:cs="Arial"/>
        </w:rPr>
        <w:t xml:space="preserve"> di konteks yang perlu.</w:t>
      </w:r>
    </w:p>
    <w:p w14:paraId="3744B9E4" w14:textId="12C80B3E" w:rsidR="003130CD" w:rsidRPr="003E1780" w:rsidRDefault="003E1780" w:rsidP="003E1780">
      <w:pPr>
        <w:pStyle w:val="Heading2"/>
        <w:spacing w:line="360" w:lineRule="auto"/>
        <w:rPr>
          <w:rFonts w:ascii="Arial" w:hAnsi="Arial" w:cs="Arial"/>
        </w:rPr>
      </w:pPr>
      <w:bookmarkStart w:id="26" w:name="_Toc68508429"/>
      <w:r>
        <w:rPr>
          <w:rFonts w:ascii="Arial" w:hAnsi="Arial" w:cs="Arial"/>
        </w:rPr>
        <w:lastRenderedPageBreak/>
        <w:t xml:space="preserve">3.4 </w:t>
      </w:r>
      <w:r w:rsidR="003130CD" w:rsidRPr="003E1780">
        <w:rPr>
          <w:rFonts w:ascii="Arial" w:hAnsi="Arial" w:cs="Arial"/>
        </w:rPr>
        <w:t>Isi Minit</w:t>
      </w:r>
      <w:bookmarkEnd w:id="26"/>
    </w:p>
    <w:p w14:paraId="629C4295" w14:textId="77777777" w:rsidR="003130CD" w:rsidRPr="003D6EE3" w:rsidRDefault="003130CD" w:rsidP="003130CD">
      <w:pPr>
        <w:tabs>
          <w:tab w:val="left" w:pos="270"/>
        </w:tabs>
        <w:spacing w:line="360" w:lineRule="auto"/>
        <w:jc w:val="center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3AC07E58" wp14:editId="05BBCA0B">
                <wp:simplePos x="0" y="0"/>
                <wp:positionH relativeFrom="column">
                  <wp:posOffset>87630</wp:posOffset>
                </wp:positionH>
                <wp:positionV relativeFrom="paragraph">
                  <wp:posOffset>2915676</wp:posOffset>
                </wp:positionV>
                <wp:extent cx="726782" cy="363415"/>
                <wp:effectExtent l="0" t="0" r="16510" b="1778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782" cy="36341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592AC27" w14:textId="77777777" w:rsidR="009042F5" w:rsidRPr="005D7EB7" w:rsidRDefault="009042F5" w:rsidP="003130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ujukan dan Tarik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07E58" id="Text Box 87" o:spid="_x0000_s1048" type="#_x0000_t202" style="position:absolute;left:0;text-align:left;margin-left:6.9pt;margin-top:229.6pt;width:57.25pt;height:28.6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" fillcolor="window" strokecolor="red" strokeweight=".5pt">
                <v:textbox>
                  <w:txbxContent>
                    <w:p w14:paraId="6592AC27" w14:textId="77777777" w:rsidR="009042F5" w:rsidRPr="005D7EB7" w:rsidRDefault="009042F5" w:rsidP="003130C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Rujukan dan Tarikh</w:t>
                      </w:r>
                    </w:p>
                  </w:txbxContent>
                </v:textbox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042B3D5" wp14:editId="69F9AFD1">
                <wp:simplePos x="0" y="0"/>
                <wp:positionH relativeFrom="column">
                  <wp:posOffset>814754</wp:posOffset>
                </wp:positionH>
                <wp:positionV relativeFrom="paragraph">
                  <wp:posOffset>3103294</wp:posOffset>
                </wp:positionV>
                <wp:extent cx="492369" cy="0"/>
                <wp:effectExtent l="0" t="76200" r="22225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2369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4A9DAC" id="Straight Arrow Connector 88" o:spid="_x0000_s1026" type="#_x0000_t32" style="position:absolute;margin-left:64.15pt;margin-top:244.35pt;width:38.75pt;height:0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ADAE308" wp14:editId="2A447848">
                <wp:simplePos x="0" y="0"/>
                <wp:positionH relativeFrom="column">
                  <wp:posOffset>5362257</wp:posOffset>
                </wp:positionH>
                <wp:positionV relativeFrom="paragraph">
                  <wp:posOffset>2497455</wp:posOffset>
                </wp:positionV>
                <wp:extent cx="1123950" cy="423862"/>
                <wp:effectExtent l="0" t="0" r="19050" b="14605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950" cy="42386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6403F31" w14:textId="77777777" w:rsidR="009042F5" w:rsidRPr="00F10DB1" w:rsidRDefault="009042F5" w:rsidP="003130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awatan (initial) dan b/p Setiausa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DAE308" id="Text Box 89" o:spid="_x0000_s1049" type="#_x0000_t202" style="position:absolute;left:0;text-align:left;margin-left:422.2pt;margin-top:196.65pt;width:88.5pt;height:33.3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" fillcolor="window" strokecolor="red" strokeweight=".5pt">
                <v:textbox>
                  <w:txbxContent>
                    <w:p w14:paraId="16403F31" w14:textId="77777777" w:rsidR="009042F5" w:rsidRPr="00F10DB1" w:rsidRDefault="009042F5" w:rsidP="003130C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awatan (initial) dan b/p Setiausaha</w:t>
                      </w:r>
                    </w:p>
                  </w:txbxContent>
                </v:textbox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FC73BD9" wp14:editId="394FB791">
                <wp:simplePos x="0" y="0"/>
                <wp:positionH relativeFrom="column">
                  <wp:posOffset>3471545</wp:posOffset>
                </wp:positionH>
                <wp:positionV relativeFrom="paragraph">
                  <wp:posOffset>2712403</wp:posOffset>
                </wp:positionV>
                <wp:extent cx="1905000" cy="0"/>
                <wp:effectExtent l="38100" t="76200" r="0" b="95250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713C4C" id="Straight Arrow Connector 90" o:spid="_x0000_s1026" type="#_x0000_t32" style="position:absolute;margin-left:273.35pt;margin-top:213.6pt;width:150pt;height:0;flip:x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242174F" wp14:editId="7C84FF2C">
                <wp:simplePos x="0" y="0"/>
                <wp:positionH relativeFrom="column">
                  <wp:posOffset>533082</wp:posOffset>
                </wp:positionH>
                <wp:positionV relativeFrom="paragraph">
                  <wp:posOffset>2326640</wp:posOffset>
                </wp:positionV>
                <wp:extent cx="523875" cy="200025"/>
                <wp:effectExtent l="0" t="0" r="28575" b="28575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" cy="2000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51812E4" w14:textId="77777777" w:rsidR="009042F5" w:rsidRPr="00F10DB1" w:rsidRDefault="009042F5" w:rsidP="003130CD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Slo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2174F" id="Text Box 91" o:spid="_x0000_s1050" type="#_x0000_t202" style="position:absolute;left:0;text-align:left;margin-left:41.95pt;margin-top:183.2pt;width:41.25pt;height:15.7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" fillcolor="window" strokecolor="red" strokeweight=".5pt">
                <v:textbox>
                  <w:txbxContent>
                    <w:p w14:paraId="551812E4" w14:textId="77777777" w:rsidR="009042F5" w:rsidRPr="00F10DB1" w:rsidRDefault="009042F5" w:rsidP="003130CD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Slogan</w:t>
                      </w:r>
                    </w:p>
                  </w:txbxContent>
                </v:textbox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53E3425" wp14:editId="0E633E58">
                <wp:simplePos x="0" y="0"/>
                <wp:positionH relativeFrom="column">
                  <wp:posOffset>1042353</wp:posOffset>
                </wp:positionH>
                <wp:positionV relativeFrom="paragraph">
                  <wp:posOffset>2445702</wp:posOffset>
                </wp:positionV>
                <wp:extent cx="1724025" cy="0"/>
                <wp:effectExtent l="0" t="76200" r="9525" b="95250"/>
                <wp:wrapNone/>
                <wp:docPr id="92" name="Straight Arrow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402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A887B1" id="Straight Arrow Connector 92" o:spid="_x0000_s1026" type="#_x0000_t32" style="position:absolute;margin-left:82.1pt;margin-top:192.55pt;width:135.75pt;height:0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105B73B7" wp14:editId="1F72DA5F">
                <wp:simplePos x="0" y="0"/>
                <wp:positionH relativeFrom="column">
                  <wp:posOffset>-285750</wp:posOffset>
                </wp:positionH>
                <wp:positionV relativeFrom="paragraph">
                  <wp:posOffset>1240790</wp:posOffset>
                </wp:positionV>
                <wp:extent cx="781050" cy="323850"/>
                <wp:effectExtent l="0" t="0" r="19050" b="1905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323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C55E182" w14:textId="77777777" w:rsidR="009042F5" w:rsidRPr="00F10DB1" w:rsidRDefault="009042F5" w:rsidP="003130CD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Isi kandunagn Mi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5B73B7" id="Text Box 93" o:spid="_x0000_s1051" type="#_x0000_t202" style="position:absolute;left:0;text-align:left;margin-left:-22.5pt;margin-top:97.7pt;width:61.5pt;height:25.5pt;z-index:251808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" fillcolor="window" strokecolor="red" strokeweight=".5pt">
                <v:textbox>
                  <w:txbxContent>
                    <w:p w14:paraId="7C55E182" w14:textId="77777777" w:rsidR="009042F5" w:rsidRPr="00F10DB1" w:rsidRDefault="009042F5" w:rsidP="003130CD">
                      <w:pPr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Isi kandunagn Minit</w:t>
                      </w:r>
                    </w:p>
                  </w:txbxContent>
                </v:textbox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4302C68" wp14:editId="1724469C">
                <wp:simplePos x="0" y="0"/>
                <wp:positionH relativeFrom="column">
                  <wp:posOffset>500063</wp:posOffset>
                </wp:positionH>
                <wp:positionV relativeFrom="paragraph">
                  <wp:posOffset>1412240</wp:posOffset>
                </wp:positionV>
                <wp:extent cx="442912" cy="0"/>
                <wp:effectExtent l="0" t="76200" r="14605" b="95250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912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34F206" id="Straight Arrow Connector 94" o:spid="_x0000_s1026" type="#_x0000_t32" style="position:absolute;margin-left:39.4pt;margin-top:111.2pt;width:34.85pt;height:0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5B58452" wp14:editId="7FA219B9">
                <wp:simplePos x="0" y="0"/>
                <wp:positionH relativeFrom="column">
                  <wp:posOffset>1257299</wp:posOffset>
                </wp:positionH>
                <wp:positionV relativeFrom="paragraph">
                  <wp:posOffset>916939</wp:posOffset>
                </wp:positionV>
                <wp:extent cx="57150" cy="1028383"/>
                <wp:effectExtent l="323850" t="0" r="19050" b="19685"/>
                <wp:wrapNone/>
                <wp:docPr id="95" name="Connector: Elbow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" cy="1028383"/>
                        </a:xfrm>
                        <a:prstGeom prst="bentConnector3">
                          <a:avLst>
                            <a:gd name="adj1" fmla="val 640884"/>
                          </a:avLst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FD8FB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95" o:spid="_x0000_s1026" type="#_x0000_t34" style="position:absolute;margin-left:99pt;margin-top:72.2pt;width:4.5pt;height:81pt;flip:x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" adj="138431" strokecolor="red" strokeweight=".5pt"/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8C1C98B" wp14:editId="0D5D8C60">
                <wp:simplePos x="0" y="0"/>
                <wp:positionH relativeFrom="column">
                  <wp:posOffset>5019358</wp:posOffset>
                </wp:positionH>
                <wp:positionV relativeFrom="paragraph">
                  <wp:posOffset>616903</wp:posOffset>
                </wp:positionV>
                <wp:extent cx="752475" cy="233363"/>
                <wp:effectExtent l="0" t="0" r="28575" b="14605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2475" cy="23336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ED05909" w14:textId="77777777" w:rsidR="009042F5" w:rsidRPr="00B618E2" w:rsidRDefault="009042F5" w:rsidP="003130C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618E2">
                              <w:rPr>
                                <w:sz w:val="16"/>
                                <w:szCs w:val="16"/>
                              </w:rPr>
                              <w:t>Subjek Mi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1C98B" id="Text Box 96" o:spid="_x0000_s1052" type="#_x0000_t202" style="position:absolute;left:0;text-align:left;margin-left:395.25pt;margin-top:48.6pt;width:59.25pt;height:18.4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" fillcolor="window" strokecolor="red" strokeweight=".5pt">
                <v:textbox>
                  <w:txbxContent>
                    <w:p w14:paraId="2ED05909" w14:textId="77777777" w:rsidR="009042F5" w:rsidRPr="00B618E2" w:rsidRDefault="009042F5" w:rsidP="003130CD">
                      <w:pPr>
                        <w:rPr>
                          <w:sz w:val="16"/>
                          <w:szCs w:val="16"/>
                        </w:rPr>
                      </w:pPr>
                      <w:r w:rsidRPr="00B618E2">
                        <w:rPr>
                          <w:sz w:val="16"/>
                          <w:szCs w:val="16"/>
                        </w:rPr>
                        <w:t>Subjek Minit</w:t>
                      </w:r>
                    </w:p>
                  </w:txbxContent>
                </v:textbox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58DEFF2A" wp14:editId="7DEFC240">
                <wp:simplePos x="0" y="0"/>
                <wp:positionH relativeFrom="column">
                  <wp:posOffset>3200400</wp:posOffset>
                </wp:positionH>
                <wp:positionV relativeFrom="paragraph">
                  <wp:posOffset>740728</wp:posOffset>
                </wp:positionV>
                <wp:extent cx="1814513" cy="0"/>
                <wp:effectExtent l="38100" t="76200" r="0" b="9525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4513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083400" id="Straight Arrow Connector 97" o:spid="_x0000_s1026" type="#_x0000_t32" style="position:absolute;margin-left:252pt;margin-top:58.35pt;width:142.9pt;height:0;flip:x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71FC02D7" wp14:editId="6C05DA07">
                <wp:simplePos x="0" y="0"/>
                <wp:positionH relativeFrom="margin">
                  <wp:align>left</wp:align>
                </wp:positionH>
                <wp:positionV relativeFrom="paragraph">
                  <wp:posOffset>216852</wp:posOffset>
                </wp:positionV>
                <wp:extent cx="742950" cy="214313"/>
                <wp:effectExtent l="0" t="0" r="19050" b="14605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1431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3086384" w14:textId="77777777" w:rsidR="009042F5" w:rsidRPr="00E42194" w:rsidRDefault="009042F5" w:rsidP="003130CD">
                            <w:pPr>
                              <w:spacing w:line="360" w:lineRule="auto"/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Kata alu-alu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C02D7" id="Text Box 98" o:spid="_x0000_s1053" type="#_x0000_t202" style="position:absolute;left:0;text-align:left;margin-left:0;margin-top:17.05pt;width:58.5pt;height:16.9pt;z-index:251803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" fillcolor="window" strokecolor="red" strokeweight=".5pt">
                <v:textbox>
                  <w:txbxContent>
                    <w:p w14:paraId="03086384" w14:textId="77777777" w:rsidR="009042F5" w:rsidRPr="00E42194" w:rsidRDefault="009042F5" w:rsidP="003130CD">
                      <w:pPr>
                        <w:spacing w:line="360" w:lineRule="auto"/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Kata alu-alu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78A3C59" wp14:editId="4D39FB45">
                <wp:simplePos x="0" y="0"/>
                <wp:positionH relativeFrom="column">
                  <wp:posOffset>742950</wp:posOffset>
                </wp:positionH>
                <wp:positionV relativeFrom="paragraph">
                  <wp:posOffset>326390</wp:posOffset>
                </wp:positionV>
                <wp:extent cx="585788" cy="0"/>
                <wp:effectExtent l="0" t="76200" r="24130" b="95250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5788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A20B77" id="Straight Arrow Connector 99" o:spid="_x0000_s1026" type="#_x0000_t32" style="position:absolute;margin-left:58.5pt;margin-top:25.7pt;width:46.15pt;height:0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" strokecolor="#ed7d31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w:drawing>
          <wp:inline distT="0" distB="0" distL="0" distR="0" wp14:anchorId="44697735" wp14:editId="1D0F10BC">
            <wp:extent cx="3543300" cy="3246132"/>
            <wp:effectExtent l="19050" t="19050" r="19050" b="1143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56705" cy="3258413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1FB33768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Ikutkan isi kandungan </w:t>
      </w:r>
      <w:r w:rsidRPr="003D6EE3">
        <w:rPr>
          <w:rFonts w:ascii="Arial" w:hAnsi="Arial" w:cs="Arial"/>
          <w:b/>
          <w:bCs/>
          <w:i/>
          <w:iCs/>
        </w:rPr>
        <w:t>Template</w:t>
      </w:r>
      <w:r w:rsidRPr="003D6EE3">
        <w:rPr>
          <w:rFonts w:ascii="Arial" w:hAnsi="Arial" w:cs="Arial"/>
        </w:rPr>
        <w:t xml:space="preserve"> yang disediakan diatas.</w:t>
      </w:r>
    </w:p>
    <w:p w14:paraId="39614C20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>Isikan kata alu-aluan yang ingin ditujukkan.</w:t>
      </w:r>
    </w:p>
    <w:p w14:paraId="64B23C11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Gantinkan perkataan </w:t>
      </w:r>
      <w:r w:rsidRPr="003D6EE3">
        <w:rPr>
          <w:rFonts w:ascii="Arial" w:hAnsi="Arial" w:cs="Arial"/>
          <w:b/>
          <w:bCs/>
        </w:rPr>
        <w:t xml:space="preserve">SUBJEK </w:t>
      </w:r>
      <w:r w:rsidRPr="003D6EE3">
        <w:rPr>
          <w:rFonts w:ascii="Arial" w:hAnsi="Arial" w:cs="Arial"/>
        </w:rPr>
        <w:t>dengan subjek minit.</w:t>
      </w:r>
    </w:p>
    <w:p w14:paraId="24B74D37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>Contoh isi minit diatas boleh digunakan bagi minit yang bertujuan untuk jemputan mesyuarat.</w:t>
      </w:r>
    </w:p>
    <w:p w14:paraId="271A062E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Gantikan slogan dengan slogan yang sepadan dengan slogan bulanan yang dipilih oleh pihak JPM. </w:t>
      </w:r>
    </w:p>
    <w:p w14:paraId="2C6BEC54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Gantikan perkataan </w:t>
      </w:r>
      <w:r w:rsidRPr="003D6EE3">
        <w:rPr>
          <w:rFonts w:ascii="Arial" w:hAnsi="Arial" w:cs="Arial"/>
          <w:b/>
          <w:bCs/>
        </w:rPr>
        <w:t xml:space="preserve">JAWATAN (initial) </w:t>
      </w:r>
      <w:r w:rsidRPr="003D6EE3">
        <w:rPr>
          <w:rFonts w:ascii="Arial" w:hAnsi="Arial" w:cs="Arial"/>
        </w:rPr>
        <w:t>dengan jawatan penulis.</w:t>
      </w:r>
    </w:p>
    <w:p w14:paraId="43560F48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>Isikan rujukan</w:t>
      </w:r>
    </w:p>
    <w:p w14:paraId="579522E8" w14:textId="77777777" w:rsidR="003130CD" w:rsidRPr="003D6EE3" w:rsidRDefault="003130CD" w:rsidP="003130CD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Arial" w:hAnsi="Arial" w:cs="Arial"/>
        </w:rPr>
      </w:pPr>
      <w:r w:rsidRPr="003D6EE3">
        <w:rPr>
          <w:rFonts w:ascii="Arial" w:hAnsi="Arial" w:cs="Arial"/>
        </w:rPr>
        <w:t>Isikan tarikh hari minit dibuat.</w:t>
      </w:r>
    </w:p>
    <w:p w14:paraId="0F6911C0" w14:textId="77777777" w:rsidR="003130CD" w:rsidRPr="003D6EE3" w:rsidRDefault="003130CD" w:rsidP="003130CD">
      <w:pPr>
        <w:rPr>
          <w:rFonts w:ascii="Arial" w:eastAsiaTheme="majorEastAsia" w:hAnsi="Arial" w:cs="Arial"/>
          <w:b/>
          <w:bCs/>
          <w:color w:val="2E74B5" w:themeColor="accent1" w:themeShade="BF"/>
          <w:sz w:val="26"/>
          <w:szCs w:val="26"/>
        </w:rPr>
      </w:pPr>
      <w:r w:rsidRPr="003D6EE3">
        <w:rPr>
          <w:rFonts w:ascii="Arial" w:hAnsi="Arial" w:cs="Arial"/>
          <w:b/>
          <w:bCs/>
        </w:rPr>
        <w:br w:type="page"/>
      </w:r>
    </w:p>
    <w:p w14:paraId="4CDAA2B4" w14:textId="63D744AF" w:rsidR="003130CD" w:rsidRPr="003D6EE3" w:rsidRDefault="003130CD" w:rsidP="003130CD">
      <w:pPr>
        <w:pStyle w:val="Heading2"/>
        <w:spacing w:line="360" w:lineRule="auto"/>
        <w:rPr>
          <w:rFonts w:ascii="Arial" w:hAnsi="Arial" w:cs="Arial"/>
          <w:b/>
          <w:bCs/>
        </w:rPr>
      </w:pPr>
      <w:bookmarkStart w:id="27" w:name="_Toc68508430"/>
      <w:r w:rsidRPr="00864178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824128" behindDoc="0" locked="0" layoutInCell="1" allowOverlap="1" wp14:anchorId="6601C606" wp14:editId="6D16CA30">
            <wp:simplePos x="0" y="0"/>
            <wp:positionH relativeFrom="margin">
              <wp:posOffset>1253490</wp:posOffset>
            </wp:positionH>
            <wp:positionV relativeFrom="paragraph">
              <wp:posOffset>354330</wp:posOffset>
            </wp:positionV>
            <wp:extent cx="3639820" cy="942975"/>
            <wp:effectExtent l="19050" t="19050" r="17780" b="28575"/>
            <wp:wrapTopAndBottom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820" cy="942975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9B" w:rsidRPr="00864178">
        <w:rPr>
          <w:rFonts w:ascii="Arial" w:hAnsi="Arial" w:cs="Arial"/>
        </w:rPr>
        <w:t>3.</w:t>
      </w:r>
      <w:r w:rsidR="003E1780" w:rsidRPr="00864178">
        <w:rPr>
          <w:rFonts w:ascii="Arial" w:hAnsi="Arial" w:cs="Arial"/>
        </w:rPr>
        <w:t>5</w:t>
      </w:r>
      <w:r w:rsidR="00D8299B">
        <w:rPr>
          <w:rFonts w:ascii="Arial" w:hAnsi="Arial" w:cs="Arial"/>
          <w:b/>
          <w:bCs/>
        </w:rPr>
        <w:t xml:space="preserve"> </w:t>
      </w:r>
      <w:r w:rsidRPr="003E1780">
        <w:rPr>
          <w:rFonts w:ascii="Arial" w:hAnsi="Arial" w:cs="Arial"/>
        </w:rPr>
        <w:t>Mengunakan Tab Spacing</w:t>
      </w:r>
      <w:bookmarkEnd w:id="27"/>
    </w:p>
    <w:p w14:paraId="7AA0B6D1" w14:textId="77777777" w:rsidR="003130CD" w:rsidRPr="003D6EE3" w:rsidRDefault="003130CD" w:rsidP="003130CD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Alihkan Kursor ke </w:t>
      </w:r>
      <w:r w:rsidRPr="003D6EE3">
        <w:rPr>
          <w:rFonts w:ascii="Arial" w:hAnsi="Arial" w:cs="Arial"/>
          <w:b/>
          <w:bCs/>
        </w:rPr>
        <w:t>“</w:t>
      </w:r>
      <w:r w:rsidRPr="003D6EE3">
        <w:rPr>
          <w:rFonts w:ascii="Arial" w:hAnsi="Arial" w:cs="Arial"/>
          <w:b/>
          <w:bCs/>
          <w:i/>
          <w:iCs/>
        </w:rPr>
        <w:t xml:space="preserve">View Tab” </w:t>
      </w:r>
      <w:r w:rsidRPr="003D6EE3">
        <w:rPr>
          <w:rFonts w:ascii="Arial" w:hAnsi="Arial" w:cs="Arial"/>
        </w:rPr>
        <w:t xml:space="preserve">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0292718E" w14:textId="77777777" w:rsidR="003130CD" w:rsidRPr="003D6EE3" w:rsidRDefault="003130CD" w:rsidP="003130CD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817984" behindDoc="0" locked="0" layoutInCell="1" allowOverlap="1" wp14:anchorId="1E5796DD" wp14:editId="0DCE76DC">
            <wp:simplePos x="0" y="0"/>
            <wp:positionH relativeFrom="column">
              <wp:posOffset>4691380</wp:posOffset>
            </wp:positionH>
            <wp:positionV relativeFrom="paragraph">
              <wp:posOffset>6350</wp:posOffset>
            </wp:positionV>
            <wp:extent cx="988695" cy="708025"/>
            <wp:effectExtent l="0" t="0" r="1905" b="0"/>
            <wp:wrapSquare wrapText="bothSides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869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Di dalam bahagian </w:t>
      </w:r>
      <w:r w:rsidRPr="003D6EE3">
        <w:rPr>
          <w:rFonts w:ascii="Arial" w:hAnsi="Arial" w:cs="Arial"/>
          <w:b/>
          <w:bCs/>
          <w:i/>
          <w:iCs/>
        </w:rPr>
        <w:t>Show</w:t>
      </w:r>
      <w:r w:rsidRPr="003D6EE3">
        <w:rPr>
          <w:rFonts w:ascii="Arial" w:hAnsi="Arial" w:cs="Arial"/>
        </w:rPr>
        <w:t xml:space="preserve">, pastikan petak </w:t>
      </w:r>
      <w:r w:rsidRPr="003D6EE3">
        <w:rPr>
          <w:rFonts w:ascii="Arial" w:hAnsi="Arial" w:cs="Arial"/>
          <w:b/>
          <w:bCs/>
          <w:i/>
          <w:iCs/>
        </w:rPr>
        <w:t xml:space="preserve">“Ruler” </w:t>
      </w:r>
      <w:r w:rsidRPr="003D6EE3">
        <w:rPr>
          <w:rFonts w:ascii="Arial" w:hAnsi="Arial" w:cs="Arial"/>
        </w:rPr>
        <w:t>dicatitkan</w:t>
      </w:r>
    </w:p>
    <w:p w14:paraId="471B115A" w14:textId="77777777" w:rsidR="003130CD" w:rsidRPr="003D6EE3" w:rsidRDefault="003130CD" w:rsidP="003130CD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Alihkan kursor kepada </w:t>
      </w:r>
      <w:r w:rsidRPr="003D6EE3">
        <w:rPr>
          <w:rFonts w:ascii="Arial" w:hAnsi="Arial" w:cs="Arial"/>
          <w:b/>
          <w:bCs/>
          <w:i/>
          <w:iCs/>
        </w:rPr>
        <w:t xml:space="preserve">Ruler </w:t>
      </w:r>
      <w:r w:rsidRPr="003D6EE3">
        <w:rPr>
          <w:rFonts w:ascii="Arial" w:hAnsi="Arial" w:cs="Arial"/>
        </w:rPr>
        <w:t>di posisi yang ingin diberikan teks.</w:t>
      </w:r>
    </w:p>
    <w:p w14:paraId="74758F73" w14:textId="77777777" w:rsidR="003130CD" w:rsidRPr="003D6EE3" w:rsidRDefault="003130CD" w:rsidP="003130CD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</w:rPr>
        <w:t xml:space="preserve">Klik di posisi </w:t>
      </w:r>
      <w:r w:rsidRPr="003D6EE3">
        <w:rPr>
          <w:rFonts w:ascii="Arial" w:hAnsi="Arial" w:cs="Arial"/>
          <w:b/>
          <w:bCs/>
          <w:i/>
          <w:iCs/>
        </w:rPr>
        <w:t xml:space="preserve">Ruler </w:t>
      </w:r>
      <w:r w:rsidRPr="003D6EE3">
        <w:rPr>
          <w:rFonts w:ascii="Arial" w:hAnsi="Arial" w:cs="Arial"/>
        </w:rPr>
        <w:t xml:space="preserve">tersebut dan simbol </w:t>
      </w:r>
      <w:r w:rsidRPr="003D6EE3">
        <w:rPr>
          <w:rFonts w:ascii="Arial" w:hAnsi="Arial" w:cs="Arial"/>
          <w:b/>
          <w:bCs/>
        </w:rPr>
        <w:t xml:space="preserve">L </w:t>
      </w:r>
      <w:r w:rsidRPr="003D6EE3">
        <w:rPr>
          <w:rFonts w:ascii="Arial" w:hAnsi="Arial" w:cs="Arial"/>
        </w:rPr>
        <w:t>akan dipaparkan.</w:t>
      </w:r>
    </w:p>
    <w:p w14:paraId="5D0D12E1" w14:textId="77777777" w:rsidR="003130CD" w:rsidRPr="003D6EE3" w:rsidRDefault="003130CD" w:rsidP="003130CD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31CD15AE" wp14:editId="23C58A4E">
                <wp:simplePos x="0" y="0"/>
                <wp:positionH relativeFrom="margin">
                  <wp:align>left</wp:align>
                </wp:positionH>
                <wp:positionV relativeFrom="paragraph">
                  <wp:posOffset>593611</wp:posOffset>
                </wp:positionV>
                <wp:extent cx="415290" cy="176472"/>
                <wp:effectExtent l="0" t="0" r="22860" b="14605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" cy="1764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5D06F0B" w14:textId="77777777" w:rsidR="009042F5" w:rsidRPr="00E24C18" w:rsidRDefault="009042F5" w:rsidP="003130CD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Ru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D15AE" id="Text Box 100" o:spid="_x0000_s1054" type="#_x0000_t202" style="position:absolute;left:0;text-align:left;margin-left:0;margin-top:46.75pt;width:32.7pt;height:13.9pt;z-index:251821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" fillcolor="window" strokecolor="red" strokeweight=".5pt">
                <v:textbox>
                  <w:txbxContent>
                    <w:p w14:paraId="35D06F0B" w14:textId="77777777" w:rsidR="009042F5" w:rsidRPr="00E24C18" w:rsidRDefault="009042F5" w:rsidP="003130CD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Rul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D6EE3">
        <w:rPr>
          <w:rFonts w:ascii="Arial" w:hAnsi="Arial" w:cs="Arial"/>
        </w:rPr>
        <w:t xml:space="preserve">Setelah simbol </w:t>
      </w:r>
      <w:r w:rsidRPr="003D6EE3">
        <w:rPr>
          <w:rFonts w:ascii="Arial" w:hAnsi="Arial" w:cs="Arial"/>
          <w:b/>
          <w:bCs/>
        </w:rPr>
        <w:t xml:space="preserve">L </w:t>
      </w:r>
      <w:r w:rsidRPr="003D6EE3">
        <w:rPr>
          <w:rFonts w:ascii="Arial" w:hAnsi="Arial" w:cs="Arial"/>
        </w:rPr>
        <w:t xml:space="preserve">dipaparkan, klik </w:t>
      </w:r>
      <w:r w:rsidRPr="003D6EE3">
        <w:rPr>
          <w:rFonts w:ascii="Arial" w:hAnsi="Arial" w:cs="Arial"/>
          <w:b/>
          <w:bCs/>
        </w:rPr>
        <w:t>“</w:t>
      </w:r>
      <w:r w:rsidRPr="003D6EE3">
        <w:rPr>
          <w:rFonts w:ascii="Arial" w:hAnsi="Arial" w:cs="Arial"/>
          <w:b/>
          <w:bCs/>
          <w:i/>
          <w:iCs/>
        </w:rPr>
        <w:t>Tab”</w:t>
      </w:r>
      <w:r w:rsidRPr="003D6EE3">
        <w:rPr>
          <w:rFonts w:ascii="Arial" w:hAnsi="Arial" w:cs="Arial"/>
        </w:rPr>
        <w:t xml:space="preserve"> di </w:t>
      </w:r>
      <w:r w:rsidRPr="003D6EE3">
        <w:rPr>
          <w:rFonts w:ascii="Arial" w:hAnsi="Arial" w:cs="Arial"/>
          <w:b/>
          <w:bCs/>
          <w:i/>
          <w:iCs/>
        </w:rPr>
        <w:t xml:space="preserve">Keyboard </w:t>
      </w:r>
      <w:r w:rsidRPr="003D6EE3">
        <w:rPr>
          <w:rFonts w:ascii="Arial" w:hAnsi="Arial" w:cs="Arial"/>
        </w:rPr>
        <w:t xml:space="preserve">untuk menaip teks di posisi yang ditentukan oleh simbol </w:t>
      </w:r>
      <w:r w:rsidRPr="003D6EE3">
        <w:rPr>
          <w:rFonts w:ascii="Arial" w:hAnsi="Arial" w:cs="Arial"/>
          <w:b/>
          <w:bCs/>
        </w:rPr>
        <w:t xml:space="preserve">L </w:t>
      </w:r>
      <w:r w:rsidRPr="003D6EE3">
        <w:rPr>
          <w:rFonts w:ascii="Arial" w:hAnsi="Arial" w:cs="Arial"/>
        </w:rPr>
        <w:t>tersebut</w:t>
      </w:r>
    </w:p>
    <w:p w14:paraId="599A355A" w14:textId="77777777" w:rsidR="003130CD" w:rsidRPr="003D6EE3" w:rsidRDefault="003130CD" w:rsidP="003130CD">
      <w:pPr>
        <w:spacing w:line="360" w:lineRule="auto"/>
        <w:jc w:val="center"/>
        <w:rPr>
          <w:rFonts w:ascii="Arial" w:hAnsi="Arial" w:cs="Arial"/>
        </w:rPr>
      </w:pP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6C57A0DC" wp14:editId="78C2FF8B">
                <wp:simplePos x="0" y="0"/>
                <wp:positionH relativeFrom="column">
                  <wp:posOffset>2503743</wp:posOffset>
                </wp:positionH>
                <wp:positionV relativeFrom="paragraph">
                  <wp:posOffset>214999</wp:posOffset>
                </wp:positionV>
                <wp:extent cx="474519" cy="193963"/>
                <wp:effectExtent l="0" t="0" r="20955" b="15875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519" cy="19396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A132B59" w14:textId="77777777" w:rsidR="009042F5" w:rsidRPr="00E24C18" w:rsidRDefault="009042F5" w:rsidP="003130CD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Simbol 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7A0DC" id="Text Box 101" o:spid="_x0000_s1055" type="#_x0000_t202" style="position:absolute;left:0;text-align:left;margin-left:197.15pt;margin-top:16.95pt;width:37.35pt;height:15.2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" fillcolor="window" strokecolor="red" strokeweight=".5pt">
                <v:textbox>
                  <w:txbxContent>
                    <w:p w14:paraId="0A132B59" w14:textId="77777777" w:rsidR="009042F5" w:rsidRPr="00E24C18" w:rsidRDefault="009042F5" w:rsidP="003130CD">
                      <w:pPr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Simbol L</w:t>
                      </w:r>
                    </w:p>
                  </w:txbxContent>
                </v:textbox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6BD27FCA" wp14:editId="057D51D0">
                <wp:simplePos x="0" y="0"/>
                <wp:positionH relativeFrom="column">
                  <wp:posOffset>2150918</wp:posOffset>
                </wp:positionH>
                <wp:positionV relativeFrom="paragraph">
                  <wp:posOffset>118745</wp:posOffset>
                </wp:positionV>
                <wp:extent cx="353291" cy="145473"/>
                <wp:effectExtent l="38100" t="38100" r="27940" b="26035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3291" cy="145473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2C39B2" id="Straight Arrow Connector 102" o:spid="_x0000_s1026" type="#_x0000_t32" style="position:absolute;margin-left:169.35pt;margin-top:9.35pt;width:27.8pt;height:11.45pt;flip:x y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33B83B8E" wp14:editId="3DD189C2">
                <wp:simplePos x="0" y="0"/>
                <wp:positionH relativeFrom="column">
                  <wp:posOffset>414712</wp:posOffset>
                </wp:positionH>
                <wp:positionV relativeFrom="paragraph">
                  <wp:posOffset>48895</wp:posOffset>
                </wp:positionV>
                <wp:extent cx="523009" cy="0"/>
                <wp:effectExtent l="0" t="76200" r="10795" b="95250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009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FA3C2C" id="Straight Arrow Connector 103" o:spid="_x0000_s1026" type="#_x0000_t32" style="position:absolute;margin-left:32.65pt;margin-top:3.85pt;width:41.2pt;height:0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" strokecolor="red" strokeweight=".5pt">
                <v:stroke endarrow="block" joinstyle="miter"/>
              </v:shape>
            </w:pict>
          </mc:Fallback>
        </mc:AlternateContent>
      </w:r>
      <w:r w:rsidRPr="003D6EE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A9EA2C8" wp14:editId="22D79B30">
                <wp:simplePos x="0" y="0"/>
                <wp:positionH relativeFrom="column">
                  <wp:posOffset>2038580</wp:posOffset>
                </wp:positionH>
                <wp:positionV relativeFrom="paragraph">
                  <wp:posOffset>19685</wp:posOffset>
                </wp:positionV>
                <wp:extent cx="107053" cy="107278"/>
                <wp:effectExtent l="0" t="0" r="26670" b="2667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053" cy="10727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A03CC4" id="Rectangle 104" o:spid="_x0000_s1026" style="position:absolute;margin-left:160.5pt;margin-top:1.55pt;width:8.45pt;height:8.4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" filled="f" strokecolor="red" strokeweight="1pt"/>
            </w:pict>
          </mc:Fallback>
        </mc:AlternateContent>
      </w:r>
      <w:r w:rsidRPr="003D6EE3">
        <w:rPr>
          <w:rFonts w:ascii="Arial" w:hAnsi="Arial" w:cs="Arial"/>
          <w:noProof/>
        </w:rPr>
        <w:drawing>
          <wp:inline distT="0" distB="0" distL="0" distR="0" wp14:anchorId="446953AF" wp14:editId="17BC32D9">
            <wp:extent cx="4232564" cy="1067185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78653" cy="110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A1F4" w14:textId="77777777" w:rsidR="003130CD" w:rsidRPr="003D6EE3" w:rsidRDefault="003130CD" w:rsidP="003130CD">
      <w:pPr>
        <w:spacing w:line="360" w:lineRule="auto"/>
        <w:rPr>
          <w:rFonts w:ascii="Arial" w:hAnsi="Arial" w:cs="Arial"/>
          <w:noProof/>
        </w:rPr>
      </w:pPr>
    </w:p>
    <w:p w14:paraId="1C3AC278" w14:textId="77777777" w:rsidR="003130CD" w:rsidRPr="003D6EE3" w:rsidRDefault="003130CD" w:rsidP="003130CD">
      <w:pPr>
        <w:spacing w:line="360" w:lineRule="auto"/>
        <w:rPr>
          <w:rFonts w:ascii="Arial" w:hAnsi="Arial" w:cs="Arial"/>
        </w:rPr>
      </w:pPr>
    </w:p>
    <w:p w14:paraId="15432B3F" w14:textId="77777777" w:rsidR="003130CD" w:rsidRPr="003D6EE3" w:rsidRDefault="003130CD" w:rsidP="003130CD">
      <w:pPr>
        <w:rPr>
          <w:rFonts w:ascii="Arial" w:eastAsiaTheme="majorEastAsia" w:hAnsi="Arial" w:cs="Arial"/>
          <w:b/>
          <w:bCs/>
          <w:color w:val="2E74B5" w:themeColor="accent1" w:themeShade="BF"/>
          <w:sz w:val="26"/>
          <w:szCs w:val="26"/>
        </w:rPr>
      </w:pPr>
      <w:r w:rsidRPr="003D6EE3">
        <w:rPr>
          <w:rFonts w:ascii="Arial" w:hAnsi="Arial" w:cs="Arial"/>
          <w:b/>
          <w:bCs/>
        </w:rPr>
        <w:br w:type="page"/>
      </w:r>
    </w:p>
    <w:p w14:paraId="4CDEC576" w14:textId="559A99AD" w:rsidR="003130CD" w:rsidRPr="003D6EE3" w:rsidRDefault="003130CD" w:rsidP="003130CD">
      <w:pPr>
        <w:pStyle w:val="Heading2"/>
        <w:spacing w:line="360" w:lineRule="auto"/>
        <w:rPr>
          <w:rFonts w:ascii="Arial" w:hAnsi="Arial" w:cs="Arial"/>
          <w:b/>
          <w:bCs/>
        </w:rPr>
      </w:pPr>
      <w:bookmarkStart w:id="28" w:name="_Toc68508431"/>
      <w:r w:rsidRPr="00864178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792384" behindDoc="0" locked="0" layoutInCell="1" allowOverlap="1" wp14:anchorId="29F7733E" wp14:editId="150CE525">
            <wp:simplePos x="0" y="0"/>
            <wp:positionH relativeFrom="margin">
              <wp:posOffset>4352925</wp:posOffset>
            </wp:positionH>
            <wp:positionV relativeFrom="paragraph">
              <wp:posOffset>208915</wp:posOffset>
            </wp:positionV>
            <wp:extent cx="1528445" cy="618490"/>
            <wp:effectExtent l="0" t="0" r="0" b="0"/>
            <wp:wrapSquare wrapText="bothSides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99B" w:rsidRPr="00864178">
        <w:rPr>
          <w:rFonts w:ascii="Arial" w:hAnsi="Arial" w:cs="Arial"/>
        </w:rPr>
        <w:t>3.</w:t>
      </w:r>
      <w:r w:rsidR="003E1780" w:rsidRPr="00864178">
        <w:rPr>
          <w:rFonts w:ascii="Arial" w:hAnsi="Arial" w:cs="Arial"/>
        </w:rPr>
        <w:t>6</w:t>
      </w:r>
      <w:r w:rsidR="00D8299B">
        <w:rPr>
          <w:rFonts w:ascii="Arial" w:hAnsi="Arial" w:cs="Arial"/>
          <w:b/>
          <w:bCs/>
        </w:rPr>
        <w:t xml:space="preserve"> </w:t>
      </w:r>
      <w:r w:rsidRPr="003E1780">
        <w:rPr>
          <w:rFonts w:ascii="Arial" w:hAnsi="Arial" w:cs="Arial"/>
        </w:rPr>
        <w:t>Mengubahkan Alignment</w:t>
      </w:r>
      <w:bookmarkEnd w:id="28"/>
    </w:p>
    <w:p w14:paraId="194A14D7" w14:textId="77777777" w:rsidR="003130CD" w:rsidRPr="003D6EE3" w:rsidRDefault="003130CD" w:rsidP="003130CD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</w:rPr>
        <w:t xml:space="preserve">Alihkan Kursor ke </w:t>
      </w:r>
      <w:r w:rsidRPr="003D6EE3">
        <w:rPr>
          <w:rFonts w:ascii="Arial" w:hAnsi="Arial" w:cs="Arial"/>
          <w:b/>
          <w:bCs/>
          <w:i/>
          <w:iCs/>
        </w:rPr>
        <w:t xml:space="preserve">“Home Tab” </w:t>
      </w:r>
      <w:r w:rsidRPr="003D6EE3">
        <w:rPr>
          <w:rFonts w:ascii="Arial" w:hAnsi="Arial" w:cs="Arial"/>
        </w:rPr>
        <w:t xml:space="preserve">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4A0E2ED5" w14:textId="77777777" w:rsidR="003130CD" w:rsidRPr="003D6EE3" w:rsidRDefault="003130CD" w:rsidP="003130CD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</w:rPr>
        <w:t xml:space="preserve">Di dalam bahagian </w:t>
      </w:r>
      <w:r w:rsidRPr="003D6EE3">
        <w:rPr>
          <w:rFonts w:ascii="Arial" w:hAnsi="Arial" w:cs="Arial"/>
          <w:b/>
          <w:bCs/>
          <w:i/>
          <w:iCs/>
        </w:rPr>
        <w:t>Paragraph,</w:t>
      </w:r>
      <w:r w:rsidRPr="003D6EE3">
        <w:rPr>
          <w:rFonts w:ascii="Arial" w:hAnsi="Arial" w:cs="Arial"/>
        </w:rPr>
        <w:t xml:space="preserve"> terdapat 4 pilihan </w:t>
      </w:r>
      <w:r w:rsidRPr="003D6EE3">
        <w:rPr>
          <w:rFonts w:ascii="Arial" w:hAnsi="Arial" w:cs="Arial"/>
          <w:b/>
          <w:bCs/>
          <w:i/>
          <w:iCs/>
        </w:rPr>
        <w:t>Alignment</w:t>
      </w:r>
      <w:r w:rsidRPr="003D6EE3">
        <w:rPr>
          <w:rFonts w:ascii="Arial" w:hAnsi="Arial" w:cs="Arial"/>
        </w:rPr>
        <w:t xml:space="preserve"> </w:t>
      </w:r>
    </w:p>
    <w:p w14:paraId="1D277A19" w14:textId="77777777" w:rsidR="003130CD" w:rsidRPr="003D6EE3" w:rsidRDefault="003130CD" w:rsidP="003130CD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  <w:bCs/>
          <w:iCs/>
          <w:noProof/>
          <w:sz w:val="24"/>
          <w:szCs w:val="20"/>
        </w:rPr>
        <w:drawing>
          <wp:anchor distT="0" distB="0" distL="114300" distR="114300" simplePos="0" relativeHeight="251794432" behindDoc="0" locked="0" layoutInCell="1" allowOverlap="1" wp14:anchorId="2ABF8B31" wp14:editId="114BACF9">
            <wp:simplePos x="0" y="0"/>
            <wp:positionH relativeFrom="column">
              <wp:posOffset>4547870</wp:posOffset>
            </wp:positionH>
            <wp:positionV relativeFrom="paragraph">
              <wp:posOffset>171768</wp:posOffset>
            </wp:positionV>
            <wp:extent cx="909320" cy="247015"/>
            <wp:effectExtent l="0" t="0" r="5080" b="635"/>
            <wp:wrapSquare wrapText="bothSides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5"/>
                    <a:stretch/>
                  </pic:blipFill>
                  <pic:spPr bwMode="auto">
                    <a:xfrm>
                      <a:off x="0" y="0"/>
                      <a:ext cx="909320" cy="247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Isikan tajuk mengunnakan </w:t>
      </w:r>
      <w:r w:rsidRPr="003D6EE3">
        <w:rPr>
          <w:rFonts w:ascii="Arial" w:hAnsi="Arial" w:cs="Arial"/>
          <w:b/>
          <w:bCs/>
          <w:i/>
          <w:iCs/>
        </w:rPr>
        <w:t>Center Alignment</w:t>
      </w:r>
    </w:p>
    <w:p w14:paraId="0E83C6F5" w14:textId="77777777" w:rsidR="003130CD" w:rsidRPr="003D6EE3" w:rsidRDefault="003130CD" w:rsidP="003130CD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</w:rPr>
        <w:t xml:space="preserve">Bagi isi kandungan minit, gunakan </w:t>
      </w:r>
      <w:r w:rsidRPr="003D6EE3">
        <w:rPr>
          <w:rFonts w:ascii="Arial" w:hAnsi="Arial" w:cs="Arial"/>
          <w:b/>
          <w:bCs/>
          <w:i/>
          <w:iCs/>
        </w:rPr>
        <w:t>Align Left</w:t>
      </w:r>
    </w:p>
    <w:p w14:paraId="70746F7B" w14:textId="77777777" w:rsidR="003130CD" w:rsidRPr="003D6EE3" w:rsidRDefault="003130CD" w:rsidP="003130CD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793408" behindDoc="0" locked="0" layoutInCell="1" allowOverlap="1" wp14:anchorId="1F377B97" wp14:editId="68ED2EC2">
            <wp:simplePos x="0" y="0"/>
            <wp:positionH relativeFrom="column">
              <wp:posOffset>5057140</wp:posOffset>
            </wp:positionH>
            <wp:positionV relativeFrom="paragraph">
              <wp:posOffset>114300</wp:posOffset>
            </wp:positionV>
            <wp:extent cx="804545" cy="334645"/>
            <wp:effectExtent l="0" t="0" r="0" b="8255"/>
            <wp:wrapSquare wrapText="bothSides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Isikan </w:t>
      </w:r>
      <w:r w:rsidRPr="003D6EE3">
        <w:rPr>
          <w:rFonts w:ascii="Arial" w:hAnsi="Arial" w:cs="Arial"/>
          <w:b/>
          <w:bCs/>
        </w:rPr>
        <w:t xml:space="preserve">JAWATAN (initial) </w:t>
      </w:r>
      <w:r w:rsidRPr="003D6EE3">
        <w:rPr>
          <w:rFonts w:ascii="Arial" w:hAnsi="Arial" w:cs="Arial"/>
        </w:rPr>
        <w:t xml:space="preserve">dan </w:t>
      </w:r>
      <w:r w:rsidRPr="003D6EE3">
        <w:rPr>
          <w:rFonts w:ascii="Arial" w:hAnsi="Arial" w:cs="Arial"/>
          <w:b/>
          <w:bCs/>
        </w:rPr>
        <w:t xml:space="preserve">b/p Setiausaha </w:t>
      </w:r>
      <w:r w:rsidRPr="003D6EE3">
        <w:rPr>
          <w:rFonts w:ascii="Arial" w:hAnsi="Arial" w:cs="Arial"/>
        </w:rPr>
        <w:t xml:space="preserve">mengunakan </w:t>
      </w:r>
      <w:r w:rsidRPr="003D6EE3">
        <w:rPr>
          <w:rFonts w:ascii="Arial" w:hAnsi="Arial" w:cs="Arial"/>
          <w:b/>
          <w:bCs/>
          <w:i/>
          <w:iCs/>
        </w:rPr>
        <w:t>Center Alignment</w:t>
      </w:r>
    </w:p>
    <w:p w14:paraId="3DE5B0A7" w14:textId="3906CB79" w:rsidR="003130CD" w:rsidRPr="003D6EE3" w:rsidRDefault="003130CD" w:rsidP="003130CD">
      <w:pPr>
        <w:pStyle w:val="Heading2"/>
        <w:spacing w:line="360" w:lineRule="auto"/>
        <w:rPr>
          <w:rFonts w:ascii="Arial" w:hAnsi="Arial" w:cs="Arial"/>
          <w:b/>
          <w:bCs/>
        </w:rPr>
      </w:pPr>
      <w:bookmarkStart w:id="29" w:name="_Toc68508432"/>
      <w:r w:rsidRPr="00864178">
        <w:rPr>
          <w:rFonts w:ascii="Arial" w:hAnsi="Arial" w:cs="Arial"/>
          <w:noProof/>
        </w:rPr>
        <w:drawing>
          <wp:anchor distT="0" distB="0" distL="114300" distR="114300" simplePos="0" relativeHeight="251799552" behindDoc="0" locked="0" layoutInCell="1" allowOverlap="1" wp14:anchorId="743874DD" wp14:editId="604627B8">
            <wp:simplePos x="0" y="0"/>
            <wp:positionH relativeFrom="column">
              <wp:posOffset>4018280</wp:posOffset>
            </wp:positionH>
            <wp:positionV relativeFrom="paragraph">
              <wp:posOffset>269240</wp:posOffset>
            </wp:positionV>
            <wp:extent cx="428625" cy="323850"/>
            <wp:effectExtent l="0" t="0" r="9525" b="0"/>
            <wp:wrapSquare wrapText="bothSides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99B" w:rsidRPr="00864178">
        <w:rPr>
          <w:rFonts w:ascii="Arial" w:hAnsi="Arial" w:cs="Arial"/>
        </w:rPr>
        <w:t>3.</w:t>
      </w:r>
      <w:r w:rsidR="003E1780" w:rsidRPr="00864178">
        <w:rPr>
          <w:rFonts w:ascii="Arial" w:hAnsi="Arial" w:cs="Arial"/>
        </w:rPr>
        <w:t>7</w:t>
      </w:r>
      <w:r w:rsidR="00D8299B">
        <w:rPr>
          <w:rFonts w:ascii="Arial" w:hAnsi="Arial" w:cs="Arial"/>
          <w:b/>
          <w:bCs/>
        </w:rPr>
        <w:t xml:space="preserve"> </w:t>
      </w:r>
      <w:r w:rsidRPr="003E1780">
        <w:rPr>
          <w:rFonts w:ascii="Arial" w:hAnsi="Arial" w:cs="Arial"/>
        </w:rPr>
        <w:t>Mengubahkan Spacing</w:t>
      </w:r>
      <w:bookmarkEnd w:id="29"/>
    </w:p>
    <w:p w14:paraId="2FB6D0F5" w14:textId="77777777" w:rsidR="003130CD" w:rsidRPr="003D6EE3" w:rsidRDefault="003130CD" w:rsidP="003130CD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</w:rPr>
        <w:t xml:space="preserve">Alihkan Kursor ke </w:t>
      </w:r>
      <w:r w:rsidRPr="003D6EE3">
        <w:rPr>
          <w:rFonts w:ascii="Arial" w:hAnsi="Arial" w:cs="Arial"/>
          <w:b/>
          <w:bCs/>
          <w:i/>
          <w:iCs/>
        </w:rPr>
        <w:t xml:space="preserve">“Home Tab” </w:t>
      </w:r>
      <w:r w:rsidRPr="003D6EE3">
        <w:rPr>
          <w:rFonts w:ascii="Arial" w:hAnsi="Arial" w:cs="Arial"/>
        </w:rPr>
        <w:t xml:space="preserve">di </w:t>
      </w:r>
      <w:r w:rsidRPr="003D6EE3">
        <w:rPr>
          <w:rFonts w:ascii="Arial" w:hAnsi="Arial" w:cs="Arial"/>
          <w:b/>
          <w:bCs/>
          <w:i/>
          <w:iCs/>
        </w:rPr>
        <w:t>Menu Ribbon</w:t>
      </w:r>
    </w:p>
    <w:p w14:paraId="137B1C20" w14:textId="77777777" w:rsidR="003130CD" w:rsidRPr="003D6EE3" w:rsidRDefault="003130CD" w:rsidP="003130CD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</w:rPr>
        <w:t xml:space="preserve">Di dalam bahagian </w:t>
      </w:r>
      <w:r w:rsidRPr="003D6EE3">
        <w:rPr>
          <w:rFonts w:ascii="Arial" w:hAnsi="Arial" w:cs="Arial"/>
          <w:b/>
          <w:bCs/>
          <w:i/>
          <w:iCs/>
        </w:rPr>
        <w:t>Paragraph</w:t>
      </w:r>
      <w:r w:rsidRPr="003D6EE3">
        <w:rPr>
          <w:rFonts w:ascii="Arial" w:hAnsi="Arial" w:cs="Arial"/>
        </w:rPr>
        <w:t xml:space="preserve">, klik Ikon </w:t>
      </w:r>
      <w:r w:rsidRPr="003D6EE3">
        <w:rPr>
          <w:rFonts w:ascii="Arial" w:hAnsi="Arial" w:cs="Arial"/>
          <w:b/>
          <w:bCs/>
          <w:i/>
          <w:iCs/>
        </w:rPr>
        <w:t>Spacing</w:t>
      </w:r>
      <w:r w:rsidRPr="003D6EE3">
        <w:rPr>
          <w:rFonts w:ascii="Arial" w:hAnsi="Arial" w:cs="Arial"/>
        </w:rPr>
        <w:t xml:space="preserve"> </w:t>
      </w:r>
    </w:p>
    <w:p w14:paraId="74F2B849" w14:textId="77777777" w:rsidR="003130CD" w:rsidRPr="003D6EE3" w:rsidRDefault="003130CD" w:rsidP="003130CD">
      <w:pPr>
        <w:pStyle w:val="ListParagraph"/>
        <w:numPr>
          <w:ilvl w:val="0"/>
          <w:numId w:val="27"/>
        </w:numPr>
        <w:spacing w:line="360" w:lineRule="auto"/>
        <w:rPr>
          <w:rFonts w:ascii="Arial" w:hAnsi="Arial" w:cs="Arial"/>
          <w:b/>
          <w:bCs/>
        </w:rPr>
      </w:pPr>
      <w:r w:rsidRPr="003D6EE3">
        <w:rPr>
          <w:rFonts w:ascii="Arial" w:hAnsi="Arial" w:cs="Arial"/>
          <w:noProof/>
        </w:rPr>
        <w:drawing>
          <wp:anchor distT="0" distB="0" distL="114300" distR="114300" simplePos="0" relativeHeight="251800576" behindDoc="0" locked="0" layoutInCell="1" allowOverlap="1" wp14:anchorId="4E0C1E91" wp14:editId="41FD806F">
            <wp:simplePos x="0" y="0"/>
            <wp:positionH relativeFrom="column">
              <wp:posOffset>440055</wp:posOffset>
            </wp:positionH>
            <wp:positionV relativeFrom="paragraph">
              <wp:posOffset>311573</wp:posOffset>
            </wp:positionV>
            <wp:extent cx="983615" cy="991235"/>
            <wp:effectExtent l="0" t="0" r="6985" b="0"/>
            <wp:wrapTopAndBottom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615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6EE3">
        <w:rPr>
          <w:rFonts w:ascii="Arial" w:hAnsi="Arial" w:cs="Arial"/>
        </w:rPr>
        <w:t xml:space="preserve">Pilih </w:t>
      </w:r>
      <w:r w:rsidRPr="003D6EE3">
        <w:rPr>
          <w:rFonts w:ascii="Arial" w:hAnsi="Arial" w:cs="Arial"/>
          <w:b/>
          <w:bCs/>
          <w:i/>
          <w:iCs/>
        </w:rPr>
        <w:t xml:space="preserve">Spacing </w:t>
      </w:r>
      <w:r w:rsidRPr="003D6EE3">
        <w:rPr>
          <w:rFonts w:ascii="Arial" w:hAnsi="Arial" w:cs="Arial"/>
        </w:rPr>
        <w:t xml:space="preserve">yang </w:t>
      </w:r>
      <w:r w:rsidRPr="003D6EE3">
        <w:rPr>
          <w:rFonts w:ascii="Arial" w:hAnsi="Arial" w:cs="Arial"/>
          <w:b/>
          <w:bCs/>
        </w:rPr>
        <w:t>1.0</w:t>
      </w:r>
      <w:r w:rsidRPr="003D6EE3">
        <w:rPr>
          <w:rFonts w:ascii="Arial" w:hAnsi="Arial" w:cs="Arial"/>
          <w:noProof/>
        </w:rPr>
        <w:t xml:space="preserve"> </w:t>
      </w:r>
    </w:p>
    <w:p w14:paraId="1E94BF5C" w14:textId="77777777" w:rsidR="003130CD" w:rsidRPr="003D6EE3" w:rsidRDefault="003130CD" w:rsidP="003130CD">
      <w:pPr>
        <w:spacing w:line="360" w:lineRule="auto"/>
        <w:rPr>
          <w:rFonts w:ascii="Arial" w:hAnsi="Arial" w:cs="Arial"/>
        </w:rPr>
      </w:pPr>
    </w:p>
    <w:p w14:paraId="4B7DE332" w14:textId="77777777" w:rsidR="003130CD" w:rsidRPr="003D6EE3" w:rsidRDefault="003130CD" w:rsidP="003130CD">
      <w:pPr>
        <w:spacing w:line="360" w:lineRule="auto"/>
        <w:jc w:val="center"/>
        <w:rPr>
          <w:rFonts w:ascii="Arial" w:hAnsi="Arial" w:cs="Arial"/>
          <w:bCs/>
          <w:iCs/>
          <w:sz w:val="24"/>
          <w:szCs w:val="20"/>
        </w:rPr>
      </w:pPr>
    </w:p>
    <w:p w14:paraId="3781C689" w14:textId="77777777" w:rsidR="003130CD" w:rsidRPr="003D6EE3" w:rsidRDefault="003130CD" w:rsidP="003130CD">
      <w:pPr>
        <w:pStyle w:val="ListParagraph"/>
        <w:numPr>
          <w:ilvl w:val="0"/>
          <w:numId w:val="4"/>
        </w:numPr>
        <w:spacing w:line="360" w:lineRule="auto"/>
        <w:ind w:left="0"/>
        <w:jc w:val="center"/>
        <w:rPr>
          <w:rFonts w:ascii="Arial" w:hAnsi="Arial" w:cs="Arial"/>
          <w:bCs/>
          <w:iCs/>
          <w:sz w:val="24"/>
          <w:szCs w:val="20"/>
        </w:rPr>
      </w:pPr>
      <w:r w:rsidRPr="003D6EE3">
        <w:rPr>
          <w:rFonts w:ascii="Arial" w:hAnsi="Arial" w:cs="Arial"/>
          <w:b/>
          <w:iCs/>
          <w:sz w:val="32"/>
          <w:szCs w:val="24"/>
        </w:rPr>
        <w:t>TAMAT -</w:t>
      </w:r>
    </w:p>
    <w:p w14:paraId="64CC9914" w14:textId="77777777" w:rsidR="00063B47" w:rsidRPr="003D6EE3" w:rsidRDefault="00063B47" w:rsidP="003130CD">
      <w:pPr>
        <w:pStyle w:val="ListParagraph"/>
        <w:spacing w:line="360" w:lineRule="auto"/>
        <w:rPr>
          <w:rFonts w:ascii="Arial" w:hAnsi="Arial" w:cs="Arial"/>
          <w:b/>
          <w:bCs/>
        </w:rPr>
      </w:pPr>
    </w:p>
    <w:p w14:paraId="01B2DCA1" w14:textId="77777777" w:rsidR="0054295A" w:rsidRPr="003D6EE3" w:rsidRDefault="0054295A" w:rsidP="00063B47">
      <w:pPr>
        <w:spacing w:line="360" w:lineRule="auto"/>
        <w:ind w:left="-360"/>
        <w:rPr>
          <w:rFonts w:ascii="Arial" w:hAnsi="Arial" w:cs="Arial"/>
          <w:bCs/>
          <w:iCs/>
          <w:sz w:val="24"/>
          <w:szCs w:val="20"/>
        </w:rPr>
      </w:pPr>
    </w:p>
    <w:sectPr w:rsidR="0054295A" w:rsidRPr="003D6EE3" w:rsidSect="005B0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D4D56" w14:textId="77777777" w:rsidR="006F3CE2" w:rsidRDefault="006F3CE2" w:rsidP="00263C2A">
      <w:pPr>
        <w:spacing w:after="0" w:line="240" w:lineRule="auto"/>
      </w:pPr>
      <w:r>
        <w:separator/>
      </w:r>
    </w:p>
  </w:endnote>
  <w:endnote w:type="continuationSeparator" w:id="0">
    <w:p w14:paraId="6F19CCB5" w14:textId="77777777" w:rsidR="006F3CE2" w:rsidRDefault="006F3CE2" w:rsidP="00263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1083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47F9F5" w14:textId="3895F524" w:rsidR="009042F5" w:rsidRDefault="009042F5" w:rsidP="004665DE">
        <w:pPr>
          <w:pStyle w:val="Footer"/>
          <w:tabs>
            <w:tab w:val="left" w:pos="4248"/>
          </w:tabs>
        </w:pP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64D2923" w14:textId="77777777" w:rsidR="009042F5" w:rsidRDefault="00904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08036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92DB6" w14:textId="77777777" w:rsidR="009042F5" w:rsidRDefault="009042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713B7C1A" w14:textId="77777777" w:rsidR="009042F5" w:rsidRDefault="009042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1127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BC5A5" w14:textId="77777777" w:rsidR="009042F5" w:rsidRDefault="009042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4A28E7" w14:textId="77777777" w:rsidR="009042F5" w:rsidRDefault="00904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3A87C" w14:textId="77777777" w:rsidR="006F3CE2" w:rsidRDefault="006F3CE2" w:rsidP="00263C2A">
      <w:pPr>
        <w:spacing w:after="0" w:line="240" w:lineRule="auto"/>
      </w:pPr>
      <w:r>
        <w:separator/>
      </w:r>
    </w:p>
  </w:footnote>
  <w:footnote w:type="continuationSeparator" w:id="0">
    <w:p w14:paraId="7D5570D4" w14:textId="77777777" w:rsidR="006F3CE2" w:rsidRDefault="006F3CE2" w:rsidP="00263C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63A78"/>
    <w:multiLevelType w:val="hybridMultilevel"/>
    <w:tmpl w:val="FB94F50A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35A09"/>
    <w:multiLevelType w:val="multilevel"/>
    <w:tmpl w:val="C87249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B036A50"/>
    <w:multiLevelType w:val="hybridMultilevel"/>
    <w:tmpl w:val="7DF46B0C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86E00"/>
    <w:multiLevelType w:val="hybridMultilevel"/>
    <w:tmpl w:val="9CE8F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1966BA"/>
    <w:multiLevelType w:val="hybridMultilevel"/>
    <w:tmpl w:val="ABC4175A"/>
    <w:lvl w:ilvl="0" w:tplc="219CC3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248C7"/>
    <w:multiLevelType w:val="hybridMultilevel"/>
    <w:tmpl w:val="66787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8570C"/>
    <w:multiLevelType w:val="hybridMultilevel"/>
    <w:tmpl w:val="68F03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E5F82"/>
    <w:multiLevelType w:val="multilevel"/>
    <w:tmpl w:val="C87249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2EAE7373"/>
    <w:multiLevelType w:val="hybridMultilevel"/>
    <w:tmpl w:val="79A63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B3622"/>
    <w:multiLevelType w:val="multilevel"/>
    <w:tmpl w:val="C2B421BA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0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51A6FA3"/>
    <w:multiLevelType w:val="hybridMultilevel"/>
    <w:tmpl w:val="13924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5F456F"/>
    <w:multiLevelType w:val="hybridMultilevel"/>
    <w:tmpl w:val="FD845E2E"/>
    <w:lvl w:ilvl="0" w:tplc="4E94F84A">
      <w:start w:val="1"/>
      <w:numFmt w:val="decimal"/>
      <w:lvlText w:val="%1."/>
      <w:lvlJc w:val="left"/>
      <w:pPr>
        <w:ind w:left="11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9076DD"/>
    <w:multiLevelType w:val="hybridMultilevel"/>
    <w:tmpl w:val="7B6EBCE8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E0833"/>
    <w:multiLevelType w:val="hybridMultilevel"/>
    <w:tmpl w:val="99526C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2633AF"/>
    <w:multiLevelType w:val="hybridMultilevel"/>
    <w:tmpl w:val="7B6EBCE8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A7191F"/>
    <w:multiLevelType w:val="hybridMultilevel"/>
    <w:tmpl w:val="25C2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D281C"/>
    <w:multiLevelType w:val="multilevel"/>
    <w:tmpl w:val="C87249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4D602446"/>
    <w:multiLevelType w:val="hybridMultilevel"/>
    <w:tmpl w:val="7C6A96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DE63E92"/>
    <w:multiLevelType w:val="multilevel"/>
    <w:tmpl w:val="F29A7F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52345A1F"/>
    <w:multiLevelType w:val="hybridMultilevel"/>
    <w:tmpl w:val="5A3AE9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B170D0"/>
    <w:multiLevelType w:val="hybridMultilevel"/>
    <w:tmpl w:val="777E7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C3270"/>
    <w:multiLevelType w:val="hybridMultilevel"/>
    <w:tmpl w:val="51ACA0D8"/>
    <w:lvl w:ilvl="0" w:tplc="0AA6C17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1FF42B8"/>
    <w:multiLevelType w:val="hybridMultilevel"/>
    <w:tmpl w:val="A59CF50E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3B440B"/>
    <w:multiLevelType w:val="hybridMultilevel"/>
    <w:tmpl w:val="CB3A0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47B32"/>
    <w:multiLevelType w:val="hybridMultilevel"/>
    <w:tmpl w:val="B80065C8"/>
    <w:lvl w:ilvl="0" w:tplc="277AF85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C6AC1"/>
    <w:multiLevelType w:val="hybridMultilevel"/>
    <w:tmpl w:val="83F27A6A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965E2D"/>
    <w:multiLevelType w:val="hybridMultilevel"/>
    <w:tmpl w:val="4A4CD904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61354"/>
    <w:multiLevelType w:val="hybridMultilevel"/>
    <w:tmpl w:val="E3B40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4E53EA"/>
    <w:multiLevelType w:val="hybridMultilevel"/>
    <w:tmpl w:val="9DF0AF0C"/>
    <w:lvl w:ilvl="0" w:tplc="15D87044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7C02DE"/>
    <w:multiLevelType w:val="multilevel"/>
    <w:tmpl w:val="BD74AF3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0"/>
      </w:rPr>
    </w:lvl>
    <w:lvl w:ilvl="1">
      <w:start w:val="3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0" w15:restartNumberingAfterBreak="0">
    <w:nsid w:val="7F0F45C3"/>
    <w:multiLevelType w:val="hybridMultilevel"/>
    <w:tmpl w:val="39F83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8"/>
  </w:num>
  <w:num w:numId="3">
    <w:abstractNumId w:val="29"/>
  </w:num>
  <w:num w:numId="4">
    <w:abstractNumId w:val="4"/>
  </w:num>
  <w:num w:numId="5">
    <w:abstractNumId w:val="26"/>
  </w:num>
  <w:num w:numId="6">
    <w:abstractNumId w:val="9"/>
  </w:num>
  <w:num w:numId="7">
    <w:abstractNumId w:val="13"/>
  </w:num>
  <w:num w:numId="8">
    <w:abstractNumId w:val="19"/>
  </w:num>
  <w:num w:numId="9">
    <w:abstractNumId w:val="15"/>
  </w:num>
  <w:num w:numId="10">
    <w:abstractNumId w:val="27"/>
  </w:num>
  <w:num w:numId="11">
    <w:abstractNumId w:val="17"/>
  </w:num>
  <w:num w:numId="12">
    <w:abstractNumId w:val="11"/>
  </w:num>
  <w:num w:numId="13">
    <w:abstractNumId w:val="23"/>
  </w:num>
  <w:num w:numId="14">
    <w:abstractNumId w:val="16"/>
  </w:num>
  <w:num w:numId="15">
    <w:abstractNumId w:val="20"/>
  </w:num>
  <w:num w:numId="16">
    <w:abstractNumId w:val="3"/>
  </w:num>
  <w:num w:numId="17">
    <w:abstractNumId w:val="5"/>
  </w:num>
  <w:num w:numId="18">
    <w:abstractNumId w:val="30"/>
  </w:num>
  <w:num w:numId="19">
    <w:abstractNumId w:val="24"/>
  </w:num>
  <w:num w:numId="20">
    <w:abstractNumId w:val="18"/>
  </w:num>
  <w:num w:numId="21">
    <w:abstractNumId w:val="0"/>
  </w:num>
  <w:num w:numId="22">
    <w:abstractNumId w:val="25"/>
  </w:num>
  <w:num w:numId="23">
    <w:abstractNumId w:val="12"/>
  </w:num>
  <w:num w:numId="24">
    <w:abstractNumId w:val="22"/>
  </w:num>
  <w:num w:numId="25">
    <w:abstractNumId w:val="21"/>
  </w:num>
  <w:num w:numId="26">
    <w:abstractNumId w:val="6"/>
  </w:num>
  <w:num w:numId="27">
    <w:abstractNumId w:val="14"/>
  </w:num>
  <w:num w:numId="28">
    <w:abstractNumId w:val="10"/>
  </w:num>
  <w:num w:numId="29">
    <w:abstractNumId w:val="2"/>
  </w:num>
  <w:num w:numId="30">
    <w:abstractNumId w:val="1"/>
  </w:num>
  <w:num w:numId="31">
    <w:abstractNumId w:val="7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UxMTUyNja3NDFS0lEKTi0uzszPAykwqQUA6X9zJiwAAAA="/>
  </w:docVars>
  <w:rsids>
    <w:rsidRoot w:val="00AE32D5"/>
    <w:rsid w:val="00002AF6"/>
    <w:rsid w:val="00015A91"/>
    <w:rsid w:val="000201A6"/>
    <w:rsid w:val="0002534A"/>
    <w:rsid w:val="00026A44"/>
    <w:rsid w:val="00031B5A"/>
    <w:rsid w:val="00031BA7"/>
    <w:rsid w:val="000360F1"/>
    <w:rsid w:val="00053892"/>
    <w:rsid w:val="00056E08"/>
    <w:rsid w:val="00063B47"/>
    <w:rsid w:val="00065D85"/>
    <w:rsid w:val="00071F14"/>
    <w:rsid w:val="00075DBB"/>
    <w:rsid w:val="00076BA1"/>
    <w:rsid w:val="00077B2F"/>
    <w:rsid w:val="000915A2"/>
    <w:rsid w:val="00091B3A"/>
    <w:rsid w:val="00095942"/>
    <w:rsid w:val="00095E44"/>
    <w:rsid w:val="000A1342"/>
    <w:rsid w:val="000A1C6C"/>
    <w:rsid w:val="000A5DD4"/>
    <w:rsid w:val="000A65D8"/>
    <w:rsid w:val="000A6A28"/>
    <w:rsid w:val="000B51C9"/>
    <w:rsid w:val="000B6CD0"/>
    <w:rsid w:val="000B7405"/>
    <w:rsid w:val="000C5448"/>
    <w:rsid w:val="000D00E8"/>
    <w:rsid w:val="000D6CE8"/>
    <w:rsid w:val="000E09A6"/>
    <w:rsid w:val="000F1B18"/>
    <w:rsid w:val="00107974"/>
    <w:rsid w:val="00113510"/>
    <w:rsid w:val="00122357"/>
    <w:rsid w:val="0012311F"/>
    <w:rsid w:val="00130F69"/>
    <w:rsid w:val="00134298"/>
    <w:rsid w:val="0013689D"/>
    <w:rsid w:val="00136988"/>
    <w:rsid w:val="00141FB7"/>
    <w:rsid w:val="00145406"/>
    <w:rsid w:val="001514EF"/>
    <w:rsid w:val="001561B0"/>
    <w:rsid w:val="00160E36"/>
    <w:rsid w:val="00162C0B"/>
    <w:rsid w:val="001637EE"/>
    <w:rsid w:val="00170E4D"/>
    <w:rsid w:val="00175DA9"/>
    <w:rsid w:val="00175DDB"/>
    <w:rsid w:val="00183E87"/>
    <w:rsid w:val="00186935"/>
    <w:rsid w:val="001A03AF"/>
    <w:rsid w:val="001B1FE4"/>
    <w:rsid w:val="001B2555"/>
    <w:rsid w:val="001D08A9"/>
    <w:rsid w:val="001D24B4"/>
    <w:rsid w:val="001D42DB"/>
    <w:rsid w:val="001E03A2"/>
    <w:rsid w:val="00200B87"/>
    <w:rsid w:val="00203342"/>
    <w:rsid w:val="00204E92"/>
    <w:rsid w:val="00211D38"/>
    <w:rsid w:val="00216943"/>
    <w:rsid w:val="00241C02"/>
    <w:rsid w:val="0024750C"/>
    <w:rsid w:val="00261966"/>
    <w:rsid w:val="00263C2A"/>
    <w:rsid w:val="00285918"/>
    <w:rsid w:val="002A01DF"/>
    <w:rsid w:val="002B143C"/>
    <w:rsid w:val="002C05F5"/>
    <w:rsid w:val="002E3A3E"/>
    <w:rsid w:val="002F2239"/>
    <w:rsid w:val="002F7DED"/>
    <w:rsid w:val="00305A3A"/>
    <w:rsid w:val="003130CD"/>
    <w:rsid w:val="00321F20"/>
    <w:rsid w:val="00332BCF"/>
    <w:rsid w:val="003363D0"/>
    <w:rsid w:val="00337EE8"/>
    <w:rsid w:val="00340309"/>
    <w:rsid w:val="0035157D"/>
    <w:rsid w:val="00351B72"/>
    <w:rsid w:val="003536A7"/>
    <w:rsid w:val="00363773"/>
    <w:rsid w:val="00385F2F"/>
    <w:rsid w:val="003862BD"/>
    <w:rsid w:val="0039395A"/>
    <w:rsid w:val="0039726F"/>
    <w:rsid w:val="003B0FE3"/>
    <w:rsid w:val="003C3601"/>
    <w:rsid w:val="003C5284"/>
    <w:rsid w:val="003C646A"/>
    <w:rsid w:val="003D0374"/>
    <w:rsid w:val="003D4BB5"/>
    <w:rsid w:val="003D6EE3"/>
    <w:rsid w:val="003D7614"/>
    <w:rsid w:val="003E060F"/>
    <w:rsid w:val="003E06BE"/>
    <w:rsid w:val="003E1780"/>
    <w:rsid w:val="003E1EF6"/>
    <w:rsid w:val="003F311B"/>
    <w:rsid w:val="003F7615"/>
    <w:rsid w:val="004057C8"/>
    <w:rsid w:val="0041680B"/>
    <w:rsid w:val="00427BD9"/>
    <w:rsid w:val="00432A18"/>
    <w:rsid w:val="00435B71"/>
    <w:rsid w:val="00436049"/>
    <w:rsid w:val="00446450"/>
    <w:rsid w:val="00451AB9"/>
    <w:rsid w:val="00454845"/>
    <w:rsid w:val="004576A5"/>
    <w:rsid w:val="004665DE"/>
    <w:rsid w:val="00475CA3"/>
    <w:rsid w:val="00486D9C"/>
    <w:rsid w:val="004A221F"/>
    <w:rsid w:val="004A2B74"/>
    <w:rsid w:val="004B36B5"/>
    <w:rsid w:val="004C5C6F"/>
    <w:rsid w:val="004C769C"/>
    <w:rsid w:val="004C77C2"/>
    <w:rsid w:val="004D7AD8"/>
    <w:rsid w:val="004E4F26"/>
    <w:rsid w:val="004E71AA"/>
    <w:rsid w:val="00504E97"/>
    <w:rsid w:val="0051452F"/>
    <w:rsid w:val="00515347"/>
    <w:rsid w:val="005234B6"/>
    <w:rsid w:val="00531C3A"/>
    <w:rsid w:val="005323F9"/>
    <w:rsid w:val="00537A88"/>
    <w:rsid w:val="0054295A"/>
    <w:rsid w:val="00552929"/>
    <w:rsid w:val="005661A3"/>
    <w:rsid w:val="00567E65"/>
    <w:rsid w:val="00574436"/>
    <w:rsid w:val="00576888"/>
    <w:rsid w:val="005863C9"/>
    <w:rsid w:val="005939B8"/>
    <w:rsid w:val="00594205"/>
    <w:rsid w:val="00597F51"/>
    <w:rsid w:val="005A768A"/>
    <w:rsid w:val="005B08ED"/>
    <w:rsid w:val="005B56D0"/>
    <w:rsid w:val="005C028D"/>
    <w:rsid w:val="005C40BD"/>
    <w:rsid w:val="005C58C6"/>
    <w:rsid w:val="005D0C40"/>
    <w:rsid w:val="005D61BA"/>
    <w:rsid w:val="005F2502"/>
    <w:rsid w:val="005F49EC"/>
    <w:rsid w:val="00612CD6"/>
    <w:rsid w:val="00623CC5"/>
    <w:rsid w:val="00625F7B"/>
    <w:rsid w:val="006374AF"/>
    <w:rsid w:val="00645147"/>
    <w:rsid w:val="0064518B"/>
    <w:rsid w:val="00647CA0"/>
    <w:rsid w:val="00661A4A"/>
    <w:rsid w:val="00661ADA"/>
    <w:rsid w:val="00667312"/>
    <w:rsid w:val="00667873"/>
    <w:rsid w:val="00673D7F"/>
    <w:rsid w:val="00681925"/>
    <w:rsid w:val="006824C1"/>
    <w:rsid w:val="00686B32"/>
    <w:rsid w:val="006A0C81"/>
    <w:rsid w:val="006B53A3"/>
    <w:rsid w:val="006B57F6"/>
    <w:rsid w:val="006F3CE2"/>
    <w:rsid w:val="006F476B"/>
    <w:rsid w:val="00702E5F"/>
    <w:rsid w:val="00703939"/>
    <w:rsid w:val="00706662"/>
    <w:rsid w:val="00711B71"/>
    <w:rsid w:val="0071214B"/>
    <w:rsid w:val="00712759"/>
    <w:rsid w:val="00712FC9"/>
    <w:rsid w:val="00714108"/>
    <w:rsid w:val="007565EF"/>
    <w:rsid w:val="007627F9"/>
    <w:rsid w:val="007638F1"/>
    <w:rsid w:val="00771FC1"/>
    <w:rsid w:val="00774B2D"/>
    <w:rsid w:val="00775CD0"/>
    <w:rsid w:val="00784728"/>
    <w:rsid w:val="00786118"/>
    <w:rsid w:val="007879EE"/>
    <w:rsid w:val="007A03FE"/>
    <w:rsid w:val="007A6A05"/>
    <w:rsid w:val="007B5501"/>
    <w:rsid w:val="007B64A8"/>
    <w:rsid w:val="007B6912"/>
    <w:rsid w:val="007C25CB"/>
    <w:rsid w:val="007D3F5E"/>
    <w:rsid w:val="007E21EB"/>
    <w:rsid w:val="007E684E"/>
    <w:rsid w:val="007F179C"/>
    <w:rsid w:val="008125B8"/>
    <w:rsid w:val="00815C43"/>
    <w:rsid w:val="008225C0"/>
    <w:rsid w:val="00853B55"/>
    <w:rsid w:val="00853D92"/>
    <w:rsid w:val="00857674"/>
    <w:rsid w:val="00864178"/>
    <w:rsid w:val="00870842"/>
    <w:rsid w:val="008715E8"/>
    <w:rsid w:val="00886E17"/>
    <w:rsid w:val="008870C1"/>
    <w:rsid w:val="008903EC"/>
    <w:rsid w:val="00896F95"/>
    <w:rsid w:val="008A7798"/>
    <w:rsid w:val="008B03B3"/>
    <w:rsid w:val="008B5C05"/>
    <w:rsid w:val="008B708F"/>
    <w:rsid w:val="008C61F2"/>
    <w:rsid w:val="008C7971"/>
    <w:rsid w:val="008F38A9"/>
    <w:rsid w:val="009016C6"/>
    <w:rsid w:val="009042F5"/>
    <w:rsid w:val="009063DB"/>
    <w:rsid w:val="009104BE"/>
    <w:rsid w:val="00936FDC"/>
    <w:rsid w:val="00940739"/>
    <w:rsid w:val="0094760D"/>
    <w:rsid w:val="00960D6C"/>
    <w:rsid w:val="00961EB5"/>
    <w:rsid w:val="00965182"/>
    <w:rsid w:val="00972531"/>
    <w:rsid w:val="00980732"/>
    <w:rsid w:val="0099026E"/>
    <w:rsid w:val="00992D7F"/>
    <w:rsid w:val="009A0607"/>
    <w:rsid w:val="009A3C9A"/>
    <w:rsid w:val="009A3CEF"/>
    <w:rsid w:val="009B4C17"/>
    <w:rsid w:val="009C3212"/>
    <w:rsid w:val="009D5026"/>
    <w:rsid w:val="009F3F69"/>
    <w:rsid w:val="00A132DC"/>
    <w:rsid w:val="00A168E4"/>
    <w:rsid w:val="00A2799A"/>
    <w:rsid w:val="00A3139D"/>
    <w:rsid w:val="00A43622"/>
    <w:rsid w:val="00A5252E"/>
    <w:rsid w:val="00A5630F"/>
    <w:rsid w:val="00A64DBE"/>
    <w:rsid w:val="00A70F08"/>
    <w:rsid w:val="00A724BB"/>
    <w:rsid w:val="00A76D82"/>
    <w:rsid w:val="00A815AA"/>
    <w:rsid w:val="00A81F9F"/>
    <w:rsid w:val="00A95CB1"/>
    <w:rsid w:val="00A97E6D"/>
    <w:rsid w:val="00AB4297"/>
    <w:rsid w:val="00AD2BFC"/>
    <w:rsid w:val="00AE32D5"/>
    <w:rsid w:val="00AE3972"/>
    <w:rsid w:val="00AE7AA6"/>
    <w:rsid w:val="00AF5B22"/>
    <w:rsid w:val="00AF7376"/>
    <w:rsid w:val="00AF7DD3"/>
    <w:rsid w:val="00B01BD6"/>
    <w:rsid w:val="00B04438"/>
    <w:rsid w:val="00B25621"/>
    <w:rsid w:val="00B30384"/>
    <w:rsid w:val="00B3325B"/>
    <w:rsid w:val="00B572D0"/>
    <w:rsid w:val="00B83C47"/>
    <w:rsid w:val="00B91E60"/>
    <w:rsid w:val="00BB4D24"/>
    <w:rsid w:val="00BB7E25"/>
    <w:rsid w:val="00BC449E"/>
    <w:rsid w:val="00BD710D"/>
    <w:rsid w:val="00BE11D7"/>
    <w:rsid w:val="00BE139B"/>
    <w:rsid w:val="00BE1F49"/>
    <w:rsid w:val="00C00236"/>
    <w:rsid w:val="00C103CD"/>
    <w:rsid w:val="00C15DA2"/>
    <w:rsid w:val="00C247FB"/>
    <w:rsid w:val="00C26C1A"/>
    <w:rsid w:val="00C30DD9"/>
    <w:rsid w:val="00C35298"/>
    <w:rsid w:val="00C537D2"/>
    <w:rsid w:val="00C60F69"/>
    <w:rsid w:val="00C859A2"/>
    <w:rsid w:val="00C85E7C"/>
    <w:rsid w:val="00C912B4"/>
    <w:rsid w:val="00C93B46"/>
    <w:rsid w:val="00CA4746"/>
    <w:rsid w:val="00CA689D"/>
    <w:rsid w:val="00CB6D67"/>
    <w:rsid w:val="00CD4979"/>
    <w:rsid w:val="00CD7841"/>
    <w:rsid w:val="00CE0ADC"/>
    <w:rsid w:val="00CE2AB5"/>
    <w:rsid w:val="00CE535A"/>
    <w:rsid w:val="00D17D36"/>
    <w:rsid w:val="00D202BA"/>
    <w:rsid w:val="00D22A29"/>
    <w:rsid w:val="00D24400"/>
    <w:rsid w:val="00D321AC"/>
    <w:rsid w:val="00D43E81"/>
    <w:rsid w:val="00D43FD5"/>
    <w:rsid w:val="00D570D7"/>
    <w:rsid w:val="00D60DCF"/>
    <w:rsid w:val="00D800A7"/>
    <w:rsid w:val="00D8299B"/>
    <w:rsid w:val="00D906F3"/>
    <w:rsid w:val="00D94EB3"/>
    <w:rsid w:val="00DA1DDD"/>
    <w:rsid w:val="00DB2308"/>
    <w:rsid w:val="00DC4108"/>
    <w:rsid w:val="00DC5879"/>
    <w:rsid w:val="00DD360D"/>
    <w:rsid w:val="00DD6BFF"/>
    <w:rsid w:val="00DE2A21"/>
    <w:rsid w:val="00DE6A69"/>
    <w:rsid w:val="00DF0038"/>
    <w:rsid w:val="00DF2C6F"/>
    <w:rsid w:val="00E04191"/>
    <w:rsid w:val="00E11775"/>
    <w:rsid w:val="00E24205"/>
    <w:rsid w:val="00E3115D"/>
    <w:rsid w:val="00E32EB9"/>
    <w:rsid w:val="00E34263"/>
    <w:rsid w:val="00E435DF"/>
    <w:rsid w:val="00E57997"/>
    <w:rsid w:val="00E62E8E"/>
    <w:rsid w:val="00E6312E"/>
    <w:rsid w:val="00E64EC6"/>
    <w:rsid w:val="00E7738E"/>
    <w:rsid w:val="00E82E74"/>
    <w:rsid w:val="00E84F59"/>
    <w:rsid w:val="00E920D3"/>
    <w:rsid w:val="00E95A2F"/>
    <w:rsid w:val="00E97B3B"/>
    <w:rsid w:val="00EA01AB"/>
    <w:rsid w:val="00EA57D1"/>
    <w:rsid w:val="00EA7CBC"/>
    <w:rsid w:val="00EC2E51"/>
    <w:rsid w:val="00EE1336"/>
    <w:rsid w:val="00EF2A1B"/>
    <w:rsid w:val="00EF44E0"/>
    <w:rsid w:val="00EF61A1"/>
    <w:rsid w:val="00F02140"/>
    <w:rsid w:val="00F1149D"/>
    <w:rsid w:val="00F15B7A"/>
    <w:rsid w:val="00F17DF0"/>
    <w:rsid w:val="00F23C82"/>
    <w:rsid w:val="00F356FC"/>
    <w:rsid w:val="00F36EC5"/>
    <w:rsid w:val="00F45D28"/>
    <w:rsid w:val="00F53975"/>
    <w:rsid w:val="00F562C8"/>
    <w:rsid w:val="00F570A1"/>
    <w:rsid w:val="00F63058"/>
    <w:rsid w:val="00F63202"/>
    <w:rsid w:val="00F719E6"/>
    <w:rsid w:val="00F73D4D"/>
    <w:rsid w:val="00F76E4C"/>
    <w:rsid w:val="00F83339"/>
    <w:rsid w:val="00F84E01"/>
    <w:rsid w:val="00F8721D"/>
    <w:rsid w:val="00F87ED6"/>
    <w:rsid w:val="00F945F9"/>
    <w:rsid w:val="00FA0B06"/>
    <w:rsid w:val="00FB197F"/>
    <w:rsid w:val="00FC0CDB"/>
    <w:rsid w:val="00FC2644"/>
    <w:rsid w:val="00FC2C0A"/>
    <w:rsid w:val="00FC50E4"/>
    <w:rsid w:val="00FE4A1D"/>
    <w:rsid w:val="00FF10AE"/>
    <w:rsid w:val="00FF7864"/>
    <w:rsid w:val="00FF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71347"/>
  <w15:chartTrackingRefBased/>
  <w15:docId w15:val="{EE15A68E-2D62-41D3-834C-AE6874170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7DED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8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5D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2D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807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3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C2A"/>
  </w:style>
  <w:style w:type="paragraph" w:styleId="Footer">
    <w:name w:val="footer"/>
    <w:basedOn w:val="Normal"/>
    <w:link w:val="FooterChar"/>
    <w:uiPriority w:val="99"/>
    <w:unhideWhenUsed/>
    <w:rsid w:val="00263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C2A"/>
  </w:style>
  <w:style w:type="paragraph" w:styleId="FootnoteText">
    <w:name w:val="footnote text"/>
    <w:basedOn w:val="Normal"/>
    <w:link w:val="FootnoteTextChar"/>
    <w:uiPriority w:val="99"/>
    <w:semiHidden/>
    <w:unhideWhenUsed/>
    <w:rsid w:val="005939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39B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39B8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F7DED"/>
    <w:rPr>
      <w:rFonts w:eastAsiaTheme="majorEastAsia" w:cstheme="majorBidi"/>
      <w:b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A1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61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1B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B56D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B56D0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C30DD9"/>
    <w:pPr>
      <w:spacing w:line="259" w:lineRule="auto"/>
      <w:outlineLvl w:val="9"/>
    </w:pPr>
    <w:rPr>
      <w:rFonts w:asciiTheme="majorHAnsi" w:hAnsiTheme="majorHAnsi"/>
      <w:b w:val="0"/>
    </w:rPr>
  </w:style>
  <w:style w:type="paragraph" w:styleId="TOC2">
    <w:name w:val="toc 2"/>
    <w:basedOn w:val="Normal"/>
    <w:next w:val="Normal"/>
    <w:autoRedefine/>
    <w:uiPriority w:val="39"/>
    <w:unhideWhenUsed/>
    <w:rsid w:val="00C30DD9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C30DD9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30DD9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C30DD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B08E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1E03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075D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5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footer" Target="footer3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theme" Target="theme/theme1.xml"/><Relationship Id="rId8" Type="http://schemas.openxmlformats.org/officeDocument/2006/relationships/footer" Target="footer1.xm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1703EB1CA44AE49DFD4CC549B71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1038A-54D2-46FA-BE4D-C072FB712BDC}"/>
      </w:docPartPr>
      <w:docPartBody>
        <w:p w:rsidR="00474D9D" w:rsidRDefault="00474D9D" w:rsidP="00474D9D">
          <w:pPr>
            <w:pStyle w:val="771703EB1CA44AE49DFD4CC549B71C90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5ED2EBBC6F3F46F7B0E78792C6D54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B359-C2A1-4424-9105-0DCD8F8B2E5C}"/>
      </w:docPartPr>
      <w:docPartBody>
        <w:p w:rsidR="00474D9D" w:rsidRDefault="00474D9D" w:rsidP="00474D9D">
          <w:pPr>
            <w:pStyle w:val="5ED2EBBC6F3F46F7B0E78792C6D54F5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5ACFD8D5F9484B3A9BC26BE8E3916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83B28-9934-48C3-8A03-96DA8D9E8F46}"/>
      </w:docPartPr>
      <w:docPartBody>
        <w:p w:rsidR="00474D9D" w:rsidRDefault="00474D9D" w:rsidP="00474D9D">
          <w:pPr>
            <w:pStyle w:val="5ACFD8D5F9484B3A9BC26BE8E3916C8A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DBAFED1BB9B8488883232E65CBAF1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9EC38-8C58-44B8-87A1-DF74074D870C}"/>
      </w:docPartPr>
      <w:docPartBody>
        <w:p w:rsidR="00474D9D" w:rsidRDefault="00474D9D" w:rsidP="00474D9D">
          <w:pPr>
            <w:pStyle w:val="DBAFED1BB9B8488883232E65CBAF1555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4D9D"/>
    <w:rsid w:val="00044AA8"/>
    <w:rsid w:val="00206780"/>
    <w:rsid w:val="00365786"/>
    <w:rsid w:val="00474D9D"/>
    <w:rsid w:val="004E7A45"/>
    <w:rsid w:val="005D2210"/>
    <w:rsid w:val="00706A4C"/>
    <w:rsid w:val="009A2EAF"/>
    <w:rsid w:val="00AE75E0"/>
    <w:rsid w:val="00B61670"/>
    <w:rsid w:val="00BE15B4"/>
    <w:rsid w:val="00D05A16"/>
    <w:rsid w:val="00D360B9"/>
    <w:rsid w:val="00F60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1703EB1CA44AE49DFD4CC549B71C90">
    <w:name w:val="771703EB1CA44AE49DFD4CC549B71C90"/>
    <w:rsid w:val="00474D9D"/>
  </w:style>
  <w:style w:type="paragraph" w:customStyle="1" w:styleId="5ED2EBBC6F3F46F7B0E78792C6D54F56">
    <w:name w:val="5ED2EBBC6F3F46F7B0E78792C6D54F56"/>
    <w:rsid w:val="00474D9D"/>
  </w:style>
  <w:style w:type="paragraph" w:customStyle="1" w:styleId="5ACFD8D5F9484B3A9BC26BE8E3916C8A">
    <w:name w:val="5ACFD8D5F9484B3A9BC26BE8E3916C8A"/>
    <w:rsid w:val="00474D9D"/>
  </w:style>
  <w:style w:type="paragraph" w:customStyle="1" w:styleId="DBAFED1BB9B8488883232E65CBAF1555">
    <w:name w:val="DBAFED1BB9B8488883232E65CBAF1555"/>
    <w:rsid w:val="00474D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6684A-BC98-4D51-81A5-503E49704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23</Pages>
  <Words>1865</Words>
  <Characters>1063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TIVITI 1.1</vt:lpstr>
    </vt:vector>
  </TitlesOfParts>
  <Company>MICROSOFT WORDS</Company>
  <LinksUpToDate>false</LinksUpToDate>
  <CharactersWithSpaces>1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IVITI 1.1</dc:title>
  <dc:subject>Membuat Memorandum (Kementerian – Jabatan / Jabatan – Kementerian)</dc:subject>
  <dc:creator>LATIHAN PERISIAN MICROSOFT WORDS</dc:creator>
  <cp:keywords/>
  <dc:description/>
  <cp:lastModifiedBy>Ikhwan Firdaus</cp:lastModifiedBy>
  <cp:revision>155</cp:revision>
  <cp:lastPrinted>2021-04-03T00:18:00Z</cp:lastPrinted>
  <dcterms:created xsi:type="dcterms:W3CDTF">2021-03-31T03:03:00Z</dcterms:created>
  <dcterms:modified xsi:type="dcterms:W3CDTF">2021-04-17T04:48:00Z</dcterms:modified>
</cp:coreProperties>
</file>